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519B3F6" w14:textId="3DDB3044" w:rsidR="001F3933" w:rsidRPr="001F3933" w:rsidRDefault="001F3933" w:rsidP="001F3933">
      <w:pPr>
        <w:widowControl w:val="0"/>
        <w:autoSpaceDE w:val="0"/>
        <w:autoSpaceDN w:val="0"/>
        <w:spacing w:after="0" w:line="240" w:lineRule="auto"/>
        <w:rPr>
          <w:rFonts w:ascii="Arial" w:eastAsia="Calibri" w:hAnsi="Arial" w:cs="Arial"/>
          <w:kern w:val="0"/>
          <w:sz w:val="22"/>
          <w:szCs w:val="22"/>
          <w:lang w:eastAsia="en-CA" w:bidi="en-CA"/>
          <w14:ligatures w14:val="none"/>
        </w:rPr>
      </w:pPr>
      <w:r w:rsidRPr="001F3933">
        <w:rPr>
          <w:rFonts w:ascii="Times New Roman" w:eastAsia="Calibri" w:hAnsi="Calibri" w:cs="Calibri"/>
          <w:noProof/>
          <w:color w:val="007DB7"/>
          <w:kern w:val="0"/>
          <w:sz w:val="20"/>
          <w:szCs w:val="22"/>
          <w:lang w:eastAsia="en-CA" w:bidi="en-CA"/>
          <w14:ligatures w14:val="none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6F3D5A2E" wp14:editId="7086996B">
                <wp:simplePos x="0" y="0"/>
                <wp:positionH relativeFrom="margin">
                  <wp:align>left</wp:align>
                </wp:positionH>
                <wp:positionV relativeFrom="paragraph">
                  <wp:posOffset>2341813</wp:posOffset>
                </wp:positionV>
                <wp:extent cx="6042660" cy="56833"/>
                <wp:effectExtent l="0" t="0" r="0" b="635"/>
                <wp:wrapNone/>
                <wp:docPr id="788553240" name="Rectangle 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42660" cy="56833"/>
                        </a:xfrm>
                        <a:prstGeom prst="rect">
                          <a:avLst/>
                        </a:prstGeom>
                        <a:solidFill>
                          <a:srgbClr val="4376B3"/>
                        </a:solidFill>
                        <a:ln w="25400" cap="flat" cmpd="sng" algn="ctr">
                          <a:noFill/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47EFF56" id="Rectangle 80" o:spid="_x0000_s1026" style="position:absolute;margin-left:0;margin-top:184.4pt;width:475.8pt;height:4.5pt;z-index:25167667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" fillcolor="#4376b3" stroked="f" strokeweight="2pt">
                <w10:wrap anchorx="margin"/>
              </v:rect>
            </w:pict>
          </mc:Fallback>
        </mc:AlternateContent>
      </w:r>
      <w:r w:rsidRPr="001F3933">
        <w:rPr>
          <w:rFonts w:ascii="Times New Roman" w:eastAsia="Calibri" w:hAnsi="Calibri" w:cs="Calibri"/>
          <w:noProof/>
          <w:kern w:val="0"/>
          <w:sz w:val="20"/>
          <w:szCs w:val="22"/>
          <w:lang w:eastAsia="en-CA" w:bidi="en-CA"/>
          <w14:ligatures w14:val="none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2DA5F1BB" wp14:editId="42B03851">
                <wp:simplePos x="0" y="0"/>
                <wp:positionH relativeFrom="margin">
                  <wp:align>left</wp:align>
                </wp:positionH>
                <wp:positionV relativeFrom="margin">
                  <wp:posOffset>48260</wp:posOffset>
                </wp:positionV>
                <wp:extent cx="6042660" cy="2286000"/>
                <wp:effectExtent l="0" t="0" r="15240" b="0"/>
                <wp:wrapSquare wrapText="bothSides"/>
                <wp:docPr id="1058898359" name="Text Box 8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42660" cy="2286000"/>
                        </a:xfrm>
                        <a:prstGeom prst="rect">
                          <a:avLst/>
                        </a:prstGeom>
                        <a:noFill/>
                        <a:ln w="6096">
                          <a:noFill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5A389D71" w14:textId="77777777" w:rsidR="001F3933" w:rsidRDefault="001F3933" w:rsidP="001F3933">
                            <w:pPr>
                              <w:ind w:left="1985" w:right="1985"/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 w:rsidRPr="001C1523">
                              <w:rPr>
                                <w:rFonts w:ascii="Arial" w:hAnsi="Arial" w:cs="Arial"/>
                                <w:b/>
                                <w:noProof/>
                                <w:sz w:val="28"/>
                                <w:szCs w:val="28"/>
                              </w:rPr>
                              <w:drawing>
                                <wp:inline distT="0" distB="0" distL="0" distR="0" wp14:anchorId="4F6C776D" wp14:editId="0F2E6293">
                                  <wp:extent cx="3510000" cy="1170000"/>
                                  <wp:effectExtent l="0" t="0" r="0" b="0"/>
                                  <wp:docPr id="948663562" name="Picture 3" descr="A logo for a company&#10;&#10;AI-generated content may be incorrect.">
                                    <a:extLst xmlns:a="http://schemas.openxmlformats.org/drawingml/2006/main">
                                      <a:ext uri="{FF2B5EF4-FFF2-40B4-BE49-F238E27FC236}">
                                        <a16:creationId xmlns:a16="http://schemas.microsoft.com/office/drawing/2014/main" id="{7E8B5DD5-1BFC-A187-1F7E-9EE11833D831}"/>
                                      </a:ext>
                                    </a:extLst>
                                  </wp:docPr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4" name="Picture 3" descr="A logo for a company&#10;&#10;AI-generated content may be incorrect.">
                                            <a:extLst>
                                              <a:ext uri="{FF2B5EF4-FFF2-40B4-BE49-F238E27FC236}">
                                                <a16:creationId xmlns:a16="http://schemas.microsoft.com/office/drawing/2014/main" id="{7E8B5DD5-1BFC-A187-1F7E-9EE11833D831}"/>
                                              </a:ext>
                                            </a:extLst>
                                          </pic:cNvPr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 rotWithShape="1"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 t="22218" b="22236"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3510000" cy="11700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6F7797DE" w14:textId="4D24BD6E" w:rsidR="001F3933" w:rsidRPr="001F3933" w:rsidRDefault="001F3933" w:rsidP="001F3933">
                            <w:pPr>
                              <w:ind w:left="1985" w:right="1985"/>
                              <w:jc w:val="center"/>
                              <w:rPr>
                                <w:rFonts w:ascii="Gadugi" w:hAnsi="Gadugi"/>
                                <w:b/>
                                <w:color w:val="007DB7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Gadugi" w:hAnsi="Gadugi" w:cs="Arial"/>
                                <w:b/>
                                <w:color w:val="4376B3"/>
                                <w:sz w:val="28"/>
                                <w:szCs w:val="28"/>
                              </w:rPr>
                              <w:t>ᐃᓄᐃᑦ ᖃᐅᔨᒪᔭᑐᖃᖏᑦ ᖃᐅᔨᓴᕐᓂᕐᒧᑦ ᑮᓇᐅᔭᓂᒃ ᑮᓇᐅᔭᖃᒃᑲᐃᓂᕐᕿᒧᑦ ᐊᑐᑭᒧᐊᕈᑏᑦ (2025)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DA5F1BB" id="_x0000_t202" coordsize="21600,21600" o:spt="202" path="m,l,21600r21600,l21600,xe">
                <v:stroke joinstyle="miter"/>
                <v:path gradientshapeok="t" o:connecttype="rect"/>
              </v:shapetype>
              <v:shape id="Text Box 82" o:spid="_x0000_s1026" type="#_x0000_t202" style="position:absolute;margin-left:0;margin-top:3.8pt;width:475.8pt;height:180pt;z-index:25167564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" filled="f" stroked="f" strokeweight=".48pt">
                <v:textbox inset="0,0,0,0">
                  <w:txbxContent>
                    <w:p w14:paraId="5A389D71" w14:textId="77777777" w:rsidR="001F3933" w:rsidRDefault="001F3933" w:rsidP="001F3933">
                      <w:pPr>
                        <w:ind w:left="1985" w:right="1985"/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  <w:r w:rsidRPr="001C1523">
                        <w:rPr>
                          <w:rFonts w:ascii="Arial" w:hAnsi="Arial" w:cs="Arial"/>
                          <w:b/>
                          <w:noProof/>
                          <w:sz w:val="28"/>
                          <w:szCs w:val="28"/>
                        </w:rPr>
                        <w:drawing>
                          <wp:inline distT="0" distB="0" distL="0" distR="0" wp14:anchorId="4F6C776D" wp14:editId="0F2E6293">
                            <wp:extent cx="3510000" cy="1170000"/>
                            <wp:effectExtent l="0" t="0" r="0" b="0"/>
                            <wp:docPr id="948663562" name="Picture 3" descr="A logo for a company&#10;&#10;AI-generated content may be incorrect.">
                              <a:extLst xmlns:a="http://schemas.openxmlformats.org/drawingml/2006/main">
                                <a:ext uri="{FF2B5EF4-FFF2-40B4-BE49-F238E27FC236}">
                                  <a16:creationId xmlns:a16="http://schemas.microsoft.com/office/drawing/2014/main" id="{7E8B5DD5-1BFC-A187-1F7E-9EE11833D831}"/>
                                </a:ext>
                              </a:extLst>
                            </wp:docPr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4" name="Picture 3" descr="A logo for a company&#10;&#10;AI-generated content may be incorrect.">
                                      <a:extLst>
                                        <a:ext uri="{FF2B5EF4-FFF2-40B4-BE49-F238E27FC236}">
                                          <a16:creationId xmlns:a16="http://schemas.microsoft.com/office/drawing/2014/main" id="{7E8B5DD5-1BFC-A187-1F7E-9EE11833D831}"/>
                                        </a:ext>
                                      </a:extLst>
                                    </pic:cNvPr>
                                    <pic:cNvPicPr>
                                      <a:picLocks noChangeAspect="1"/>
                                    </pic:cNvPicPr>
                                  </pic:nvPicPr>
                                  <pic:blipFill rotWithShape="1">
                                    <a:blip r:embed="rId1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 t="22218" b="22236"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3510000" cy="11700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  <a:extLst>
                                      <a:ext uri="{53640926-AAD7-44D8-BBD7-CCE9431645EC}">
                                        <a14:shadowObscured xmlns:a14="http://schemas.microsoft.com/office/drawing/2010/main"/>
                                      </a:ext>
                                    </a:ex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6F7797DE" w14:textId="4D24BD6E" w:rsidR="001F3933" w:rsidRPr="001F3933" w:rsidRDefault="001F3933" w:rsidP="001F3933">
                      <w:pPr>
                        <w:ind w:left="1985" w:right="1985"/>
                        <w:jc w:val="center"/>
                        <w:rPr>
                          <w:rFonts w:ascii="Gadugi" w:hAnsi="Gadugi"/>
                          <w:b/>
                          <w:color w:val="007DB7"/>
                          <w:sz w:val="28"/>
                          <w:szCs w:val="28"/>
                        </w:rPr>
                      </w:pPr>
                      <w:r>
                        <w:rPr>
                          <w:rFonts w:ascii="Gadugi" w:hAnsi="Gadugi" w:cs="Arial"/>
                          <w:b/>
                          <w:color w:val="4376B3"/>
                          <w:sz w:val="28"/>
                          <w:szCs w:val="28"/>
                        </w:rPr>
                        <w:t>ᐃᓄᐃᑦ ᖃᐅᔨᒪᔭᑐᖃᖏᑦ ᖃᐅᔨᓴᕐᓂᕐᒧᑦ ᑮᓇᐅᔭᓂᒃ ᑮᓇᐅᔭᖃᒃᑲᐃᓂᕐᕿᒧᑦ ᐊᑐᑭᒧᐊᕈᑏᑦ (2025)</w:t>
                      </w: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 w:rsidRPr="001F3933">
        <w:rPr>
          <w:rFonts w:ascii="Times New Roman" w:eastAsia="Calibri" w:hAnsi="Calibri" w:cs="Calibri"/>
          <w:noProof/>
          <w:color w:val="007DB7"/>
          <w:kern w:val="0"/>
          <w:sz w:val="20"/>
          <w:szCs w:val="22"/>
          <w:lang w:eastAsia="en-CA" w:bidi="en-CA"/>
          <w14:ligatures w14:val="none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2EB18F04" wp14:editId="2B74E631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042660" cy="56833"/>
                <wp:effectExtent l="0" t="0" r="0" b="635"/>
                <wp:wrapNone/>
                <wp:docPr id="1614719942" name="Rectangle 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42660" cy="56833"/>
                        </a:xfrm>
                        <a:prstGeom prst="rect">
                          <a:avLst/>
                        </a:prstGeom>
                        <a:solidFill>
                          <a:srgbClr val="4376B3"/>
                        </a:solidFill>
                        <a:ln w="25400" cap="flat" cmpd="sng" algn="ctr">
                          <a:noFill/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4760353" id="Rectangle 80" o:spid="_x0000_s1026" style="position:absolute;margin-left:0;margin-top:0;width:475.8pt;height:4.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" fillcolor="#4376b3" stroked="f" strokeweight="2pt"/>
            </w:pict>
          </mc:Fallback>
        </mc:AlternateContent>
      </w:r>
    </w:p>
    <w:p w14:paraId="3619B0F2" w14:textId="77777777" w:rsidR="001F3933" w:rsidRPr="001F3933" w:rsidRDefault="001F3933" w:rsidP="001F3933">
      <w:pPr>
        <w:widowControl w:val="0"/>
        <w:autoSpaceDE w:val="0"/>
        <w:autoSpaceDN w:val="0"/>
        <w:spacing w:after="0" w:line="240" w:lineRule="auto"/>
        <w:outlineLvl w:val="1"/>
        <w:rPr>
          <w:rFonts w:ascii="Arial" w:eastAsia="Calibri" w:hAnsi="Arial" w:cs="Arial"/>
          <w:b/>
          <w:bCs/>
          <w:kern w:val="0"/>
          <w:sz w:val="22"/>
          <w:szCs w:val="22"/>
          <w:lang w:eastAsia="en-CA" w:bidi="en-CA"/>
          <w14:ligatures w14:val="none"/>
        </w:rPr>
      </w:pPr>
    </w:p>
    <w:p w14:paraId="12A5FFD2" w14:textId="6D29E4BD" w:rsidR="001F3933" w:rsidRPr="001F3933" w:rsidRDefault="001F3933" w:rsidP="001F3933">
      <w:pPr>
        <w:widowControl w:val="0"/>
        <w:autoSpaceDE w:val="0"/>
        <w:autoSpaceDN w:val="0"/>
        <w:spacing w:after="0" w:line="240" w:lineRule="auto"/>
        <w:outlineLvl w:val="1"/>
        <w:rPr>
          <w:rFonts w:ascii="Gadugi" w:eastAsia="Calibri" w:hAnsi="Gadugi" w:cs="Arial"/>
          <w:b/>
          <w:bCs/>
          <w:kern w:val="0"/>
          <w:sz w:val="22"/>
          <w:szCs w:val="22"/>
          <w:lang w:eastAsia="en-CA" w:bidi="en-CA"/>
          <w14:ligatures w14:val="none"/>
        </w:rPr>
      </w:pPr>
      <w:r>
        <w:rPr>
          <w:rFonts w:ascii="Gadugi" w:eastAsia="Calibri" w:hAnsi="Gadugi" w:cs="Arial"/>
          <w:b/>
          <w:bCs/>
          <w:kern w:val="0"/>
          <w:sz w:val="22"/>
          <w:szCs w:val="22"/>
          <w:lang w:eastAsia="en-CA" w:bidi="en-CA"/>
          <w14:ligatures w14:val="none"/>
        </w:rPr>
        <w:t>ᖃᐅᔨᒃᑲᐃᒍᑏᑦ</w:t>
      </w:r>
    </w:p>
    <w:p w14:paraId="0553CED8" w14:textId="77777777" w:rsidR="001F3933" w:rsidRPr="001F3933" w:rsidRDefault="001F3933" w:rsidP="001F3933">
      <w:pPr>
        <w:widowControl w:val="0"/>
        <w:autoSpaceDE w:val="0"/>
        <w:autoSpaceDN w:val="0"/>
        <w:spacing w:after="0" w:line="240" w:lineRule="auto"/>
        <w:rPr>
          <w:rFonts w:ascii="Arial" w:eastAsia="Calibri" w:hAnsi="Arial" w:cs="Arial"/>
          <w:b/>
          <w:kern w:val="0"/>
          <w:sz w:val="22"/>
          <w:szCs w:val="22"/>
          <w:lang w:eastAsia="en-CA" w:bidi="en-CA"/>
          <w14:ligatures w14:val="none"/>
        </w:rPr>
      </w:pPr>
    </w:p>
    <w:p w14:paraId="7B32E6BE" w14:textId="62FCEF05" w:rsidR="001F3933" w:rsidRPr="00425012" w:rsidRDefault="001F3933" w:rsidP="001F3933">
      <w:pPr>
        <w:widowControl w:val="0"/>
        <w:autoSpaceDE w:val="0"/>
        <w:autoSpaceDN w:val="0"/>
        <w:spacing w:after="0" w:line="240" w:lineRule="auto"/>
        <w:ind w:left="1" w:hanging="1"/>
        <w:rPr>
          <w:rFonts w:ascii="Gadugi" w:eastAsia="Calibri" w:hAnsi="Gadugi" w:cs="Arial"/>
          <w:i/>
          <w:iCs/>
          <w:kern w:val="0"/>
          <w:sz w:val="22"/>
          <w:szCs w:val="22"/>
          <w:lang w:eastAsia="en-CA" w:bidi="en-CA"/>
          <w14:ligatures w14:val="none"/>
        </w:rPr>
      </w:pPr>
      <w:bookmarkStart w:id="0" w:name="_Hlk199752049"/>
      <w:r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 xml:space="preserve">ᑎᑎᕋᕐᓯᒪᓂᖓ </w:t>
      </w:r>
      <w:r w:rsidRPr="001F3933">
        <w:rPr>
          <w:rFonts w:ascii="Arial" w:eastAsia="Calibri" w:hAnsi="Arial" w:cs="Arial"/>
          <w:kern w:val="0"/>
          <w:sz w:val="22"/>
          <w:szCs w:val="22"/>
          <w:lang w:eastAsia="en-CA" w:bidi="en-CA"/>
          <w14:ligatures w14:val="none"/>
        </w:rPr>
        <w:t xml:space="preserve"> 5.2.37 </w:t>
      </w:r>
      <w:r w:rsidR="00425012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 xml:space="preserve">ᐅᑯᐊ </w:t>
      </w:r>
      <w:r w:rsidR="00425012">
        <w:rPr>
          <w:rFonts w:ascii="Gadugi" w:eastAsia="Calibri" w:hAnsi="Gadugi" w:cs="Arial"/>
          <w:i/>
          <w:iCs/>
          <w:kern w:val="0"/>
          <w:sz w:val="22"/>
          <w:szCs w:val="22"/>
          <w:lang w:eastAsia="en-CA" w:bidi="en-CA"/>
          <w14:ligatures w14:val="none"/>
        </w:rPr>
        <w:t>ᓄᓇᕗᑦᒥ ᐊᖏᖃᑲᑎᒌᒍᑏᑦ</w:t>
      </w:r>
      <w:r w:rsidR="00425012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 xml:space="preserve"> ᐅᖃᕿᓯᒪᔪᑦ ᐃᒫ</w:t>
      </w:r>
      <w:r w:rsidR="002669B6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>ᒃ</w:t>
      </w:r>
      <w:r w:rsidR="00425012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 xml:space="preserve"> “</w:t>
      </w:r>
      <w:r w:rsidR="00425012">
        <w:rPr>
          <w:rFonts w:ascii="Gadugi" w:eastAsia="Calibri" w:hAnsi="Gadugi" w:cs="Arial"/>
          <w:i/>
          <w:iCs/>
          <w:kern w:val="0"/>
          <w:sz w:val="22"/>
          <w:szCs w:val="22"/>
          <w:lang w:eastAsia="en-CA" w:bidi="en-CA"/>
          <w14:ligatures w14:val="none"/>
        </w:rPr>
        <w:t>ᐱ</w:t>
      </w:r>
      <w:r w:rsidR="00F75D96">
        <w:rPr>
          <w:rFonts w:ascii="Gadugi" w:eastAsia="Calibri" w:hAnsi="Gadugi" w:cs="Arial"/>
          <w:i/>
          <w:iCs/>
          <w:kern w:val="0"/>
          <w:sz w:val="22"/>
          <w:szCs w:val="22"/>
          <w:lang w:eastAsia="en-CA" w:bidi="en-CA"/>
          <w14:ligatures w14:val="none"/>
        </w:rPr>
        <w:t>ᑕᖃᕆᐊᖃᕐᒪᑦ ᐊᑑᑎᓕᒃᒥᒃ ᐋᕿ</w:t>
      </w:r>
      <w:r w:rsidR="00084EE2">
        <w:rPr>
          <w:rFonts w:ascii="Gadugi" w:eastAsia="Calibri" w:hAnsi="Gadugi" w:cs="Arial"/>
          <w:i/>
          <w:iCs/>
          <w:kern w:val="0"/>
          <w:sz w:val="22"/>
          <w:szCs w:val="22"/>
          <w:lang w:eastAsia="en-CA" w:bidi="en-CA"/>
          <w14:ligatures w14:val="none"/>
        </w:rPr>
        <w:t xml:space="preserve">ᑦᓯᒪᔪᒥᒃ ᐆᒪᔪᕐᓂᒃ </w:t>
      </w:r>
      <w:r w:rsidR="00E155AA">
        <w:rPr>
          <w:rFonts w:ascii="Gadugi" w:eastAsia="Calibri" w:hAnsi="Gadugi" w:cs="Arial"/>
          <w:i/>
          <w:iCs/>
          <w:kern w:val="0"/>
          <w:sz w:val="22"/>
          <w:szCs w:val="22"/>
          <w:lang w:eastAsia="en-CA" w:bidi="en-CA"/>
          <w14:ligatures w14:val="none"/>
        </w:rPr>
        <w:t>ᐊᐅᓚᑦᓯᓂᕐᒧᑦ, ᐊᒻᒪᓗ ᐊᑑᑎᖃᕐᓗᓂ, ᐋᕿᑦᓯᒪᔪᑦ ᐊᐅᓚᑦᓯᓱᓂᕐᒥᒃ ᐱᑕᖃᕆᐊᓕᒃ ᐱᐅᔪᒥᒃ, ᐋᕿᓱᕐᓯᒪᑦᓯᐊᕐᑐᒥᒃ ᖃᐅᓴᕐᓄᕐᒧᑦ ᐊᒃᓱᕈᐊᒥᒃ</w:t>
      </w:r>
      <w:r w:rsidR="00152D0F">
        <w:rPr>
          <w:rFonts w:ascii="Gadugi" w:eastAsia="Calibri" w:hAnsi="Gadugi" w:cs="Arial"/>
          <w:i/>
          <w:iCs/>
          <w:kern w:val="0"/>
          <w:sz w:val="22"/>
          <w:szCs w:val="22"/>
          <w:lang w:eastAsia="en-CA" w:bidi="en-CA"/>
          <w14:ligatures w14:val="none"/>
        </w:rPr>
        <w:t>”.</w:t>
      </w:r>
    </w:p>
    <w:bookmarkEnd w:id="0"/>
    <w:p w14:paraId="6ACB02A7" w14:textId="77777777" w:rsidR="001F3933" w:rsidRPr="001F3933" w:rsidRDefault="001F3933" w:rsidP="001F3933">
      <w:pPr>
        <w:widowControl w:val="0"/>
        <w:autoSpaceDE w:val="0"/>
        <w:autoSpaceDN w:val="0"/>
        <w:spacing w:after="0" w:line="240" w:lineRule="auto"/>
        <w:rPr>
          <w:rFonts w:ascii="Arial" w:eastAsia="Calibri" w:hAnsi="Arial" w:cs="Arial"/>
          <w:iCs/>
          <w:kern w:val="0"/>
          <w:sz w:val="22"/>
          <w:szCs w:val="22"/>
          <w:lang w:eastAsia="en-CA" w:bidi="en-CA"/>
          <w14:ligatures w14:val="none"/>
        </w:rPr>
      </w:pPr>
    </w:p>
    <w:p w14:paraId="0931B5C9" w14:textId="5300D254" w:rsidR="001F3933" w:rsidRPr="00650C6B" w:rsidRDefault="00650C6B" w:rsidP="001F3933">
      <w:pPr>
        <w:widowControl w:val="0"/>
        <w:autoSpaceDE w:val="0"/>
        <w:autoSpaceDN w:val="0"/>
        <w:spacing w:after="0" w:line="240" w:lineRule="auto"/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</w:pPr>
      <w:r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>ᖃᐅᔨᓴᕐᓂᑦ ᐊᑕᔪᖅ ᐃᓄᐃᑦ ᖃᐅᔨᒪᔭᑐᖃᖏᓐᓂᒃ ᐃᑉᐱᒍᓱᒍᑕᐅᔪᖅ</w:t>
      </w:r>
      <w:r w:rsidR="001E6FCE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 xml:space="preserve"> ᐃᒫᒃ  ᐆᒪᔪᐃᑦ ᐱ.ᑦᓴᑦ</w:t>
      </w:r>
      <w:r w:rsidR="00A73597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 xml:space="preserve"> ᐊᐅᓚᑕᐅᒐᓗᐊᕐᒪᖔᑕ ᐊᒻᒪᓗ ᐊᖑᓇᓱᒃᑕᐅᕙᓪᓗᑎᒃ ᐱᐅᓯᓕᒻᒥᒃ ᐃᒫᒃ ᐊᓚᒃᑲᐃᔪᖅ ᐃᓄᐃᑦ ᖃᐅᔨᒪᓂᖏᓐᓂᒃ</w:t>
      </w:r>
      <w:r w:rsidR="00097049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>, ᓱᓕᔪᕆᔭᖏᓐᓂᒃ, ᐊᒻᓗ ᐊᑕᓂᖏᓐᓂᒃ ᐊᕙᑖᓄᑦ.  ᓄᐊᑦᓯᓂᖅ ᐃᓄᐃᑦ ᖃᐅᔨᒪᔭᑐᖃᖏᓐᓂᒃ ᐅᕘᓇ ᓄᓇᓖᑦ ᑲᒪᒋᔭᖏᑦ ᖃᐅᔨ</w:t>
      </w:r>
      <w:r w:rsidR="00F2613B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>ᓴᕐᓃᑦ ᐃᑲᔪᕐᑐᑦ ᐆᒪᔪᓕᕆᔨᕐᔪᐊᓂᒃ ᐊᒻᒪᓗ ᐊᐅᓚᑦᓯᓱᖃᑎᖏᓐᓂᒃ ᐋᖀᑎᓪᓗᒋᑦ ᐃᓱᒪᓕᐅᕈᑎᓂᒃ ᐊᓚ</w:t>
      </w:r>
      <w:r w:rsidR="00820B23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 xml:space="preserve">ᒃᑲᐃᔪᓂᒃ ᑐᑭᓯᒪᓂᕐᒥᒃ ᐊᒻᒪᓗ ᓯᕗᓪᓕᐅᑎᖁᔭᓂᒃ ᓄᓇᕗᑦᒥᐅᓄᑦ.  </w:t>
      </w:r>
      <w:r w:rsidR="00957F14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>ᐃᑲᔪᕐᒥᔪᖅ</w:t>
      </w:r>
      <w:r w:rsidR="00B30477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 xml:space="preserve"> ᐆᒪᔪᓕᕆᔨᕐᔪᐊᑦ ᑕᑯᓐᓇᙳᐊᕐᑕᖓᓂᒃ ᐃᑲᔪᕐᑎᒌᓪᓗᓂ ᐆᒪᔪᕐᓂᒃ ᐊᐅᓚᑦᓯᓂᕐᒥᑦ</w:t>
      </w:r>
      <w:r w:rsidR="00453EB0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 xml:space="preserve"> ᐅᕘᓇ ᐃᓄᐃᑦ ᓯᕗᓕᕐᑎᐅᓗᑎᒃ ᑐᓂᓯᔪᑦ ᖃᓄᖅ ᐃᓄᐃᑦ ᖃᐅᔨᒪᓂᖏᑦ ᑎᑎᕋᐸᕐᑕᐅᓂᐊᕐᒪᖔᑕ ᐊᒻᒪᓗ ᐊᒥᖄᒍᑕᐅᓗᑎᒃ.</w:t>
      </w:r>
    </w:p>
    <w:p w14:paraId="53178FE6" w14:textId="77777777" w:rsidR="001F3933" w:rsidRPr="001F3933" w:rsidRDefault="001F3933" w:rsidP="001F3933">
      <w:pPr>
        <w:widowControl w:val="0"/>
        <w:autoSpaceDE w:val="0"/>
        <w:autoSpaceDN w:val="0"/>
        <w:spacing w:after="0" w:line="240" w:lineRule="auto"/>
        <w:rPr>
          <w:rFonts w:ascii="Arial" w:eastAsia="Calibri" w:hAnsi="Arial" w:cs="Arial"/>
          <w:kern w:val="0"/>
          <w:sz w:val="22"/>
          <w:szCs w:val="22"/>
          <w:lang w:eastAsia="en-CA" w:bidi="en-CA"/>
          <w14:ligatures w14:val="none"/>
        </w:rPr>
      </w:pPr>
    </w:p>
    <w:p w14:paraId="49F84704" w14:textId="3A32A8E5" w:rsidR="001F3933" w:rsidRPr="00115345" w:rsidRDefault="00115345" w:rsidP="001F3933">
      <w:pPr>
        <w:widowControl w:val="0"/>
        <w:tabs>
          <w:tab w:val="left" w:pos="274"/>
        </w:tabs>
        <w:autoSpaceDE w:val="0"/>
        <w:autoSpaceDN w:val="0"/>
        <w:spacing w:after="0" w:line="240" w:lineRule="auto"/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</w:pPr>
      <w:r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>ᓄᓇᕗᑦᒥ ᐆ</w:t>
      </w:r>
      <w:r w:rsidR="007D322F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>ᒪᔪᓕᕆᔨᕐᔪᐊᑦ ᑲᑎᒪᔨᖏᑦ ᐋᕿᑦᓱᐃᓚᐅᕐᑐᑦ ᐃᓄᐃᑦ ᖃᐅᔨᒪᔭᑐᖃᖏᓐᓂᒃ ᖃᐅᔨᓴᕐᓂᕐᒧᑦ ᑮᓇᐅᔭᓂᒃ (IQRF)</w:t>
      </w:r>
      <w:r w:rsidR="009E4DCF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 xml:space="preserve"> ᑮᓇᐅᔭᖃᕐᑎᑦᑐᒋᑦ ᓄᓇᓖᑦ ᑲᒪᒋᔭᖏᑦ ᐆᒪᔪᕐᓂᒃ ᖃᐅᔨᓴᕐᓂᕐᒧᑦ ᑲᒪᒋᔭᑦ ᓄᓇᕗᑦᒥᓯ, ᐱᓗᐊᕐᑐᒥᒃ</w:t>
      </w:r>
      <w:r w:rsidR="00474B9B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 xml:space="preserve"> ᑲᒪᒋᔭᑦ ᑲᒪᒋᔭᖏᑦ ᐊᖑᓇᓱᒃᑏᑦ ᐊᒻᒪᓗ ᒥᑭᒋᐊᕐᓂᐊᕐᑏᑦ ᑎᒥᖏᑕ (HTOs).  ᐅᑯᐊ IQRF</w:t>
      </w:r>
      <w:r w:rsidR="00C711FA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 xml:space="preserve"> ᐱᑕᖃᒃᑲᐃᔪᑦ ᑮᓇᐅᔭᖃᒃᑲᐃᒍᑎᓂᒃ ᐃᑲᔪᕐᑐᒋᑦ ᑲᒪᒋᔭᑦ ᓄᐊᑦᓯᓂᕐᒥᒃ</w:t>
      </w:r>
      <w:r w:rsidR="00DC2125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 xml:space="preserve"> ᐊᒻᒪᓗ ᐊᑐᕐᑎᑦᓯᓂᕐᒥᒃ ᐃᓄᐃᑦ ᖃᐅᔨᒪᔭᑐᖃᖏᓐᓂᒃ ᐅᕝᕙᓘᓐᓃᑦ </w:t>
      </w:r>
      <w:r w:rsidR="005F16F1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>ᐱᐅᓯᑐᖃᒃᑯᑦ ᐊᑖᓂᒃ ᖃᐅᔨᒪᓃᑦ ᑲᒪᒍᒋᓗᒋᑦ ᓄᓇᓕᓐᓂ ᐱᑕᖃᕆᐊᓖᑦ ᐊᒻᒪᓗ ᐃᓱᒫᓗᒍᑏᑦ ᐊᑕᔪᑦ ᐆᒪᔪᕐᓂᒃ ᐊᐅᓚᑦᒥᓯᓂᕐᒥᒃ ᓄᓇᕗᑦᒥ.</w:t>
      </w:r>
    </w:p>
    <w:p w14:paraId="54C943D6" w14:textId="77777777" w:rsidR="001F3933" w:rsidRPr="001F3933" w:rsidRDefault="001F3933" w:rsidP="001F3933">
      <w:pPr>
        <w:widowControl w:val="0"/>
        <w:autoSpaceDE w:val="0"/>
        <w:autoSpaceDN w:val="0"/>
        <w:spacing w:after="0" w:line="240" w:lineRule="auto"/>
        <w:rPr>
          <w:rFonts w:ascii="Arial" w:eastAsia="Calibri" w:hAnsi="Arial" w:cs="Arial"/>
          <w:kern w:val="0"/>
          <w:sz w:val="22"/>
          <w:szCs w:val="22"/>
          <w:lang w:eastAsia="en-CA" w:bidi="en-CA"/>
          <w14:ligatures w14:val="none"/>
        </w:rPr>
      </w:pPr>
    </w:p>
    <w:p w14:paraId="483C4B59" w14:textId="3C207C9B" w:rsidR="001F3933" w:rsidRPr="006361D9" w:rsidRDefault="006361D9" w:rsidP="001F3933">
      <w:pPr>
        <w:widowControl w:val="0"/>
        <w:autoSpaceDE w:val="0"/>
        <w:autoSpaceDN w:val="0"/>
        <w:spacing w:after="0" w:line="240" w:lineRule="auto"/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</w:pPr>
      <w:bookmarkStart w:id="1" w:name="_Hlk206485238"/>
      <w:r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>ᑲᑎᒪᔩᑦ ᐊᓚᒃᑲᐃᕙᑦᑐᑦ ᑐᑦᓯᕋᐅᑎᓂᒃ ᐱᒐᓱᐊᕈᑎᓂᒃ ᒪᒡᕈᐊᑎᕐᑐᑎᒃ ᐊᒡᕌᒍᒥ</w:t>
      </w:r>
      <w:r w:rsidR="000F5DE5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 xml:space="preserve">−ᔮᓐᓄᐊᕆᒥ ᐊᒻᒪᓗ </w:t>
      </w:r>
      <w:r w:rsidR="00EF558A" w:rsidRPr="00EF558A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>ᒪᐃ</w:t>
      </w:r>
      <w:r w:rsidR="000F5DE5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 xml:space="preserve">.  ᑭᓯᐊᓂ, </w:t>
      </w:r>
      <w:r w:rsidR="00B23229" w:rsidRPr="00EF558A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>ᒪᐃ</w:t>
      </w:r>
      <w:r w:rsidR="000F5DE5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 xml:space="preserve"> ᑐᑦᓯᕋᐅᑏᑦ ᒪᓕᑐᐃᓐᓇᕐᑐᑦ ᖃᑦᓯᐅᓂᖏᓐᓂᒃ ᐱᒐᓱᐊᕈᑏᑦ</w:t>
      </w:r>
      <w:r w:rsidR="009710A9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 xml:space="preserve"> ᐊᖏᕐᑕᑦ ᔮᓐᓄᐊᕆᒥ.  ᐱᑕᖃᔾᔮᖏᑦᑐᖅ ᑐᑦᓯᕋᐅᑎᓂᒃ </w:t>
      </w:r>
      <w:r w:rsidR="00B23229" w:rsidRPr="00EF558A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>ᒪᐃ</w:t>
      </w:r>
      <w:r w:rsidR="009710A9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 xml:space="preserve"> ᐅᑯᐊ ᔮᓐᓄᐊᕆᒥ ᐱᔭᑦ ᐊᓚᒃᑲᕈᑕᐅᑉᐸᑕ</w:t>
      </w:r>
      <w:r w:rsidR="00456FA4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 xml:space="preserve"> ᐊᒥᓱᓂᒃ ᑲᒪᒋᔭᓂᒃ ᐊᖏᕐᑕᐅᔪᓂᒃ ᐊᑐᕐᑐᑦ ᐃᓘᓐᓇᖏᓐᓂᒃ ᐊᑐᐃᓐᓇᕐᓂᒃ ᑮᓇᐅᔭᓂᒃ.</w:t>
      </w:r>
    </w:p>
    <w:bookmarkEnd w:id="1"/>
    <w:p w14:paraId="4C2370AB" w14:textId="77777777" w:rsidR="001F3933" w:rsidRPr="001F3933" w:rsidRDefault="001F3933" w:rsidP="001F3933">
      <w:pPr>
        <w:widowControl w:val="0"/>
        <w:autoSpaceDE w:val="0"/>
        <w:autoSpaceDN w:val="0"/>
        <w:spacing w:after="0" w:line="240" w:lineRule="auto"/>
        <w:rPr>
          <w:rFonts w:ascii="Arial" w:eastAsia="Calibri" w:hAnsi="Arial" w:cs="Arial"/>
          <w:kern w:val="0"/>
          <w:sz w:val="22"/>
          <w:szCs w:val="22"/>
          <w:lang w:eastAsia="en-CA" w:bidi="en-CA"/>
          <w14:ligatures w14:val="none"/>
        </w:rPr>
      </w:pPr>
    </w:p>
    <w:p w14:paraId="06A63A13" w14:textId="074F7BB8" w:rsidR="001F3933" w:rsidRPr="00AF39B4" w:rsidRDefault="00AF39B4" w:rsidP="001F3933">
      <w:pPr>
        <w:widowControl w:val="0"/>
        <w:autoSpaceDE w:val="0"/>
        <w:autoSpaceDN w:val="0"/>
        <w:spacing w:after="0" w:line="240" w:lineRule="auto"/>
        <w:ind w:left="1" w:hanging="1"/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</w:pPr>
      <w:r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>ᐆᒪᔪᓕᕆᔨᕐᔪᐊᑦ ᓯᕗᓕᕐᑎᐅᔪᑦ ᑲᒪᓪᓐᓗᑎᒃ ᑕᒪᑦᓱᒥᖓ ᐊᒻᒪᓗ ᑲᒪᒍᒪᔪᑦ</w:t>
      </w:r>
      <w:r w:rsidR="009061F2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 xml:space="preserve"> ᐋᕿᓪᓗᒋ ᐆᒪᔪᕐᓂᒃ ᖃᐅᔨᓴᕐᓂᕐᒧᑦ ᑭᒡᒍᑕᐅᔪᑦ ᐱᑕᖃᕆᐊᓕᓐᓄᑦ ᐊᒻᒪᓗ ᐃᓱᒫᓗᒍᑎᖏᓐᓄᑦ ᐃᓄᐃᑦ ᓄᓇᕗᑦᒥ.</w:t>
      </w:r>
    </w:p>
    <w:p w14:paraId="320E983C" w14:textId="77777777" w:rsidR="001F3933" w:rsidRPr="001F3933" w:rsidRDefault="001F3933" w:rsidP="001F3933">
      <w:pPr>
        <w:widowControl w:val="0"/>
        <w:autoSpaceDE w:val="0"/>
        <w:autoSpaceDN w:val="0"/>
        <w:spacing w:after="0" w:line="240" w:lineRule="auto"/>
        <w:rPr>
          <w:rFonts w:ascii="Arial" w:eastAsia="Calibri" w:hAnsi="Arial" w:cs="Arial"/>
          <w:kern w:val="0"/>
          <w:sz w:val="22"/>
          <w:szCs w:val="22"/>
          <w:lang w:eastAsia="en-CA" w:bidi="en-CA"/>
          <w14:ligatures w14:val="none"/>
        </w:rPr>
      </w:pPr>
      <w:r w:rsidRPr="001F3933">
        <w:rPr>
          <w:rFonts w:ascii="Arial" w:eastAsia="Calibri" w:hAnsi="Arial" w:cs="Arial"/>
          <w:noProof/>
          <w:kern w:val="0"/>
          <w:sz w:val="22"/>
          <w:szCs w:val="22"/>
          <w:lang w:eastAsia="en-CA" w:bidi="en-CA"/>
          <w14:ligatures w14:val="none"/>
        </w:rPr>
        <mc:AlternateContent>
          <mc:Choice Requires="wps">
            <w:drawing>
              <wp:anchor distT="0" distB="0" distL="0" distR="0" simplePos="0" relativeHeight="251659264" behindDoc="0" locked="0" layoutInCell="1" allowOverlap="1" wp14:anchorId="5B51A7B9" wp14:editId="669C5306">
                <wp:simplePos x="0" y="0"/>
                <wp:positionH relativeFrom="page">
                  <wp:posOffset>895985</wp:posOffset>
                </wp:positionH>
                <wp:positionV relativeFrom="paragraph">
                  <wp:posOffset>196215</wp:posOffset>
                </wp:positionV>
                <wp:extent cx="5981065" cy="0"/>
                <wp:effectExtent l="10160" t="12065" r="19050" b="16510"/>
                <wp:wrapTopAndBottom/>
                <wp:docPr id="10312754" name="Line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81065" cy="0"/>
                        </a:xfrm>
                        <a:prstGeom prst="line">
                          <a:avLst/>
                        </a:prstGeom>
                        <a:noFill/>
                        <a:ln w="19558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34AB24E" id="Line 30" o:spid="_x0000_s1026" style="position:absolute;z-index:25165926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70.55pt,15.45pt" to="541.5pt,15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" strokeweight="1.54pt">
                <w10:wrap type="topAndBottom" anchorx="page"/>
              </v:line>
            </w:pict>
          </mc:Fallback>
        </mc:AlternateContent>
      </w:r>
    </w:p>
    <w:p w14:paraId="74F30B83" w14:textId="77777777" w:rsidR="001F3933" w:rsidRPr="001F3933" w:rsidRDefault="001F3933" w:rsidP="001F3933">
      <w:pPr>
        <w:widowControl w:val="0"/>
        <w:autoSpaceDE w:val="0"/>
        <w:autoSpaceDN w:val="0"/>
        <w:spacing w:after="0" w:line="240" w:lineRule="auto"/>
        <w:rPr>
          <w:rFonts w:ascii="Arial" w:eastAsia="Calibri" w:hAnsi="Arial" w:cs="Arial"/>
          <w:kern w:val="0"/>
          <w:sz w:val="22"/>
          <w:szCs w:val="22"/>
          <w:lang w:eastAsia="en-CA" w:bidi="en-CA"/>
          <w14:ligatures w14:val="none"/>
        </w:rPr>
      </w:pPr>
    </w:p>
    <w:p w14:paraId="64507BB0" w14:textId="77777777" w:rsidR="00E52792" w:rsidRDefault="00E52792">
      <w:pPr>
        <w:rPr>
          <w:rFonts w:ascii="Gadugi" w:eastAsia="Calibri" w:hAnsi="Gadugi" w:cs="Arial"/>
          <w:b/>
          <w:bCs/>
          <w:kern w:val="0"/>
          <w:sz w:val="22"/>
          <w:szCs w:val="22"/>
          <w:lang w:eastAsia="en-CA" w:bidi="en-CA"/>
          <w14:ligatures w14:val="none"/>
        </w:rPr>
      </w:pPr>
      <w:bookmarkStart w:id="2" w:name="ELIGIBILITY_FOR_FUNDING"/>
      <w:bookmarkEnd w:id="2"/>
      <w:r>
        <w:rPr>
          <w:rFonts w:ascii="Gadugi" w:eastAsia="Calibri" w:hAnsi="Gadugi" w:cs="Arial"/>
          <w:b/>
          <w:bCs/>
          <w:kern w:val="0"/>
          <w:sz w:val="22"/>
          <w:szCs w:val="22"/>
          <w:lang w:eastAsia="en-CA" w:bidi="en-CA"/>
          <w14:ligatures w14:val="none"/>
        </w:rPr>
        <w:br w:type="page"/>
      </w:r>
    </w:p>
    <w:p w14:paraId="2B0D9900" w14:textId="7D6D472D" w:rsidR="001F3933" w:rsidRPr="009061F2" w:rsidRDefault="009061F2" w:rsidP="001F3933">
      <w:pPr>
        <w:widowControl w:val="0"/>
        <w:autoSpaceDE w:val="0"/>
        <w:autoSpaceDN w:val="0"/>
        <w:spacing w:after="0" w:line="240" w:lineRule="auto"/>
        <w:outlineLvl w:val="1"/>
        <w:rPr>
          <w:rFonts w:ascii="Gadugi" w:eastAsia="Calibri" w:hAnsi="Gadugi" w:cs="Arial"/>
          <w:b/>
          <w:bCs/>
          <w:kern w:val="0"/>
          <w:sz w:val="22"/>
          <w:szCs w:val="22"/>
          <w:lang w:eastAsia="en-CA" w:bidi="en-CA"/>
          <w14:ligatures w14:val="none"/>
        </w:rPr>
      </w:pPr>
      <w:r>
        <w:rPr>
          <w:rFonts w:ascii="Gadugi" w:eastAsia="Calibri" w:hAnsi="Gadugi" w:cs="Arial"/>
          <w:b/>
          <w:bCs/>
          <w:kern w:val="0"/>
          <w:sz w:val="22"/>
          <w:szCs w:val="22"/>
          <w:lang w:eastAsia="en-CA" w:bidi="en-CA"/>
          <w14:ligatures w14:val="none"/>
        </w:rPr>
        <w:lastRenderedPageBreak/>
        <w:t>ᐱᖃᑕᐅᒍᓐᓇᕐᓂᖅ</w:t>
      </w:r>
      <w:r w:rsidR="00991595">
        <w:rPr>
          <w:rFonts w:ascii="Gadugi" w:eastAsia="Calibri" w:hAnsi="Gadugi" w:cs="Arial"/>
          <w:b/>
          <w:bCs/>
          <w:kern w:val="0"/>
          <w:sz w:val="22"/>
          <w:szCs w:val="22"/>
          <w:lang w:eastAsia="en-CA" w:bidi="en-CA"/>
          <w14:ligatures w14:val="none"/>
        </w:rPr>
        <w:t xml:space="preserve"> ᑮᓇᐅᔭᖃᒃᑲᐃᒍᑎᓂᒃ</w:t>
      </w:r>
    </w:p>
    <w:p w14:paraId="43B36AF1" w14:textId="77777777" w:rsidR="001F3933" w:rsidRPr="001F3933" w:rsidRDefault="001F3933" w:rsidP="001F3933">
      <w:pPr>
        <w:widowControl w:val="0"/>
        <w:autoSpaceDE w:val="0"/>
        <w:autoSpaceDN w:val="0"/>
        <w:spacing w:after="0" w:line="240" w:lineRule="auto"/>
        <w:rPr>
          <w:rFonts w:ascii="Arial" w:eastAsia="Calibri" w:hAnsi="Arial" w:cs="Arial"/>
          <w:b/>
          <w:kern w:val="0"/>
          <w:sz w:val="22"/>
          <w:szCs w:val="22"/>
          <w:lang w:eastAsia="en-CA" w:bidi="en-CA"/>
          <w14:ligatures w14:val="none"/>
        </w:rPr>
      </w:pPr>
    </w:p>
    <w:p w14:paraId="551A8680" w14:textId="407E82BF" w:rsidR="001F3933" w:rsidRPr="001951B3" w:rsidRDefault="001951B3" w:rsidP="001F3933">
      <w:pPr>
        <w:widowControl w:val="0"/>
        <w:autoSpaceDE w:val="0"/>
        <w:autoSpaceDN w:val="0"/>
        <w:spacing w:after="0" w:line="240" w:lineRule="auto"/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</w:pPr>
      <w:r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>ᐱᖃᑕᐅᒍᓐᓇᕐᓗᓂ</w:t>
      </w:r>
      <w:r w:rsidR="00B17CD5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 xml:space="preserve"> ᑲᒪᒋᔭᓂᒃ ᑲᒪᓂᐅᒋᐊᓖᑦ ᐃᓗᐊᓂ ᓄᓇᕗᑦᒥ ᓄᓇᑖᖑᓯᒪᔫᑉ ᓇᓛᓂ</w:t>
      </w:r>
      <w:r w:rsidR="00952EE6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 xml:space="preserve"> ᐊᒻᒪᓗ ᐃᑲᔪᕐᓗᑎᒃ ᓄᐊᑦᓯᓂᕐᒥᒃ ᐃᓄᐃᑦ ᖃᐅᔨᒪᔭᑐᖃᖏᓐᓂᒃ ᐅᕝᕙᓘᓐᓃᑦ ᐱᐅᓯᑐᖃᒃᑯᑦ ᐊᕙᑖᓂᒃ ᖃᐅᔨᒪᓂᕐᓂᒃ ᐱᓪᓗᒋᑦ ᐆᒪᔪᑦ.  ᐱᖃᑕᐅᒍᓐᓇᕐ</w:t>
      </w:r>
      <w:r w:rsidR="006761E2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>ᑐᑦ ᐱᒐᓱᐊᕐᑐᑦ ᐊᑖᒍᑦ IQRF ᐃᓚᖃᕐᑐᑦ ᐊᖑᓇᓱᒃᑐᓕᕆᔨᓂᒃ, ᐊᕕᑦᑐᕐᓯᒪᔪᓂ ᐆᒪᔪᓕᕆᔩᑦ ᑎᒥᖏᓐᓂᒃ</w:t>
      </w:r>
      <w:r w:rsidR="00BF02CE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 xml:space="preserve"> (RWOs), ᓄᓇ</w:t>
      </w:r>
      <w:r w:rsidR="00A543F5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>ᓕᓐᓂ ᐃᓄᐃᑦ ᑎᒥᖁᑎᖏᓐᓂᒃ, ᐊᒻᒪᓗ ᐊᖏᒡᕋᖃᕐᑐᓂᒃ ᓄᓇᕗᑦᒥ.</w:t>
      </w:r>
    </w:p>
    <w:p w14:paraId="75A6CC5D" w14:textId="77777777" w:rsidR="001F3933" w:rsidRPr="001F3933" w:rsidRDefault="001F3933" w:rsidP="001F3933">
      <w:pPr>
        <w:widowControl w:val="0"/>
        <w:autoSpaceDE w:val="0"/>
        <w:autoSpaceDN w:val="0"/>
        <w:spacing w:after="0" w:line="240" w:lineRule="auto"/>
        <w:rPr>
          <w:rFonts w:ascii="Arial" w:eastAsia="Calibri" w:hAnsi="Arial" w:cs="Arial"/>
          <w:kern w:val="0"/>
          <w:sz w:val="22"/>
          <w:szCs w:val="22"/>
          <w:lang w:eastAsia="en-CA" w:bidi="en-CA"/>
          <w14:ligatures w14:val="none"/>
        </w:rPr>
      </w:pPr>
    </w:p>
    <w:p w14:paraId="1AFB1342" w14:textId="0A0685B6" w:rsidR="001F3933" w:rsidRPr="001F3933" w:rsidRDefault="00B8741B" w:rsidP="001F3933">
      <w:pPr>
        <w:widowControl w:val="0"/>
        <w:autoSpaceDE w:val="0"/>
        <w:autoSpaceDN w:val="0"/>
        <w:spacing w:after="0" w:line="240" w:lineRule="auto"/>
        <w:ind w:firstLine="1"/>
        <w:rPr>
          <w:rFonts w:ascii="Arial" w:eastAsia="Calibri" w:hAnsi="Arial" w:cs="Arial"/>
          <w:kern w:val="0"/>
          <w:sz w:val="22"/>
          <w:szCs w:val="22"/>
          <w:lang w:eastAsia="en-CA" w:bidi="en-CA"/>
          <w14:ligatures w14:val="none"/>
        </w:rPr>
      </w:pPr>
      <w:r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>ᓂᕈᐊᕐᓗᓂ ᑲᒪᖏᕙᔭ.ᓂᒃ ᐅᕘᓇ IQRF ᑮᓇᐅᔭᖃᒃᑲᐃᒍᑎᒃᑯᑦ</w:t>
      </w:r>
      <w:r w:rsidR="009E6A1F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 xml:space="preserve">, ᐆᒪᔪᓕᕆᔨᕐᔪᐊᑦ </w:t>
      </w:r>
      <w:r w:rsidR="00426577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 xml:space="preserve">ᐊᒃᓱᕈᑦᑐᑦ ᑮᓇᐅᔭᖃᕐᑎᑦᓯᓂᕐᒥᒃ ᑲᒪᒋᔭᓂᒃ ᐃᒫᒃ </w:t>
      </w:r>
      <w:r w:rsidR="00426577">
        <w:rPr>
          <w:rFonts w:ascii="Gadugi" w:eastAsia="Calibri" w:hAnsi="Gadugi" w:cs="Arial"/>
          <w:kern w:val="0"/>
          <w:sz w:val="22"/>
          <w:szCs w:val="22"/>
          <w:u w:val="single"/>
          <w:lang w:eastAsia="en-CA" w:bidi="en-CA"/>
          <w14:ligatures w14:val="none"/>
        </w:rPr>
        <w:t>ᓇᒻᒥᓂᖅ</w:t>
      </w:r>
      <w:r w:rsidR="00426577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 xml:space="preserve"> ᑲᒪᒋᔭᓂᒃ ᐊᖑᓇᓱᒃᑐᓕᕆᔨᓄᑦ, ᐊᕕᑦᑐᕐᓯᒪᔪᓂ ᐆᒪᔪᓕᕆᔨᓄᑦ</w:t>
      </w:r>
      <w:r w:rsidR="00AF6A11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>, ᓄᓇᓕᓐᓂ ᐃᓄᐃᑦ ᑎᒥᖁᑎᖏᓐᓄᑦ, ᐅᕝᕙᓘᓐᓃᑦ</w:t>
      </w:r>
      <w:r w:rsidR="006E4D41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 xml:space="preserve"> ᐊᖏᒡᕋᓕᓐᓄᑦ ᓄᓇᕗᑦᒥ ᐊᒪᓗ</w:t>
      </w:r>
      <w:r w:rsidR="003D5251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 xml:space="preserve"> ᑲᒪᒋᔭᓖᑦ ᓄᓇᓕᓐᓂ ᐱᑕᖃᖁᔭᓂᒃ ᐊᒻᒪᓗ ᐃᓱᒫᓗᒍᑎᓂᒃ</w:t>
      </w:r>
      <w:r w:rsidR="005820FD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>.  ᓱᓕᑦᑕᐅᖅ, ᐆᒪᔪᓕᕆᔨᕐᔪᐊᑦ ᑮᓇᐅᔭᖃᒃᑲᐃᔪᑦ ᑲᒪᒋᔭᓂᒃ ᓇᒻ</w:t>
      </w:r>
      <w:r w:rsidR="008B08F9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>ᒥᓂᖅ ᑲᒪᓂᐊᕐᑐᓂᒃ ᓇᓗᓇᐃᔭᕐᑕᖏᓐᓂᒃ ᐆᒪᔪᓕᕆᔨᕐᔪᐊᑦ ᐊᒻᒪᓗ ᐊᕕᑦᑐᕐᓯᒪᔪᓂ ᐆᒪᔪᕐᓂᒃ ᐊᐅᓚᑦᓯᓂᕐᒧᑦ ᐊᒻᒪᓗ ᖃᐅᔨᓴᕐᓂᕐᒧᑦ ᓯᕗᓪᓕᐅᑎᖁ</w:t>
      </w:r>
      <w:r w:rsidR="0007627B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 xml:space="preserve">ᔭᑦ (ᐊᑑ ᑕᑯᒍᒃ ᒫᓐᓇ </w:t>
      </w:r>
      <w:r w:rsidR="0007627B">
        <w:rPr>
          <w:rFonts w:ascii="Gadugi" w:eastAsia="Calibri" w:hAnsi="Gadugi" w:cs="Arial"/>
          <w:i/>
          <w:iCs/>
          <w:kern w:val="0"/>
          <w:sz w:val="22"/>
          <w:szCs w:val="22"/>
          <w:lang w:eastAsia="en-CA" w:bidi="en-CA"/>
          <w14:ligatures w14:val="none"/>
        </w:rPr>
        <w:t>ᐆᒪᔪᓕᕆᔨᕐᔪᐊᓂ ᐆᒪᔪᕐᓂᒃ ᐊᐅᓚᑦᓯᓂᕐᒧᑦ ᐊᒻᒪᓗ ᖃᐅᔨᓴᕐᓂᕐᑦᒧ</w:t>
      </w:r>
      <w:r w:rsidR="00944DB0">
        <w:rPr>
          <w:rFonts w:ascii="Gadugi" w:eastAsia="Calibri" w:hAnsi="Gadugi" w:cs="Arial"/>
          <w:i/>
          <w:iCs/>
          <w:kern w:val="0"/>
          <w:sz w:val="22"/>
          <w:szCs w:val="22"/>
          <w:lang w:eastAsia="en-CA" w:bidi="en-CA"/>
          <w14:ligatures w14:val="none"/>
        </w:rPr>
        <w:t xml:space="preserve"> ᓯᕗᓪᓕᐅᑎᖁᔭᑦ </w:t>
      </w:r>
      <w:r w:rsidR="00944DB0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>ᐊᒻᒪᓗ</w:t>
      </w:r>
      <w:r w:rsidR="00944DB0">
        <w:rPr>
          <w:rFonts w:ascii="Gadugi" w:eastAsia="Calibri" w:hAnsi="Gadugi" w:cs="Arial"/>
          <w:i/>
          <w:iCs/>
          <w:kern w:val="0"/>
          <w:sz w:val="22"/>
          <w:szCs w:val="22"/>
          <w:lang w:eastAsia="en-CA" w:bidi="en-CA"/>
          <w14:ligatures w14:val="none"/>
        </w:rPr>
        <w:t xml:space="preserve"> ᐊᕕᑦᑐᕐᓯᒪᔪᓂ</w:t>
      </w:r>
      <w:r w:rsidR="0022027E">
        <w:rPr>
          <w:rFonts w:ascii="Gadugi" w:eastAsia="Calibri" w:hAnsi="Gadugi" w:cs="Arial"/>
          <w:i/>
          <w:iCs/>
          <w:kern w:val="0"/>
          <w:sz w:val="22"/>
          <w:szCs w:val="22"/>
          <w:lang w:eastAsia="en-CA" w:bidi="en-CA"/>
          <w14:ligatures w14:val="none"/>
        </w:rPr>
        <w:t xml:space="preserve"> ᐆᒪᔪᕐᓂᒃ ᐊᐅᓚᑦᓯᓂᕐᒧᑦ ᐊᒻᒪᓗ ᖃᐅᔨᓴᕐᓂᕐᒧᑦ ᓯᕗᓪᓕᐅᑎᖁᔭᑦ </w:t>
      </w:r>
      <w:r w:rsidR="0022027E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>ᐊᑐᐃᓐᓇᐃᑦ ᐅᕙᙵᒃᑦ ᐆᒪᔪᓕᕆᔨᕐᔪᐊ</w:t>
      </w:r>
      <w:r w:rsidR="00457B6D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>ᓂᒃ ᐊᒻᒪᓗ ᓯᕗᓂᑦᑎᓐᓂ ᖃᕋᓴᐅᔭᒃᑯᑦ ᐅᕙᓂ</w:t>
      </w:r>
      <w:r w:rsidR="001F3933" w:rsidRPr="001F3933">
        <w:rPr>
          <w:rFonts w:ascii="Arial" w:eastAsia="Calibri" w:hAnsi="Arial" w:cs="Arial"/>
          <w:kern w:val="0"/>
          <w:sz w:val="22"/>
          <w:szCs w:val="22"/>
          <w:lang w:eastAsia="en-CA" w:bidi="en-CA"/>
          <w14:ligatures w14:val="none"/>
        </w:rPr>
        <w:t xml:space="preserve"> </w:t>
      </w:r>
      <w:hyperlink r:id="rId13" w:history="1">
        <w:r w:rsidR="001F3933" w:rsidRPr="001F3933">
          <w:rPr>
            <w:rFonts w:ascii="Arial" w:eastAsia="Calibri" w:hAnsi="Arial" w:cs="Arial"/>
            <w:color w:val="0000FF"/>
            <w:kern w:val="0"/>
            <w:sz w:val="22"/>
            <w:szCs w:val="22"/>
            <w:u w:val="single"/>
            <w:lang w:eastAsia="en-CA" w:bidi="en-CA"/>
            <w14:ligatures w14:val="none"/>
          </w:rPr>
          <w:t>www.nwmb.com/en/funding/priorities</w:t>
        </w:r>
      </w:hyperlink>
      <w:r w:rsidR="001F3933" w:rsidRPr="001F3933">
        <w:rPr>
          <w:rFonts w:ascii="Arial" w:eastAsia="Calibri" w:hAnsi="Arial" w:cs="Arial"/>
          <w:kern w:val="0"/>
          <w:sz w:val="22"/>
          <w:szCs w:val="22"/>
          <w:lang w:eastAsia="en-CA" w:bidi="en-CA"/>
          <w14:ligatures w14:val="none"/>
        </w:rPr>
        <w:t>).</w:t>
      </w:r>
    </w:p>
    <w:p w14:paraId="2D1E8E0A" w14:textId="77777777" w:rsidR="001F3933" w:rsidRPr="001F3933" w:rsidRDefault="001F3933" w:rsidP="001F3933">
      <w:pPr>
        <w:widowControl w:val="0"/>
        <w:autoSpaceDE w:val="0"/>
        <w:autoSpaceDN w:val="0"/>
        <w:spacing w:after="0" w:line="240" w:lineRule="auto"/>
        <w:rPr>
          <w:rFonts w:ascii="Arial" w:eastAsia="Calibri" w:hAnsi="Arial" w:cs="Arial"/>
          <w:kern w:val="0"/>
          <w:sz w:val="22"/>
          <w:szCs w:val="22"/>
          <w:lang w:eastAsia="en-CA" w:bidi="en-CA"/>
          <w14:ligatures w14:val="none"/>
        </w:rPr>
      </w:pPr>
    </w:p>
    <w:p w14:paraId="083BDEEB" w14:textId="19EEF351" w:rsidR="001F3933" w:rsidRPr="00D27513" w:rsidRDefault="00D27513" w:rsidP="001F3933">
      <w:pPr>
        <w:widowControl w:val="0"/>
        <w:autoSpaceDE w:val="0"/>
        <w:autoSpaceDN w:val="0"/>
        <w:spacing w:after="0" w:line="240" w:lineRule="auto"/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</w:pPr>
      <w:r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>ᐱᒐᓱᐊᕐᑐᑦ ᑭᓪᓕᖃᙱᑦᑐᑦ</w:t>
      </w:r>
      <w:r w:rsidR="00AC4BD5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 xml:space="preserve"> ᖃᑦᓯᐅᓂᖏᓐᓂᒃ ᐱᒐᓱᐊᕈᑏᑦ ᑐᓂᔭᖏᑦ ᐅᕗᖓ IQRF ᑮᓇᐅᔭᖃᒃᑲᐃᒍᑏᑦ.  ᑭᓯᐊᓂ, ᐱᒐᓱᐊᕐᑐᑦ</w:t>
      </w:r>
      <w:r w:rsidR="009B61EE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 xml:space="preserve"> ᐃᓱᒪᒋᐊᓖᑦ ᐃᒫ$ ᑭᓪᓕᖃᕐᒪᑕ ᖃᑦᓯᐅᓂᖏᑦ ᑮᓇᐅᔭᖃᒃᑲᐃᒍᑏᑦ ᐊᑐᐃᓐᓇᐃᑦ ᑐᓂᔭᐅᒍᓐᓇᕐᑐᑦ ᐊᑐᓂᒃ ᐊᒡᕌᒍᓂ.  ᑐᓂᓯᓗᓂ ᑐᑦᓯᕋᐅᒻᒥ</w:t>
      </w:r>
      <w:r w:rsidR="00BF672D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>ᒃ, ᑎᒥᐅᔪᑦ ᐅᕝᕙᓘᓐᓃᑦ ᐃᒻᒥᓂᕐᓱᕐᑐᑦ</w:t>
      </w:r>
      <w:r w:rsidR="009F6E6D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 xml:space="preserve"> ᑲᒪᒍᒪᔪᑦ ᐱᕕᑦᓴᐅᔪᒥᒃ ᐱᑕᖃᕆᐊᓕᒻᒥᒃ</w:t>
      </w:r>
      <w:r w:rsidR="00BD3271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 xml:space="preserve"> ᐱᔭᕇᕐᓗᒍ ᑲᒪᒋᔭᖅ.</w:t>
      </w:r>
    </w:p>
    <w:p w14:paraId="7BE38335" w14:textId="77777777" w:rsidR="001F3933" w:rsidRPr="001F3933" w:rsidRDefault="001F3933" w:rsidP="001F3933">
      <w:pPr>
        <w:widowControl w:val="0"/>
        <w:autoSpaceDE w:val="0"/>
        <w:autoSpaceDN w:val="0"/>
        <w:spacing w:after="0" w:line="240" w:lineRule="auto"/>
        <w:rPr>
          <w:rFonts w:ascii="Arial" w:eastAsia="Calibri" w:hAnsi="Arial" w:cs="Arial"/>
          <w:kern w:val="0"/>
          <w:sz w:val="22"/>
          <w:szCs w:val="22"/>
          <w:lang w:eastAsia="en-CA" w:bidi="en-CA"/>
          <w14:ligatures w14:val="none"/>
        </w:rPr>
      </w:pPr>
    </w:p>
    <w:p w14:paraId="622D7E0A" w14:textId="03A8EF74" w:rsidR="001F3933" w:rsidRPr="00DE37C2" w:rsidRDefault="00BD3271" w:rsidP="001F3933">
      <w:pPr>
        <w:widowControl w:val="0"/>
        <w:autoSpaceDE w:val="0"/>
        <w:autoSpaceDN w:val="0"/>
        <w:spacing w:after="0" w:line="240" w:lineRule="auto"/>
        <w:rPr>
          <w:rFonts w:ascii="Gadugi" w:eastAsia="Calibri" w:hAnsi="Gadugi" w:cs="Calibri"/>
          <w:kern w:val="0"/>
          <w:sz w:val="22"/>
          <w:szCs w:val="22"/>
          <w:lang w:eastAsia="en-CA" w:bidi="en-CA"/>
          <w14:ligatures w14:val="none"/>
        </w:rPr>
      </w:pPr>
      <w:r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>ᒐᕙᒪᐃᑦ ᐊᒪᓗ ᒐᕙᒪᐅᙱᑦᑐᓂ ᑎᒥᐅᔪᑦ, ᐃᓚᐅᓗᑎᒃ ᐃᓕᓐᓂᐊᕐᕖᑦ</w:t>
      </w:r>
      <w:r w:rsidR="00663319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 xml:space="preserve"> ᐊᒻᒪᓗ ᓇᒻᒥᓂᕆᔭᑦ ᑲᒻᐸᓂᐅᔪᑦ, ᐱᖃᑕᐅᒍᓐᓇᖏᑦᑐᑦ ᐅᑯᓂᖓ IQRF ᑮᓇᐅᔭᖃᒃᑲᐃᒍᑎᓂᒃ.  ᐆᒪᔪᓕᕆᔨᕐᔪᐊᑦ ᑲᔪᒥᓴᐃᕗᑦ ᐃᑲᔪᕐᑎ</w:t>
      </w:r>
      <w:r w:rsidR="00FB73BD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>ᖃᕐᓗᓂ ᖃᐅᔨᓴᕐᓂᕐᒥᒃ ᒐᕙᒪᐃᑦ ᐊ</w:t>
      </w:r>
      <w:r w:rsidR="00244736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>ᒻᒪᓗ ᒐᕙᒪᐅᙱᑦᑐᑦ ᑎᒥᖁᑎᖏᓐᓂᒃ.  ᑭᓯᐊᓂ, ᑲᒪᒋᔭᑦ ᑮᓇᐅᔭᖃᕐᑎᑕᑦ ᐊᑖᒍᑦ IQRF</w:t>
      </w:r>
      <w:r w:rsidR="00DE37C2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 xml:space="preserve"> ᓯᕗᓕᕐᑎᖃᕆᐊᓖᑦ ᐊᖑᓇᓱᒃᑐᓕᕆᔨᓂᒃ, ᐊᕕᑦᑐᕐᓯᒪᔪᓂ ᐆᒪᔪᓕᕆᔨᓂᒃ, ᓄᓇᓕᓐᓂ ᐃᓄᐃᑦ ᑎᒥᖁᑎᖏᓐᓂᒃ, ᐅᕝᕙᓘ</w:t>
      </w:r>
      <w:r w:rsidR="00DE37C2">
        <w:rPr>
          <w:rFonts w:ascii="Gadugi" w:eastAsia="Calibri" w:hAnsi="Gadugi" w:cs="Calibri"/>
          <w:kern w:val="0"/>
          <w:sz w:val="22"/>
          <w:szCs w:val="22"/>
          <w:lang w:eastAsia="en-CA" w:bidi="en-CA"/>
          <w14:ligatures w14:val="none"/>
        </w:rPr>
        <w:t>ᓐᓃᑦ</w:t>
      </w:r>
      <w:r w:rsidR="00717308">
        <w:rPr>
          <w:rFonts w:ascii="Gadugi" w:eastAsia="Calibri" w:hAnsi="Gadugi" w:cs="Calibri"/>
          <w:kern w:val="0"/>
          <w:sz w:val="22"/>
          <w:szCs w:val="22"/>
          <w:lang w:eastAsia="en-CA" w:bidi="en-CA"/>
          <w14:ligatures w14:val="none"/>
        </w:rPr>
        <w:t xml:space="preserve"> ᐊᖏᒡᕋᖃᕐᑐᓂᒃ ᓄᓇᕗᑦᒥ.</w:t>
      </w:r>
    </w:p>
    <w:p w14:paraId="06493428" w14:textId="77777777" w:rsidR="001F3933" w:rsidRPr="001F3933" w:rsidRDefault="001F3933" w:rsidP="001F3933">
      <w:pPr>
        <w:widowControl w:val="0"/>
        <w:autoSpaceDE w:val="0"/>
        <w:autoSpaceDN w:val="0"/>
        <w:spacing w:after="0" w:line="240" w:lineRule="auto"/>
        <w:rPr>
          <w:rFonts w:ascii="Arial" w:eastAsia="Calibri" w:hAnsi="Arial" w:cs="Arial"/>
          <w:kern w:val="0"/>
          <w:sz w:val="22"/>
          <w:szCs w:val="22"/>
          <w:lang w:eastAsia="en-CA" w:bidi="en-CA"/>
          <w14:ligatures w14:val="none"/>
        </w:rPr>
      </w:pPr>
    </w:p>
    <w:p w14:paraId="416292EF" w14:textId="1CB1C30F" w:rsidR="001F3933" w:rsidRPr="003B0253" w:rsidRDefault="00717308" w:rsidP="001F3933">
      <w:pPr>
        <w:widowControl w:val="0"/>
        <w:autoSpaceDE w:val="0"/>
        <w:autoSpaceDN w:val="0"/>
        <w:spacing w:after="0" w:line="240" w:lineRule="auto"/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</w:pPr>
      <w:r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>ᐅᑯᐊ</w:t>
      </w:r>
      <w:r w:rsidR="001F3933" w:rsidRPr="001F3933">
        <w:rPr>
          <w:rFonts w:ascii="Arial" w:eastAsia="Calibri" w:hAnsi="Arial" w:cs="Arial"/>
          <w:kern w:val="0"/>
          <w:sz w:val="22"/>
          <w:szCs w:val="22"/>
          <w:lang w:eastAsia="en-CA" w:bidi="en-CA"/>
          <w14:ligatures w14:val="none"/>
        </w:rPr>
        <w:t xml:space="preserve"> IQRF </w:t>
      </w:r>
      <w:r w:rsidR="003B0253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>ᐱᒋᐊᖃᙱᑦᑐᑦ ᒥᑭᓂᕐᐹᓂᒃ ᑮᓇᐅᔭᖃᒃᑲᐃᒍᑎᓂᒃ ᐃᑲᔪᕈᑎᓂᒃ</w:t>
      </w:r>
      <w:r w:rsidR="00481A36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 xml:space="preserve"> ᐅᕙᙵᑦ ᐱᒐᓱᐊᕐᑐᖅ ᐅᕝᕙᓘᓐᓃᑦ ᐊᓯᖏᑦ ᑮᓇᐅᔭᓂᒃ ᐱᕕᑦᓴᑦ</w:t>
      </w:r>
      <w:r w:rsidR="00DB6511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 xml:space="preserve"> ᑐᓂᓯᓗᑎᒃ ᑐᑦᓯᕋᐅᒻᒥᒃ.</w:t>
      </w:r>
    </w:p>
    <w:p w14:paraId="7DABC1B3" w14:textId="77777777" w:rsidR="001F3933" w:rsidRPr="001F3933" w:rsidRDefault="001F3933" w:rsidP="001F3933">
      <w:pPr>
        <w:widowControl w:val="0"/>
        <w:autoSpaceDE w:val="0"/>
        <w:autoSpaceDN w:val="0"/>
        <w:spacing w:after="0" w:line="240" w:lineRule="auto"/>
        <w:rPr>
          <w:rFonts w:ascii="Arial" w:eastAsia="Calibri" w:hAnsi="Arial" w:cs="Arial"/>
          <w:kern w:val="0"/>
          <w:sz w:val="22"/>
          <w:szCs w:val="22"/>
          <w:lang w:eastAsia="en-CA" w:bidi="en-CA"/>
          <w14:ligatures w14:val="none"/>
        </w:rPr>
      </w:pPr>
    </w:p>
    <w:p w14:paraId="4132D8ED" w14:textId="429DE50B" w:rsidR="001F3933" w:rsidRPr="00532BDD" w:rsidRDefault="00DB6511" w:rsidP="001F3933">
      <w:pPr>
        <w:widowControl w:val="0"/>
        <w:autoSpaceDE w:val="0"/>
        <w:autoSpaceDN w:val="0"/>
        <w:spacing w:after="0" w:line="240" w:lineRule="auto"/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</w:pPr>
      <w:r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>ᐅᑯᐊ</w:t>
      </w:r>
      <w:r w:rsidR="001F3933" w:rsidRPr="001F3933">
        <w:rPr>
          <w:rFonts w:ascii="Arial" w:eastAsia="Calibri" w:hAnsi="Arial" w:cs="Arial"/>
          <w:kern w:val="0"/>
          <w:sz w:val="22"/>
          <w:szCs w:val="22"/>
          <w:lang w:eastAsia="en-CA" w:bidi="en-CA"/>
          <w14:ligatures w14:val="none"/>
        </w:rPr>
        <w:t xml:space="preserve"> IQRF </w:t>
      </w:r>
      <w:r w:rsidR="00532BDD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 xml:space="preserve">ᑮᓇᐅᔭᖃᕐᑎᓯᔾᔮᖏᒃᑐᑦ ᑮᓇᐅᔭᕐᑐᕈᑎᓂᒃ </w:t>
      </w:r>
      <w:r w:rsidR="00DC06AD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>ᓇᒻᒥᓂᖅ ᐃᑲᔪᙱᑉᐸᑕ ᐃᓱᒪᒋᔭᒥᒃ ᖃᐅᔨᓴᕐᓂᕐᑉᒧᑦ ᑲᒪᒋᔭᒥᒃ.  ᐃᓘᓐᓇᑎᒃ ᓱᓇᒃᑯᑖᑦ ᐊᒻᒪᓗᓄ ᑮᓇᐅᔭᐃᕈᑏᑦ ᐊᑐᕐᑕᐅᒋᐊᓖᑦ</w:t>
      </w:r>
      <w:r w:rsidR="00F63E47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 xml:space="preserve"> ᑲᒪᒋᔭᖅ ᐱᑕᖃᕐᓂᖓᓂ.  ᐅᑯᐊ ᐆᑦᑐᕋᐅᑏᑦ ᑮᓇᐅᔭᕐᑐᕈᑎᓂ ᑲᒪᒋᔭᓂ ᐃᒫᒃ ᐆᒪᔪᓕᕆᔨᕐᔪᐊᑦ ᑮᓇᐅᔭᖃᕐᑎᔾᔮᖏᑕᖏᑦ:</w:t>
      </w:r>
    </w:p>
    <w:p w14:paraId="56B8E153" w14:textId="77777777" w:rsidR="001F3933" w:rsidRPr="001F3933" w:rsidRDefault="001F3933" w:rsidP="001F3933">
      <w:pPr>
        <w:widowControl w:val="0"/>
        <w:autoSpaceDE w:val="0"/>
        <w:autoSpaceDN w:val="0"/>
        <w:spacing w:after="0" w:line="240" w:lineRule="auto"/>
        <w:rPr>
          <w:rFonts w:ascii="Arial" w:eastAsia="Calibri" w:hAnsi="Arial" w:cs="Arial"/>
          <w:kern w:val="0"/>
          <w:sz w:val="22"/>
          <w:szCs w:val="22"/>
          <w:lang w:eastAsia="en-CA" w:bidi="en-CA"/>
          <w14:ligatures w14:val="none"/>
        </w:rPr>
      </w:pPr>
    </w:p>
    <w:p w14:paraId="70CE67B8" w14:textId="41A57B4E" w:rsidR="001F3933" w:rsidRPr="009758F7" w:rsidRDefault="00EA16BC" w:rsidP="001F3933">
      <w:pPr>
        <w:widowControl w:val="0"/>
        <w:numPr>
          <w:ilvl w:val="0"/>
          <w:numId w:val="3"/>
        </w:numPr>
        <w:tabs>
          <w:tab w:val="left" w:pos="927"/>
          <w:tab w:val="left" w:pos="928"/>
        </w:tabs>
        <w:autoSpaceDE w:val="0"/>
        <w:autoSpaceDN w:val="0"/>
        <w:spacing w:after="0" w:line="268" w:lineRule="exact"/>
        <w:ind w:left="927" w:hanging="360"/>
        <w:rPr>
          <w:rFonts w:ascii="Arial" w:eastAsia="Arial" w:hAnsi="Arial" w:cs="Arial"/>
          <w:kern w:val="0"/>
          <w:sz w:val="22"/>
          <w:szCs w:val="22"/>
          <w:lang w:eastAsia="en-CA" w:bidi="en-CA"/>
          <w14:ligatures w14:val="none"/>
        </w:rPr>
      </w:pPr>
      <w:r>
        <w:rPr>
          <w:rFonts w:ascii="Gadugi" w:eastAsia="Arial" w:hAnsi="Gadugi" w:cs="Arial"/>
          <w:kern w:val="0"/>
          <w:sz w:val="22"/>
          <w:szCs w:val="22"/>
          <w:lang w:eastAsia="en-CA" w:bidi="en-CA"/>
          <w14:ligatures w14:val="none"/>
        </w:rPr>
        <w:t xml:space="preserve">ᓂᐅᕕᕐᓂᖅ ᓱᓇᒃᑯᑖᓂ </w:t>
      </w:r>
      <w:r w:rsidR="009758F7">
        <w:rPr>
          <w:rFonts w:ascii="Gadugi" w:eastAsia="Arial" w:hAnsi="Gadugi" w:cs="Arial"/>
          <w:kern w:val="0"/>
          <w:sz w:val="22"/>
          <w:szCs w:val="22"/>
          <w:lang w:eastAsia="en-CA" w:bidi="en-CA"/>
          <w14:ligatures w14:val="none"/>
        </w:rPr>
        <w:t>ᐊᑐᕐᑕᐅᑲᓐᓂᕈᓐᓇᕐᑐᓂᒃ ᓯᕗᓂᑦᑎᓐᓂ ᐊᒡ’ᕌᒍᓂ;</w:t>
      </w:r>
    </w:p>
    <w:p w14:paraId="1228112E" w14:textId="179F335A" w:rsidR="009758F7" w:rsidRPr="009758F7" w:rsidRDefault="009758F7" w:rsidP="001F3933">
      <w:pPr>
        <w:widowControl w:val="0"/>
        <w:numPr>
          <w:ilvl w:val="0"/>
          <w:numId w:val="3"/>
        </w:numPr>
        <w:tabs>
          <w:tab w:val="left" w:pos="927"/>
          <w:tab w:val="left" w:pos="928"/>
        </w:tabs>
        <w:autoSpaceDE w:val="0"/>
        <w:autoSpaceDN w:val="0"/>
        <w:spacing w:after="0" w:line="268" w:lineRule="exact"/>
        <w:ind w:left="927" w:hanging="360"/>
        <w:rPr>
          <w:rFonts w:ascii="Arial" w:eastAsia="Arial" w:hAnsi="Arial" w:cs="Arial"/>
          <w:kern w:val="0"/>
          <w:sz w:val="22"/>
          <w:szCs w:val="22"/>
          <w:lang w:eastAsia="en-CA" w:bidi="en-CA"/>
          <w14:ligatures w14:val="none"/>
        </w:rPr>
      </w:pPr>
      <w:r>
        <w:rPr>
          <w:rFonts w:ascii="Gadugi" w:eastAsia="Arial" w:hAnsi="Gadugi" w:cs="Arial"/>
          <w:kern w:val="0"/>
          <w:sz w:val="22"/>
          <w:szCs w:val="22"/>
          <w:lang w:eastAsia="en-CA" w:bidi="en-CA"/>
          <w14:ligatures w14:val="none"/>
        </w:rPr>
        <w:t>ᑲᒪᒋᔭᖃᕐᓗᓂ ᐊᑭᖏᓐᓂᒃ ᓱᓇᒃᑯᑖᑦ ᓇᒻᒥᓂᕆᔭᐅᓕᕇᕐᑐᑦ;</w:t>
      </w:r>
    </w:p>
    <w:p w14:paraId="7C3F77E8" w14:textId="7B2BE47E" w:rsidR="009758F7" w:rsidRPr="00BA46FC" w:rsidRDefault="00C71E3F" w:rsidP="001F3933">
      <w:pPr>
        <w:widowControl w:val="0"/>
        <w:numPr>
          <w:ilvl w:val="0"/>
          <w:numId w:val="3"/>
        </w:numPr>
        <w:tabs>
          <w:tab w:val="left" w:pos="927"/>
          <w:tab w:val="left" w:pos="928"/>
        </w:tabs>
        <w:autoSpaceDE w:val="0"/>
        <w:autoSpaceDN w:val="0"/>
        <w:spacing w:after="0" w:line="268" w:lineRule="exact"/>
        <w:ind w:left="927" w:hanging="360"/>
        <w:rPr>
          <w:rFonts w:ascii="Arial" w:eastAsia="Arial" w:hAnsi="Arial" w:cs="Arial"/>
          <w:kern w:val="0"/>
          <w:sz w:val="22"/>
          <w:szCs w:val="22"/>
          <w:lang w:eastAsia="en-CA" w:bidi="en-CA"/>
          <w14:ligatures w14:val="none"/>
        </w:rPr>
      </w:pPr>
      <w:r>
        <w:rPr>
          <w:rFonts w:ascii="Gadugi" w:eastAsia="Arial" w:hAnsi="Gadugi" w:cs="Arial"/>
          <w:kern w:val="0"/>
          <w:sz w:val="22"/>
          <w:szCs w:val="22"/>
          <w:lang w:eastAsia="en-CA" w:bidi="en-CA"/>
          <w14:ligatures w14:val="none"/>
        </w:rPr>
        <w:t>ᑮᓇᐅᔭᖃᒃᑲᐃᒍᑏᑦ ᓱᓇᒃᑯᑖᓂᒃ ᐅᕝᕙᓘ</w:t>
      </w:r>
      <w:r w:rsidR="00361E36">
        <w:rPr>
          <w:rFonts w:ascii="Gadugi" w:eastAsia="Arial" w:hAnsi="Gadugi" w:cs="Calibri"/>
          <w:kern w:val="0"/>
          <w:sz w:val="22"/>
          <w:szCs w:val="22"/>
          <w:lang w:eastAsia="en-CA" w:bidi="en-CA"/>
          <w14:ligatures w14:val="none"/>
        </w:rPr>
        <w:t>ᓐᓃᑦ ᐱᕈᑎᓂᒃ ᓯᕗᓂᑦᑎᓐᓂ ᐊᒡᕌᒍᓂ ᖃᐅᔨᓴᕐᓂᖅᑦ ᐱᖃᙱᑉᐸᑦ ᑕᒫᓂ ᑮᓇᐅᔭᖃᒃᑲᐃᓇᕐᒥ ᐊᒡᕌᒍᒥ (ᓲᕐᓗ</w:t>
      </w:r>
      <w:r w:rsidR="00BA46FC">
        <w:rPr>
          <w:rFonts w:ascii="Gadugi" w:eastAsia="Arial" w:hAnsi="Gadugi" w:cs="Calibri"/>
          <w:kern w:val="0"/>
          <w:sz w:val="22"/>
          <w:szCs w:val="22"/>
          <w:lang w:eastAsia="en-CA" w:bidi="en-CA"/>
          <w14:ligatures w14:val="none"/>
        </w:rPr>
        <w:t xml:space="preserve"> ᐊᖏᔪᑦ ᐅᕐᓱᐊᓗᐃᑦ ᓂᐅᕕᕐᑕᑦ);</w:t>
      </w:r>
    </w:p>
    <w:p w14:paraId="69788F41" w14:textId="2630B741" w:rsidR="00BA46FC" w:rsidRPr="001F3933" w:rsidRDefault="00BA46FC" w:rsidP="001F3933">
      <w:pPr>
        <w:widowControl w:val="0"/>
        <w:numPr>
          <w:ilvl w:val="0"/>
          <w:numId w:val="3"/>
        </w:numPr>
        <w:tabs>
          <w:tab w:val="left" w:pos="927"/>
          <w:tab w:val="left" w:pos="928"/>
        </w:tabs>
        <w:autoSpaceDE w:val="0"/>
        <w:autoSpaceDN w:val="0"/>
        <w:spacing w:after="0" w:line="268" w:lineRule="exact"/>
        <w:ind w:left="927" w:hanging="360"/>
        <w:rPr>
          <w:rFonts w:ascii="Arial" w:eastAsia="Arial" w:hAnsi="Arial" w:cs="Arial"/>
          <w:kern w:val="0"/>
          <w:sz w:val="22"/>
          <w:szCs w:val="22"/>
          <w:lang w:eastAsia="en-CA" w:bidi="en-CA"/>
          <w14:ligatures w14:val="none"/>
        </w:rPr>
      </w:pPr>
      <w:r>
        <w:rPr>
          <w:rFonts w:ascii="Gadugi" w:eastAsia="Arial" w:hAnsi="Gadugi" w:cs="Calibri"/>
          <w:kern w:val="0"/>
          <w:sz w:val="22"/>
          <w:szCs w:val="22"/>
          <w:lang w:eastAsia="en-CA" w:bidi="en-CA"/>
          <w14:ligatures w14:val="none"/>
        </w:rPr>
        <w:t>ᐸᐃᑉᐹᓕᕆᓃᑦ ᐊᑭᖏᑦ (ᓲᕐᓗ</w:t>
      </w:r>
      <w:r w:rsidR="009C0D2D">
        <w:rPr>
          <w:rFonts w:ascii="Gadugi" w:eastAsia="Arial" w:hAnsi="Gadugi" w:cs="Calibri"/>
          <w:kern w:val="0"/>
          <w:sz w:val="22"/>
          <w:szCs w:val="22"/>
          <w:lang w:eastAsia="en-CA" w:bidi="en-CA"/>
          <w14:ligatures w14:val="none"/>
        </w:rPr>
        <w:t xml:space="preserve"> ᐊᑭᖏᑦ ᐊᑐᕐᑕᑦ ᐸᐃᑉᐹᓂᒃ ᐊᒥᓱᕈᕐᓴᐃᓗᓂ, ᓱᑲᒃᑐᒃᑰᕈᑎᓂᒃ</w:t>
      </w:r>
      <w:r w:rsidR="009228B0">
        <w:rPr>
          <w:rFonts w:ascii="Gadugi" w:eastAsia="Arial" w:hAnsi="Gadugi" w:cs="Calibri"/>
          <w:kern w:val="0"/>
          <w:sz w:val="22"/>
          <w:szCs w:val="22"/>
          <w:lang w:eastAsia="en-CA" w:bidi="en-CA"/>
          <w14:ligatures w14:val="none"/>
        </w:rPr>
        <w:t>, ᐅᕝᕙᓘᓐᓃᑦ ᑎᑎᖃᓂᒃ);</w:t>
      </w:r>
    </w:p>
    <w:p w14:paraId="396DFE0C" w14:textId="67EC1BB6" w:rsidR="001F3933" w:rsidRPr="001F3933" w:rsidRDefault="001F3933" w:rsidP="001F3933">
      <w:pPr>
        <w:widowControl w:val="0"/>
        <w:numPr>
          <w:ilvl w:val="0"/>
          <w:numId w:val="3"/>
        </w:numPr>
        <w:tabs>
          <w:tab w:val="left" w:pos="927"/>
          <w:tab w:val="left" w:pos="928"/>
        </w:tabs>
        <w:autoSpaceDE w:val="0"/>
        <w:autoSpaceDN w:val="0"/>
        <w:spacing w:after="0" w:line="268" w:lineRule="exact"/>
        <w:ind w:left="927" w:hanging="360"/>
        <w:rPr>
          <w:rFonts w:ascii="Arial" w:eastAsia="Arial" w:hAnsi="Arial" w:cs="Arial"/>
          <w:kern w:val="0"/>
          <w:sz w:val="22"/>
          <w:szCs w:val="22"/>
          <w:lang w:eastAsia="en-CA" w:bidi="en-CA"/>
          <w14:ligatures w14:val="none"/>
        </w:rPr>
      </w:pPr>
      <w:r w:rsidRPr="001F3933">
        <w:rPr>
          <w:rFonts w:ascii="Arial" w:eastAsia="Arial" w:hAnsi="Arial" w:cs="Arial"/>
          <w:noProof/>
          <w:kern w:val="0"/>
          <w:sz w:val="22"/>
          <w:szCs w:val="22"/>
          <w:lang w:eastAsia="en-CA" w:bidi="en-CA"/>
          <w14:ligatures w14:val="none"/>
        </w:rPr>
        <mc:AlternateContent>
          <mc:Choice Requires="wps">
            <w:drawing>
              <wp:anchor distT="0" distB="0" distL="0" distR="0" simplePos="0" relativeHeight="251667456" behindDoc="0" locked="0" layoutInCell="1" allowOverlap="1" wp14:anchorId="1629FFD3" wp14:editId="6447F1AE">
                <wp:simplePos x="0" y="0"/>
                <wp:positionH relativeFrom="margin">
                  <wp:align>left</wp:align>
                </wp:positionH>
                <wp:positionV relativeFrom="paragraph">
                  <wp:posOffset>321945</wp:posOffset>
                </wp:positionV>
                <wp:extent cx="5981065" cy="0"/>
                <wp:effectExtent l="0" t="0" r="0" b="0"/>
                <wp:wrapTopAndBottom/>
                <wp:docPr id="618199168" name="Line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81065" cy="0"/>
                        </a:xfrm>
                        <a:prstGeom prst="line">
                          <a:avLst/>
                        </a:prstGeom>
                        <a:noFill/>
                        <a:ln w="19558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F58932B" id="Line 33" o:spid="_x0000_s1026" style="position:absolute;z-index:251667456;visibility:visible;mso-wrap-style:square;mso-width-percent:0;mso-height-percent:0;mso-wrap-distance-left:0;mso-wrap-distance-top:0;mso-wrap-distance-right:0;mso-wrap-distance-bottom:0;mso-position-horizontal:left;mso-position-horizontal-relative:margin;mso-position-vertical:absolute;mso-position-vertical-relative:text;mso-width-percent:0;mso-height-percent:0;mso-width-relative:page;mso-height-relative:page" from="0,25.35pt" to="470.95pt,25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" strokeweight="1.54pt">
                <w10:wrap type="topAndBottom" anchorx="margin"/>
              </v:line>
            </w:pict>
          </mc:Fallback>
        </mc:AlternateContent>
      </w:r>
      <w:r w:rsidR="00D62698">
        <w:rPr>
          <w:rFonts w:ascii="Gadugi" w:eastAsia="Arial" w:hAnsi="Gadugi" w:cs="Arial"/>
          <w:kern w:val="0"/>
          <w:sz w:val="22"/>
          <w:szCs w:val="22"/>
          <w:lang w:eastAsia="en-CA" w:bidi="en-CA"/>
          <w14:ligatures w14:val="none"/>
        </w:rPr>
        <w:t>ᐊᑭᑐᔫᑎᓂᒃ ᐊᒻᒪᓘᓐᓃᑦ ᖃᓄᐃᓐᓇ ᓇᑉᐸᕐᑕᑦ ᐊᑭᖏᓐᓂᒃ.</w:t>
      </w:r>
    </w:p>
    <w:p w14:paraId="4BB7E41B" w14:textId="77777777" w:rsidR="001F3933" w:rsidRPr="001F3933" w:rsidRDefault="001F3933" w:rsidP="001F3933">
      <w:pPr>
        <w:widowControl w:val="0"/>
        <w:autoSpaceDE w:val="0"/>
        <w:autoSpaceDN w:val="0"/>
        <w:spacing w:after="0" w:line="240" w:lineRule="auto"/>
        <w:rPr>
          <w:rFonts w:ascii="Arial" w:eastAsia="Calibri" w:hAnsi="Arial" w:cs="Arial"/>
          <w:kern w:val="0"/>
          <w:sz w:val="22"/>
          <w:szCs w:val="22"/>
          <w:lang w:eastAsia="en-CA" w:bidi="en-CA"/>
          <w14:ligatures w14:val="none"/>
        </w:rPr>
      </w:pPr>
    </w:p>
    <w:p w14:paraId="68B6C02A" w14:textId="77777777" w:rsidR="001F3933" w:rsidRPr="001F3933" w:rsidRDefault="001F3933" w:rsidP="001F3933">
      <w:pPr>
        <w:widowControl w:val="0"/>
        <w:autoSpaceDE w:val="0"/>
        <w:autoSpaceDN w:val="0"/>
        <w:spacing w:after="0" w:line="240" w:lineRule="auto"/>
        <w:rPr>
          <w:rFonts w:ascii="Arial" w:eastAsia="Calibri" w:hAnsi="Arial" w:cs="Arial"/>
          <w:b/>
          <w:kern w:val="0"/>
          <w:sz w:val="22"/>
          <w:szCs w:val="22"/>
          <w:lang w:eastAsia="en-CA" w:bidi="en-CA"/>
          <w14:ligatures w14:val="none"/>
        </w:rPr>
      </w:pPr>
    </w:p>
    <w:p w14:paraId="45F6FBBA" w14:textId="680A55CB" w:rsidR="001F3933" w:rsidRPr="001871B8" w:rsidRDefault="001871B8" w:rsidP="001F3933">
      <w:pPr>
        <w:widowControl w:val="0"/>
        <w:autoSpaceDE w:val="0"/>
        <w:autoSpaceDN w:val="0"/>
        <w:spacing w:after="0" w:line="240" w:lineRule="auto"/>
        <w:rPr>
          <w:rFonts w:ascii="Gadugi" w:eastAsia="Calibri" w:hAnsi="Gadugi" w:cs="Arial"/>
          <w:b/>
          <w:kern w:val="0"/>
          <w:sz w:val="22"/>
          <w:szCs w:val="22"/>
          <w:lang w:eastAsia="en-CA" w:bidi="en-CA"/>
          <w14:ligatures w14:val="none"/>
        </w:rPr>
      </w:pPr>
      <w:r>
        <w:rPr>
          <w:rFonts w:ascii="Gadugi" w:eastAsia="Calibri" w:hAnsi="Gadugi" w:cs="Arial"/>
          <w:b/>
          <w:kern w:val="0"/>
          <w:sz w:val="22"/>
          <w:szCs w:val="22"/>
          <w:lang w:eastAsia="en-CA" w:bidi="en-CA"/>
          <w14:ligatures w14:val="none"/>
        </w:rPr>
        <w:t>ᐱᒐᓱᐊᕐᓗᓂ ᑲᒪᒍᓯᐅᔪᑦ/ ᐊᕿᑦᓯᒪᓂᖏᑦ</w:t>
      </w:r>
    </w:p>
    <w:p w14:paraId="2F23DAB3" w14:textId="77777777" w:rsidR="001F3933" w:rsidRPr="001F3933" w:rsidRDefault="001F3933" w:rsidP="001F3933">
      <w:pPr>
        <w:widowControl w:val="0"/>
        <w:autoSpaceDE w:val="0"/>
        <w:autoSpaceDN w:val="0"/>
        <w:spacing w:after="0" w:line="240" w:lineRule="auto"/>
        <w:rPr>
          <w:rFonts w:ascii="Arial" w:eastAsia="Calibri" w:hAnsi="Arial" w:cs="Arial"/>
          <w:b/>
          <w:kern w:val="0"/>
          <w:sz w:val="22"/>
          <w:szCs w:val="22"/>
          <w:lang w:eastAsia="en-CA" w:bidi="en-CA"/>
          <w14:ligatures w14:val="none"/>
        </w:rPr>
      </w:pPr>
    </w:p>
    <w:p w14:paraId="0D89CD7D" w14:textId="34CEBCD2" w:rsidR="001F3933" w:rsidRPr="000B55D6" w:rsidRDefault="000B55D6" w:rsidP="001F3933">
      <w:pPr>
        <w:widowControl w:val="0"/>
        <w:autoSpaceDE w:val="0"/>
        <w:autoSpaceDN w:val="0"/>
        <w:spacing w:after="0" w:line="240" w:lineRule="auto"/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</w:pPr>
      <w:r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>ᑲᑎᒪᔩᑦ ᐊᖏᕐᓂᐊᕐᑐᑦ</w:t>
      </w:r>
      <w:r w:rsidR="001A2466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 xml:space="preserve"> ᐱᒐᓱᐊᕈᑎᓂᒃ ᑭᖑᓂᐊᒍᑦ ᑐᑦᓯᕋᐅᑏᑦ ᐱᒐᓱᐊᕈᑎᓂᒃ ᔮᓐᓄᐊᕆᒥ ᐊᒻᒪᓗ </w:t>
      </w:r>
      <w:r w:rsidR="004F041F" w:rsidRPr="004F041F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>ᒪᐃ</w:t>
      </w:r>
      <w:r w:rsidR="001A2466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 xml:space="preserve"> ᐊᑐᓂᑦ ᐊᒡᕌᒍᓂ</w:t>
      </w:r>
      <w:r w:rsidR="00637E85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>.  ᑐᓂᓯᓯᒪᒡᕕᐅᒋᐊᓖᑦ ᑐᓂᔭᓂᒃ ᐱᑕᖃᕐᓂᐊᕐᑐᖅ ᐊᑐᓂᑦ ᑐᑦᓯᕋᐅᑎᓂ ᐱᒐᓱᐊᕈᑎᓂᒃ ᑐᓴᕐᑎᑦᓯᒍᑏᑦ</w:t>
      </w:r>
      <w:r w:rsidR="003058E0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 xml:space="preserve">.  ᑭᓯᐊᓂ, </w:t>
      </w:r>
      <w:r w:rsidR="003058E0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lastRenderedPageBreak/>
        <w:t xml:space="preserve">ᐱᑕᖃᔾᔮᖏᑦᑐᖅ ᑐᑦᓯᕋᐅᑎᓂᒃ </w:t>
      </w:r>
      <w:r w:rsidR="004F041F" w:rsidRPr="004F041F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>ᒪᐃ</w:t>
      </w:r>
      <w:r w:rsidR="003058E0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 xml:space="preserve"> ᐅᐊ ᔮᓐᓄᐊᕆᒥ </w:t>
      </w:r>
      <w:r w:rsidR="00BC62C0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>ᔭᐱᔭᑦ ᐊᓚᒃᑲᕈᑕᐅᑉᐸᑕ ᓴᙱᔪᓂᒃ ᐱᒐᓱᐊᕈᑎᓂᒃ ᐃᒫᒃ ᓈᕆᔪᓂᒃ</w:t>
      </w:r>
      <w:r w:rsidR="00B410BC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 xml:space="preserve"> ᐊᑐᐃᓐᓇᕐᓂᒃ ᑮᓇᐅᔭᓂᒃ.  ᑲᑎᒪᔩᑦ ᕿᒥᒡᕈᓂᐊᕐᑐᑦ ᐊᒻᒪᓗ ᐋᖀᓗᑎᒃ ᑮᓇᐅᔭᖃᑭᑲᐃᓂᕐᒧᑦ ᐃᓱᒪᓕᐅᕈᑎᓂᒃ</w:t>
      </w:r>
      <w:r w:rsidR="00205830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 xml:space="preserve"> ᕿᓚᒻᒥᐅᔪᒥᒃ ᑭᖑᓂᐊᒍᑦ ᐱᒐᓱᐊᕈᑎᓂᒃ ᑐᓂᓯᒪᒡᕕᐅᒋᐊᓕᐅᑉ.</w:t>
      </w:r>
    </w:p>
    <w:p w14:paraId="7A9CDA52" w14:textId="77777777" w:rsidR="001F3933" w:rsidRPr="001F3933" w:rsidRDefault="001F3933" w:rsidP="001F3933">
      <w:pPr>
        <w:widowControl w:val="0"/>
        <w:autoSpaceDE w:val="0"/>
        <w:autoSpaceDN w:val="0"/>
        <w:spacing w:after="0" w:line="240" w:lineRule="auto"/>
        <w:rPr>
          <w:rFonts w:ascii="Arial" w:eastAsia="Calibri" w:hAnsi="Arial" w:cs="Arial"/>
          <w:kern w:val="0"/>
          <w:sz w:val="22"/>
          <w:szCs w:val="22"/>
          <w:lang w:eastAsia="en-CA" w:bidi="en-CA"/>
          <w14:ligatures w14:val="none"/>
        </w:rPr>
      </w:pPr>
    </w:p>
    <w:p w14:paraId="6E70788B" w14:textId="3ED52FAE" w:rsidR="001F3933" w:rsidRPr="00C744E4" w:rsidRDefault="00A604E0" w:rsidP="001F3933">
      <w:pPr>
        <w:widowControl w:val="0"/>
        <w:autoSpaceDE w:val="0"/>
        <w:autoSpaceDN w:val="0"/>
        <w:spacing w:after="0" w:line="240" w:lineRule="auto"/>
        <w:ind w:firstLine="1"/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</w:pPr>
      <w:r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>ᐱᒐᓱᐊᕈᑏᑦ ᑐᓂᔭᐅᒍᓐᓇᕐᑐᒃᑦ ᐃᓄᒃᑎᑐᑦ ᐅᕝᕙᓘᓐᓃᑦ ᖃᓪᓗᓈᑎᑐᑦ</w:t>
      </w:r>
      <w:r w:rsidR="00827504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 xml:space="preserve"> ᐊᒻᒪᓗ ᒪᒋᐊᓖᑦ ᐋᕿᑦᓯᒪᓂᖏᓐᓂᒃ, ᐃᓗᓕᖏᓐᓂᒃ, ᐊᒻᒪᓗ ᑐᓂᓯᓗᓂ ᐱᑕᖃᕆᐊᓕᓐᓂᒃ</w:t>
      </w:r>
      <w:r w:rsidR="00435E6C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 xml:space="preserve"> ᓇᓗᓇᐃᕐᑕᓂᒃ ᐅᕙᓂ ᐱᒐᓱᐊᕐᓗᓂ ᑎᑎᕋᕐᕕᒃᓴᒥ.  ᐱᒐᓱᐊᕐᓗᓂ ᑎᑎᕋᕐ</w:t>
      </w:r>
      <w:r w:rsidR="003544FC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>ᕕᒃᓴᖅ ᐱᔭᐅᒍᓐᓇᕐᑐᖅ ᐅᕙᙵᑦ ᐆᒪᔪᓕᕆᔨᕐᔪᐊᑦ ᐃᑭᐊᒡᕆᕕᖓ</w:t>
      </w:r>
      <w:r w:rsidR="001F3933" w:rsidRPr="001F3933">
        <w:rPr>
          <w:rFonts w:ascii="Arial" w:eastAsia="Calibri" w:hAnsi="Arial" w:cs="Arial"/>
          <w:kern w:val="0"/>
          <w:sz w:val="22"/>
          <w:szCs w:val="22"/>
          <w:lang w:eastAsia="en-CA" w:bidi="en-CA"/>
          <w14:ligatures w14:val="none"/>
        </w:rPr>
        <w:t xml:space="preserve"> (</w:t>
      </w:r>
      <w:hyperlink r:id="rId14" w:history="1">
        <w:r w:rsidR="001F3933" w:rsidRPr="001F3933">
          <w:rPr>
            <w:rFonts w:ascii="Arial" w:eastAsia="Calibri" w:hAnsi="Arial" w:cs="Arial"/>
            <w:color w:val="0000FF"/>
            <w:kern w:val="0"/>
            <w:sz w:val="22"/>
            <w:szCs w:val="22"/>
            <w:u w:val="single"/>
            <w:lang w:eastAsia="en-CA" w:bidi="en-CA"/>
            <w14:ligatures w14:val="none"/>
          </w:rPr>
          <w:t>www.nwmb.com/en/funding/inuit-qaujimajatuqangit-research-fund</w:t>
        </w:r>
      </w:hyperlink>
      <w:r w:rsidR="001F3933" w:rsidRPr="001F3933">
        <w:rPr>
          <w:rFonts w:ascii="Arial" w:eastAsia="Calibri" w:hAnsi="Arial" w:cs="Arial"/>
          <w:kern w:val="0"/>
          <w:sz w:val="22"/>
          <w:szCs w:val="22"/>
          <w:lang w:eastAsia="en-CA" w:bidi="en-CA"/>
          <w14:ligatures w14:val="none"/>
        </w:rPr>
        <w:t xml:space="preserve">) </w:t>
      </w:r>
      <w:r w:rsidR="00C744E4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>ᐅᕝᕙᓘᓐᓃᑦ ᐅᖃᕐᕕᒋᓗᒋ ᐆᒪᔪᖠᕆᔨᕐᔪᐊᑦ.  ᑐᑦᓯᕋᐅᑦ ᑐᓂᔭᐅᒋᐊᓕᒃ</w:t>
      </w:r>
      <w:r w:rsidR="00164E0F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 xml:space="preserve"> ᐋᕿᓱᕐᓯᒪᑦᓯᐊᕐᓗᓂ ᖃᐅᔨᓴᕐᓂᕐᒧᑦ ᐸᕐᓇᒍᑦ ᐊᑐᓕᕐᑎᑕᐅᒍᓐᓇᕐᑐᖅ.  ᐃᓘᓐᓇᑎᒃ ᓇᓗᓇᐃᔭᐅᑏᑦ ᐱᒐᓱᐊᕈᒻᒥ</w:t>
      </w:r>
      <w:r w:rsidR="00060D8C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 xml:space="preserve"> ᓄᑖᖑᒋᐊᓖᑦ ᑕᒫᓂ ᑐᓂᔭᐅᕕᖓᓂ ᐊᒻᒪᓗ ᑲᒪᓗᑎᒃ ᐅᓪᓗᒥ ᑮᓇᐅᔭᖃᒃᑲᐃᓂᕐᒧᑦ ᐊᒡᕌᒍᒥ ᐊᒻᒪᓗ </w:t>
      </w:r>
      <w:r w:rsidR="00F74CBF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>ᐃᒪᐃᑦᑐᖏᔾ;ᓕ ᐊᑯᓕᐅᔪᒥᒃ ᖃᐅᔨᓴᕐᓂᕐᒧᑦ ᐸᕐᓇᒍᑎᑦ ᑲᒪᒋᔭᒧᑦ.  ᐱᒐᓱᐊᕐᑐᑦ ᐃᑉᐱᒋᔭᓖᑦ ᐱᔭᕇᕐᓂᕐᒥᒃ ᐱᒐᓱᐊᕈᒻᒥ ᑎᑎᕋᕐ</w:t>
      </w:r>
      <w:r w:rsidR="00F42840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>ᕕᒃᓴᒥ ᑎᑎᕋᕐᓗᖏ ᐊᒻᒪᓗ ᐃᑉᐱᒋᓗᒍ ᐃᒫ$ ᑖᒃᑯᐊ ᐱᒐᓱᐊᕈᑎᖏᑦ ᓈᓂᐅᒐᓗᐊᕐᒪᖓᑕ</w:t>
      </w:r>
      <w:r w:rsidR="00A658D9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>.  ᐆᒪᔪᓕᕆᔨᕐᔪᐊᓂ ᐃᖃᓇᐃᔭᕐᑏᑦ ᑐᓴᕐᑎᑦᓯᒍᓐᒻᓇᕐᑐᑦ ᐱᒐᓱᐊᕐᑐᓂᒃ ᐱᒍᒪᓗᑎᒃ ᑐᓴᕋᑦᓴᑲᓐᓂᕐᓂᒃ ᐱᓪᓗᒋᑦ ᑖᒃᑯᐊ ᐱᒐᓱᐊᕈᑎᖏᑦ</w:t>
      </w:r>
      <w:r w:rsidR="001C1DAE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 xml:space="preserve"> ᑕᒫᓂ ᕿᒥᒡᕈᓂᖅ ᑲᒪᒋᔭᐅᑎᓪᓗᒍ.</w:t>
      </w:r>
    </w:p>
    <w:p w14:paraId="6BCD56F8" w14:textId="77777777" w:rsidR="001F3933" w:rsidRPr="001F3933" w:rsidRDefault="001F3933" w:rsidP="001F3933">
      <w:pPr>
        <w:widowControl w:val="0"/>
        <w:autoSpaceDE w:val="0"/>
        <w:autoSpaceDN w:val="0"/>
        <w:spacing w:after="0" w:line="240" w:lineRule="auto"/>
        <w:rPr>
          <w:rFonts w:ascii="Arial" w:eastAsia="Calibri" w:hAnsi="Arial" w:cs="Arial"/>
          <w:kern w:val="0"/>
          <w:sz w:val="22"/>
          <w:szCs w:val="22"/>
          <w:lang w:eastAsia="en-CA" w:bidi="en-CA"/>
          <w14:ligatures w14:val="none"/>
        </w:rPr>
      </w:pPr>
    </w:p>
    <w:p w14:paraId="3F8E4647" w14:textId="5C1DB6F9" w:rsidR="001F3933" w:rsidRPr="007A4137" w:rsidRDefault="007A4137" w:rsidP="001F3933">
      <w:pPr>
        <w:widowControl w:val="0"/>
        <w:autoSpaceDE w:val="0"/>
        <w:autoSpaceDN w:val="0"/>
        <w:spacing w:after="0" w:line="240" w:lineRule="auto"/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</w:pPr>
      <w:r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>ᐱᒐᓱᐊᕈᑏᑦ</w:t>
      </w:r>
      <w:r w:rsidR="004D6B1F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 xml:space="preserve"> ᑐᓂᔭᐅᒋᐊᓖᑦ </w:t>
      </w:r>
      <w:r w:rsidR="00AD229D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>ᓇᓗᓇᐃᕐᑕᒧᑦ ᑲᒪᒋᔭᒥᒃ ᓯᕗᓕᕐᑎᒧᑦ ᑖᓐᓇ ᐃᑉᐱᒋᔭᓕᒃ ᐃᓱᒪᔭ</w:t>
      </w:r>
      <w:r w:rsidR="009E0224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 xml:space="preserve">ᒥᒃ ᑲᒪᒋᔭᐅᓂᕐᒧᑦ ᐊᒻᒪᓗ ᑐᓴᕐᑕᐅᑎᓪᓗᒋᑦ ᖃᐅᔨᔭᑦ.  ᐆᒪᔪᓕᕆᔨᕐᔪᐊᑦ </w:t>
      </w:r>
      <w:r w:rsidR="00B15E28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>ᑐᑭᖃᒃᑲᐃᔪᑦ</w:t>
      </w:r>
      <w:r w:rsidR="002A6256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 xml:space="preserve"> ᑲᒪᖏᔭᒧᑦ ᓯᕗᓕᕐᑎᒥᒃ ᐃᒫᒃ ᐃᒻᒥᒃᑰᕐᑐᖅ ᐃᒪᐃᓐᓂᐊᕐᑐᖅ:  (1)</w:t>
      </w:r>
      <w:r w:rsidR="006D29E8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 xml:space="preserve"> ᐃᑉᐱᒋᔭᖃᕐᓗᓂ </w:t>
      </w:r>
      <w:r w:rsidR="00404F0D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>ᑐᕌᕐᑕᖓᓂᒃ ᐃᓱᒪᒋᔭᐅᑉ ᑲᒪᒋᔭᐅᓂᕐᒥᒃ; (2)</w:t>
      </w:r>
      <w:r w:rsidR="00EA15FE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 xml:space="preserve"> ᑲᒪᓗᓂ ᐸᐃᑉᐹᓕᕆᓂᕐᒥᒃ ᐊᒻᒪᓗ ᑮᓇᐅᔭᓕᕆᓂᕐᒧᑦ ᐃᑉᐱᒋᔭᓂᒃ ᑲᒪᒋᔭᒥ; ᐊᒻᒪᓗ (3) ᐱᓗᓂ ᐃᓘᓐᓇᖏᓐᓂᒃ ᐊᑕᔪᓂᒃ</w:t>
      </w:r>
      <w:r w:rsidR="00335899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 xml:space="preserve"> ᑎᑎᖃᓂᒃ ᐅᕙᙵᑦ ᐆᒪᔪᓕᕆᔨᕐᔪᐊᑦ.  ᑐᓂᓯᓗᓂ ᑐᑦᓯᕋᐅᒻᒥᒃ, ᑎᒥᐅᔪᖅ ᐅᕝᕙᓘᓐᓃᑦ</w:t>
      </w:r>
      <w:r w:rsidR="009B7313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 xml:space="preserve"> ᐃᓄᑐᐊᖅ ᐊᒻᒪᓗ ᑲᒪᒋᔭᒥᒃ ᓯᕗᓕᕐᑎ ᐊᖏᕐᐳᑦ </w:t>
      </w:r>
      <w:r w:rsidR="00B2608E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>ᐱᒐᓱᐊᕈᑦ</w:t>
      </w:r>
      <w:r w:rsidR="0072419A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 xml:space="preserve"> ᑭᒃᑯᑐᐃᓐᓇᕐᓄᑦ ᐊᑐᐃᓐᓇᐅᒐᓱᐊᕐᒪᖔᑦ.</w:t>
      </w:r>
    </w:p>
    <w:p w14:paraId="502AF812" w14:textId="77777777" w:rsidR="001F3933" w:rsidRPr="001F3933" w:rsidRDefault="001F3933" w:rsidP="001F3933">
      <w:pPr>
        <w:widowControl w:val="0"/>
        <w:autoSpaceDE w:val="0"/>
        <w:autoSpaceDN w:val="0"/>
        <w:spacing w:after="0" w:line="240" w:lineRule="auto"/>
        <w:rPr>
          <w:rFonts w:ascii="Arial" w:eastAsia="Calibri" w:hAnsi="Arial" w:cs="Arial"/>
          <w:kern w:val="0"/>
          <w:sz w:val="22"/>
          <w:szCs w:val="22"/>
          <w:lang w:eastAsia="en-CA" w:bidi="en-CA"/>
          <w14:ligatures w14:val="none"/>
        </w:rPr>
      </w:pPr>
    </w:p>
    <w:p w14:paraId="1B7BA20F" w14:textId="48579F30" w:rsidR="001F3933" w:rsidRPr="00FD0CE8" w:rsidRDefault="00FD0CE8" w:rsidP="001F3933">
      <w:pPr>
        <w:widowControl w:val="0"/>
        <w:autoSpaceDE w:val="0"/>
        <w:autoSpaceDN w:val="0"/>
        <w:spacing w:after="0" w:line="240" w:lineRule="auto"/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</w:pPr>
      <w:bookmarkStart w:id="3" w:name="_Hlk199247904"/>
      <w:r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 xml:space="preserve">ᑕᒫᓂ </w:t>
      </w:r>
      <w:r w:rsidR="00FC25F1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 xml:space="preserve">ᐱᒐᓱᐊᕈᑦ ᑐᓂᔭᐅᓂᖓᓂ, ᐃᓗᓐᓇᑎᒃ ᐱᓕᕆᐊᖑᒋᐊᓖᑦ ᓯᕗᓪᓕᕐᒥᒃ </w:t>
      </w:r>
      <w:r w:rsidR="006D2C91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>ᑮᓇᐅᔭᖃᕐᑎᑭᑕᑦ ᑲᒪᒋᔭᑦ ᐃᓚᐅᓗᓂ ᐱᒐᓱᐊᒃᑐᖅ</w:t>
      </w:r>
      <w:r w:rsidR="00101047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 xml:space="preserve"> ᐅᕝᕙᓘᓐᓃᑦ ᑎᒥᖁᑎᖏᑦ ᐱᔭᕇᕆᐊᓖᑦᒃ ᐃᒫᒃ ᐆᒪᔪᓕᕆᔨᕐᔪᐊᑦ</w:t>
      </w:r>
      <w:r w:rsidR="00E7033D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 xml:space="preserve"> ᓈᒻᒪᒋᔭᖓᓂᒃ</w:t>
      </w:r>
      <w:r w:rsidR="00D47BE8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>.  ᑖᒃᑯᐊ ᐱᓕᕆᐊᖑᒋᐊᓖᑦ ᐃᓚᖃᕐᑐᑦ ᑐᓂᓯᓂᕐᒥᒃ ᑭᖑᓪᓕᕐᐹᓂᒃ ᑮᓇᐅᔭᓄᑦ ᐊᒻᒪᓗ ᑭᖑᓪᓕᕐᐹᓂᒃ ᑲᒪᒋᔭᒧᑦ ᐅᓂᒃᑳᓂᒃ</w:t>
      </w:r>
      <w:r w:rsidR="00242893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>, ᐊᒻᓗᒪ ᐊᑐᑎᕐᑎᓪᓗᒋᑦ ᐊᑐᕐᑕᐅᖏᓐᓂᑯᑦ ᑮᓇᐅᔭᑦ.</w:t>
      </w:r>
    </w:p>
    <w:bookmarkEnd w:id="3"/>
    <w:p w14:paraId="7104D2EB" w14:textId="77777777" w:rsidR="001F3933" w:rsidRPr="001F3933" w:rsidRDefault="001F3933" w:rsidP="001F3933">
      <w:pPr>
        <w:widowControl w:val="0"/>
        <w:autoSpaceDE w:val="0"/>
        <w:autoSpaceDN w:val="0"/>
        <w:spacing w:after="0" w:line="240" w:lineRule="auto"/>
        <w:rPr>
          <w:rFonts w:ascii="Arial" w:eastAsia="Calibri" w:hAnsi="Arial" w:cs="Arial"/>
          <w:kern w:val="0"/>
          <w:sz w:val="22"/>
          <w:szCs w:val="22"/>
          <w:lang w:eastAsia="en-CA" w:bidi="en-CA"/>
          <w14:ligatures w14:val="none"/>
        </w:rPr>
      </w:pPr>
    </w:p>
    <w:p w14:paraId="611C676C" w14:textId="31F1072F" w:rsidR="001F3933" w:rsidRPr="00782BE1" w:rsidRDefault="00782BE1" w:rsidP="001F3933">
      <w:pPr>
        <w:widowControl w:val="0"/>
        <w:autoSpaceDE w:val="0"/>
        <w:autoSpaceDN w:val="0"/>
        <w:spacing w:after="0" w:line="237" w:lineRule="auto"/>
        <w:ind w:left="1" w:hanging="1"/>
        <w:rPr>
          <w:rFonts w:ascii="Gadugi" w:eastAsia="Calibri" w:hAnsi="Gadugi" w:cs="Calibri"/>
          <w:kern w:val="0"/>
          <w:sz w:val="22"/>
          <w:szCs w:val="22"/>
          <w:lang w:eastAsia="en-CA" w:bidi="en-CA"/>
          <w14:ligatures w14:val="none"/>
        </w:rPr>
      </w:pPr>
      <w:r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>ᐃᓚᒋᐊᕈᑏᑦ, ᐲᕐᓯᒍᑏᑦ, ᐅᕝᕙᓘ</w:t>
      </w:r>
      <w:r>
        <w:rPr>
          <w:rFonts w:ascii="Gadugi" w:eastAsia="Calibri" w:hAnsi="Gadugi" w:cs="Calibri"/>
          <w:kern w:val="0"/>
          <w:sz w:val="22"/>
          <w:szCs w:val="22"/>
          <w:lang w:eastAsia="en-CA" w:bidi="en-CA"/>
          <w14:ligatures w14:val="none"/>
        </w:rPr>
        <w:t xml:space="preserve">ᓐᓃᑦ </w:t>
      </w:r>
      <w:r w:rsidR="00DC4917">
        <w:rPr>
          <w:rFonts w:ascii="Gadugi" w:eastAsia="Calibri" w:hAnsi="Gadugi" w:cs="Calibri"/>
          <w:kern w:val="0"/>
          <w:sz w:val="22"/>
          <w:szCs w:val="22"/>
          <w:lang w:eastAsia="en-CA" w:bidi="en-CA"/>
          <w14:ligatures w14:val="none"/>
        </w:rPr>
        <w:t>ᓄᑖᙳᕆᐊᕈᑏᑦ ᐊᖏᕐᑕᐅᔾᔮᖏᑦᑐᑦ ᑭᖑᓂᐊᒍᑦ ᑐᓂ</w:t>
      </w:r>
      <w:r w:rsidR="001D417D">
        <w:rPr>
          <w:rFonts w:ascii="Gadugi" w:eastAsia="Calibri" w:hAnsi="Gadugi" w:cs="Calibri"/>
          <w:kern w:val="0"/>
          <w:sz w:val="22"/>
          <w:szCs w:val="22"/>
          <w:lang w:eastAsia="en-CA" w:bidi="en-CA"/>
          <w14:ligatures w14:val="none"/>
        </w:rPr>
        <w:t xml:space="preserve">ᔭᓂᒃ ᑐᓂᓯᓯᒪᒡᕕᐅᒋᐊᓕᐅᑉ, ᐃᒪᐃᙱᑉᐸᑦ ᑐᑦᓯᕋᕐᑕᐅᓗᑎᒃ ᐅᕝᕙᓘᓐᓃᑦ </w:t>
      </w:r>
      <w:r w:rsidR="0026077A">
        <w:rPr>
          <w:rFonts w:ascii="Gadugi" w:eastAsia="Calibri" w:hAnsi="Gadugi" w:cs="Calibri"/>
          <w:kern w:val="0"/>
          <w:sz w:val="22"/>
          <w:szCs w:val="22"/>
          <w:lang w:eastAsia="en-CA" w:bidi="en-CA"/>
          <w14:ligatures w14:val="none"/>
        </w:rPr>
        <w:t xml:space="preserve">ᐊᖏᕐᑕᐅᒪᒌᕐᓗᑎᑐᒃ </w:t>
      </w:r>
      <w:r w:rsidR="0003158E">
        <w:rPr>
          <w:rFonts w:ascii="Gadugi" w:eastAsia="Calibri" w:hAnsi="Gadugi" w:cs="Calibri"/>
          <w:kern w:val="0"/>
          <w:sz w:val="22"/>
          <w:szCs w:val="22"/>
          <w:lang w:eastAsia="en-CA" w:bidi="en-CA"/>
          <w14:ligatures w14:val="none"/>
        </w:rPr>
        <w:t>ᐆᒪᔪᓕᕆᔨᕐᔪᐊᓄᑦ.  ᑐᑦᓯᕋᐅᑏᑦ ᖁᔭᓇᐃᓐᓃᕐᑕᐅᒍᓐᓇᕐᑐᑦ ᑐᓂᓯᓗᓂ ᑎᑎᕋᕐᓯᒪᔪᓂᒃ ᑐᓴᕐᑎᑦᓯᒍᒻᒥᒃ ᐆᒪᔪᓕᕆᔨᕐᔪᐊᓄᑦ.</w:t>
      </w:r>
    </w:p>
    <w:p w14:paraId="19B8835D" w14:textId="77777777" w:rsidR="001F3933" w:rsidRPr="001F3933" w:rsidRDefault="001F3933" w:rsidP="001F3933">
      <w:pPr>
        <w:widowControl w:val="0"/>
        <w:autoSpaceDE w:val="0"/>
        <w:autoSpaceDN w:val="0"/>
        <w:spacing w:after="0" w:line="240" w:lineRule="auto"/>
        <w:rPr>
          <w:rFonts w:ascii="Arial" w:eastAsia="Calibri" w:hAnsi="Arial" w:cs="Arial"/>
          <w:kern w:val="0"/>
          <w:sz w:val="22"/>
          <w:szCs w:val="22"/>
          <w:lang w:eastAsia="en-CA" w:bidi="en-CA"/>
          <w14:ligatures w14:val="none"/>
        </w:rPr>
      </w:pPr>
    </w:p>
    <w:p w14:paraId="0EA3187E" w14:textId="09E65C35" w:rsidR="001F3933" w:rsidRDefault="0003158E" w:rsidP="001F3933">
      <w:pPr>
        <w:widowControl w:val="0"/>
        <w:autoSpaceDE w:val="0"/>
        <w:autoSpaceDN w:val="0"/>
        <w:spacing w:after="0" w:line="240" w:lineRule="auto"/>
        <w:ind w:firstLine="1"/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</w:pPr>
      <w:bookmarkStart w:id="4" w:name="_Hlk199248678"/>
      <w:r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>ᐃᓘᓐᓇᑎᒃ ᐱ</w:t>
      </w:r>
      <w:r w:rsidR="0003248B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>ᒐ</w:t>
      </w:r>
      <w:r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>ᓱᐊᕈᑏᑦ</w:t>
      </w:r>
      <w:r w:rsidR="00883D15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 xml:space="preserve"> ᕿᒥᒡᕈᔭᐅᓂᐊᕐᑐᑦ</w:t>
      </w:r>
      <w:r w:rsidR="0003248B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 xml:space="preserve"> ᓈᓂᐅᒐᓗᐊᕐᒪᖔᑕ, ᐊᒻᒪᓗ IQRF</w:t>
      </w:r>
      <w:r w:rsidR="00B27F8C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 xml:space="preserve"> ᑲᒪᒋ;ᐅᑉ ᓈᓴᐅᑎᖓ ᐃᓕ’ᐅᓗᓂ.  ᑲᒪᒋᔭᒋᔭᒥᒃ ᓯᕗᓕᕐᑎ</w:t>
      </w:r>
      <w:r w:rsidR="00C22FE5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 xml:space="preserve"> ᑐᓴᕐᑎᑕᐅᓂᐊᕐᑐᖅ ᑖᑦᓱᒥᐊᖁ ᓈᓴᐅᒥᒃ ᓯᕗᓂᑦᑎᓐᓂ ᑐᓴᐅᒪᖃᑎᒌ</w:t>
      </w:r>
      <w:r w:rsidR="00A13DFE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>ᓐᓂᕐᒧᑦ.  ᑲᒪᒋᔭᒥᒃ ᓯᕗᓕᕐᑎ ᓂᕆᐅᒋᔭᑦ ᐊᑐᕐᓂᕐᒥᒃ ᑖᒃᑯᓂᖓ IQRF ᑲᒪᒋᔭᒧᑦ ᓈᓴᐅᒻᒥᒃ</w:t>
      </w:r>
      <w:r w:rsidR="00F32C07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 xml:space="preserve"> ᐃᓘᓐᓇᖏᓐᓂ ᓯᕗᓂᑦᑎᓐᓂ ᑐᓴᕐᑎᑦᓯᒍᑎᓂᒃ ᐆᒪᔪᓕᕆᔨᕐᔪᐊᓂᒃ.</w:t>
      </w:r>
    </w:p>
    <w:p w14:paraId="591CC9E2" w14:textId="77777777" w:rsidR="0003158E" w:rsidRPr="0003158E" w:rsidRDefault="0003158E" w:rsidP="001F3933">
      <w:pPr>
        <w:widowControl w:val="0"/>
        <w:autoSpaceDE w:val="0"/>
        <w:autoSpaceDN w:val="0"/>
        <w:spacing w:after="0" w:line="240" w:lineRule="auto"/>
        <w:ind w:firstLine="1"/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</w:pPr>
    </w:p>
    <w:p w14:paraId="21EF4156" w14:textId="64E16592" w:rsidR="001F3933" w:rsidRPr="00EE0541" w:rsidRDefault="00EE0541" w:rsidP="001F3933">
      <w:pPr>
        <w:widowControl w:val="0"/>
        <w:autoSpaceDE w:val="0"/>
        <w:autoSpaceDN w:val="0"/>
        <w:spacing w:after="0" w:line="240" w:lineRule="auto"/>
        <w:ind w:left="1" w:hanging="1"/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</w:pPr>
      <w:r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 xml:space="preserve">ᐆᒪᔪᖠᕆᔨᕐᔪᐊᑦ ᐊᖏᕐᐳᑦ ᐊᖏᓂᕐᓴᓂᒃ ᐊᒻᒪᓗ ᐱᔭᕆᐊᑭᑦᑐᓂᒃ </w:t>
      </w:r>
      <w:r w:rsidR="003E5BC3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>ᑐᑭᖓᓂᒃ ᖃᐅᔨᓴᕐᓂᐅᑉ ᐃᒫᒃ “ᖃᐅᔨᒐᓱᐊᕐᓂᖅ ᑭᓱᑐᐃᓐᓇᕐᓂᒃ</w:t>
      </w:r>
      <w:r w:rsidR="00247680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>.”  ᑖᓐᓇ ᑲᒪᒋᔭᐅᒍᓐᓇᕐᑐᖅ ᓄᐊᑦᓯᓗᓂ ᐃᓄᐃᑦ ᖃᐅᔨᒪ ᔭᑐᖃᖏᓐᓂᒃ</w:t>
      </w:r>
      <w:r w:rsidR="00326D36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 xml:space="preserve">/ᐱᐅᓯᑐᖃᒃᑯᒃ ᐊᕙᑖᓂᒃ ᖃᐅᔨᒪᓂᕐᒥᒃ.  ᐆᒪᔪᓕᕆᔨᕐᔪᐊᑦ ᑲᔪᒥᓴᐃᕗᑦ ᐊᑐᕐᓂᕐᒥᒃ ᐊᑐᐃᓐᓇᕐᓂᒃ ᐃᓄᐃᑦ ᖃᐅᔨᒪᔭᑐᖏᓐᓂᒃ/ᐱᐅᓯᑐᖃᒃᑯᑦ ᐊᕙᑖᓂᒃ ᖃᐅᔨᒪᓂᕐᒥᒃ ᖃᐅᔨᓴᕐᓗᓂ </w:t>
      </w:r>
      <w:r w:rsidR="00832BFA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>ᐊᖑᖏᓂᕐᓴᒥᒃ ᐊᔪᕐᓇᖏᑉᐸᑦ.  ᑲᒪᒋᔭᑦ ᐊᓚᒃᑲᐃᔪᑦ ᐃᒫᒃ ᐃᓄᐃᑦ ᖃᐅᔨᒪᔭᑐᖃᖏᑦ/ᐱᐅᓯᑐᖃᒃᑯᑦ ᐊᕙᑖᓂᒃ ᖃᐅᔨᒪᓃᑦ</w:t>
      </w:r>
      <w:r w:rsidR="005A2D74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 xml:space="preserve"> ᐊᑐᕐᑕᐅᓯᒪᔪᑦ </w:t>
      </w:r>
      <w:r w:rsidR="005E5E39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>ᖃᐅᔨᓴᕐᓂᕐᓂ ᑐᕌᕐᑕᓂ, ᑐᕌᒐᐅᔪᓂ, ᐊᒻᒪᓗ ᐋᕿᓱᕐᓯᒪᓂ</w:t>
      </w:r>
      <w:r w:rsidR="00F62C16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>ᖏ ᓈᒻᒪᒋᔭᐅᓂᐊᕐᑐᓂ.</w:t>
      </w:r>
    </w:p>
    <w:p w14:paraId="72AA567B" w14:textId="77777777" w:rsidR="001F3933" w:rsidRPr="001F3933" w:rsidRDefault="001F3933" w:rsidP="001F3933">
      <w:pPr>
        <w:widowControl w:val="0"/>
        <w:autoSpaceDE w:val="0"/>
        <w:autoSpaceDN w:val="0"/>
        <w:spacing w:after="0" w:line="240" w:lineRule="auto"/>
        <w:rPr>
          <w:rFonts w:ascii="Arial" w:eastAsia="Calibri" w:hAnsi="Arial" w:cs="Arial"/>
          <w:kern w:val="0"/>
          <w:sz w:val="22"/>
          <w:szCs w:val="22"/>
          <w:lang w:eastAsia="en-CA" w:bidi="en-CA"/>
          <w14:ligatures w14:val="none"/>
        </w:rPr>
      </w:pPr>
    </w:p>
    <w:p w14:paraId="20A6FE41" w14:textId="615B1B6F" w:rsidR="00452E7A" w:rsidRPr="0021755D" w:rsidRDefault="003B4CC3" w:rsidP="001F3933">
      <w:pPr>
        <w:widowControl w:val="0"/>
        <w:autoSpaceDE w:val="0"/>
        <w:autoSpaceDN w:val="0"/>
        <w:spacing w:after="0" w:line="240" w:lineRule="auto"/>
        <w:rPr>
          <w:rFonts w:ascii="Gadugi" w:eastAsia="Calibri" w:hAnsi="Gadugi" w:cs="Calibri"/>
          <w:kern w:val="0"/>
          <w:sz w:val="22"/>
          <w:szCs w:val="22"/>
          <w:lang w:eastAsia="en-CA" w:bidi="en-CA"/>
          <w14:ligatures w14:val="none"/>
        </w:rPr>
      </w:pPr>
      <w:r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 xml:space="preserve">ᐆᒪᔪᓕᕆᔨᕐᔪᐊᑦ </w:t>
      </w:r>
      <w:r w:rsidR="00452E7A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 xml:space="preserve">ᐃᒪᐃᑦᑑᖏᑦᑐᑦ ᑮᓇᐅᔭᑎᒍᑦ </w:t>
      </w:r>
      <w:r w:rsidR="00936378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>ᐱᕙᓪᓕᐊᔨᐅᙱᑦᑐᑦ</w:t>
      </w:r>
      <w:r w:rsidR="00452E7A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 xml:space="preserve"> ᐱᓕᕆᒡᕕᐅᔪᑦ</w:t>
      </w:r>
      <w:r w:rsidR="00FB3A7F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>, ᑕᐃᒪ, ᐱᔭᑦᓴᓂᒃ ᐱᕙᓪᓕᐊᑎᑦᓯᓂᕐᒥ ᑲᒪᒋᒍᔭᑦ</w:t>
      </w:r>
      <w:r w:rsidR="00E95805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 xml:space="preserve"> ᒪᑯᐊ ᖃᐅᔨᓴᕐᓗᓂ ᐊᖑᓇᓱᓐᓂᕐᒥᒃ ᐱᑕᖃᕐᑐᑦ, ᐊᓚᒃᑲᕐᑐᓂᒃ ᐋᕿᑦᓱᐃᓂᖅ</w:t>
      </w:r>
      <w:r w:rsidR="004118FA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>,</w:t>
      </w:r>
      <w:r w:rsidR="009E226A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 xml:space="preserve"> </w:t>
      </w:r>
      <w:r w:rsidR="009004F6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 xml:space="preserve">ᐊᒻᒪᓗ ᓄᐅᒡᕈᑎᑦᓴᓂᒃ </w:t>
      </w:r>
      <w:r w:rsidR="00876007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 xml:space="preserve">ᖃᐅᔨᓴᕐᓃᑦ ᑕᐃᒪᙵᑦ ᐃᓱᒪᒋᔭᐅᔾᔮᖏᑦᑐᑦ ᑮᓇᐅᔭᖃᕐᑎᑕᐅᓂᕐᒥᒃ.  ᑕᐃᒫᒐᓚᑦᑕᐅᖅ, </w:t>
      </w:r>
      <w:r w:rsidR="00876007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lastRenderedPageBreak/>
        <w:t>ᐆᒪᔪᖠᕆᔨᕐᔪᐊᑦ</w:t>
      </w:r>
      <w:r w:rsidR="00433057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 xml:space="preserve"> ᑕᑯᓐᓇᓗᐊᙱᑦᑐᑦ ᐊᑦᑐᐃᓂᖏᓐᓂᒃ ᐃᓄᐃᑦ ᖃᓄᐃᓐᓂᖏᓐᓂᒃ ᐅᕝᕙᓘ</w:t>
      </w:r>
      <w:r w:rsidR="0021755D">
        <w:rPr>
          <w:rFonts w:ascii="Gadugi" w:eastAsia="Calibri" w:hAnsi="Gadugi" w:cs="Calibri"/>
          <w:kern w:val="0"/>
          <w:sz w:val="22"/>
          <w:szCs w:val="22"/>
          <w:lang w:eastAsia="en-CA" w:bidi="en-CA"/>
          <w14:ligatures w14:val="none"/>
        </w:rPr>
        <w:t>ᓐᓃᑦ ᐊᑕᔪᓂᒃ ᐱᔾᔪᑕᐅᔪᓂᒃ.  ᖃᐅᔨᓴᕐᓂᖅ ᓱᕋᓐᓇᕐᑐᓂᒃ, ᐆᒪᔪᑦ ᖃᓄᐃᓐᓂᖏᓐᓂᒃ</w:t>
      </w:r>
      <w:r w:rsidR="002E3014">
        <w:rPr>
          <w:rFonts w:ascii="Gadugi" w:eastAsia="Calibri" w:hAnsi="Gadugi" w:cs="Calibri"/>
          <w:kern w:val="0"/>
          <w:sz w:val="22"/>
          <w:szCs w:val="22"/>
          <w:lang w:eastAsia="en-CA" w:bidi="en-CA"/>
          <w14:ligatures w14:val="none"/>
        </w:rPr>
        <w:t xml:space="preserve"> ᐊᒻᒪᓗ ᖁᐱᒡᕈᓂᒃ, ᐊᓯᖏᓐᓂᓪᓗ, ᐃᓱᒪᒋᔭᐅᓂᐊᕐᑐᑦ </w:t>
      </w:r>
      <w:r w:rsidR="003C167F">
        <w:rPr>
          <w:rFonts w:ascii="Gadugi" w:eastAsia="Calibri" w:hAnsi="Gadugi" w:cs="Calibri"/>
          <w:kern w:val="0"/>
          <w:sz w:val="22"/>
          <w:szCs w:val="22"/>
          <w:lang w:eastAsia="en-CA" w:bidi="en-CA"/>
          <w14:ligatures w14:val="none"/>
        </w:rPr>
        <w:t xml:space="preserve">ᐃᓱᒫᓗᒍᑕᐅᑉᐸᑕ ᕿᑐᕐᖏᐅᕈᓐᓇᕐᓂᖏᑦ ᐅᕝᕙᓘᓐᓃᑦ </w:t>
      </w:r>
      <w:r w:rsidR="000F647B">
        <w:rPr>
          <w:rFonts w:ascii="Gadugi" w:eastAsia="Calibri" w:hAnsi="Gadugi" w:cs="Calibri"/>
          <w:kern w:val="0"/>
          <w:sz w:val="22"/>
          <w:szCs w:val="22"/>
          <w:lang w:eastAsia="en-CA" w:bidi="en-CA"/>
          <w14:ligatures w14:val="none"/>
        </w:rPr>
        <w:t>ᖃᓄᐃᓐᓂᖏ ᐅᒪᔪᑦ ᓇᒻᒥᓂᖅ, ᑖᒃᑯᐊᖓ ᑐᑭᓯᓇᕐᑐᒥᒃ ᓇᓗᓇᐃᔭᕐᑕᐅᒍᓐᓇᕐᑐᑦ ᐱᒐᓱᐊᕈᒻᒥ.</w:t>
      </w:r>
    </w:p>
    <w:p w14:paraId="138DEDC3" w14:textId="77777777" w:rsidR="001F3933" w:rsidRPr="001F3933" w:rsidRDefault="001F3933" w:rsidP="001F3933">
      <w:pPr>
        <w:widowControl w:val="0"/>
        <w:autoSpaceDE w:val="0"/>
        <w:autoSpaceDN w:val="0"/>
        <w:spacing w:after="0" w:line="240" w:lineRule="auto"/>
        <w:rPr>
          <w:rFonts w:ascii="Arial" w:eastAsia="Calibri" w:hAnsi="Arial" w:cs="Arial"/>
          <w:kern w:val="0"/>
          <w:sz w:val="22"/>
          <w:szCs w:val="22"/>
          <w:lang w:eastAsia="en-CA" w:bidi="en-CA"/>
          <w14:ligatures w14:val="none"/>
        </w:rPr>
      </w:pPr>
    </w:p>
    <w:p w14:paraId="46E71C05" w14:textId="4ADA0C41" w:rsidR="001F3933" w:rsidRPr="00B746CA" w:rsidRDefault="00B746CA" w:rsidP="001F3933">
      <w:pPr>
        <w:widowControl w:val="0"/>
        <w:autoSpaceDE w:val="0"/>
        <w:autoSpaceDN w:val="0"/>
        <w:spacing w:after="0" w:line="240" w:lineRule="auto"/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</w:pPr>
      <w:r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>ᑲᒪᒋᔭᑦ ᐱᑕᓖᑦ ᑲᑎᕐᓱᐃᓂᕐᒥᒃ ᐱᑕᖃᕐᑐᓂᒃ ᓈᓴᐅᑎᓂᒃ ᑮᓇᐅᔭᖃᕐᑎᑕᐅᔾᔮᖏᑐᑦ</w:t>
      </w:r>
      <w:r w:rsidR="001B2F4D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 xml:space="preserve"> ᐃᒪᐃᙱᑉᐸᑦ ᑖᓐᓇ ᐊᑐᓗᐊᖓᕐᑐᖅ ᐃᓚᐅᓪᓗᓂ ᑲᒪᒋᔭ</w:t>
      </w:r>
      <w:r w:rsidR="00E249C3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 xml:space="preserve">ᒧᑦ ᐃᓱᒪᕙᒋᓗᒋᑦ ᐱᑕᖃᕆᐊᓖᑦ </w:t>
      </w:r>
      <w:r w:rsidR="007B76A4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 xml:space="preserve">ᑲᒪᒋᓗᒍ ᐅᒪᔪᕐᓂᒃ ᐊᐅᓚᑦᓯᓂᕐᒧᑦ ᐊᒻᒪᓗ ᖃᐅᔨᓴᕐᓂᕐᒧᑦ ᓯᕗᓪᓕᐅᑎᖁᔭᑦ.  ᑕᐃᒪᐃᑎᓪᓗᒍ, </w:t>
      </w:r>
      <w:r w:rsidR="00817371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 xml:space="preserve">ᑐᑦᓯᕋᐅᑦ ᐱᑕᖃᕆᐊᓕᒃ ᓇᓗᓇᐃᔭᕐᓯᒪᔪᓂᒃ ᐱᒋᐊᕈᑕᐅᔪᓂᒃ ᑕᒪᑦᓱᒧᖓ ᐊᒻᒪᓗ </w:t>
      </w:r>
      <w:r w:rsidR="00463643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>ᐅᖃᕐᓯᒪᔪᑦ ᓇᓗᓇᐃᕐᓯᔪᑦ ᐊᐅᓚᑦᓯᓂᕐᒧᑦ ᐅᕝᕙᓘᓐᓃᑦ ᖃᐅᔨᓴᕐᓂᕐᒧᑦ</w:t>
      </w:r>
      <w:r w:rsidR="00C60DD5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 xml:space="preserve"> ᑐᕌᒐᐅᔪᓂᒃ ᑖᒃᑯᐊ ᓈᓴᐅᑏᑦ ᐃᑲᔪᕋᔭᕐᐸᑕ ᐊᒻᒪᓗ ᓇᓗᓇᐃᕐᑕᑦ ᐊᐱᖅᑯᑏᑦ</w:t>
      </w:r>
      <w:r w:rsidR="00050B36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 xml:space="preserve"> ᑭᐅᔭᐅᓗᑎᒃ.</w:t>
      </w:r>
    </w:p>
    <w:bookmarkEnd w:id="4"/>
    <w:p w14:paraId="2B2ABEEA" w14:textId="77777777" w:rsidR="001F3933" w:rsidRPr="001F3933" w:rsidRDefault="001F3933" w:rsidP="001F3933">
      <w:pPr>
        <w:widowControl w:val="0"/>
        <w:tabs>
          <w:tab w:val="left" w:pos="1125"/>
        </w:tabs>
        <w:autoSpaceDE w:val="0"/>
        <w:autoSpaceDN w:val="0"/>
        <w:spacing w:after="0" w:line="240" w:lineRule="auto"/>
        <w:rPr>
          <w:rFonts w:ascii="Arial" w:eastAsia="Calibri" w:hAnsi="Arial" w:cs="Arial"/>
          <w:kern w:val="0"/>
          <w:sz w:val="22"/>
          <w:szCs w:val="22"/>
          <w:lang w:eastAsia="en-CA" w:bidi="en-CA"/>
          <w14:ligatures w14:val="none"/>
        </w:rPr>
      </w:pPr>
      <w:r w:rsidRPr="001F3933">
        <w:rPr>
          <w:rFonts w:ascii="Arial" w:eastAsia="Calibri" w:hAnsi="Arial" w:cs="Arial"/>
          <w:noProof/>
          <w:kern w:val="0"/>
          <w:sz w:val="22"/>
          <w:szCs w:val="22"/>
          <w:lang w:eastAsia="en-CA" w:bidi="en-CA"/>
          <w14:ligatures w14:val="none"/>
        </w:rPr>
        <mc:AlternateContent>
          <mc:Choice Requires="wps">
            <w:drawing>
              <wp:anchor distT="0" distB="0" distL="0" distR="0" simplePos="0" relativeHeight="251668480" behindDoc="0" locked="0" layoutInCell="1" allowOverlap="1" wp14:anchorId="370F8A9C" wp14:editId="6A4559D0">
                <wp:simplePos x="0" y="0"/>
                <wp:positionH relativeFrom="page">
                  <wp:posOffset>917864</wp:posOffset>
                </wp:positionH>
                <wp:positionV relativeFrom="paragraph">
                  <wp:posOffset>180975</wp:posOffset>
                </wp:positionV>
                <wp:extent cx="5981065" cy="0"/>
                <wp:effectExtent l="10160" t="19050" r="19050" b="19050"/>
                <wp:wrapTopAndBottom/>
                <wp:docPr id="2055459365" name="Line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81065" cy="0"/>
                        </a:xfrm>
                        <a:prstGeom prst="line">
                          <a:avLst/>
                        </a:prstGeom>
                        <a:noFill/>
                        <a:ln w="19558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2A23EB0" id="Line 34" o:spid="_x0000_s1026" style="position:absolute;z-index:25166848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72.25pt,14.25pt" to="543.2pt,14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" strokeweight="1.54pt">
                <w10:wrap type="topAndBottom" anchorx="page"/>
              </v:line>
            </w:pict>
          </mc:Fallback>
        </mc:AlternateContent>
      </w:r>
    </w:p>
    <w:p w14:paraId="21EADB58" w14:textId="77777777" w:rsidR="001F3933" w:rsidRPr="001F3933" w:rsidRDefault="001F3933" w:rsidP="001F3933">
      <w:pPr>
        <w:widowControl w:val="0"/>
        <w:autoSpaceDE w:val="0"/>
        <w:autoSpaceDN w:val="0"/>
        <w:spacing w:after="0" w:line="240" w:lineRule="auto"/>
        <w:outlineLvl w:val="1"/>
        <w:rPr>
          <w:rFonts w:ascii="Arial" w:eastAsia="Calibri" w:hAnsi="Arial" w:cs="Arial"/>
          <w:b/>
          <w:bCs/>
          <w:kern w:val="0"/>
          <w:sz w:val="22"/>
          <w:szCs w:val="22"/>
          <w:lang w:eastAsia="en-CA" w:bidi="en-CA"/>
          <w14:ligatures w14:val="none"/>
        </w:rPr>
      </w:pPr>
    </w:p>
    <w:p w14:paraId="49ED8B9F" w14:textId="6A74909D" w:rsidR="001F3933" w:rsidRPr="00050B36" w:rsidRDefault="00050B36" w:rsidP="001F3933">
      <w:pPr>
        <w:widowControl w:val="0"/>
        <w:autoSpaceDE w:val="0"/>
        <w:autoSpaceDN w:val="0"/>
        <w:spacing w:after="0" w:line="240" w:lineRule="auto"/>
        <w:outlineLvl w:val="1"/>
        <w:rPr>
          <w:rFonts w:ascii="Gadugi" w:eastAsia="Calibri" w:hAnsi="Gadugi" w:cs="Arial"/>
          <w:b/>
          <w:bCs/>
          <w:kern w:val="0"/>
          <w:sz w:val="22"/>
          <w:szCs w:val="22"/>
          <w:lang w:eastAsia="en-CA" w:bidi="en-CA"/>
          <w14:ligatures w14:val="none"/>
        </w:rPr>
      </w:pPr>
      <w:r>
        <w:rPr>
          <w:rFonts w:ascii="Gadugi" w:eastAsia="Calibri" w:hAnsi="Gadugi" w:cs="Arial"/>
          <w:b/>
          <w:bCs/>
          <w:kern w:val="0"/>
          <w:sz w:val="22"/>
          <w:szCs w:val="22"/>
          <w:lang w:eastAsia="en-CA" w:bidi="en-CA"/>
          <w14:ligatures w14:val="none"/>
        </w:rPr>
        <w:t>ᑮᓇᐅᔭᖃᒃᑲᐃᒍᑏᑦ ᖃᓄᐃᓪᓗᐊᕐᓂᖏᑦ</w:t>
      </w:r>
    </w:p>
    <w:p w14:paraId="391225A2" w14:textId="77777777" w:rsidR="001F3933" w:rsidRPr="001F3933" w:rsidRDefault="001F3933" w:rsidP="001F3933">
      <w:pPr>
        <w:widowControl w:val="0"/>
        <w:autoSpaceDE w:val="0"/>
        <w:autoSpaceDN w:val="0"/>
        <w:spacing w:after="0" w:line="240" w:lineRule="auto"/>
        <w:rPr>
          <w:rFonts w:ascii="Arial" w:eastAsia="Calibri" w:hAnsi="Arial" w:cs="Arial"/>
          <w:kern w:val="0"/>
          <w:sz w:val="22"/>
          <w:szCs w:val="22"/>
          <w:lang w:eastAsia="en-CA" w:bidi="en-CA"/>
          <w14:ligatures w14:val="none"/>
        </w:rPr>
      </w:pPr>
    </w:p>
    <w:p w14:paraId="083A8DA6" w14:textId="4F393C5B" w:rsidR="001F3933" w:rsidRPr="001F3933" w:rsidRDefault="00BE4078" w:rsidP="001F3933">
      <w:pPr>
        <w:widowControl w:val="0"/>
        <w:autoSpaceDE w:val="0"/>
        <w:autoSpaceDN w:val="0"/>
        <w:spacing w:after="0" w:line="240" w:lineRule="auto"/>
        <w:rPr>
          <w:rFonts w:ascii="Arial" w:eastAsia="Calibri" w:hAnsi="Arial" w:cs="Arial"/>
          <w:kern w:val="0"/>
          <w:sz w:val="22"/>
          <w:szCs w:val="22"/>
          <w:lang w:eastAsia="en-CA" w:bidi="en-CA"/>
          <w14:ligatures w14:val="none"/>
        </w:rPr>
      </w:pPr>
      <w:r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>ᐃᒻᒥᒃᑯᑦ ᑲᒪᒋᔭᑦ ᑐᑦᓯᕋᕈᑕᐅᒍᓐᓇᕐᑐᑦ ᐊᑕᐅᓯᕐᒧᑦ ᐊᒡᕌᒍᒧᑦ ᑮᓇᐅᔭᖃᕐᓂᕐᒥᒃ ᑎᑭᑦᑐᒋ</w:t>
      </w:r>
      <w:r w:rsidR="001F3933" w:rsidRPr="001F3933">
        <w:rPr>
          <w:rFonts w:ascii="Arial" w:eastAsia="Calibri" w:hAnsi="Arial" w:cs="Arial"/>
          <w:kern w:val="0"/>
          <w:sz w:val="22"/>
          <w:szCs w:val="22"/>
          <w:lang w:eastAsia="en-CA" w:bidi="en-CA"/>
          <w14:ligatures w14:val="none"/>
        </w:rPr>
        <w:t xml:space="preserve"> </w:t>
      </w:r>
      <w:r w:rsidR="001F3933" w:rsidRPr="001F3933">
        <w:rPr>
          <w:rFonts w:ascii="Arial" w:eastAsia="Calibri" w:hAnsi="Arial" w:cs="Arial"/>
          <w:b/>
          <w:kern w:val="0"/>
          <w:sz w:val="22"/>
          <w:szCs w:val="22"/>
          <w:lang w:eastAsia="en-CA" w:bidi="en-CA"/>
          <w14:ligatures w14:val="none"/>
        </w:rPr>
        <w:t>$50,000</w:t>
      </w:r>
      <w:r w:rsidR="001F3933" w:rsidRPr="001F3933">
        <w:rPr>
          <w:rFonts w:ascii="Arial" w:eastAsia="Calibri" w:hAnsi="Arial" w:cs="Arial"/>
          <w:kern w:val="0"/>
          <w:sz w:val="22"/>
          <w:szCs w:val="22"/>
          <w:lang w:eastAsia="en-CA" w:bidi="en-CA"/>
          <w14:ligatures w14:val="none"/>
        </w:rPr>
        <w:t>.</w:t>
      </w:r>
    </w:p>
    <w:p w14:paraId="4958CBF5" w14:textId="77777777" w:rsidR="001F3933" w:rsidRPr="001F3933" w:rsidRDefault="001F3933" w:rsidP="001F3933">
      <w:pPr>
        <w:widowControl w:val="0"/>
        <w:autoSpaceDE w:val="0"/>
        <w:autoSpaceDN w:val="0"/>
        <w:spacing w:after="0" w:line="240" w:lineRule="auto"/>
        <w:rPr>
          <w:rFonts w:ascii="Arial" w:eastAsia="Calibri" w:hAnsi="Arial" w:cs="Arial"/>
          <w:kern w:val="0"/>
          <w:sz w:val="22"/>
          <w:szCs w:val="22"/>
          <w:lang w:eastAsia="en-CA" w:bidi="en-CA"/>
          <w14:ligatures w14:val="none"/>
        </w:rPr>
      </w:pPr>
    </w:p>
    <w:p w14:paraId="6E9547C0" w14:textId="0424B9DD" w:rsidR="001F3933" w:rsidRPr="003270BE" w:rsidRDefault="003270BE" w:rsidP="001F3933">
      <w:pPr>
        <w:widowControl w:val="0"/>
        <w:autoSpaceDE w:val="0"/>
        <w:autoSpaceDN w:val="0"/>
        <w:spacing w:after="0" w:line="240" w:lineRule="auto"/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</w:pPr>
      <w:r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>ᐱᒐᓱᐊᕐᑐᑦ ᐱᒐᓱᐊᕈᓐᓇᕐᑐᑦ ᐊᑕᐅᓯᕐᒧᑦ ᐊᒡᕌᒍᒧᑦ</w:t>
      </w:r>
      <w:r w:rsidR="004224D2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 xml:space="preserve"> ᑮᓇᐅᔭᓂᒃ ᑲᒪᒋᔭᒧᑦ ᐃᒪᒃ ᓯᕗᓪᓕᕐᒥᒃ ᑮᓇᐅᔭᖃᕐᑎᑕᒥᓂᕐᒧᑦ.  ᑭᓯᐊᓂ, ᐱᓂᖅ ᑮᓇᐅᔭᓂᒃ ᑕᒫᓂ </w:t>
      </w:r>
      <w:r w:rsidR="00284CBF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>ᐊᑕᐅᓯᕐᒥ ᑮᓇᐅᔭᖃᒃᑲᐃᓇᕐᒥ ᓇᓗᓇᐃᕐᓯᖏᑦᑐᖅ ᐃᒫᒃ ᑲᒪᒋᔭᖅ ᑮᓇᐅ</w:t>
      </w:r>
      <w:r w:rsidR="006272E3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>ᔭᖃᕐᑎᑕᐅᓂᐊᕐᒪᖔᑦ</w:t>
      </w:r>
      <w:r w:rsidR="004F0E53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 xml:space="preserve"> ᓯᕗᓂᑦᑎᓐᓂ ᐊᒡᕌᒍᓂ.  ᓱᓕᑦᑕᐅᖅ, ᐊᑐᑎᓂᑦ ᐊᒡᕌᒍᒥ ᐱᒐᓱᐊᕈᑏᑦ ᐅᖃᕐᓯᒪᒋᐊᓖᑦ</w:t>
      </w:r>
      <w:r w:rsidR="004637CA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 xml:space="preserve"> ᑐᑭᒋᔭᐅᑎᑕᒥᒃ ᐊᒻᒪᓗ ᖃᐅᔨᓴᕐᓂᕐᒧᑦ ᐸᕐᓇᒍᒻᒥᒃ ᑕᒫᓂ ᑮᓇᐅᔭᖃᕐᓇᕐᒥ ᐊᒡᕌᒍᒥ.</w:t>
      </w:r>
    </w:p>
    <w:p w14:paraId="6FEE711B" w14:textId="77777777" w:rsidR="001F3933" w:rsidRPr="001F3933" w:rsidRDefault="001F3933" w:rsidP="001F3933">
      <w:pPr>
        <w:widowControl w:val="0"/>
        <w:autoSpaceDE w:val="0"/>
        <w:autoSpaceDN w:val="0"/>
        <w:spacing w:after="0" w:line="240" w:lineRule="auto"/>
        <w:rPr>
          <w:rFonts w:ascii="Arial" w:eastAsia="Calibri" w:hAnsi="Arial" w:cs="Arial"/>
          <w:kern w:val="0"/>
          <w:sz w:val="22"/>
          <w:szCs w:val="22"/>
          <w:lang w:eastAsia="en-CA" w:bidi="en-CA"/>
          <w14:ligatures w14:val="none"/>
        </w:rPr>
      </w:pPr>
    </w:p>
    <w:p w14:paraId="2976096D" w14:textId="5E3A17F7" w:rsidR="001F3933" w:rsidRPr="002A381E" w:rsidRDefault="002A381E" w:rsidP="001F3933">
      <w:pPr>
        <w:widowControl w:val="0"/>
        <w:autoSpaceDE w:val="0"/>
        <w:autoSpaceDN w:val="0"/>
        <w:spacing w:after="0" w:line="240" w:lineRule="auto"/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</w:pPr>
      <w:r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>ᖃᑦᓯᐅᓂᖏᑦ ᑮᓇᐅᔭᑦ ᐊᑐᐃᓐᓇᐃᑦ ᐅᕙᙵᑦ IQRF ᑮᓇᐅᔭᖃᕐᓇᕐᒥ ᐊᒡᕌᒍᒥ ᐃᓱᒪᓕᐅᕈᑕᐅᓂᐊᕐᑐᑦ ᐊᒡ</w:t>
      </w:r>
      <w:r w:rsidR="003A5334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 xml:space="preserve">ᕌᒍᑕ,ᑦ ᑲᑎᒪᔨᓄᑦ ᐃᓚᐅᓗᑎᒃ ᐊᕌᒍᒥ ᑮᓇᐅᔭᕐᑐᕈᑎᓄᑦ </w:t>
      </w:r>
      <w:r w:rsidR="006E54FD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>ᕿᒥᒡᕈᔭᓄᑦ ᐅᕙᓂ ᑏᓯᒻᐱᕆᒻᒥ.  ᐆᒪᔪᓕᕆᔨᕐᔪᐊᑦ ᑲᒪᓂᐊᕐᑐᑦ ᐃᓘᓐᓇᖏᓐᓂᒃ</w:t>
      </w:r>
      <w:r w:rsidR="00790A2B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 xml:space="preserve"> ᐱᖃᑕᐅᒍᓐᓇᕐᑐᓂᒃ ᐱᒐᓱᐊᕈᑎᓂᒃ ᓈᒻᒪᑦᑐᓂᒃ ᑐᓂᔭᓂ ᐱᑕᖃᕆᐊᓕᓐᓄᑦ ᑐᙵᕕᒋᓗᒋᑦ ᑖᒃᑯᐊ ᐱᐅᓂᖏᑦ ᐊᒻᒪᓗ ᐃᓱᒪᔭᒋᓗᒋᑦ ᐊᑐᐃᓐᓇᐃᑦ ᑮᓇᐅᔭᑦ.  ᐱᔾᔪᑕᐅᓪᓗᓂ ᑭᓪᓕᖃᕐᓂᖓ ᑮᓇᐅᔭᖃᒃᑲᐃᒍᑏᑦ</w:t>
      </w:r>
      <w:r w:rsidR="00430A57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>, ᐆᒪᔪᓕᕆᔨᕐᔪᐊᑦ ᐊᔪᑐᐃᓐᓇᕆᐊᓖᑦ ᑮᓇᐅᔭᖃᒃᑲᐃᓂᕐᒥᒃ ᐱᒐᓱᐊᕈᑎᓂᒃ.</w:t>
      </w:r>
    </w:p>
    <w:p w14:paraId="305474BD" w14:textId="77777777" w:rsidR="001F3933" w:rsidRPr="001F3933" w:rsidRDefault="001F3933" w:rsidP="001F3933">
      <w:pPr>
        <w:widowControl w:val="0"/>
        <w:autoSpaceDE w:val="0"/>
        <w:autoSpaceDN w:val="0"/>
        <w:spacing w:after="0" w:line="240" w:lineRule="auto"/>
        <w:rPr>
          <w:rFonts w:ascii="Arial" w:eastAsia="Calibri" w:hAnsi="Arial" w:cs="Arial"/>
          <w:kern w:val="0"/>
          <w:sz w:val="22"/>
          <w:szCs w:val="22"/>
          <w:lang w:eastAsia="en-CA" w:bidi="en-CA"/>
          <w14:ligatures w14:val="none"/>
        </w:rPr>
      </w:pPr>
    </w:p>
    <w:p w14:paraId="330F3DD8" w14:textId="447FA019" w:rsidR="001F3933" w:rsidRPr="00384FDC" w:rsidRDefault="00384FDC" w:rsidP="001F3933">
      <w:pPr>
        <w:widowControl w:val="0"/>
        <w:autoSpaceDE w:val="0"/>
        <w:autoSpaceDN w:val="0"/>
        <w:spacing w:after="0" w:line="240" w:lineRule="auto"/>
        <w:ind w:left="1" w:hanging="1"/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</w:pPr>
      <w:r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>ᐅᑯᐊ IQRF ᑐᓂᓯᕙᙱᑦᑐᑦ ᐊᒡ ᕋᒍᒐᓴᓐᓄᑦ ᑮᓇᐅᔭᓂᒃ; ᑕᐃᒪᐃᒻᒪᑦ, ᐃᒻᒥᒃᑯᑦ ᐱᒍᓱᐊᕈᑏᑦ</w:t>
      </w:r>
      <w:r w:rsidR="00C50E6D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 xml:space="preserve"> ᐱᑕᖃᕆᐊᓖᑦ ᐊ]ᑐᓂᒃ ᐊᒡᕌᒍᓂ ᑲᒪᒋᔭᖅ ᐊᑯᓂᐅᓂᕐᓴᐅᒋᐊᖃᒃᐸᑦ </w:t>
      </w:r>
      <w:r w:rsidR="009C7796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>ᐊᑕᐅᓯᕐᒥᒃ ᐊᒡᕌᒍᒥ ᐱᔭᕇᕋᓱᐊᕐᓗᒋᑦ ᑐᕌᒐᐅᔪᑦ.</w:t>
      </w:r>
    </w:p>
    <w:p w14:paraId="6AC4505F" w14:textId="77777777" w:rsidR="001F3933" w:rsidRPr="001F3933" w:rsidRDefault="001F3933" w:rsidP="001F3933">
      <w:pPr>
        <w:widowControl w:val="0"/>
        <w:autoSpaceDE w:val="0"/>
        <w:autoSpaceDN w:val="0"/>
        <w:spacing w:after="0" w:line="240" w:lineRule="auto"/>
        <w:rPr>
          <w:rFonts w:ascii="Arial" w:eastAsia="Calibri" w:hAnsi="Arial" w:cs="Arial"/>
          <w:kern w:val="0"/>
          <w:sz w:val="22"/>
          <w:szCs w:val="22"/>
          <w:lang w:eastAsia="en-CA" w:bidi="en-CA"/>
          <w14:ligatures w14:val="none"/>
        </w:rPr>
      </w:pPr>
      <w:r w:rsidRPr="001F3933">
        <w:rPr>
          <w:rFonts w:ascii="Arial" w:eastAsia="Calibri" w:hAnsi="Arial" w:cs="Arial"/>
          <w:noProof/>
          <w:kern w:val="0"/>
          <w:sz w:val="22"/>
          <w:szCs w:val="22"/>
          <w:lang w:eastAsia="en-CA" w:bidi="en-CA"/>
          <w14:ligatures w14:val="none"/>
        </w:rPr>
        <mc:AlternateContent>
          <mc:Choice Requires="wps">
            <w:drawing>
              <wp:anchor distT="0" distB="0" distL="0" distR="0" simplePos="0" relativeHeight="251669504" behindDoc="0" locked="0" layoutInCell="1" allowOverlap="1" wp14:anchorId="019363EC" wp14:editId="0E6D02AB">
                <wp:simplePos x="0" y="0"/>
                <wp:positionH relativeFrom="margin">
                  <wp:align>right</wp:align>
                </wp:positionH>
                <wp:positionV relativeFrom="paragraph">
                  <wp:posOffset>141665</wp:posOffset>
                </wp:positionV>
                <wp:extent cx="5981065" cy="0"/>
                <wp:effectExtent l="0" t="0" r="0" b="0"/>
                <wp:wrapTopAndBottom/>
                <wp:docPr id="903173388" name="Line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81065" cy="0"/>
                        </a:xfrm>
                        <a:prstGeom prst="line">
                          <a:avLst/>
                        </a:prstGeom>
                        <a:noFill/>
                        <a:ln w="19558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A509977" id="Line 35" o:spid="_x0000_s1026" style="position:absolute;z-index:251669504;visibility:visible;mso-wrap-style:square;mso-width-percent:0;mso-height-percent:0;mso-wrap-distance-left:0;mso-wrap-distance-top:0;mso-wrap-distance-right:0;mso-wrap-distance-bottom:0;mso-position-horizontal:right;mso-position-horizontal-relative:margin;mso-position-vertical:absolute;mso-position-vertical-relative:text;mso-width-percent:0;mso-height-percent:0;mso-width-relative:page;mso-height-relative:page" from="419.75pt,11.15pt" to="890.7pt,11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" strokeweight="1.54pt">
                <w10:wrap type="topAndBottom" anchorx="margin"/>
              </v:line>
            </w:pict>
          </mc:Fallback>
        </mc:AlternateContent>
      </w:r>
    </w:p>
    <w:p w14:paraId="084C429A" w14:textId="77777777" w:rsidR="001F3933" w:rsidRPr="001F3933" w:rsidRDefault="001F3933" w:rsidP="001F3933">
      <w:pPr>
        <w:widowControl w:val="0"/>
        <w:autoSpaceDE w:val="0"/>
        <w:autoSpaceDN w:val="0"/>
        <w:spacing w:after="0" w:line="240" w:lineRule="auto"/>
        <w:ind w:firstLine="1"/>
        <w:rPr>
          <w:rFonts w:ascii="Arial" w:eastAsia="Calibri" w:hAnsi="Arial" w:cs="Arial"/>
          <w:kern w:val="0"/>
          <w:sz w:val="22"/>
          <w:szCs w:val="22"/>
          <w:lang w:eastAsia="en-CA" w:bidi="en-CA"/>
          <w14:ligatures w14:val="none"/>
        </w:rPr>
      </w:pPr>
    </w:p>
    <w:p w14:paraId="70A3CB9C" w14:textId="155F50C5" w:rsidR="001F3933" w:rsidRPr="009C7796" w:rsidRDefault="009C7796" w:rsidP="001F3933">
      <w:pPr>
        <w:widowControl w:val="0"/>
        <w:autoSpaceDE w:val="0"/>
        <w:autoSpaceDN w:val="0"/>
        <w:spacing w:after="0" w:line="240" w:lineRule="auto"/>
        <w:outlineLvl w:val="1"/>
        <w:rPr>
          <w:rFonts w:ascii="Gadugi" w:eastAsia="Calibri" w:hAnsi="Gadugi" w:cs="Arial"/>
          <w:b/>
          <w:bCs/>
          <w:kern w:val="0"/>
          <w:sz w:val="22"/>
          <w:szCs w:val="22"/>
          <w:lang w:eastAsia="en-CA" w:bidi="en-CA"/>
          <w14:ligatures w14:val="none"/>
        </w:rPr>
      </w:pPr>
      <w:r>
        <w:rPr>
          <w:rFonts w:ascii="Gadugi" w:eastAsia="Calibri" w:hAnsi="Gadugi" w:cs="Arial"/>
          <w:b/>
          <w:bCs/>
          <w:kern w:val="0"/>
          <w:sz w:val="22"/>
          <w:szCs w:val="22"/>
          <w:lang w:eastAsia="en-CA" w:bidi="en-CA"/>
          <w14:ligatures w14:val="none"/>
        </w:rPr>
        <w:t>ᐊᑐᙱᓐᓂᑯᑦ ᑮᓇᐅᔭᑦ</w:t>
      </w:r>
    </w:p>
    <w:p w14:paraId="56C70C51" w14:textId="77777777" w:rsidR="001F3933" w:rsidRPr="001F3933" w:rsidRDefault="001F3933" w:rsidP="001F3933">
      <w:pPr>
        <w:widowControl w:val="0"/>
        <w:autoSpaceDE w:val="0"/>
        <w:autoSpaceDN w:val="0"/>
        <w:spacing w:after="0" w:line="240" w:lineRule="auto"/>
        <w:outlineLvl w:val="1"/>
        <w:rPr>
          <w:rFonts w:ascii="Arial" w:eastAsia="Calibri" w:hAnsi="Arial" w:cs="Arial"/>
          <w:b/>
          <w:bCs/>
          <w:kern w:val="0"/>
          <w:sz w:val="22"/>
          <w:szCs w:val="22"/>
          <w:lang w:eastAsia="en-CA" w:bidi="en-CA"/>
          <w14:ligatures w14:val="none"/>
        </w:rPr>
      </w:pPr>
    </w:p>
    <w:p w14:paraId="2D3067F4" w14:textId="12DA7ABA" w:rsidR="001F3933" w:rsidRPr="00FE26D0" w:rsidRDefault="001C33D5" w:rsidP="001F3933">
      <w:pPr>
        <w:widowControl w:val="0"/>
        <w:autoSpaceDE w:val="0"/>
        <w:autoSpaceDN w:val="0"/>
        <w:spacing w:after="0" w:line="240" w:lineRule="auto"/>
        <w:ind w:firstLine="1"/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</w:pPr>
      <w:bookmarkStart w:id="5" w:name="_Hlk199856694"/>
      <w:r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 xml:space="preserve">ᑐᓴᕐᑎᑦᓯᒍᑏᑦ </w:t>
      </w:r>
      <w:r w:rsidR="00FE26D0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>ᐊᑐᕐᑕᐅᖏᓐᓂᑯᓂᒃ ᑮᓇᐅᔭᓂᒃ ᑐᓂᔭᐅᒋᐊᓖᑦ ᓄᙳᐊᓂ</w:t>
      </w:r>
      <w:r w:rsidR="005A158D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 xml:space="preserve"> ᑲᒪᖏᔭᐅᑉ (ᓲᕐᓗ, ᑭᖑᓪᓕᑉᐸᑦ ᐅᓂᒃᑳᑦ</w:t>
      </w:r>
      <w:r w:rsidR="00C404A4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 xml:space="preserve"> ᐱᔭᐅᒋᐊᖃᕐᓂᖓᓂ ᐅᓪᓗᒥ).  ᐊᑐᕐᑕᐅᖏᓐᓂᑯᑦ ᑮᓇᐅᔭᑦ ᐅᑎᕐᑎᑕᐅᒋᐊᓖᑦ ᐆᒪᔪᓕᕆᔨᕐᔪᐊᓄᑦ ᐃᓗᐊᓂ </w:t>
      </w:r>
      <w:r w:rsidR="00E01239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>90 ᐅᓪᓗᐃᑦ ᑖᑦᓱᒪ ᐅᓪᓘᑉ.</w:t>
      </w:r>
    </w:p>
    <w:bookmarkEnd w:id="5"/>
    <w:p w14:paraId="3510BE07" w14:textId="77777777" w:rsidR="001F3933" w:rsidRPr="001F3933" w:rsidRDefault="001F3933" w:rsidP="001F3933">
      <w:pPr>
        <w:widowControl w:val="0"/>
        <w:autoSpaceDE w:val="0"/>
        <w:autoSpaceDN w:val="0"/>
        <w:spacing w:after="0" w:line="240" w:lineRule="auto"/>
        <w:rPr>
          <w:rFonts w:ascii="Arial" w:eastAsia="Calibri" w:hAnsi="Arial" w:cs="Arial"/>
          <w:kern w:val="0"/>
          <w:sz w:val="22"/>
          <w:szCs w:val="22"/>
          <w:lang w:eastAsia="en-CA" w:bidi="en-CA"/>
          <w14:ligatures w14:val="none"/>
        </w:rPr>
      </w:pPr>
    </w:p>
    <w:p w14:paraId="5E56E9D5" w14:textId="7EC36596" w:rsidR="001F3933" w:rsidRPr="00784424" w:rsidRDefault="00E01239" w:rsidP="001F3933">
      <w:pPr>
        <w:widowControl w:val="0"/>
        <w:autoSpaceDE w:val="0"/>
        <w:autoSpaceDN w:val="0"/>
        <w:spacing w:after="0" w:line="240" w:lineRule="auto"/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</w:pPr>
      <w:r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>ᐅᑯᐊ</w:t>
      </w:r>
      <w:r w:rsidR="001F3933" w:rsidRPr="001F3933">
        <w:rPr>
          <w:rFonts w:ascii="Arial" w:eastAsia="Calibri" w:hAnsi="Arial" w:cs="Arial"/>
          <w:kern w:val="0"/>
          <w:sz w:val="22"/>
          <w:szCs w:val="22"/>
          <w:lang w:eastAsia="en-CA" w:bidi="en-CA"/>
          <w14:ligatures w14:val="none"/>
        </w:rPr>
        <w:t xml:space="preserve"> IQRF </w:t>
      </w:r>
      <w:r w:rsidR="00784424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>ᐊᔪᕈᑕᐅᔪᑦ</w:t>
      </w:r>
      <w:r w:rsidR="00C26C7D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 xml:space="preserve"> ᓄᑦᑎᕐᓯᓂᕐᒥᒃ ᑮᓇᐅᔭᓂᒃ ᐅᕙᙵᑦ ᐊᒡᕌᒍᒥᒃ ᑭᖑᓪᓕᕐᒧᑦ.</w:t>
      </w:r>
    </w:p>
    <w:p w14:paraId="475581AC" w14:textId="77777777" w:rsidR="001F3933" w:rsidRPr="001F3933" w:rsidRDefault="001F3933" w:rsidP="001F3933">
      <w:pPr>
        <w:widowControl w:val="0"/>
        <w:autoSpaceDE w:val="0"/>
        <w:autoSpaceDN w:val="0"/>
        <w:spacing w:after="0" w:line="240" w:lineRule="auto"/>
        <w:rPr>
          <w:rFonts w:ascii="Arial" w:eastAsia="Calibri" w:hAnsi="Arial" w:cs="Arial"/>
          <w:kern w:val="0"/>
          <w:sz w:val="22"/>
          <w:szCs w:val="22"/>
          <w:lang w:eastAsia="en-CA" w:bidi="en-CA"/>
          <w14:ligatures w14:val="none"/>
        </w:rPr>
      </w:pPr>
      <w:r w:rsidRPr="001F3933">
        <w:rPr>
          <w:rFonts w:ascii="Arial" w:eastAsia="Calibri" w:hAnsi="Arial" w:cs="Arial"/>
          <w:noProof/>
          <w:kern w:val="0"/>
          <w:sz w:val="22"/>
          <w:szCs w:val="22"/>
          <w:lang w:eastAsia="en-CA" w:bidi="en-CA"/>
          <w14:ligatures w14:val="none"/>
        </w:rPr>
        <mc:AlternateContent>
          <mc:Choice Requires="wps">
            <w:drawing>
              <wp:anchor distT="0" distB="0" distL="0" distR="0" simplePos="0" relativeHeight="251670528" behindDoc="0" locked="0" layoutInCell="1" allowOverlap="1" wp14:anchorId="070C1ADD" wp14:editId="766F4CDD">
                <wp:simplePos x="0" y="0"/>
                <wp:positionH relativeFrom="page">
                  <wp:posOffset>883285</wp:posOffset>
                </wp:positionH>
                <wp:positionV relativeFrom="paragraph">
                  <wp:posOffset>181610</wp:posOffset>
                </wp:positionV>
                <wp:extent cx="5981065" cy="0"/>
                <wp:effectExtent l="10160" t="10795" r="19050" b="17780"/>
                <wp:wrapTopAndBottom/>
                <wp:docPr id="1819255733" name="Line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81065" cy="0"/>
                        </a:xfrm>
                        <a:prstGeom prst="line">
                          <a:avLst/>
                        </a:prstGeom>
                        <a:noFill/>
                        <a:ln w="19558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515B996" id="Line 36" o:spid="_x0000_s1026" style="position:absolute;z-index:25167052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69.55pt,14.3pt" to="540.5pt,14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" strokeweight="1.54pt">
                <w10:wrap type="topAndBottom" anchorx="page"/>
              </v:line>
            </w:pict>
          </mc:Fallback>
        </mc:AlternateContent>
      </w:r>
    </w:p>
    <w:p w14:paraId="365C6F8A" w14:textId="77777777" w:rsidR="001F3933" w:rsidRPr="001F3933" w:rsidRDefault="001F3933" w:rsidP="001F3933">
      <w:pPr>
        <w:widowControl w:val="0"/>
        <w:autoSpaceDE w:val="0"/>
        <w:autoSpaceDN w:val="0"/>
        <w:spacing w:after="0" w:line="240" w:lineRule="auto"/>
        <w:rPr>
          <w:rFonts w:ascii="Arial" w:eastAsia="Calibri" w:hAnsi="Arial" w:cs="Arial"/>
          <w:kern w:val="0"/>
          <w:sz w:val="22"/>
          <w:szCs w:val="22"/>
          <w:lang w:eastAsia="en-CA" w:bidi="en-CA"/>
          <w14:ligatures w14:val="none"/>
        </w:rPr>
      </w:pPr>
    </w:p>
    <w:p w14:paraId="132FC2A0" w14:textId="1008F904" w:rsidR="001F3933" w:rsidRPr="00C26C7D" w:rsidRDefault="00C26C7D" w:rsidP="001F3933">
      <w:pPr>
        <w:widowControl w:val="0"/>
        <w:autoSpaceDE w:val="0"/>
        <w:autoSpaceDN w:val="0"/>
        <w:spacing w:after="0" w:line="240" w:lineRule="auto"/>
        <w:outlineLvl w:val="1"/>
        <w:rPr>
          <w:rFonts w:ascii="Gadugi" w:eastAsia="Calibri" w:hAnsi="Gadugi" w:cs="Arial"/>
          <w:b/>
          <w:bCs/>
          <w:kern w:val="0"/>
          <w:sz w:val="22"/>
          <w:szCs w:val="22"/>
          <w:lang w:eastAsia="en-CA" w:bidi="en-CA"/>
          <w14:ligatures w14:val="none"/>
        </w:rPr>
      </w:pPr>
      <w:r>
        <w:rPr>
          <w:rFonts w:ascii="Gadugi" w:eastAsia="Calibri" w:hAnsi="Gadugi" w:cs="Arial"/>
          <w:b/>
          <w:bCs/>
          <w:kern w:val="0"/>
          <w:sz w:val="22"/>
          <w:szCs w:val="22"/>
          <w:lang w:eastAsia="en-CA" w:bidi="en-CA"/>
          <w14:ligatures w14:val="none"/>
        </w:rPr>
        <w:t>ᐊᐅᓚᑦᓯᓂᕐᒧᑦ ᐊᒻᒪᓗ ᖃᐅᔨᓴᕐᓂᕐᒧᑦ ᓯᕗᓪᓕᐅᑎᖁᔭᑦ</w:t>
      </w:r>
    </w:p>
    <w:p w14:paraId="2A4A1E29" w14:textId="77777777" w:rsidR="001F3933" w:rsidRPr="001F3933" w:rsidRDefault="001F3933" w:rsidP="001F3933">
      <w:pPr>
        <w:widowControl w:val="0"/>
        <w:autoSpaceDE w:val="0"/>
        <w:autoSpaceDN w:val="0"/>
        <w:spacing w:after="0" w:line="240" w:lineRule="auto"/>
        <w:rPr>
          <w:rFonts w:ascii="Arial" w:eastAsia="Calibri" w:hAnsi="Arial" w:cs="Arial"/>
          <w:b/>
          <w:kern w:val="0"/>
          <w:sz w:val="22"/>
          <w:szCs w:val="22"/>
          <w:lang w:eastAsia="en-CA" w:bidi="en-CA"/>
          <w14:ligatures w14:val="none"/>
        </w:rPr>
      </w:pPr>
    </w:p>
    <w:p w14:paraId="7873E0E9" w14:textId="3FEF251D" w:rsidR="001F3933" w:rsidRPr="00950CCA" w:rsidRDefault="00950CCA" w:rsidP="001F3933">
      <w:pPr>
        <w:widowControl w:val="0"/>
        <w:autoSpaceDE w:val="0"/>
        <w:autoSpaceDN w:val="0"/>
        <w:spacing w:after="0" w:line="240" w:lineRule="auto"/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</w:pPr>
      <w:bookmarkStart w:id="6" w:name="_Hlk206490801"/>
      <w:r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>ᐆᒪᔪᓕᕆᔨᕐᔪᐊᑦ ᐋᖀᓂᐊᕿᕐᑐᑦ ᓇᒻᒥᓂᖅ ᐆᒪᔪᕐᓂᒃ ᐊᐅᓚᑦᓯᓂᕐᒧᑦ ᐊᒻᒪᓗ ᖃᐅᔨᓴᕐᓂᕐᒧᑦ ᓯᕗᓪᓕᐅᑎᐅᖁᔭᓂᒃ ᐊᒻᒪᓗ</w:t>
      </w:r>
      <w:r w:rsidR="0018686C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 xml:space="preserve"> </w:t>
      </w:r>
      <w:r w:rsidR="00E1511D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>ᐱᓕᕆᖃᑎᒋᓗᒋᑦ</w:t>
      </w:r>
      <w:r w:rsidR="00C01D54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 xml:space="preserve"> ᐊᖑᓇᓱᒃᑐᓕᕆᔩᑦ ᐊᒻᒪᓗ ᐊᕕᑦᑐᕐᓯᒪᔪᓂ ᐆᒪᔪᓕᕆᔩᑦ ᐋᕿᓱᕐᓗᒋᑦ ᐊᒻᒪᓗ ᕿᒥᔨᕈᓗᒋᑦ ᐊᕕᑦᑐᕐᓯᒪᔪᓂ ᐆᒪᔪᕐᓂᒃ ᐊᐅᓚᑦᓯᓂᕐᐃᒧᑦ ᐊᒻᒪᓗ ᖃᐅᔨᓴᕐᓂᕐᒧᑦ</w:t>
      </w:r>
      <w:r w:rsidR="00243FD1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 xml:space="preserve"> ᓯᕗᓪᓕᐅᑎᖁᔭᑦ ᐅᕘᓇ ᐱᔭᕇᕐᑕᐅᓂᖓ ᐊᕕᑦᑐᕐᓯᒪᔪᓂ ᐃᓕᓐᓂᐊᕐᓯᕐᓈᕐᓃᑦ</w:t>
      </w:r>
      <w:r w:rsidR="00FD1424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 xml:space="preserve"> ᑕᐃᒪᐃᒋᐊᖃᕿᐸᑦ (ᑕᐃᒪᙵᑦ 3-5 ᐊᒡᕌᒍᓂ).</w:t>
      </w:r>
    </w:p>
    <w:bookmarkEnd w:id="6"/>
    <w:p w14:paraId="10883891" w14:textId="77777777" w:rsidR="001F3933" w:rsidRPr="001F3933" w:rsidRDefault="001F3933" w:rsidP="001F3933">
      <w:pPr>
        <w:widowControl w:val="0"/>
        <w:autoSpaceDE w:val="0"/>
        <w:autoSpaceDN w:val="0"/>
        <w:spacing w:after="0" w:line="240" w:lineRule="auto"/>
        <w:rPr>
          <w:rFonts w:ascii="Arial" w:eastAsia="Calibri" w:hAnsi="Arial" w:cs="Arial"/>
          <w:kern w:val="0"/>
          <w:sz w:val="22"/>
          <w:szCs w:val="22"/>
          <w:lang w:eastAsia="en-CA" w:bidi="en-CA"/>
          <w14:ligatures w14:val="none"/>
        </w:rPr>
      </w:pPr>
    </w:p>
    <w:p w14:paraId="54EED822" w14:textId="6F2A4B10" w:rsidR="001F3933" w:rsidRPr="001F3933" w:rsidRDefault="005762C0" w:rsidP="001F3933">
      <w:pPr>
        <w:widowControl w:val="0"/>
        <w:autoSpaceDE w:val="0"/>
        <w:autoSpaceDN w:val="0"/>
        <w:spacing w:after="0" w:line="240" w:lineRule="auto"/>
        <w:rPr>
          <w:rFonts w:ascii="Arial" w:eastAsia="Calibri" w:hAnsi="Arial" w:cs="Arial"/>
          <w:kern w:val="0"/>
          <w:sz w:val="22"/>
          <w:szCs w:val="22"/>
          <w:lang w:eastAsia="en-CA" w:bidi="en-CA"/>
          <w14:ligatures w14:val="none"/>
        </w:rPr>
      </w:pPr>
      <w:bookmarkStart w:id="7" w:name="APPLICATION_PROCEDURE_/_FORMAT"/>
      <w:bookmarkStart w:id="8" w:name="FUNDING_LEVELS"/>
      <w:bookmarkStart w:id="9" w:name="UNUSED_FUNDS"/>
      <w:bookmarkEnd w:id="7"/>
      <w:bookmarkEnd w:id="8"/>
      <w:bookmarkEnd w:id="9"/>
      <w:r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 xml:space="preserve">ᑐᑦᓯᕋᐅᑏᑦ ᑲᒪᒍᑕᐅᔪᑦ ᐆᒪᔪᓕᕆᔨᕐᔪᐊᑦ ᐊᒻᒪᓗ ᐊᕕᑦᑐᕐᓯᒪᔪᓂ </w:t>
      </w:r>
      <w:r w:rsidR="003B58E1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 xml:space="preserve">ᐆᒪᔪᓕᕆᔩᑦ ᓯᕗᓪᓕᐅᑎᖁᔭᖏᑦ ᐱᒍᑕᐅᒍᓐᓇᓂᕐᓴᑦ </w:t>
      </w:r>
      <w:r w:rsidR="00A04A12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>ᑮᓇᐅᔭᓂᒃ.  ᑎᑎᕋᕐᓯᒪᔪᑦ ᐅᓪᓗᒥ  ᓯᕗᓪᓕᐅᑎᖁᔭᑦ ᐊᑐᐃᓐᓇᐅᕗᑦ</w:t>
      </w:r>
      <w:r w:rsidR="001F3933" w:rsidRPr="001F3933">
        <w:rPr>
          <w:rFonts w:ascii="Arial" w:eastAsia="Calibri" w:hAnsi="Arial" w:cs="Arial"/>
          <w:kern w:val="0"/>
          <w:sz w:val="22"/>
          <w:szCs w:val="22"/>
          <w:lang w:eastAsia="en-CA" w:bidi="en-CA"/>
          <w14:ligatures w14:val="none"/>
        </w:rPr>
        <w:t xml:space="preserve"> </w:t>
      </w:r>
      <w:r w:rsidR="005B5A1C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>ᐅᕙᓂ</w:t>
      </w:r>
      <w:r w:rsidR="001F3933" w:rsidRPr="001F3933">
        <w:rPr>
          <w:rFonts w:ascii="Arial" w:eastAsia="Calibri" w:hAnsi="Arial" w:cs="Arial"/>
          <w:kern w:val="0"/>
          <w:sz w:val="22"/>
          <w:szCs w:val="22"/>
          <w:lang w:eastAsia="en-CA" w:bidi="en-CA"/>
          <w14:ligatures w14:val="none"/>
        </w:rPr>
        <w:t xml:space="preserve"> </w:t>
      </w:r>
      <w:hyperlink r:id="rId15" w:history="1">
        <w:r w:rsidR="001F3933" w:rsidRPr="001F3933">
          <w:rPr>
            <w:rFonts w:ascii="Arial" w:eastAsia="Calibri" w:hAnsi="Arial" w:cs="Arial"/>
            <w:color w:val="0000FF"/>
            <w:kern w:val="0"/>
            <w:sz w:val="22"/>
            <w:szCs w:val="22"/>
            <w:u w:val="single"/>
            <w:lang w:eastAsia="en-CA" w:bidi="en-CA"/>
            <w14:ligatures w14:val="none"/>
          </w:rPr>
          <w:t>www.nwmb.com/en/conservation-education/list-all-documents/funding-guides/priorities</w:t>
        </w:r>
      </w:hyperlink>
      <w:r w:rsidR="001F3933" w:rsidRPr="001F3933">
        <w:rPr>
          <w:rFonts w:ascii="Arial" w:eastAsia="Calibri" w:hAnsi="Arial" w:cs="Arial"/>
          <w:kern w:val="0"/>
          <w:sz w:val="22"/>
          <w:szCs w:val="22"/>
          <w:lang w:eastAsia="en-CA" w:bidi="en-CA"/>
          <w14:ligatures w14:val="none"/>
        </w:rPr>
        <w:t>.</w:t>
      </w:r>
    </w:p>
    <w:p w14:paraId="69E678CD" w14:textId="77777777" w:rsidR="001F3933" w:rsidRPr="001F3933" w:rsidRDefault="001F3933" w:rsidP="001F3933">
      <w:pPr>
        <w:widowControl w:val="0"/>
        <w:autoSpaceDE w:val="0"/>
        <w:autoSpaceDN w:val="0"/>
        <w:spacing w:after="0" w:line="240" w:lineRule="auto"/>
        <w:rPr>
          <w:rFonts w:ascii="Arial" w:eastAsia="Calibri" w:hAnsi="Arial" w:cs="Arial"/>
          <w:kern w:val="0"/>
          <w:sz w:val="22"/>
          <w:szCs w:val="22"/>
          <w:lang w:eastAsia="en-CA" w:bidi="en-CA"/>
          <w14:ligatures w14:val="none"/>
        </w:rPr>
      </w:pPr>
      <w:r w:rsidRPr="001F3933">
        <w:rPr>
          <w:rFonts w:ascii="Arial" w:eastAsia="Calibri" w:hAnsi="Arial" w:cs="Arial"/>
          <w:noProof/>
          <w:kern w:val="0"/>
          <w:sz w:val="22"/>
          <w:szCs w:val="22"/>
          <w:lang w:eastAsia="en-CA" w:bidi="en-CA"/>
          <w14:ligatures w14:val="none"/>
        </w:rPr>
        <mc:AlternateContent>
          <mc:Choice Requires="wps">
            <w:drawing>
              <wp:anchor distT="0" distB="0" distL="0" distR="0" simplePos="0" relativeHeight="251660288" behindDoc="0" locked="0" layoutInCell="1" allowOverlap="1" wp14:anchorId="26E4A1CD" wp14:editId="2C1FF9BC">
                <wp:simplePos x="0" y="0"/>
                <wp:positionH relativeFrom="page">
                  <wp:posOffset>895985</wp:posOffset>
                </wp:positionH>
                <wp:positionV relativeFrom="paragraph">
                  <wp:posOffset>192405</wp:posOffset>
                </wp:positionV>
                <wp:extent cx="5981065" cy="0"/>
                <wp:effectExtent l="10160" t="14605" r="19050" b="13970"/>
                <wp:wrapTopAndBottom/>
                <wp:docPr id="770924061" name="Line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81065" cy="0"/>
                        </a:xfrm>
                        <a:prstGeom prst="line">
                          <a:avLst/>
                        </a:prstGeom>
                        <a:noFill/>
                        <a:ln w="19558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E105CFC" id="Line 25" o:spid="_x0000_s1026" style="position:absolute;z-index:25166028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70.55pt,15.15pt" to="541.5pt,15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" strokeweight="1.54pt">
                <w10:wrap type="topAndBottom" anchorx="page"/>
              </v:line>
            </w:pict>
          </mc:Fallback>
        </mc:AlternateContent>
      </w:r>
    </w:p>
    <w:p w14:paraId="49B53241" w14:textId="77777777" w:rsidR="001F3933" w:rsidRPr="001F3933" w:rsidRDefault="001F3933" w:rsidP="001F3933">
      <w:pPr>
        <w:widowControl w:val="0"/>
        <w:autoSpaceDE w:val="0"/>
        <w:autoSpaceDN w:val="0"/>
        <w:spacing w:after="0" w:line="240" w:lineRule="auto"/>
        <w:rPr>
          <w:rFonts w:ascii="Arial" w:eastAsia="Calibri" w:hAnsi="Arial" w:cs="Arial"/>
          <w:kern w:val="0"/>
          <w:sz w:val="22"/>
          <w:szCs w:val="22"/>
          <w:lang w:eastAsia="en-CA" w:bidi="en-CA"/>
          <w14:ligatures w14:val="none"/>
        </w:rPr>
      </w:pPr>
    </w:p>
    <w:p w14:paraId="4755C307" w14:textId="49017EF6" w:rsidR="001F3933" w:rsidRPr="005B5A1C" w:rsidRDefault="005B5A1C" w:rsidP="001F3933">
      <w:pPr>
        <w:widowControl w:val="0"/>
        <w:autoSpaceDE w:val="0"/>
        <w:autoSpaceDN w:val="0"/>
        <w:spacing w:after="0" w:line="240" w:lineRule="auto"/>
        <w:outlineLvl w:val="1"/>
        <w:rPr>
          <w:rFonts w:ascii="Gadugi" w:eastAsia="Calibri" w:hAnsi="Gadugi" w:cs="Arial"/>
          <w:b/>
          <w:bCs/>
          <w:kern w:val="0"/>
          <w:sz w:val="22"/>
          <w:szCs w:val="22"/>
          <w:lang w:eastAsia="en-CA" w:bidi="en-CA"/>
          <w14:ligatures w14:val="none"/>
        </w:rPr>
      </w:pPr>
      <w:bookmarkStart w:id="10" w:name="CONSULTATION_REQUIREMENTS:"/>
      <w:bookmarkEnd w:id="10"/>
      <w:r>
        <w:rPr>
          <w:rFonts w:ascii="Gadugi" w:eastAsia="Calibri" w:hAnsi="Gadugi" w:cs="Arial"/>
          <w:b/>
          <w:bCs/>
          <w:kern w:val="0"/>
          <w:sz w:val="22"/>
          <w:szCs w:val="22"/>
          <w:lang w:eastAsia="en-CA" w:bidi="en-CA"/>
          <w14:ligatures w14:val="none"/>
        </w:rPr>
        <w:t>ᑐᓴᕐᕕᖃᕋᐊᓱᕿᓂᕐᕿᒥ ᐱᑕᖃᕆᐊᓖᑦ</w:t>
      </w:r>
    </w:p>
    <w:p w14:paraId="4027AE19" w14:textId="77777777" w:rsidR="001F3933" w:rsidRPr="001F3933" w:rsidRDefault="001F3933" w:rsidP="001F3933">
      <w:pPr>
        <w:widowControl w:val="0"/>
        <w:autoSpaceDE w:val="0"/>
        <w:autoSpaceDN w:val="0"/>
        <w:spacing w:after="0" w:line="240" w:lineRule="auto"/>
        <w:rPr>
          <w:rFonts w:ascii="Arial" w:eastAsia="Calibri" w:hAnsi="Arial" w:cs="Arial"/>
          <w:b/>
          <w:kern w:val="0"/>
          <w:sz w:val="22"/>
          <w:szCs w:val="22"/>
          <w:lang w:eastAsia="en-CA" w:bidi="en-CA"/>
          <w14:ligatures w14:val="none"/>
        </w:rPr>
      </w:pPr>
    </w:p>
    <w:p w14:paraId="4D4EC4A8" w14:textId="2CC7ED61" w:rsidR="001F3933" w:rsidRPr="00CE7101" w:rsidRDefault="005B5A1C" w:rsidP="001F3933">
      <w:pPr>
        <w:widowControl w:val="0"/>
        <w:autoSpaceDE w:val="0"/>
        <w:autoSpaceDN w:val="0"/>
        <w:spacing w:after="0" w:line="240" w:lineRule="auto"/>
        <w:ind w:left="1" w:hanging="1"/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</w:pPr>
      <w:bookmarkStart w:id="11" w:name="_Hlk199251567"/>
      <w:r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>ᐅᕙᓂ</w:t>
      </w:r>
      <w:r w:rsidR="001F3933" w:rsidRPr="001F3933">
        <w:rPr>
          <w:rFonts w:ascii="Arial" w:eastAsia="Calibri" w:hAnsi="Arial" w:cs="Arial"/>
          <w:kern w:val="0"/>
          <w:sz w:val="22"/>
          <w:szCs w:val="22"/>
          <w:lang w:eastAsia="en-CA" w:bidi="en-CA"/>
          <w14:ligatures w14:val="none"/>
        </w:rPr>
        <w:t xml:space="preserve"> IQRF </w:t>
      </w:r>
      <w:r w:rsidR="00CE7101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>ᑲᒪᒋᔭᓂ ᐊᑦᑐᐃᑉᐸᑕ ᐊᒥᓲᓂᕐᓴᓂᒃ ᑕᓪᓕᒪᓂᒃ ᓄᓇᓕᓐᓂᒃ</w:t>
      </w:r>
      <w:r w:rsidR="00952393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 xml:space="preserve">, ᑎᑎᖃᑦ ᐃᑲᔪᕈᑏᑦ ᐅᕙᙵᑦ ᐊᑦᑐᕐᑕᑦ ᐊᕕᑦᑐᕐᓯᒪᔪᒥ ᐆᒪᔪᓕᕆᔩᑦ </w:t>
      </w:r>
      <w:r w:rsidR="00BA0FAE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>ᑐᓂᓯᒋᓖᑦ.  ᑎᑎᖃᑦ ᐊᑐᓂ ᓄᓇᓕᓐᓂ ᐊᖑᓇᓱᒃᑐᓕᕆᔨᓂ ᐱᔭᐅᒋᐊᓖᑦ ᐃᓄᐃᓴᓐᓂᕐᓴᐅᑉᐸᑕ</w:t>
      </w:r>
      <w:r w:rsidR="006E642D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 xml:space="preserve"> ᑕᓪᓕᒪᓂᒃ ᓄᓇᓕᓐᓂᒃ ᐊᑦᑐᕐᑕᑦ.</w:t>
      </w:r>
    </w:p>
    <w:bookmarkEnd w:id="11"/>
    <w:p w14:paraId="61DB371F" w14:textId="77777777" w:rsidR="001F3933" w:rsidRPr="001F3933" w:rsidRDefault="001F3933" w:rsidP="001F3933">
      <w:pPr>
        <w:widowControl w:val="0"/>
        <w:autoSpaceDE w:val="0"/>
        <w:autoSpaceDN w:val="0"/>
        <w:spacing w:after="0" w:line="240" w:lineRule="auto"/>
        <w:rPr>
          <w:rFonts w:ascii="Arial" w:eastAsia="Calibri" w:hAnsi="Arial" w:cs="Arial"/>
          <w:kern w:val="0"/>
          <w:sz w:val="22"/>
          <w:szCs w:val="22"/>
          <w:lang w:eastAsia="en-CA" w:bidi="en-CA"/>
          <w14:ligatures w14:val="none"/>
        </w:rPr>
      </w:pPr>
    </w:p>
    <w:p w14:paraId="430CBA6E" w14:textId="0653DCCC" w:rsidR="001F3933" w:rsidRPr="00D34582" w:rsidRDefault="006E642D" w:rsidP="00D34582">
      <w:pPr>
        <w:rPr>
          <w:lang w:eastAsia="en-CA" w:bidi="en-CA"/>
        </w:rPr>
      </w:pPr>
      <w:bookmarkStart w:id="12" w:name="_Hlk199253713"/>
      <w:r>
        <w:rPr>
          <w:rFonts w:ascii="Gadugi" w:hAnsi="Gadugi" w:cs="Gadugi"/>
          <w:lang w:eastAsia="en-CA" w:bidi="en-CA"/>
        </w:rPr>
        <w:t>ᒪᑯᐊᑐᐊᖅ</w:t>
      </w:r>
      <w:r>
        <w:rPr>
          <w:lang w:eastAsia="en-CA" w:bidi="en-CA"/>
        </w:rPr>
        <w:t xml:space="preserve"> </w:t>
      </w:r>
      <w:r>
        <w:rPr>
          <w:rFonts w:ascii="Gadugi" w:hAnsi="Gadugi" w:cs="Gadugi"/>
          <w:lang w:eastAsia="en-CA" w:bidi="en-CA"/>
        </w:rPr>
        <w:t>ᑲᒪᒋᔭᑦ</w:t>
      </w:r>
      <w:r>
        <w:rPr>
          <w:lang w:eastAsia="en-CA" w:bidi="en-CA"/>
        </w:rPr>
        <w:t xml:space="preserve"> </w:t>
      </w:r>
      <w:r w:rsidR="001843B1">
        <w:rPr>
          <w:rFonts w:ascii="Gadugi" w:hAnsi="Gadugi" w:cs="Gadugi"/>
          <w:lang w:eastAsia="en-CA" w:bidi="en-CA"/>
        </w:rPr>
        <w:t>ᑐᓂᓯᔪᑦ</w:t>
      </w:r>
      <w:r w:rsidR="001843B1">
        <w:rPr>
          <w:lang w:eastAsia="en-CA" w:bidi="en-CA"/>
        </w:rPr>
        <w:t xml:space="preserve"> </w:t>
      </w:r>
      <w:r w:rsidR="001843B1">
        <w:rPr>
          <w:rFonts w:ascii="Gadugi" w:hAnsi="Gadugi" w:cs="Gadugi"/>
          <w:lang w:eastAsia="en-CA" w:bidi="en-CA"/>
        </w:rPr>
        <w:t>ᓇᓗᓇᙱᒍᑎᓂᒃ</w:t>
      </w:r>
      <w:r w:rsidR="001843B1">
        <w:rPr>
          <w:lang w:eastAsia="en-CA" w:bidi="en-CA"/>
        </w:rPr>
        <w:t xml:space="preserve"> </w:t>
      </w:r>
      <w:r w:rsidR="001843B1">
        <w:rPr>
          <w:rFonts w:ascii="Gadugi" w:hAnsi="Gadugi" w:cs="Gadugi"/>
          <w:lang w:eastAsia="en-CA" w:bidi="en-CA"/>
        </w:rPr>
        <w:t>ᐊᖑᓇᓱᒃᑐᓕᕆᔩᑦ</w:t>
      </w:r>
      <w:r w:rsidR="001843B1">
        <w:rPr>
          <w:lang w:eastAsia="en-CA" w:bidi="en-CA"/>
        </w:rPr>
        <w:t xml:space="preserve"> </w:t>
      </w:r>
      <w:r w:rsidR="001843B1">
        <w:rPr>
          <w:rFonts w:ascii="Gadugi" w:hAnsi="Gadugi" w:cs="Gadugi"/>
          <w:lang w:eastAsia="en-CA" w:bidi="en-CA"/>
        </w:rPr>
        <w:t>ᐅᕝᕙᓘᓐᓃᑦ</w:t>
      </w:r>
      <w:r w:rsidR="001843B1">
        <w:rPr>
          <w:lang w:eastAsia="en-CA" w:bidi="en-CA"/>
        </w:rPr>
        <w:t xml:space="preserve"> </w:t>
      </w:r>
      <w:r w:rsidR="001843B1">
        <w:rPr>
          <w:rFonts w:ascii="Gadugi" w:hAnsi="Gadugi" w:cs="Gadugi"/>
          <w:lang w:eastAsia="en-CA" w:bidi="en-CA"/>
        </w:rPr>
        <w:t>ᐊᕕᑦᑐᕐᓯᒪᔪᓂ</w:t>
      </w:r>
      <w:r w:rsidR="001843B1">
        <w:rPr>
          <w:lang w:eastAsia="en-CA" w:bidi="en-CA"/>
        </w:rPr>
        <w:t xml:space="preserve"> </w:t>
      </w:r>
      <w:r w:rsidR="00442499">
        <w:rPr>
          <w:rFonts w:ascii="Gadugi" w:hAnsi="Gadugi" w:cs="Gadugi"/>
          <w:lang w:eastAsia="en-CA" w:bidi="en-CA"/>
        </w:rPr>
        <w:t>ᐆᒪᔪᓕᕆᔩᑦ</w:t>
      </w:r>
      <w:r w:rsidR="00442499">
        <w:rPr>
          <w:lang w:eastAsia="en-CA" w:bidi="en-CA"/>
        </w:rPr>
        <w:t xml:space="preserve"> </w:t>
      </w:r>
      <w:r w:rsidR="00442499">
        <w:rPr>
          <w:rFonts w:ascii="Gadugi" w:hAnsi="Gadugi" w:cs="Gadugi"/>
          <w:lang w:eastAsia="en-CA" w:bidi="en-CA"/>
        </w:rPr>
        <w:t>ᐃᑲᔪᕐᑕᖑᖏᑦ</w:t>
      </w:r>
      <w:r w:rsidR="00442499">
        <w:rPr>
          <w:lang w:eastAsia="en-CA" w:bidi="en-CA"/>
        </w:rPr>
        <w:t xml:space="preserve"> </w:t>
      </w:r>
      <w:r w:rsidR="00442499">
        <w:rPr>
          <w:rFonts w:ascii="Gadugi" w:hAnsi="Gadugi" w:cs="Gadugi"/>
          <w:lang w:eastAsia="en-CA" w:bidi="en-CA"/>
        </w:rPr>
        <w:t>ᐃᓱᒪᒋᔭᐅᓂᐊᕐᑐᑦ</w:t>
      </w:r>
      <w:r w:rsidR="00442499">
        <w:rPr>
          <w:lang w:eastAsia="en-CA" w:bidi="en-CA"/>
        </w:rPr>
        <w:t xml:space="preserve"> </w:t>
      </w:r>
      <w:r w:rsidR="00442499">
        <w:rPr>
          <w:rFonts w:ascii="Gadugi" w:hAnsi="Gadugi" w:cs="Gadugi"/>
          <w:lang w:eastAsia="en-CA" w:bidi="en-CA"/>
        </w:rPr>
        <w:t>ᑭᓚᐅᖃᕐᑎᑕᐅᓂᕐᒥᒃ.</w:t>
      </w:r>
      <w:bookmarkEnd w:id="12"/>
    </w:p>
    <w:bookmarkStart w:id="13" w:name="_Hlk199253577"/>
    <w:p w14:paraId="5A58EFD1" w14:textId="3E3365CF" w:rsidR="001F3933" w:rsidRPr="001F3933" w:rsidRDefault="001F3933" w:rsidP="001F3933">
      <w:pPr>
        <w:widowControl w:val="0"/>
        <w:autoSpaceDE w:val="0"/>
        <w:autoSpaceDN w:val="0"/>
        <w:spacing w:after="0" w:line="240" w:lineRule="auto"/>
        <w:ind w:firstLine="3"/>
        <w:rPr>
          <w:rFonts w:ascii="Arial" w:eastAsia="Calibri" w:hAnsi="Arial" w:cs="Arial"/>
          <w:kern w:val="0"/>
          <w:sz w:val="22"/>
          <w:szCs w:val="22"/>
          <w:lang w:eastAsia="en-CA" w:bidi="en-CA"/>
          <w14:ligatures w14:val="none"/>
        </w:rPr>
      </w:pPr>
      <w:r w:rsidRPr="001F3933">
        <w:rPr>
          <w:rFonts w:ascii="Arial" w:eastAsia="Calibri" w:hAnsi="Arial" w:cs="Arial"/>
          <w:noProof/>
          <w:kern w:val="0"/>
          <w:sz w:val="22"/>
          <w:szCs w:val="22"/>
          <w:lang w:eastAsia="en-CA" w:bidi="en-CA"/>
          <w14:ligatures w14:val="none"/>
        </w:rPr>
        <mc:AlternateContent>
          <mc:Choice Requires="wps">
            <w:drawing>
              <wp:anchor distT="0" distB="0" distL="0" distR="0" simplePos="0" relativeHeight="251671552" behindDoc="0" locked="0" layoutInCell="1" allowOverlap="1" wp14:anchorId="61BC66FA" wp14:editId="13C7822E">
                <wp:simplePos x="0" y="0"/>
                <wp:positionH relativeFrom="margin">
                  <wp:align>right</wp:align>
                </wp:positionH>
                <wp:positionV relativeFrom="paragraph">
                  <wp:posOffset>640715</wp:posOffset>
                </wp:positionV>
                <wp:extent cx="5981065" cy="0"/>
                <wp:effectExtent l="0" t="0" r="0" b="0"/>
                <wp:wrapTopAndBottom/>
                <wp:docPr id="2026638222" name="Line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81065" cy="0"/>
                        </a:xfrm>
                        <a:prstGeom prst="line">
                          <a:avLst/>
                        </a:prstGeom>
                        <a:noFill/>
                        <a:ln w="19558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69FF976" id="Line 25" o:spid="_x0000_s1026" style="position:absolute;z-index:251671552;visibility:visible;mso-wrap-style:square;mso-width-percent:0;mso-height-percent:0;mso-wrap-distance-left:0;mso-wrap-distance-top:0;mso-wrap-distance-right:0;mso-wrap-distance-bottom:0;mso-position-horizontal:right;mso-position-horizontal-relative:margin;mso-position-vertical:absolute;mso-position-vertical-relative:text;mso-width-percent:0;mso-height-percent:0;mso-width-relative:page;mso-height-relative:page" from="419.75pt,50.45pt" to="890.7pt,50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" strokeweight="1.54pt">
                <w10:wrap type="topAndBottom" anchorx="margin"/>
              </v:line>
            </w:pict>
          </mc:Fallback>
        </mc:AlternateContent>
      </w:r>
      <w:r w:rsidR="00D34582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>ᐆᒪᔪᓕᕆᔨᕐᔪᐊᑦ ᐊᑐᓕᖁᔨᔪᑦ ᐃ</w:t>
      </w:r>
      <w:r w:rsidR="00841E9D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>ᓘᓐᓇᑎᒃ ᑲᒪᒋᔭᑦ ᐱᑕᖃᕿᓗᑎᒃ ᓄᓇᓕᓐᓂ ᐅᓂᒃᑳᓂᒃ ᖃᐅᔨᔭᓂᒃ, ᑭᓯᐊᓂ ᑐᑭᓯᔪᑦ ᑕᒪᓐᓇ ᑕᐃᒪᙵᑦ ᐊᔪᕐᓇᐸᒻᒪᑦ</w:t>
      </w:r>
      <w:r w:rsidR="006523E7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>.  ᑭᓯᐊᓂ, ᑲᒪᒋᔭᑦ ᐱᑕᔩᑦ ᐸᕐᓇᒍᑎᓂᒃ ᐅᓂᒃᑳᖃᕐᓂᕐᒧᑦ ᖃᐅᔨᔭᓂᒃ ᓄᓇᓕᓐᓂ ᓈᓴᐅᑎᓕᕐᑕᐅᓂᐊᕐᑐᑦ</w:t>
      </w:r>
      <w:r w:rsidR="00B5167C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 xml:space="preserve"> ᐅᔭᓂ ᐃᖃᓇᐃᔭᕐᑎᑦ ᕿᒥᒡᕈᓂᖏᓐᓂ</w:t>
      </w:r>
      <w:r w:rsidRPr="001F3933">
        <w:rPr>
          <w:rFonts w:ascii="Arial" w:eastAsia="Calibri" w:hAnsi="Arial" w:cs="Arial"/>
          <w:kern w:val="0"/>
          <w:sz w:val="22"/>
          <w:szCs w:val="22"/>
          <w:lang w:eastAsia="en-CA" w:bidi="en-CA"/>
          <w14:ligatures w14:val="none"/>
        </w:rPr>
        <w:t>.</w:t>
      </w:r>
    </w:p>
    <w:bookmarkEnd w:id="13"/>
    <w:p w14:paraId="20F5074F" w14:textId="77777777" w:rsidR="001F3933" w:rsidRPr="001F3933" w:rsidRDefault="001F3933" w:rsidP="001F3933">
      <w:pPr>
        <w:widowControl w:val="0"/>
        <w:autoSpaceDE w:val="0"/>
        <w:autoSpaceDN w:val="0"/>
        <w:spacing w:after="0" w:line="240" w:lineRule="auto"/>
        <w:rPr>
          <w:rFonts w:ascii="Arial" w:eastAsia="Calibri" w:hAnsi="Arial" w:cs="Arial"/>
          <w:kern w:val="0"/>
          <w:sz w:val="22"/>
          <w:szCs w:val="22"/>
          <w:lang w:eastAsia="en-CA" w:bidi="en-CA"/>
          <w14:ligatures w14:val="none"/>
        </w:rPr>
      </w:pPr>
    </w:p>
    <w:p w14:paraId="73262821" w14:textId="77777777" w:rsidR="001F3933" w:rsidRPr="001F3933" w:rsidRDefault="001F3933" w:rsidP="001F3933">
      <w:pPr>
        <w:widowControl w:val="0"/>
        <w:autoSpaceDE w:val="0"/>
        <w:autoSpaceDN w:val="0"/>
        <w:spacing w:after="0" w:line="240" w:lineRule="auto"/>
        <w:outlineLvl w:val="1"/>
        <w:rPr>
          <w:rFonts w:ascii="Arial" w:eastAsia="Calibri" w:hAnsi="Arial" w:cs="Arial"/>
          <w:b/>
          <w:bCs/>
          <w:kern w:val="0"/>
          <w:sz w:val="22"/>
          <w:szCs w:val="22"/>
          <w:lang w:eastAsia="en-CA" w:bidi="en-CA"/>
          <w14:ligatures w14:val="none"/>
        </w:rPr>
      </w:pPr>
      <w:bookmarkStart w:id="14" w:name="REPORTING_REQUIREMENTS"/>
      <w:bookmarkEnd w:id="14"/>
    </w:p>
    <w:p w14:paraId="19DE704D" w14:textId="738E66D3" w:rsidR="001F3933" w:rsidRPr="00B5167C" w:rsidRDefault="00B5167C" w:rsidP="001F3933">
      <w:pPr>
        <w:widowControl w:val="0"/>
        <w:autoSpaceDE w:val="0"/>
        <w:autoSpaceDN w:val="0"/>
        <w:spacing w:after="0" w:line="240" w:lineRule="auto"/>
        <w:outlineLvl w:val="1"/>
        <w:rPr>
          <w:rFonts w:ascii="Gadugi" w:eastAsia="Calibri" w:hAnsi="Gadugi" w:cs="Arial"/>
          <w:b/>
          <w:bCs/>
          <w:kern w:val="0"/>
          <w:sz w:val="22"/>
          <w:szCs w:val="22"/>
          <w:lang w:eastAsia="en-CA" w:bidi="en-CA"/>
          <w14:ligatures w14:val="none"/>
        </w:rPr>
      </w:pPr>
      <w:r>
        <w:rPr>
          <w:rFonts w:ascii="Gadugi" w:eastAsia="Calibri" w:hAnsi="Gadugi" w:cs="Arial"/>
          <w:b/>
          <w:bCs/>
          <w:kern w:val="0"/>
          <w:sz w:val="22"/>
          <w:szCs w:val="22"/>
          <w:lang w:eastAsia="en-CA" w:bidi="en-CA"/>
          <w14:ligatures w14:val="none"/>
        </w:rPr>
        <w:t>ᐅᓂᒃᑳᓕᐅᕐᓂᕐᒧᑦ ᐱᑕᖃᕆᐊᓖᑦ</w:t>
      </w:r>
    </w:p>
    <w:p w14:paraId="05870C9F" w14:textId="77777777" w:rsidR="001F3933" w:rsidRPr="001F3933" w:rsidRDefault="001F3933" w:rsidP="001F3933">
      <w:pPr>
        <w:widowControl w:val="0"/>
        <w:autoSpaceDE w:val="0"/>
        <w:autoSpaceDN w:val="0"/>
        <w:spacing w:after="0" w:line="240" w:lineRule="auto"/>
        <w:rPr>
          <w:rFonts w:ascii="Arial" w:eastAsia="Calibri" w:hAnsi="Arial" w:cs="Arial"/>
          <w:b/>
          <w:kern w:val="0"/>
          <w:sz w:val="22"/>
          <w:szCs w:val="22"/>
          <w:lang w:eastAsia="en-CA" w:bidi="en-CA"/>
          <w14:ligatures w14:val="none"/>
        </w:rPr>
      </w:pPr>
    </w:p>
    <w:p w14:paraId="28FBF0A7" w14:textId="585C8B94" w:rsidR="001F3933" w:rsidRPr="00C12BE8" w:rsidRDefault="00C12BE8" w:rsidP="001F3933">
      <w:pPr>
        <w:widowControl w:val="0"/>
        <w:autoSpaceDE w:val="0"/>
        <w:autoSpaceDN w:val="0"/>
        <w:spacing w:after="0" w:line="240" w:lineRule="auto"/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</w:pPr>
      <w:r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>ᐆᒪᔪᓕᕆᔨᕐᔪᐊᑦ ᐱᒋᐊᓖᑦ ᐅᑯᓂᖓ ᐅᓂᒃᑳᓂᒃ</w:t>
      </w:r>
    </w:p>
    <w:p w14:paraId="644BF5AE" w14:textId="77777777" w:rsidR="001F3933" w:rsidRPr="001F3933" w:rsidRDefault="001F3933" w:rsidP="001F3933">
      <w:pPr>
        <w:widowControl w:val="0"/>
        <w:autoSpaceDE w:val="0"/>
        <w:autoSpaceDN w:val="0"/>
        <w:spacing w:after="0" w:line="240" w:lineRule="auto"/>
        <w:rPr>
          <w:rFonts w:ascii="Arial" w:eastAsia="Calibri" w:hAnsi="Arial" w:cs="Arial"/>
          <w:kern w:val="0"/>
          <w:sz w:val="22"/>
          <w:szCs w:val="22"/>
          <w:lang w:eastAsia="en-CA" w:bidi="en-CA"/>
          <w14:ligatures w14:val="none"/>
        </w:rPr>
      </w:pPr>
    </w:p>
    <w:tbl>
      <w:tblPr>
        <w:tblStyle w:val="TableGrid1"/>
        <w:tblW w:w="0" w:type="auto"/>
        <w:tblInd w:w="-5" w:type="dxa"/>
        <w:tblLayout w:type="fixed"/>
        <w:tblLook w:val="04A0" w:firstRow="1" w:lastRow="0" w:firstColumn="1" w:lastColumn="0" w:noHBand="0" w:noVBand="1"/>
      </w:tblPr>
      <w:tblGrid>
        <w:gridCol w:w="2381"/>
        <w:gridCol w:w="2381"/>
        <w:gridCol w:w="2381"/>
        <w:gridCol w:w="2381"/>
      </w:tblGrid>
      <w:tr w:rsidR="001F3933" w:rsidRPr="001F3933" w14:paraId="0F4124DB" w14:textId="77777777" w:rsidTr="003A73F5">
        <w:tc>
          <w:tcPr>
            <w:tcW w:w="2381" w:type="dxa"/>
          </w:tcPr>
          <w:p w14:paraId="511D0B32" w14:textId="04EF2071" w:rsidR="001F3933" w:rsidRPr="00C12BE8" w:rsidRDefault="00C12BE8" w:rsidP="001F3933">
            <w:pPr>
              <w:spacing w:before="10"/>
              <w:jc w:val="center"/>
              <w:rPr>
                <w:rFonts w:ascii="Gadugi" w:eastAsia="Calibri" w:hAnsi="Gadugi"/>
                <w:b/>
                <w:bCs/>
                <w:lang w:eastAsia="en-CA" w:bidi="en-CA"/>
              </w:rPr>
            </w:pPr>
            <w:r>
              <w:rPr>
                <w:rFonts w:ascii="Gadugi" w:eastAsia="Calibri" w:hAnsi="Gadugi"/>
                <w:b/>
                <w:bCs/>
                <w:lang w:eastAsia="en-CA" w:bidi="en-CA"/>
              </w:rPr>
              <w:t>ᑐᑦᓯᕋᐅᑏᑦ ᐱᒐᓱᐊᕈᑎᓂᒃ</w:t>
            </w:r>
          </w:p>
        </w:tc>
        <w:tc>
          <w:tcPr>
            <w:tcW w:w="2381" w:type="dxa"/>
          </w:tcPr>
          <w:p w14:paraId="62436816" w14:textId="01E22B38" w:rsidR="001F3933" w:rsidRPr="00AE5B21" w:rsidRDefault="00AE5B21" w:rsidP="001F3933">
            <w:pPr>
              <w:spacing w:before="10"/>
              <w:jc w:val="center"/>
              <w:rPr>
                <w:rFonts w:ascii="Gadugi" w:eastAsia="Calibri" w:hAnsi="Gadugi"/>
                <w:b/>
                <w:bCs/>
                <w:lang w:eastAsia="en-CA" w:bidi="en-CA"/>
              </w:rPr>
            </w:pPr>
            <w:r>
              <w:rPr>
                <w:rFonts w:ascii="Gadugi" w:eastAsia="Calibri" w:hAnsi="Gadugi"/>
                <w:b/>
                <w:bCs/>
                <w:lang w:eastAsia="en-CA" w:bidi="en-CA"/>
              </w:rPr>
              <w:t>ᑲᒪᒋᔭᒥᒃ ᐅᓂᒃᑳᕐᓂᖅ</w:t>
            </w:r>
          </w:p>
        </w:tc>
        <w:tc>
          <w:tcPr>
            <w:tcW w:w="2381" w:type="dxa"/>
          </w:tcPr>
          <w:p w14:paraId="4EFCF58C" w14:textId="6C352A98" w:rsidR="001F3933" w:rsidRPr="00AE5B21" w:rsidRDefault="00AE5B21" w:rsidP="001F3933">
            <w:pPr>
              <w:spacing w:before="10"/>
              <w:jc w:val="center"/>
              <w:rPr>
                <w:rFonts w:ascii="Gadugi" w:eastAsia="Calibri" w:hAnsi="Gadugi"/>
                <w:b/>
                <w:bCs/>
                <w:lang w:eastAsia="en-CA" w:bidi="en-CA"/>
              </w:rPr>
            </w:pPr>
            <w:r>
              <w:rPr>
                <w:rFonts w:ascii="Gadugi" w:eastAsia="Calibri" w:hAnsi="Gadugi"/>
                <w:b/>
                <w:bCs/>
                <w:lang w:eastAsia="en-CA" w:bidi="en-CA"/>
              </w:rPr>
              <w:t>ᑮᓇᐅᔭᓂᒃ ᐅᓂᒃᑳᕐᓂᖅ</w:t>
            </w:r>
          </w:p>
        </w:tc>
        <w:tc>
          <w:tcPr>
            <w:tcW w:w="2381" w:type="dxa"/>
          </w:tcPr>
          <w:p w14:paraId="5964E8BB" w14:textId="43643A1B" w:rsidR="001F3933" w:rsidRPr="00AE5B21" w:rsidRDefault="00AE5B21" w:rsidP="001F3933">
            <w:pPr>
              <w:spacing w:before="10"/>
              <w:jc w:val="center"/>
              <w:rPr>
                <w:rFonts w:ascii="Gadugi" w:eastAsia="Calibri" w:hAnsi="Gadugi"/>
                <w:b/>
                <w:bCs/>
                <w:lang w:eastAsia="en-CA" w:bidi="en-CA"/>
              </w:rPr>
            </w:pPr>
            <w:r>
              <w:rPr>
                <w:rFonts w:ascii="Gadugi" w:eastAsia="Calibri" w:hAnsi="Gadugi"/>
                <w:b/>
                <w:bCs/>
                <w:lang w:eastAsia="en-CA" w:bidi="en-CA"/>
              </w:rPr>
              <w:t>ᐅᑎᕐᑎᒋᐊᓖᑦ ᐊᑐᙱᑦ ᑮᓇᐅᔭᑦ</w:t>
            </w:r>
          </w:p>
        </w:tc>
      </w:tr>
      <w:tr w:rsidR="001F3933" w:rsidRPr="001F3933" w14:paraId="1CE2FDF6" w14:textId="77777777" w:rsidTr="003A73F5">
        <w:tc>
          <w:tcPr>
            <w:tcW w:w="2381" w:type="dxa"/>
          </w:tcPr>
          <w:p w14:paraId="512F8DA5" w14:textId="0386CB14" w:rsidR="001F3933" w:rsidRPr="00AE5B21" w:rsidRDefault="00AE5B21" w:rsidP="001F3933">
            <w:pPr>
              <w:spacing w:before="10"/>
              <w:jc w:val="center"/>
              <w:rPr>
                <w:rFonts w:ascii="Gadugi" w:eastAsia="Calibri" w:hAnsi="Gadugi"/>
                <w:lang w:eastAsia="en-CA" w:bidi="en-CA"/>
              </w:rPr>
            </w:pPr>
            <w:r>
              <w:rPr>
                <w:rFonts w:ascii="Gadugi" w:eastAsia="Calibri" w:hAnsi="Gadugi"/>
                <w:lang w:eastAsia="en-CA" w:bidi="en-CA"/>
              </w:rPr>
              <w:t>ᔮᓐᓄᐊᕆ</w:t>
            </w:r>
          </w:p>
        </w:tc>
        <w:tc>
          <w:tcPr>
            <w:tcW w:w="2381" w:type="dxa"/>
          </w:tcPr>
          <w:p w14:paraId="2859D39A" w14:textId="4AE167D8" w:rsidR="001F3933" w:rsidRPr="006A23A1" w:rsidRDefault="006A23A1" w:rsidP="001F3933">
            <w:pPr>
              <w:spacing w:before="10"/>
              <w:jc w:val="center"/>
              <w:rPr>
                <w:rFonts w:ascii="Gadugi" w:eastAsia="Calibri" w:hAnsi="Gadugi"/>
                <w:lang w:eastAsia="en-CA" w:bidi="en-CA"/>
              </w:rPr>
            </w:pPr>
            <w:r>
              <w:rPr>
                <w:rFonts w:ascii="Gadugi" w:eastAsia="Calibri" w:hAnsi="Gadugi"/>
                <w:lang w:eastAsia="en-CA" w:bidi="en-CA"/>
              </w:rPr>
              <w:t>ᒫᑦᓯ 31</w:t>
            </w:r>
          </w:p>
        </w:tc>
        <w:tc>
          <w:tcPr>
            <w:tcW w:w="2381" w:type="dxa"/>
          </w:tcPr>
          <w:p w14:paraId="19177A90" w14:textId="6ED3932C" w:rsidR="001F3933" w:rsidRPr="006A23A1" w:rsidRDefault="006A23A1" w:rsidP="001F3933">
            <w:pPr>
              <w:spacing w:before="10"/>
              <w:jc w:val="center"/>
              <w:rPr>
                <w:rFonts w:ascii="Gadugi" w:eastAsia="Calibri" w:hAnsi="Gadugi"/>
                <w:lang w:eastAsia="en-CA" w:bidi="en-CA"/>
              </w:rPr>
            </w:pPr>
            <w:r>
              <w:rPr>
                <w:rFonts w:ascii="Gadugi" w:eastAsia="Calibri" w:hAnsi="Gadugi"/>
                <w:lang w:eastAsia="en-CA" w:bidi="en-CA"/>
              </w:rPr>
              <w:t>ᒫᑦᓯ 31</w:t>
            </w:r>
          </w:p>
        </w:tc>
        <w:tc>
          <w:tcPr>
            <w:tcW w:w="2381" w:type="dxa"/>
          </w:tcPr>
          <w:p w14:paraId="34C5A1F5" w14:textId="75F0A984" w:rsidR="001F3933" w:rsidRPr="006A23A1" w:rsidRDefault="006A23A1" w:rsidP="001F3933">
            <w:pPr>
              <w:spacing w:before="10"/>
              <w:jc w:val="center"/>
              <w:rPr>
                <w:rFonts w:ascii="Gadugi" w:eastAsia="Calibri" w:hAnsi="Gadugi"/>
                <w:lang w:eastAsia="en-CA" w:bidi="en-CA"/>
              </w:rPr>
            </w:pPr>
            <w:r>
              <w:rPr>
                <w:rFonts w:ascii="Gadugi" w:eastAsia="Calibri" w:hAnsi="Gadugi"/>
                <w:lang w:eastAsia="en-CA" w:bidi="en-CA"/>
              </w:rPr>
              <w:t>ᔪᓂ 30</w:t>
            </w:r>
          </w:p>
        </w:tc>
      </w:tr>
      <w:tr w:rsidR="001F3933" w:rsidRPr="001F3933" w14:paraId="25DAFDCF" w14:textId="77777777" w:rsidTr="003A73F5">
        <w:tc>
          <w:tcPr>
            <w:tcW w:w="2381" w:type="dxa"/>
          </w:tcPr>
          <w:p w14:paraId="4B35848F" w14:textId="2662E89F" w:rsidR="001F3933" w:rsidRPr="006A23A1" w:rsidRDefault="000F28F3" w:rsidP="001F3933">
            <w:pPr>
              <w:spacing w:before="10"/>
              <w:jc w:val="center"/>
              <w:rPr>
                <w:rFonts w:ascii="Gadugi" w:eastAsia="Calibri" w:hAnsi="Gadugi"/>
                <w:lang w:eastAsia="en-CA" w:bidi="en-CA"/>
              </w:rPr>
            </w:pPr>
            <w:r w:rsidRPr="000F28F3">
              <w:rPr>
                <w:rFonts w:ascii="Gadugi" w:eastAsia="Calibri" w:hAnsi="Gadugi"/>
                <w:lang w:eastAsia="en-CA" w:bidi="en-CA"/>
              </w:rPr>
              <w:t>ᒪᐃ</w:t>
            </w:r>
          </w:p>
        </w:tc>
        <w:tc>
          <w:tcPr>
            <w:tcW w:w="2381" w:type="dxa"/>
          </w:tcPr>
          <w:p w14:paraId="5F2B32A5" w14:textId="61927C83" w:rsidR="001F3933" w:rsidRPr="006A23A1" w:rsidRDefault="00863976" w:rsidP="001F3933">
            <w:pPr>
              <w:spacing w:before="10"/>
              <w:jc w:val="center"/>
              <w:rPr>
                <w:rFonts w:ascii="Gadugi" w:eastAsia="Calibri" w:hAnsi="Gadugi"/>
                <w:lang w:eastAsia="en-CA" w:bidi="en-CA"/>
              </w:rPr>
            </w:pPr>
            <w:r w:rsidRPr="00863976">
              <w:rPr>
                <w:rFonts w:ascii="Gadugi" w:eastAsia="Calibri" w:hAnsi="Gadugi"/>
                <w:lang w:eastAsia="en-CA" w:bidi="en-CA"/>
              </w:rPr>
              <w:t>ᔫᓂ</w:t>
            </w:r>
            <w:r w:rsidR="006A23A1">
              <w:rPr>
                <w:rFonts w:ascii="Gadugi" w:eastAsia="Calibri" w:hAnsi="Gadugi"/>
                <w:lang w:eastAsia="en-CA" w:bidi="en-CA"/>
              </w:rPr>
              <w:t xml:space="preserve"> 3</w:t>
            </w:r>
            <w:r w:rsidR="00AF2215">
              <w:rPr>
                <w:rFonts w:ascii="Gadugi" w:eastAsia="Calibri" w:hAnsi="Gadugi"/>
                <w:lang w:eastAsia="en-CA" w:bidi="en-CA"/>
              </w:rPr>
              <w:t>0</w:t>
            </w:r>
          </w:p>
        </w:tc>
        <w:tc>
          <w:tcPr>
            <w:tcW w:w="2381" w:type="dxa"/>
          </w:tcPr>
          <w:p w14:paraId="1742D5D6" w14:textId="15C74CB5" w:rsidR="001F3933" w:rsidRPr="006A23A1" w:rsidRDefault="00863976" w:rsidP="001F3933">
            <w:pPr>
              <w:spacing w:before="10"/>
              <w:jc w:val="center"/>
              <w:rPr>
                <w:rFonts w:ascii="Gadugi" w:eastAsia="Calibri" w:hAnsi="Gadugi"/>
                <w:lang w:eastAsia="en-CA" w:bidi="en-CA"/>
              </w:rPr>
            </w:pPr>
            <w:r w:rsidRPr="00863976">
              <w:rPr>
                <w:rFonts w:ascii="Gadugi" w:eastAsia="Calibri" w:hAnsi="Gadugi"/>
                <w:lang w:eastAsia="en-CA" w:bidi="en-CA"/>
              </w:rPr>
              <w:t>ᔫᓂ</w:t>
            </w:r>
            <w:r w:rsidR="006A23A1">
              <w:rPr>
                <w:rFonts w:ascii="Gadugi" w:eastAsia="Calibri" w:hAnsi="Gadugi"/>
                <w:lang w:eastAsia="en-CA" w:bidi="en-CA"/>
              </w:rPr>
              <w:t xml:space="preserve"> 3</w:t>
            </w:r>
            <w:r w:rsidR="00AF2215">
              <w:rPr>
                <w:rFonts w:ascii="Gadugi" w:eastAsia="Calibri" w:hAnsi="Gadugi"/>
                <w:lang w:eastAsia="en-CA" w:bidi="en-CA"/>
              </w:rPr>
              <w:t>0</w:t>
            </w:r>
          </w:p>
        </w:tc>
        <w:tc>
          <w:tcPr>
            <w:tcW w:w="2381" w:type="dxa"/>
          </w:tcPr>
          <w:p w14:paraId="7A1229D0" w14:textId="2A6C6CB9" w:rsidR="001F3933" w:rsidRPr="007D06DA" w:rsidRDefault="001030D5" w:rsidP="001F3933">
            <w:pPr>
              <w:spacing w:before="10"/>
              <w:jc w:val="center"/>
              <w:rPr>
                <w:rFonts w:ascii="Gadugi" w:eastAsia="Calibri" w:hAnsi="Gadugi"/>
                <w:lang w:eastAsia="en-CA" w:bidi="en-CA"/>
              </w:rPr>
            </w:pPr>
            <w:r w:rsidRPr="001030D5">
              <w:rPr>
                <w:rFonts w:ascii="Gadugi" w:eastAsia="Calibri" w:hAnsi="Gadugi"/>
                <w:lang w:eastAsia="en-CA" w:bidi="en-CA"/>
              </w:rPr>
              <w:t>ᓯᑎᐱᕆ</w:t>
            </w:r>
            <w:r w:rsidR="007D06DA">
              <w:rPr>
                <w:rFonts w:ascii="Gadugi" w:eastAsia="Calibri" w:hAnsi="Gadugi"/>
                <w:lang w:eastAsia="en-CA" w:bidi="en-CA"/>
              </w:rPr>
              <w:t xml:space="preserve"> 3</w:t>
            </w:r>
            <w:r w:rsidR="00AF2215">
              <w:rPr>
                <w:rFonts w:ascii="Gadugi" w:eastAsia="Calibri" w:hAnsi="Gadugi"/>
                <w:lang w:eastAsia="en-CA" w:bidi="en-CA"/>
              </w:rPr>
              <w:t>0</w:t>
            </w:r>
          </w:p>
        </w:tc>
      </w:tr>
    </w:tbl>
    <w:p w14:paraId="5D47C1BE" w14:textId="7FEBD638" w:rsidR="001F3933" w:rsidRPr="007D06DA" w:rsidRDefault="001F3933" w:rsidP="001F3933">
      <w:pPr>
        <w:widowControl w:val="0"/>
        <w:autoSpaceDE w:val="0"/>
        <w:autoSpaceDN w:val="0"/>
        <w:spacing w:after="0" w:line="240" w:lineRule="auto"/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</w:pPr>
      <w:bookmarkStart w:id="15" w:name="_Hlk199946133"/>
      <w:r w:rsidRPr="001F3933">
        <w:rPr>
          <w:rFonts w:ascii="Arial" w:eastAsia="Calibri" w:hAnsi="Arial" w:cs="Arial"/>
          <w:kern w:val="0"/>
          <w:sz w:val="22"/>
          <w:szCs w:val="22"/>
          <w:lang w:eastAsia="en-CA" w:bidi="en-CA"/>
          <w14:ligatures w14:val="none"/>
        </w:rPr>
        <w:t>*</w:t>
      </w:r>
      <w:r w:rsidR="007D06DA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 xml:space="preserve">ᐃᓘᓐᓇᑎᒃ ᐅᓂᒃᑳᓂᒃ ᑐᓂᓯᓯᒪᒡᕕᐅᒋᐊᓖᑦ </w:t>
      </w:r>
      <w:r w:rsidR="00C252ED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>ᑕᐃᓯᔪᑦ ᐅᓪᓗᕐᓯᐅᑎᓂᒃ ᐊᒡᕌᒍᒥ ᑭᖑᓂᐊᒍᑦ ᑲᒪᒋᔭᐅᑉ ᐊᖏᕐᑕᐅᓂᖓᑕ.</w:t>
      </w:r>
    </w:p>
    <w:bookmarkEnd w:id="15"/>
    <w:p w14:paraId="24E0842C" w14:textId="77777777" w:rsidR="001F3933" w:rsidRPr="001F3933" w:rsidRDefault="001F3933" w:rsidP="001F3933">
      <w:pPr>
        <w:widowControl w:val="0"/>
        <w:autoSpaceDE w:val="0"/>
        <w:autoSpaceDN w:val="0"/>
        <w:spacing w:after="0" w:line="240" w:lineRule="auto"/>
        <w:rPr>
          <w:rFonts w:ascii="Arial" w:eastAsia="Calibri" w:hAnsi="Arial" w:cs="Arial"/>
          <w:kern w:val="0"/>
          <w:sz w:val="22"/>
          <w:szCs w:val="22"/>
          <w:lang w:eastAsia="en-CA" w:bidi="en-CA"/>
          <w14:ligatures w14:val="none"/>
        </w:rPr>
      </w:pPr>
    </w:p>
    <w:p w14:paraId="543B3FE9" w14:textId="5236866A" w:rsidR="001F3933" w:rsidRPr="00C70366" w:rsidRDefault="00C70366" w:rsidP="001F3933">
      <w:pPr>
        <w:widowControl w:val="0"/>
        <w:autoSpaceDE w:val="0"/>
        <w:autoSpaceDN w:val="0"/>
        <w:spacing w:after="0" w:line="240" w:lineRule="auto"/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</w:pPr>
      <w:r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 xml:space="preserve">ᑲᒪᒋᔭᒥᒃ ᓯᕗᓕᕐᑎ ᐃᑉᐱᒋᔭᓕᒃ ᐋᕿᑦᓱᐃᓂᕐᒥᒃ ᑐᓂᔭᓂᒃ ᑖᒃᑯᓂᖓ ᐅᓂᒃᑳᓂᒃ.  </w:t>
      </w:r>
      <w:r w:rsidR="00BA1E3C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 xml:space="preserve">ᑐᓂᓯᙱᑉᐸᑦ ᐱᑕᖃᕆᐊᓕᓐᓂᒃ ᐅᓂᒃᑳᓂᒃ ᑭᖑᕙᙱᓪᓗᓂ ᐅᕝᕙᓘᓐᓃᑦ </w:t>
      </w:r>
      <w:r w:rsidR="008934C2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>ᐋᕿᑦᓯᒪᓂᖏᓐᓂᒃ ᓇᓗᓇᐃᕐᑕᓂᒃ ᐅᔭᓂ ᑮᓇᐅᔭᖃᒃᑲᐃᓂᕐᒧᑦ ᑐᑭᒧᐊᕈᑎᓂ ᐊᓚᒃᑲᕈᑕᐅᓂᐊᕐᑐᖅ ᐊᖏᖏᕐᑕᐅᖏᓪᓗᑎᒃ ᓯᕗᓂᑦᑎᓐᒻᓂ</w:t>
      </w:r>
      <w:r w:rsidR="00F90043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 xml:space="preserve"> ᑮᓇᐅᔭᓂᒃ ᑐᑦᓯᕋᐅᑏᑦ ᐅᕙᙵᑦ ᑲᒪᒋᔭᒥᒃ ᓯᕗᓕᕐᑎ ᐅᕝᕙᓘᓐᓖᑦ</w:t>
      </w:r>
      <w:r w:rsidR="00E938FE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 xml:space="preserve"> ᑎᒥᖁᑎᖏᓐᓂᒃ.</w:t>
      </w:r>
    </w:p>
    <w:p w14:paraId="000FA2C4" w14:textId="77777777" w:rsidR="001F3933" w:rsidRPr="001F3933" w:rsidRDefault="001F3933" w:rsidP="001F3933">
      <w:pPr>
        <w:widowControl w:val="0"/>
        <w:autoSpaceDE w:val="0"/>
        <w:autoSpaceDN w:val="0"/>
        <w:spacing w:after="0" w:line="240" w:lineRule="auto"/>
        <w:rPr>
          <w:rFonts w:ascii="Arial" w:eastAsia="Calibri" w:hAnsi="Arial" w:cs="Arial"/>
          <w:kern w:val="0"/>
          <w:sz w:val="22"/>
          <w:szCs w:val="22"/>
          <w:lang w:eastAsia="en-CA" w:bidi="en-CA"/>
          <w14:ligatures w14:val="none"/>
        </w:rPr>
      </w:pPr>
    </w:p>
    <w:p w14:paraId="72E3F9DD" w14:textId="5D675675" w:rsidR="001F3933" w:rsidRPr="00E938FE" w:rsidRDefault="00E938FE" w:rsidP="001F3933">
      <w:pPr>
        <w:widowControl w:val="0"/>
        <w:autoSpaceDE w:val="0"/>
        <w:autoSpaceDN w:val="0"/>
        <w:spacing w:after="0" w:line="240" w:lineRule="auto"/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</w:pPr>
      <w:r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 xml:space="preserve">ᐅᓂᒃᑳᑦ ᑐᓂᔭᐅᒍᓐᓇᕐᑐᑦ </w:t>
      </w:r>
      <w:r w:rsidR="00E34915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>ᖃᕋᓴᐅᔭᒃᑯᑦ ᑎᑎᖃᑎᖑᑦ (ᓈᒻᒪᒋᔭᐅᓂᕐᐹᖅ), ᓱᑲᑦᑐᒃᑰᕈᑎᒃᑯᑦ, ᐅᕝᕙᓘᓐᓃ</w:t>
      </w:r>
      <w:r w:rsidR="00E55186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 xml:space="preserve">ᑦ ᑎᑎᖃᓂᐊᕐᑯᒃᑯᑦ.  ᑕᐃᒪ ᑐᓂᔭᑦ </w:t>
      </w:r>
      <w:r w:rsidR="00A95495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>ᐅᐊᔭᒨᕐᑐᑎᒎᑉᐸᑕ, ᓇᑦᓯᐅᑎᖏᓪᓗᒋᑦ ᐸᐃᑉᐹᑦ ᐊᔾᔨᖏᑦ</w:t>
      </w:r>
      <w:r w:rsidR="000D12AB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>.  ᐱᓂᖅ ᐃᓘᓐᓇᖏᓐᓂᒃ ᐅᓂᒃᑳᓂᒃ ᓇᓗᓇᐃᕐᑕᐅᓂᐊᕐᑐᖅ ᐆᒪᔪᓕᕆᔨᕐᔪᐊᓄᑦ ᐱᔭᐅᑉᐸᑕ.</w:t>
      </w:r>
    </w:p>
    <w:p w14:paraId="2EF58A20" w14:textId="77777777" w:rsidR="001F3933" w:rsidRPr="001F3933" w:rsidRDefault="001F3933" w:rsidP="001F3933">
      <w:pPr>
        <w:widowControl w:val="0"/>
        <w:autoSpaceDE w:val="0"/>
        <w:autoSpaceDN w:val="0"/>
        <w:spacing w:after="0" w:line="240" w:lineRule="auto"/>
        <w:rPr>
          <w:rFonts w:ascii="Arial" w:eastAsia="Calibri" w:hAnsi="Arial" w:cs="Arial"/>
          <w:kern w:val="0"/>
          <w:sz w:val="22"/>
          <w:szCs w:val="22"/>
          <w:lang w:eastAsia="en-CA" w:bidi="en-CA"/>
          <w14:ligatures w14:val="none"/>
        </w:rPr>
      </w:pPr>
      <w:r w:rsidRPr="001F3933">
        <w:rPr>
          <w:rFonts w:ascii="Arial" w:eastAsia="Calibri" w:hAnsi="Arial" w:cs="Arial"/>
          <w:kern w:val="0"/>
          <w:sz w:val="22"/>
          <w:szCs w:val="22"/>
          <w:lang w:eastAsia="en-CA" w:bidi="en-CA"/>
          <w14:ligatures w14:val="none"/>
        </w:rPr>
        <w:t xml:space="preserve"> </w:t>
      </w:r>
    </w:p>
    <w:p w14:paraId="1CC0B209" w14:textId="27627583" w:rsidR="001F3933" w:rsidRPr="004D6159" w:rsidRDefault="004D6159" w:rsidP="001F3933">
      <w:pPr>
        <w:widowControl w:val="0"/>
        <w:autoSpaceDE w:val="0"/>
        <w:autoSpaceDN w:val="0"/>
        <w:spacing w:after="0" w:line="240" w:lineRule="auto"/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</w:pPr>
      <w:r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>ᐃᓘᓐᓇᑎᒃ ᐅᓂᒃᑳᑦ ᑐᓂᔭᑦ ᑭᖑᓂᐊᒍᑦ ᑐᓂᓯᓯᒪᒡᕕᐅᒋᐊᔨᐅᑉ ᐃᓱᒪᒋᔭᐅᓂᐊᕐᑐᑦ ᑭᖑᕙᕆᐊᖏᑦ</w:t>
      </w:r>
      <w:r w:rsidR="009C412F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 xml:space="preserve">, ᐊᒻᒪᓗ ᑕᒪᓐᓇ ᐃᓕᔭᐅᒪᔪᖅ ᐅᕗᖓ ᓯᕗᓂᑦᑎᓐᓂ </w:t>
      </w:r>
      <w:r w:rsidR="00196FE5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>ᑮᓇᐅᔭᓂᒃ ᑐᑦᓯᕋᕐᑐᖃᕐᐸᑦ ᓱᐊᑦᓯᒍᑕᓴᐅᒋᐊᖓ ᑕᒫᓂ ᐱᒐᓱᐊᕈᑎᓂᒃ ᓈᓴᐅᑎᓕᕐᓱᐃᓂᖅ ᑲᒪᒋᔭᐅᑎᓪᓗᒍ</w:t>
      </w:r>
      <w:r w:rsidR="00037E3F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>.  ᓄᑖᑦ ᑐᑦᓯᕋᐅᑏᑦ ᐊᖏᕐᑕᐅᔾᔮᖏᑦᑐᑦ ᐱᒐᓱᐊᕐᑐᓂᒃ ᑐᓂᓯᖅᒪᐃᑦᑐᓂᒃ ᐅᓂᒃᑳᓂᒃ</w:t>
      </w:r>
      <w:r w:rsidR="005E0B95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>.  ᐱᒐᓱᐊᕐᑐᑦ ᑐᓂᓯᔪᑦ ᐅᓂᒃᑦᑳᓂᒃ ᑭᖑᓂᐊᒍᑦ ᑐᓂᓯᓯᒪᒡᕕᐅᒋᐊᓕᐅᑉ</w:t>
      </w:r>
      <w:r w:rsidR="004824DA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 xml:space="preserve">ᐃᒪᐃᓐᓂᐊᕐᑐᑦ ᐱᖓᓲᔪᕐᑐᓂᒃ (6) ᓈᓴᐅᑎᓂᒃ ᐃᓚᙵᐃᕕᐅᓗᑎᒃ ᐱᒐᓱᐊᕈᑎᓂᒃ ᑐᓂᔭᓂᒃ </w:t>
      </w:r>
      <w:r w:rsidR="00402288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>ᑮᓇᐅᔭᖃᕐᓇᕐᒥ ᐊᒡᕌᒍᒥ ᑭᖑᓂᐊᒍᑦ ᐋᒥᑦᓯᓂᐅᑉ ᑐᓂᓯᓯᒪᒡᕕᐅᒋᐊᓕᒻᒥᒃ.</w:t>
      </w:r>
    </w:p>
    <w:p w14:paraId="277AD6E4" w14:textId="77777777" w:rsidR="001F3933" w:rsidRPr="001F3933" w:rsidRDefault="001F3933" w:rsidP="001F3933">
      <w:pPr>
        <w:widowControl w:val="0"/>
        <w:autoSpaceDE w:val="0"/>
        <w:autoSpaceDN w:val="0"/>
        <w:spacing w:after="0" w:line="240" w:lineRule="auto"/>
        <w:rPr>
          <w:rFonts w:ascii="Arial" w:eastAsia="Calibri" w:hAnsi="Arial" w:cs="Arial"/>
          <w:kern w:val="0"/>
          <w:sz w:val="22"/>
          <w:szCs w:val="22"/>
          <w:lang w:eastAsia="en-CA" w:bidi="en-CA"/>
          <w14:ligatures w14:val="none"/>
        </w:rPr>
      </w:pPr>
    </w:p>
    <w:bookmarkStart w:id="16" w:name="INTERIM_PROJECT_UPDATE"/>
    <w:bookmarkStart w:id="17" w:name="FINAL_PROJECT_REPORT"/>
    <w:bookmarkEnd w:id="16"/>
    <w:bookmarkEnd w:id="17"/>
    <w:p w14:paraId="2E92B794" w14:textId="77777777" w:rsidR="001F3933" w:rsidRPr="001F3933" w:rsidRDefault="001F3933" w:rsidP="001F3933">
      <w:pPr>
        <w:widowControl w:val="0"/>
        <w:autoSpaceDE w:val="0"/>
        <w:autoSpaceDN w:val="0"/>
        <w:spacing w:after="0" w:line="240" w:lineRule="auto"/>
        <w:outlineLvl w:val="1"/>
        <w:rPr>
          <w:rFonts w:ascii="Arial" w:eastAsia="Calibri" w:hAnsi="Arial" w:cs="Arial"/>
          <w:b/>
          <w:bCs/>
          <w:kern w:val="0"/>
          <w:sz w:val="22"/>
          <w:szCs w:val="22"/>
          <w:lang w:eastAsia="en-CA" w:bidi="en-CA"/>
          <w14:ligatures w14:val="none"/>
        </w:rPr>
      </w:pPr>
      <w:r w:rsidRPr="001F3933">
        <w:rPr>
          <w:rFonts w:ascii="Arial" w:eastAsia="Calibri" w:hAnsi="Arial" w:cs="Arial"/>
          <w:b/>
          <w:bCs/>
          <w:noProof/>
          <w:kern w:val="0"/>
          <w:sz w:val="22"/>
          <w:szCs w:val="22"/>
          <w:lang w:eastAsia="en-CA" w:bidi="en-CA"/>
          <w14:ligatures w14:val="none"/>
        </w:rPr>
        <w:lastRenderedPageBreak/>
        <mc:AlternateContent>
          <mc:Choice Requires="wps">
            <w:drawing>
              <wp:anchor distT="0" distB="0" distL="0" distR="0" simplePos="0" relativeHeight="251672576" behindDoc="0" locked="0" layoutInCell="1" allowOverlap="1" wp14:anchorId="67D9CDC4" wp14:editId="29B7B4BE">
                <wp:simplePos x="0" y="0"/>
                <wp:positionH relativeFrom="margin">
                  <wp:align>right</wp:align>
                </wp:positionH>
                <wp:positionV relativeFrom="paragraph">
                  <wp:posOffset>20320</wp:posOffset>
                </wp:positionV>
                <wp:extent cx="5981065" cy="0"/>
                <wp:effectExtent l="0" t="0" r="0" b="0"/>
                <wp:wrapTopAndBottom/>
                <wp:docPr id="956813785" name="Line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81065" cy="0"/>
                        </a:xfrm>
                        <a:prstGeom prst="line">
                          <a:avLst/>
                        </a:prstGeom>
                        <a:noFill/>
                        <a:ln w="19558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C7EC816" id="Line 25" o:spid="_x0000_s1026" style="position:absolute;z-index:251672576;visibility:visible;mso-wrap-style:square;mso-width-percent:0;mso-height-percent:0;mso-wrap-distance-left:0;mso-wrap-distance-top:0;mso-wrap-distance-right:0;mso-wrap-distance-bottom:0;mso-position-horizontal:right;mso-position-horizontal-relative:margin;mso-position-vertical:absolute;mso-position-vertical-relative:text;mso-width-percent:0;mso-height-percent:0;mso-width-relative:page;mso-height-relative:page" from="419.75pt,1.6pt" to="890.7pt,1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" strokeweight="1.54pt">
                <w10:wrap type="topAndBottom" anchorx="margin"/>
              </v:line>
            </w:pict>
          </mc:Fallback>
        </mc:AlternateContent>
      </w:r>
    </w:p>
    <w:p w14:paraId="4D997EEF" w14:textId="18D3680F" w:rsidR="001F3933" w:rsidRPr="004D507E" w:rsidRDefault="004D507E" w:rsidP="001F3933">
      <w:pPr>
        <w:widowControl w:val="0"/>
        <w:autoSpaceDE w:val="0"/>
        <w:autoSpaceDN w:val="0"/>
        <w:spacing w:after="0" w:line="240" w:lineRule="auto"/>
        <w:outlineLvl w:val="1"/>
        <w:rPr>
          <w:rFonts w:ascii="Gadugi" w:eastAsia="Calibri" w:hAnsi="Gadugi" w:cs="Arial"/>
          <w:b/>
          <w:bCs/>
          <w:kern w:val="0"/>
          <w:sz w:val="22"/>
          <w:szCs w:val="22"/>
          <w:lang w:eastAsia="en-CA" w:bidi="en-CA"/>
          <w14:ligatures w14:val="none"/>
        </w:rPr>
      </w:pPr>
      <w:r>
        <w:rPr>
          <w:rFonts w:ascii="Gadugi" w:eastAsia="Calibri" w:hAnsi="Gadugi" w:cs="Arial"/>
          <w:b/>
          <w:bCs/>
          <w:kern w:val="0"/>
          <w:sz w:val="22"/>
          <w:szCs w:val="22"/>
          <w:lang w:eastAsia="en-CA" w:bidi="en-CA"/>
          <w14:ligatures w14:val="none"/>
        </w:rPr>
        <w:t>ᑭᖑᓪᓕᕐᐹᑦ ᑲᒪᒋᔭᒧᑦ ᐅᓂᒃᖃᑦ</w:t>
      </w:r>
    </w:p>
    <w:p w14:paraId="14A76C52" w14:textId="77777777" w:rsidR="001F3933" w:rsidRPr="001F3933" w:rsidRDefault="001F3933" w:rsidP="001F3933">
      <w:pPr>
        <w:widowControl w:val="0"/>
        <w:autoSpaceDE w:val="0"/>
        <w:autoSpaceDN w:val="0"/>
        <w:spacing w:after="0" w:line="240" w:lineRule="auto"/>
        <w:rPr>
          <w:rFonts w:ascii="Arial" w:eastAsia="Calibri" w:hAnsi="Arial" w:cs="Arial"/>
          <w:b/>
          <w:kern w:val="0"/>
          <w:sz w:val="22"/>
          <w:szCs w:val="22"/>
          <w:lang w:eastAsia="en-CA" w:bidi="en-CA"/>
          <w14:ligatures w14:val="none"/>
        </w:rPr>
      </w:pPr>
    </w:p>
    <w:p w14:paraId="75F342ED" w14:textId="0DFA4859" w:rsidR="001F3933" w:rsidRPr="004B0F5E" w:rsidRDefault="004B0F5E" w:rsidP="001F3933">
      <w:pPr>
        <w:widowControl w:val="0"/>
        <w:autoSpaceDE w:val="0"/>
        <w:autoSpaceDN w:val="0"/>
        <w:spacing w:after="0" w:line="240" w:lineRule="auto"/>
        <w:ind w:left="1" w:hanging="1"/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</w:pPr>
      <w:r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>ᑭᖑᓪᓕᕐᐹᑦ ᑲᒪᒋᔭᒧᑦ ᐅᓂᒃᑳᑦ</w:t>
      </w:r>
      <w:r w:rsidR="008C781E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 xml:space="preserve"> ᐊᑐᕐᑕᐅᓂᐊᕐᑐᑦ ᐆᒪᔪᓕᕆᔨᕐᔪᐊᓄᑦ ᐱᒋᐸᕈᑕᐅᓗᑎᒃ ᐋᖀᓂᕐᒥᒃ ᐃᓱᒪᓕᐅᕈᑎᓂᒃ ᐱᓪᓗᒋ ᐆᒪᔪᑦ ᐱᑕᖃᕐᑐᑦ</w:t>
      </w:r>
      <w:r w:rsidR="005312CD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 xml:space="preserve"> ᑲᒪᒋᔭᑦ, ᐱᑕᖃᕆᐊᖃᕐᐸᑦ.  ᑭᖑᓪᓕᕐᐹᑦ ᑲᒪᒋᔭᒧᑦ ᐅᓂᒃᑳᑦ ᒪᓕᒋᐊᓖᑦ ᐋᕿᓱᕐᓯᒪᓂᖏᑦ ᑐᓂᔭᑦ ᐊᓪᓕᕐᓂ.</w:t>
      </w:r>
    </w:p>
    <w:p w14:paraId="105B86B2" w14:textId="77777777" w:rsidR="001F3933" w:rsidRPr="001F3933" w:rsidRDefault="001F3933" w:rsidP="001F3933">
      <w:pPr>
        <w:widowControl w:val="0"/>
        <w:autoSpaceDE w:val="0"/>
        <w:autoSpaceDN w:val="0"/>
        <w:spacing w:after="0" w:line="240" w:lineRule="auto"/>
        <w:rPr>
          <w:rFonts w:ascii="Arial" w:eastAsia="Calibri" w:hAnsi="Arial" w:cs="Arial"/>
          <w:kern w:val="0"/>
          <w:sz w:val="22"/>
          <w:szCs w:val="22"/>
          <w:lang w:eastAsia="en-CA" w:bidi="en-CA"/>
          <w14:ligatures w14:val="none"/>
        </w:rPr>
      </w:pPr>
    </w:p>
    <w:p w14:paraId="224B133D" w14:textId="1DE9CC72" w:rsidR="001F3933" w:rsidRPr="006C0424" w:rsidRDefault="00843E24" w:rsidP="001F3933">
      <w:pPr>
        <w:widowControl w:val="0"/>
        <w:autoSpaceDE w:val="0"/>
        <w:autoSpaceDN w:val="0"/>
        <w:spacing w:after="0" w:line="240" w:lineRule="auto"/>
        <w:rPr>
          <w:rFonts w:ascii="Gadugi" w:eastAsia="Calibri" w:hAnsi="Gadugi" w:cs="Arial"/>
          <w:i/>
          <w:iCs/>
          <w:kern w:val="0"/>
          <w:sz w:val="22"/>
          <w:szCs w:val="22"/>
          <w:lang w:eastAsia="en-CA" w:bidi="en-CA"/>
          <w14:ligatures w14:val="none"/>
        </w:rPr>
      </w:pPr>
      <w:r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>ᑭᖑᓪᓕᕐᐹᑦ ᑲᒪᒋᔭᒧᑦ ᐅᓂᒃᑳᑦ ᐱᑕᖃᕆᐊᓖᑦ ᐃᓘᓐᓇᖏᓐᓂᒃ</w:t>
      </w:r>
      <w:r w:rsidR="007A42B9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 xml:space="preserve"> ᐊᑐᕐᑐᓂᒃ ᖃᐅᔨᔭᓂᒃ ᐊᒻᒪᓗ ᐱᔭᕇᕈᑎᓂᒃ ᖃᐅᔨᓴᕐᓂᕐᒥᒃ.  ᑭᖑᓪᓕᕐᐹᑦ ᑲᒪᒋᔭᒧᑦ ᐅᓂᒃᑳᑦ ᓇᓗᓇᐃᔭᕐᓯᒪᒋᐊᓖᑦ</w:t>
      </w:r>
      <w:r w:rsidR="00285EB0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 xml:space="preserve"> ᐊᔪᕐᓇᖏᑉᐸᑦ, ᐃᓚᐅᓗᑎᒃ ᐃᓘᓐᓇᑎᒃ ᑲᒪᔾ</w:t>
      </w:r>
      <w:r w:rsidR="00A444F2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>ᔪ</w:t>
      </w:r>
      <w:r w:rsidR="00285EB0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>ᑎᓂᒃ ᑐᓴᕋᑦ</w:t>
      </w:r>
      <w:r w:rsidR="00A444F2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>.  ᐱᑕᖃᙱᑦᑐᖅ ᖃᑦᓯᐅᒋᐊᖃᕐᓂᖏᓐᓂᒃ ᒪᑉᐱᕐᑐᒐᑦ</w:t>
      </w:r>
      <w:r w:rsidR="006C0424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 xml:space="preserve"> ᑭᖑᓪᓕᕐᐹᓂ ᑲᒪᒋᔭᒧᑦ ᐅᓂᒃᑳᓂ.  ᐃᓘᓇᑎᒃ </w:t>
      </w:r>
      <w:r w:rsidR="008E5727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>IQRF ᑭᖑᓪᓕᕐᐹ</w:t>
      </w:r>
      <w:r w:rsidR="00236526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>ᒥᒃ ᑲᒪᒍᔭᒧᑦ ᐅᓂᒃᑳᑦ ᐃᓕᔭᐅᓂᐊᕐᑐᑦ ᐅᕗᖓ ᐆᒪᔪᓕᕆᔨᕐᔪᐊᑦ ᐃᑭᖓᒡᕆᕕᖓ.</w:t>
      </w:r>
    </w:p>
    <w:p w14:paraId="352DC3F5" w14:textId="77777777" w:rsidR="001F3933" w:rsidRPr="001F3933" w:rsidRDefault="001F3933" w:rsidP="001F3933">
      <w:pPr>
        <w:widowControl w:val="0"/>
        <w:autoSpaceDE w:val="0"/>
        <w:autoSpaceDN w:val="0"/>
        <w:spacing w:before="3" w:after="0" w:line="240" w:lineRule="auto"/>
        <w:rPr>
          <w:rFonts w:ascii="Arial" w:eastAsia="Calibri" w:hAnsi="Arial" w:cs="Arial"/>
          <w:kern w:val="0"/>
          <w:sz w:val="22"/>
          <w:szCs w:val="22"/>
          <w:lang w:eastAsia="en-CA" w:bidi="en-CA"/>
          <w14:ligatures w14:val="none"/>
        </w:rPr>
      </w:pPr>
      <w:r w:rsidRPr="001F3933">
        <w:rPr>
          <w:rFonts w:ascii="Arial" w:eastAsia="Calibri" w:hAnsi="Arial" w:cs="Arial"/>
          <w:noProof/>
          <w:kern w:val="0"/>
          <w:sz w:val="22"/>
          <w:szCs w:val="22"/>
          <w:lang w:eastAsia="en-CA" w:bidi="en-CA"/>
          <w14:ligatures w14:val="none"/>
        </w:rPr>
        <mc:AlternateContent>
          <mc:Choice Requires="wps">
            <w:drawing>
              <wp:anchor distT="0" distB="0" distL="0" distR="0" simplePos="0" relativeHeight="251661312" behindDoc="0" locked="0" layoutInCell="1" allowOverlap="1" wp14:anchorId="079D9D04" wp14:editId="0BAD3466">
                <wp:simplePos x="0" y="0"/>
                <wp:positionH relativeFrom="margin">
                  <wp:align>center</wp:align>
                </wp:positionH>
                <wp:positionV relativeFrom="paragraph">
                  <wp:posOffset>180354</wp:posOffset>
                </wp:positionV>
                <wp:extent cx="6087745" cy="3644265"/>
                <wp:effectExtent l="0" t="0" r="27305" b="13335"/>
                <wp:wrapTopAndBottom/>
                <wp:docPr id="59132457" name="Text Box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87745" cy="3644721"/>
                        </a:xfrm>
                        <a:prstGeom prst="rect">
                          <a:avLst/>
                        </a:prstGeom>
                        <a:noFill/>
                        <a:ln w="736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6489604A" w14:textId="47603A83" w:rsidR="001F3933" w:rsidRPr="00236526" w:rsidRDefault="00236526" w:rsidP="00236526">
                            <w:pPr>
                              <w:pStyle w:val="BodyText"/>
                              <w:spacing w:before="15"/>
                              <w:ind w:left="107"/>
                              <w:rPr>
                                <w:rFonts w:ascii="Gadugi" w:hAnsi="Gadugi" w:cs="Arial"/>
                              </w:rPr>
                            </w:pPr>
                            <w:r>
                              <w:rPr>
                                <w:rFonts w:ascii="Gadugi" w:hAnsi="Gadugi" w:cs="Arial"/>
                                <w:u w:val="single"/>
                              </w:rPr>
                              <w:t>ᐱᑕᖃᕆᐊᓖᑦ</w:t>
                            </w:r>
                            <w:r w:rsidR="00E11B35">
                              <w:rPr>
                                <w:rFonts w:ascii="Gadugi" w:hAnsi="Gadugi" w:cs="Arial"/>
                                <w:u w:val="single"/>
                              </w:rPr>
                              <w:t xml:space="preserve"> ᐋᕿᓱᕐᓯᒪᓂᖏᑦ ᑭᖑᓪᓕᕐᐹᑦ ᑲᒪᒋᔭᒧᑦ ᐅᓂᒃᑳᓂ</w:t>
                            </w:r>
                          </w:p>
                          <w:p w14:paraId="053FEA81" w14:textId="28A3C129" w:rsidR="001F3933" w:rsidRPr="00124135" w:rsidRDefault="001F3933" w:rsidP="001F3933">
                            <w:pPr>
                              <w:pStyle w:val="BodyText"/>
                              <w:widowControl w:val="0"/>
                              <w:numPr>
                                <w:ilvl w:val="0"/>
                                <w:numId w:val="2"/>
                              </w:numPr>
                              <w:tabs>
                                <w:tab w:val="left" w:pos="376"/>
                              </w:tabs>
                              <w:autoSpaceDE w:val="0"/>
                              <w:autoSpaceDN w:val="0"/>
                              <w:spacing w:before="1" w:after="0" w:line="267" w:lineRule="exact"/>
                              <w:ind w:hanging="286"/>
                              <w:rPr>
                                <w:rFonts w:ascii="Arial" w:hAnsi="Arial" w:cs="Arial"/>
                              </w:rPr>
                            </w:pPr>
                            <w:r w:rsidRPr="00124135">
                              <w:rPr>
                                <w:rFonts w:ascii="Arial" w:hAnsi="Arial" w:cs="Arial"/>
                                <w:u w:val="single"/>
                              </w:rPr>
                              <w:t xml:space="preserve">IQRF </w:t>
                            </w:r>
                            <w:r w:rsidR="00E11B35">
                              <w:rPr>
                                <w:rFonts w:ascii="Gadugi" w:hAnsi="Gadugi" w:cs="Arial"/>
                                <w:u w:val="single"/>
                              </w:rPr>
                              <w:t>ᑲᒪᒋᔭᐅᑉ ᓈᓴᐅᑎᖓ</w:t>
                            </w:r>
                            <w:r w:rsidRPr="00124135">
                              <w:rPr>
                                <w:rFonts w:ascii="Arial" w:hAnsi="Arial" w:cs="Arial"/>
                                <w:u w:val="single"/>
                              </w:rPr>
                              <w:t>:</w:t>
                            </w:r>
                            <w:r w:rsidRPr="00124135">
                              <w:rPr>
                                <w:rFonts w:ascii="Arial" w:hAnsi="Arial" w:cs="Arial"/>
                              </w:rPr>
                              <w:t xml:space="preserve"> (IQRF 20</w:t>
                            </w:r>
                            <w:r>
                              <w:rPr>
                                <w:rFonts w:ascii="Arial" w:hAnsi="Arial" w:cs="Arial"/>
                              </w:rPr>
                              <w:t>25</w:t>
                            </w:r>
                            <w:r w:rsidRPr="00124135">
                              <w:rPr>
                                <w:rFonts w:ascii="Arial" w:hAnsi="Arial" w:cs="Arial"/>
                              </w:rPr>
                              <w:t>-001)</w:t>
                            </w:r>
                          </w:p>
                          <w:p w14:paraId="0013F9DC" w14:textId="00309375" w:rsidR="001F3933" w:rsidRPr="00124135" w:rsidRDefault="00E11B35" w:rsidP="001F3933">
                            <w:pPr>
                              <w:pStyle w:val="BodyText"/>
                              <w:widowControl w:val="0"/>
                              <w:numPr>
                                <w:ilvl w:val="0"/>
                                <w:numId w:val="2"/>
                              </w:numPr>
                              <w:tabs>
                                <w:tab w:val="left" w:pos="374"/>
                              </w:tabs>
                              <w:autoSpaceDE w:val="0"/>
                              <w:autoSpaceDN w:val="0"/>
                              <w:spacing w:after="0" w:line="267" w:lineRule="exact"/>
                              <w:ind w:left="373" w:hanging="269"/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Gadugi" w:hAnsi="Gadugi" w:cs="Arial"/>
                                <w:u w:val="single"/>
                              </w:rPr>
                              <w:t>ᑲᒪᒋᔭᐅᑉ ᑕᐃᔭᐃᓂᖓ</w:t>
                            </w:r>
                            <w:r w:rsidR="001F3933" w:rsidRPr="00124135">
                              <w:rPr>
                                <w:rFonts w:ascii="Arial" w:hAnsi="Arial" w:cs="Arial"/>
                                <w:u w:val="single"/>
                              </w:rPr>
                              <w:t>:</w:t>
                            </w:r>
                            <w:r w:rsidR="001F3933" w:rsidRPr="00124135">
                              <w:rPr>
                                <w:rFonts w:ascii="Arial" w:hAnsi="Arial" w:cs="Arial"/>
                                <w:spacing w:val="-3"/>
                              </w:rPr>
                              <w:t xml:space="preserve"> </w:t>
                            </w:r>
                            <w:r w:rsidR="00D439D0">
                              <w:rPr>
                                <w:rFonts w:ascii="Gadugi" w:hAnsi="Gadugi" w:cs="Arial"/>
                              </w:rPr>
                              <w:t>ᐱᑕᖃᕐᓗᓂ ᐊᑕᐅᓯᕐᒥᒃ ᒪᒡᕉᓐᓄᑦ ᐅᖃᕐᓯᒪᔪᓂᒃ ᑕᐃᔭᐅᓂᖓᓂᒃ ᑕᐃᒫᒃ ᓇᓗᓇᐃᕐᑕᐅᒻᒪᑦ</w:t>
                            </w:r>
                            <w:r w:rsidR="005C3F98">
                              <w:rPr>
                                <w:rFonts w:ascii="Gadugi" w:hAnsi="Gadugi" w:cs="Arial"/>
                              </w:rPr>
                              <w:t xml:space="preserve"> ᐃᒡᕕᒃ ᐱᒐᓱᐊᕈᑎᖓᓂ ᑮᓇᐅᔭᓂᒃ</w:t>
                            </w:r>
                          </w:p>
                          <w:p w14:paraId="196519BB" w14:textId="6D95566D" w:rsidR="001F3933" w:rsidRPr="00124135" w:rsidRDefault="005C3F98" w:rsidP="001F3933">
                            <w:pPr>
                              <w:pStyle w:val="BodyText"/>
                              <w:widowControl w:val="0"/>
                              <w:numPr>
                                <w:ilvl w:val="0"/>
                                <w:numId w:val="2"/>
                              </w:numPr>
                              <w:tabs>
                                <w:tab w:val="left" w:pos="374"/>
                              </w:tabs>
                              <w:autoSpaceDE w:val="0"/>
                              <w:autoSpaceDN w:val="0"/>
                              <w:spacing w:after="0" w:line="240" w:lineRule="auto"/>
                              <w:ind w:right="431" w:hanging="286"/>
                              <w:rPr>
                                <w:rFonts w:ascii="Arial" w:hAnsi="Arial" w:cs="Arial"/>
                              </w:rPr>
                            </w:pPr>
                            <w:bookmarkStart w:id="18" w:name="_Hlk211609262"/>
                            <w:r>
                              <w:rPr>
                                <w:rFonts w:ascii="Gadugi" w:hAnsi="Gadugi" w:cs="Arial"/>
                                <w:u w:val="single"/>
                              </w:rPr>
                              <w:t>ᑲᒪᒋᔭᒥᒃ ᓯᕗᓕᕐᑎ</w:t>
                            </w:r>
                            <w:r w:rsidR="001F3933" w:rsidRPr="00124135">
                              <w:rPr>
                                <w:rFonts w:ascii="Arial" w:hAnsi="Arial" w:cs="Arial"/>
                                <w:u w:val="single"/>
                              </w:rPr>
                              <w:t>:</w:t>
                            </w:r>
                            <w:r w:rsidR="001F3933" w:rsidRPr="00124135">
                              <w:rPr>
                                <w:rFonts w:ascii="Arial" w:hAnsi="Arial" w:cs="Arial"/>
                                <w:spacing w:val="-7"/>
                              </w:rPr>
                              <w:t xml:space="preserve"> </w:t>
                            </w:r>
                            <w:r w:rsidR="00DD28AD">
                              <w:rPr>
                                <w:rFonts w:ascii="Gadugi" w:hAnsi="Gadugi" w:cs="Arial"/>
                              </w:rPr>
                              <w:t>ᑐᓂᓗᒍ ᐊᑎᖓ ᐊᒻᒪᓗ ᐅᖃᕐᕕᐅᒍᓐᓇᕐᑐᑦ ᑐᓴᕋᑦᓴᑦ, ᐃᓚᐅᓗᑎᒃ ᐅᖄᓚᐅᑦ ᐊᒻᒪᓗ ᖃᕋᓴᐅᔭᒃᑯᑦ ᑎᑎᖃ</w:t>
                            </w:r>
                            <w:r w:rsidR="003D549F">
                              <w:rPr>
                                <w:rFonts w:ascii="Gadugi" w:hAnsi="Gadugi" w:cs="Arial"/>
                              </w:rPr>
                              <w:t>ᓂᒃ ᑐᕌᕈᑦ ᓇᒥ ᑎᑭᑕᐅᒍᓐᓇᕐᒪᖔᕐᐱᑦ.</w:t>
                            </w:r>
                          </w:p>
                          <w:bookmarkEnd w:id="18"/>
                          <w:p w14:paraId="5698E63D" w14:textId="598805AE" w:rsidR="001F3933" w:rsidRPr="00124135" w:rsidRDefault="003D549F" w:rsidP="001F3933">
                            <w:pPr>
                              <w:pStyle w:val="BodyText"/>
                              <w:widowControl w:val="0"/>
                              <w:numPr>
                                <w:ilvl w:val="0"/>
                                <w:numId w:val="2"/>
                              </w:numPr>
                              <w:tabs>
                                <w:tab w:val="left" w:pos="377"/>
                              </w:tabs>
                              <w:autoSpaceDE w:val="0"/>
                              <w:autoSpaceDN w:val="0"/>
                              <w:spacing w:after="0" w:line="267" w:lineRule="exact"/>
                              <w:ind w:left="376" w:hanging="269"/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Gadugi" w:hAnsi="Gadugi" w:cs="Arial"/>
                                <w:u w:val="single"/>
                              </w:rPr>
                              <w:t>ᓇᐃᓈᕈᑎᑦ</w:t>
                            </w:r>
                            <w:r w:rsidR="001F3933" w:rsidRPr="00124135">
                              <w:rPr>
                                <w:rFonts w:ascii="Arial" w:hAnsi="Arial" w:cs="Arial"/>
                                <w:u w:val="single"/>
                              </w:rPr>
                              <w:t>:</w:t>
                            </w:r>
                            <w:r w:rsidR="001F3933" w:rsidRPr="00124135">
                              <w:rPr>
                                <w:rFonts w:ascii="Arial" w:hAnsi="Arial" w:cs="Arial"/>
                              </w:rPr>
                              <w:t xml:space="preserve"> </w:t>
                            </w:r>
                            <w:r w:rsidR="00E81B9D">
                              <w:rPr>
                                <w:rFonts w:ascii="Gadugi" w:hAnsi="Gadugi" w:cs="Arial"/>
                              </w:rPr>
                              <w:t>ᑐᓂᓗᒍ ᑲᒪᔾᔪᑎᓕᕆᙱᑦᑐᖅ ᓇᐃᓈᕈᑏᑦ ᐃᒡᕕᑦ ᑲᒪᒋᔭᖓᓂᒃ.</w:t>
                            </w:r>
                          </w:p>
                          <w:p w14:paraId="42C58859" w14:textId="6C7AD28D" w:rsidR="001F3933" w:rsidRPr="00124135" w:rsidRDefault="004B1244" w:rsidP="001F3933">
                            <w:pPr>
                              <w:pStyle w:val="BodyText"/>
                              <w:widowControl w:val="0"/>
                              <w:numPr>
                                <w:ilvl w:val="0"/>
                                <w:numId w:val="2"/>
                              </w:numPr>
                              <w:tabs>
                                <w:tab w:val="left" w:pos="374"/>
                              </w:tabs>
                              <w:autoSpaceDE w:val="0"/>
                              <w:autoSpaceDN w:val="0"/>
                              <w:spacing w:before="5" w:after="0" w:line="265" w:lineRule="exact"/>
                              <w:ind w:left="373" w:hanging="269"/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Gadugi" w:hAnsi="Gadugi" w:cs="Arial"/>
                                <w:u w:val="single"/>
                              </w:rPr>
                              <w:t>ᑲᒪᒋᔭᒥ ᑐᕌᒐᐅᔪᑦ</w:t>
                            </w:r>
                            <w:r w:rsidR="001F3933" w:rsidRPr="00124135">
                              <w:rPr>
                                <w:rFonts w:ascii="Arial" w:hAnsi="Arial" w:cs="Arial"/>
                                <w:u w:val="single"/>
                              </w:rPr>
                              <w:t>:</w:t>
                            </w:r>
                            <w:r w:rsidR="001F3933" w:rsidRPr="00124135">
                              <w:rPr>
                                <w:rFonts w:ascii="Arial" w:hAnsi="Arial" w:cs="Arial"/>
                              </w:rPr>
                              <w:t xml:space="preserve"> </w:t>
                            </w:r>
                            <w:r>
                              <w:rPr>
                                <w:rFonts w:ascii="Gadugi" w:hAnsi="Gadugi" w:cs="Arial"/>
                              </w:rPr>
                              <w:t>ᑐᓂᓗᒋᑦ ᕿᒥᒡᕈᒍᑏᑦ ᑲᒪᒋᔭᒥ ᑐᕌᒐᐅᔪᓂᒃ ᐊᒻᒪᓗ ᐱᔭᕇᕐᑕᐅᒪᔪᓂᒃ</w:t>
                            </w:r>
                            <w:r w:rsidR="00A96ACC">
                              <w:rPr>
                                <w:rFonts w:ascii="Gadugi" w:hAnsi="Gadugi" w:cs="Arial"/>
                              </w:rPr>
                              <w:t>.</w:t>
                            </w:r>
                          </w:p>
                          <w:p w14:paraId="2F0C8BF6" w14:textId="5E027C1D" w:rsidR="001F3933" w:rsidRPr="00124135" w:rsidRDefault="00A96ACC" w:rsidP="001F3933">
                            <w:pPr>
                              <w:pStyle w:val="BodyText"/>
                              <w:widowControl w:val="0"/>
                              <w:numPr>
                                <w:ilvl w:val="0"/>
                                <w:numId w:val="2"/>
                              </w:numPr>
                              <w:tabs>
                                <w:tab w:val="left" w:pos="374"/>
                              </w:tabs>
                              <w:autoSpaceDE w:val="0"/>
                              <w:autoSpaceDN w:val="0"/>
                              <w:spacing w:after="0" w:line="240" w:lineRule="auto"/>
                              <w:ind w:right="595" w:hanging="286"/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Gadugi" w:hAnsi="Gadugi" w:cs="Arial"/>
                                <w:u w:val="single"/>
                              </w:rPr>
                              <w:t>ᐱᖁᑏᑦ ᐊᒻᒪᓗ ᑲᒪᒍᓯᐅᔪᑦ</w:t>
                            </w:r>
                            <w:r w:rsidR="001F3933" w:rsidRPr="00124135">
                              <w:rPr>
                                <w:rFonts w:ascii="Arial" w:hAnsi="Arial" w:cs="Arial"/>
                                <w:u w:val="single"/>
                              </w:rPr>
                              <w:t>:</w:t>
                            </w:r>
                            <w:r w:rsidR="001F3933" w:rsidRPr="00124135">
                              <w:rPr>
                                <w:rFonts w:ascii="Arial" w:hAnsi="Arial" w:cs="Arial"/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rFonts w:ascii="Gadugi" w:hAnsi="Gadugi" w:cs="Arial"/>
                              </w:rPr>
                              <w:t>ᑐᓂᓗᒋᑦ ᑐᓴᕋᑦᓴᑦ</w:t>
                            </w:r>
                            <w:r w:rsidR="00B1743B">
                              <w:rPr>
                                <w:rFonts w:ascii="Gadugi" w:hAnsi="Gadugi" w:cs="Arial"/>
                              </w:rPr>
                              <w:t xml:space="preserve"> ᐱᓪᓗᒋ ᐱᖁᑏᑦ ᐊᒻᒪᓗ ᑲᒪᒍᓯᐅᔪᑦ ᐊᑐᕐᑕᑦ ᖃᐅᔨᓴᕐᓂᖅ ᑲᒪ</w:t>
                            </w:r>
                            <w:r w:rsidR="009B6913">
                              <w:rPr>
                                <w:rFonts w:ascii="Gadugi" w:hAnsi="Gadugi" w:cs="Arial"/>
                              </w:rPr>
                              <w:t>ᔭᐅᑎᓪᓗᒍ.</w:t>
                            </w:r>
                          </w:p>
                          <w:p w14:paraId="0F6216BD" w14:textId="36D21AD9" w:rsidR="001F3933" w:rsidRPr="00124135" w:rsidRDefault="009B6913" w:rsidP="001F3933">
                            <w:pPr>
                              <w:pStyle w:val="BodyText"/>
                              <w:widowControl w:val="0"/>
                              <w:numPr>
                                <w:ilvl w:val="0"/>
                                <w:numId w:val="2"/>
                              </w:numPr>
                              <w:tabs>
                                <w:tab w:val="left" w:pos="377"/>
                              </w:tabs>
                              <w:autoSpaceDE w:val="0"/>
                              <w:autoSpaceDN w:val="0"/>
                              <w:spacing w:after="0" w:line="240" w:lineRule="auto"/>
                              <w:ind w:left="376" w:hanging="269"/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Gadugi" w:hAnsi="Gadugi" w:cs="Arial"/>
                                <w:u w:val="single"/>
                              </w:rPr>
                              <w:t>ᖃᐅᔨᔭᑦ</w:t>
                            </w:r>
                            <w:r w:rsidR="001F3933" w:rsidRPr="00124135">
                              <w:rPr>
                                <w:rFonts w:ascii="Arial" w:hAnsi="Arial" w:cs="Arial"/>
                                <w:u w:val="single"/>
                              </w:rPr>
                              <w:t>:</w:t>
                            </w:r>
                            <w:r w:rsidR="001F3933" w:rsidRPr="00124135">
                              <w:rPr>
                                <w:rFonts w:ascii="Arial" w:hAnsi="Arial" w:cs="Arial"/>
                              </w:rPr>
                              <w:t xml:space="preserve"> </w:t>
                            </w:r>
                            <w:r>
                              <w:rPr>
                                <w:rFonts w:ascii="Gadugi" w:hAnsi="Gadugi" w:cs="Arial"/>
                              </w:rPr>
                              <w:t>ᑐᓂᓗᒋᑦ ᕿᒥᒡᕈᒍᑏᑦ ᖃᐅᔨᔭᓂᒃ ᖃᐅᔨᓴᕐᓂᕐᒥ</w:t>
                            </w:r>
                            <w:r w:rsidR="00C711A3">
                              <w:rPr>
                                <w:rFonts w:ascii="Gadugi" w:hAnsi="Gadugi" w:cs="Arial"/>
                              </w:rPr>
                              <w:t>, ᐃᓚᐅᓗᑎᒃ ᐃᓘᓐᓇᑎᑦ ᓈᓴᐅᑏᑦ ᓄᐊᑕᑦ.</w:t>
                            </w:r>
                          </w:p>
                          <w:p w14:paraId="410F173E" w14:textId="5E7A21A3" w:rsidR="001F3933" w:rsidRPr="00124135" w:rsidRDefault="00EC5BFE" w:rsidP="001F3933">
                            <w:pPr>
                              <w:pStyle w:val="BodyText"/>
                              <w:widowControl w:val="0"/>
                              <w:numPr>
                                <w:ilvl w:val="0"/>
                                <w:numId w:val="2"/>
                              </w:numPr>
                              <w:tabs>
                                <w:tab w:val="left" w:pos="374"/>
                              </w:tabs>
                              <w:autoSpaceDE w:val="0"/>
                              <w:autoSpaceDN w:val="0"/>
                              <w:spacing w:after="0" w:line="240" w:lineRule="auto"/>
                              <w:ind w:left="389" w:right="510" w:hanging="285"/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Gadugi" w:hAnsi="Gadugi" w:cs="Arial"/>
                                <w:u w:val="single"/>
                              </w:rPr>
                              <w:t>ᐅᖃᓕᒪᐅᓯᖃᕐᓂᖅ/ᐊᐅᓚᑦᑎᓯᓂᕐᒧᑦ ᐊᑦᓱᑐᐃᒍᑎᓂᑦ</w:t>
                            </w:r>
                            <w:r w:rsidR="001F3933" w:rsidRPr="00124135">
                              <w:rPr>
                                <w:rFonts w:ascii="Arial" w:hAnsi="Arial" w:cs="Arial"/>
                                <w:u w:val="single"/>
                              </w:rPr>
                              <w:t>:</w:t>
                            </w:r>
                            <w:r w:rsidR="001F3933" w:rsidRPr="00124135">
                              <w:rPr>
                                <w:rFonts w:ascii="Arial" w:hAnsi="Arial" w:cs="Arial"/>
                              </w:rPr>
                              <w:t xml:space="preserve"> </w:t>
                            </w:r>
                            <w:r>
                              <w:rPr>
                                <w:rFonts w:ascii="Gadugi" w:hAnsi="Gadugi" w:cs="Arial"/>
                              </w:rPr>
                              <w:t xml:space="preserve">ᑐᓂᓗᒋ ᓇᓗᓇᐃᔭᐅᑏᑦ </w:t>
                            </w:r>
                            <w:r w:rsidR="00A85F45">
                              <w:rPr>
                                <w:rFonts w:ascii="Gadugi" w:hAnsi="Gadugi" w:cs="Arial"/>
                              </w:rPr>
                              <w:t>ᐊᔪᕐᓇᖏᒻᒪᖔᑦ ᐅᓪᓗᒥ ᐊᒻᒪᓗ ᓯᕗᓂᑦᑎᓐᓂ ᐊᐅᓚᑦᓯᓂᕐᒧᑦ ᐊᑦᑐᐃᔪᓂᒃ</w:t>
                            </w:r>
                            <w:r w:rsidR="00BA6020">
                              <w:rPr>
                                <w:rFonts w:ascii="Gadugi" w:hAnsi="Gadugi" w:cs="Arial"/>
                              </w:rPr>
                              <w:t xml:space="preserve"> ᐊᓚᒃᑲᕐᑐᓂᒃ ᐃᒡᕕᑦ ᖃᐅᔨᓴᕐᓂᕐᖓᓂᒃ.  ᐃᓚᐅᓗᑎᒃ ᐊᑐᓕᖁᔭᑦ ᐱᔾᔪᑎᓖᑦ </w:t>
                            </w:r>
                            <w:r w:rsidR="003B15EB">
                              <w:rPr>
                                <w:rFonts w:ascii="Gadugi" w:hAnsi="Gadugi" w:cs="Arial"/>
                              </w:rPr>
                              <w:t>ᐆᒪᔪᓕᕆᔨᕐᔪᐊᑦ ᑲᒪᒋᒋᐊᓕᖏᓂᒃ.</w:t>
                            </w:r>
                          </w:p>
                          <w:p w14:paraId="7AFB8368" w14:textId="4BA86747" w:rsidR="001F3933" w:rsidRPr="00124135" w:rsidRDefault="002579E7" w:rsidP="001F3933">
                            <w:pPr>
                              <w:pStyle w:val="BodyText"/>
                              <w:widowControl w:val="0"/>
                              <w:numPr>
                                <w:ilvl w:val="0"/>
                                <w:numId w:val="2"/>
                              </w:numPr>
                              <w:tabs>
                                <w:tab w:val="left" w:pos="376"/>
                              </w:tabs>
                              <w:autoSpaceDE w:val="0"/>
                              <w:autoSpaceDN w:val="0"/>
                              <w:spacing w:after="0" w:line="240" w:lineRule="auto"/>
                              <w:ind w:right="183" w:hanging="286"/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Gadugi" w:hAnsi="Gadugi" w:cs="Arial"/>
                                <w:u w:val="single"/>
                              </w:rPr>
                              <w:t>ᐅᓂᒃᑳᕐᓂᖅ ᓄᓇᓕᓐᓄᑦ/ᐱᔭᑦᓴᓂᒃ</w:t>
                            </w:r>
                            <w:r w:rsidR="005105DB">
                              <w:rPr>
                                <w:rFonts w:ascii="Gadugi" w:hAnsi="Gadugi" w:cs="Arial"/>
                                <w:u w:val="single"/>
                              </w:rPr>
                              <w:t xml:space="preserve"> ᐊᑐᕐᑎᓄᑦ:</w:t>
                            </w:r>
                            <w:r w:rsidR="005105DB">
                              <w:rPr>
                                <w:rFonts w:ascii="Gadugi" w:hAnsi="Gadugi" w:cs="Arial"/>
                              </w:rPr>
                              <w:t xml:space="preserve">  ᑐᓂᓗᒋᑦ ᓄᑖᙳᕆᐊᕐᓯᒪᔪᑦ ᐃᓂᓕᐅᕈᑏᑦ </w:t>
                            </w:r>
                            <w:r w:rsidR="00FD1690">
                              <w:rPr>
                                <w:rFonts w:ascii="Gadugi" w:hAnsi="Gadugi" w:cs="Arial"/>
                              </w:rPr>
                              <w:t>ᑐᓴᕐᕕᖃᕋᓱᐊᕐᓂᕐᒥᒃ ᒪᓕᑦᑐᒍ 5.2 ᐅᑯᐊ IQRF ᐱᒐᓱᐊᕈᑏᑦ, ᓇᓗᓇᐃ</w:t>
                            </w:r>
                            <w:r w:rsidR="00D5666B">
                              <w:rPr>
                                <w:rFonts w:ascii="Gadugi" w:hAnsi="Gadugi" w:cs="Arial"/>
                              </w:rPr>
                              <w:t>ᕐᓗᒋᑦ ᖃᓄᐃᓕᕐᓂᖏ ᐅᕝᕙᓘᓐᓃᑦ ᐊ</w:t>
                            </w:r>
                            <w:r w:rsidR="009B45B1">
                              <w:rPr>
                                <w:rFonts w:ascii="Gadugi" w:hAnsi="Gadugi" w:cs="Arial"/>
                              </w:rPr>
                              <w:t>ᓯᔾᔨᕈᑏᑦ ᐊᑐᐊᒐᕐᓄᑦ.</w:t>
                            </w:r>
                          </w:p>
                          <w:p w14:paraId="1DED1D7A" w14:textId="4D4D5739" w:rsidR="001F3933" w:rsidRPr="00124135" w:rsidRDefault="009B45B1" w:rsidP="001F3933">
                            <w:pPr>
                              <w:pStyle w:val="BodyText"/>
                              <w:widowControl w:val="0"/>
                              <w:numPr>
                                <w:ilvl w:val="0"/>
                                <w:numId w:val="2"/>
                              </w:numPr>
                              <w:tabs>
                                <w:tab w:val="left" w:pos="439"/>
                              </w:tabs>
                              <w:autoSpaceDE w:val="0"/>
                              <w:autoSpaceDN w:val="0"/>
                              <w:spacing w:before="1" w:after="0" w:line="240" w:lineRule="auto"/>
                              <w:ind w:left="438" w:hanging="334"/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Gadugi" w:hAnsi="Gadugi" w:cs="Arial"/>
                                <w:u w:val="single"/>
                              </w:rPr>
                              <w:t>ᖃᐅᔨᒋᐊᕐᕕᑦᓴᑦ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79D9D04" id="Text Box 22" o:spid="_x0000_s1027" type="#_x0000_t202" style="position:absolute;margin-left:0;margin-top:14.2pt;width:479.35pt;height:286.95pt;z-index:251661312;visibility:visible;mso-wrap-style:square;mso-width-percent:0;mso-height-percent:0;mso-wrap-distance-left:0;mso-wrap-distance-top:0;mso-wrap-distance-right:0;mso-wrap-distance-bottom:0;mso-position-horizontal:center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" filled="f" strokeweight=".58pt">
                <v:textbox inset="0,0,0,0">
                  <w:txbxContent>
                    <w:p w14:paraId="6489604A" w14:textId="47603A83" w:rsidR="001F3933" w:rsidRPr="00236526" w:rsidRDefault="00236526" w:rsidP="00236526">
                      <w:pPr>
                        <w:pStyle w:val="BodyText"/>
                        <w:spacing w:before="15"/>
                        <w:ind w:left="107"/>
                        <w:rPr>
                          <w:rFonts w:ascii="Gadugi" w:hAnsi="Gadugi" w:cs="Arial"/>
                        </w:rPr>
                      </w:pPr>
                      <w:r>
                        <w:rPr>
                          <w:rFonts w:ascii="Gadugi" w:hAnsi="Gadugi" w:cs="Arial"/>
                          <w:u w:val="single"/>
                        </w:rPr>
                        <w:t>ᐱᑕᖃᕆᐊᓖᑦ</w:t>
                      </w:r>
                      <w:r w:rsidR="00E11B35">
                        <w:rPr>
                          <w:rFonts w:ascii="Gadugi" w:hAnsi="Gadugi" w:cs="Arial"/>
                          <w:u w:val="single"/>
                        </w:rPr>
                        <w:t xml:space="preserve"> ᐋᕿᓱᕐᓯᒪᓂᖏᑦ ᑭᖑᓪᓕᕐᐹᑦ ᑲᒪᒋᔭᒧᑦ ᐅᓂᒃᑳᓂ</w:t>
                      </w:r>
                    </w:p>
                    <w:p w14:paraId="053FEA81" w14:textId="28A3C129" w:rsidR="001F3933" w:rsidRPr="00124135" w:rsidRDefault="001F3933" w:rsidP="001F3933">
                      <w:pPr>
                        <w:pStyle w:val="BodyText"/>
                        <w:widowControl w:val="0"/>
                        <w:numPr>
                          <w:ilvl w:val="0"/>
                          <w:numId w:val="2"/>
                        </w:numPr>
                        <w:tabs>
                          <w:tab w:val="left" w:pos="376"/>
                        </w:tabs>
                        <w:autoSpaceDE w:val="0"/>
                        <w:autoSpaceDN w:val="0"/>
                        <w:spacing w:before="1" w:after="0" w:line="267" w:lineRule="exact"/>
                        <w:ind w:hanging="286"/>
                        <w:rPr>
                          <w:rFonts w:ascii="Arial" w:hAnsi="Arial" w:cs="Arial"/>
                        </w:rPr>
                      </w:pPr>
                      <w:r w:rsidRPr="00124135">
                        <w:rPr>
                          <w:rFonts w:ascii="Arial" w:hAnsi="Arial" w:cs="Arial"/>
                          <w:u w:val="single"/>
                        </w:rPr>
                        <w:t xml:space="preserve">IQRF </w:t>
                      </w:r>
                      <w:r w:rsidR="00E11B35">
                        <w:rPr>
                          <w:rFonts w:ascii="Gadugi" w:hAnsi="Gadugi" w:cs="Arial"/>
                          <w:u w:val="single"/>
                        </w:rPr>
                        <w:t>ᑲᒪᒋᔭᐅᑉ ᓈᓴᐅᑎᖓ</w:t>
                      </w:r>
                      <w:r w:rsidRPr="00124135">
                        <w:rPr>
                          <w:rFonts w:ascii="Arial" w:hAnsi="Arial" w:cs="Arial"/>
                          <w:u w:val="single"/>
                        </w:rPr>
                        <w:t>:</w:t>
                      </w:r>
                      <w:r w:rsidRPr="00124135">
                        <w:rPr>
                          <w:rFonts w:ascii="Arial" w:hAnsi="Arial" w:cs="Arial"/>
                        </w:rPr>
                        <w:t xml:space="preserve"> (IQRF 20</w:t>
                      </w:r>
                      <w:r>
                        <w:rPr>
                          <w:rFonts w:ascii="Arial" w:hAnsi="Arial" w:cs="Arial"/>
                        </w:rPr>
                        <w:t>25</w:t>
                      </w:r>
                      <w:r w:rsidRPr="00124135">
                        <w:rPr>
                          <w:rFonts w:ascii="Arial" w:hAnsi="Arial" w:cs="Arial"/>
                        </w:rPr>
                        <w:t>-001)</w:t>
                      </w:r>
                    </w:p>
                    <w:p w14:paraId="0013F9DC" w14:textId="00309375" w:rsidR="001F3933" w:rsidRPr="00124135" w:rsidRDefault="00E11B35" w:rsidP="001F3933">
                      <w:pPr>
                        <w:pStyle w:val="BodyText"/>
                        <w:widowControl w:val="0"/>
                        <w:numPr>
                          <w:ilvl w:val="0"/>
                          <w:numId w:val="2"/>
                        </w:numPr>
                        <w:tabs>
                          <w:tab w:val="left" w:pos="374"/>
                        </w:tabs>
                        <w:autoSpaceDE w:val="0"/>
                        <w:autoSpaceDN w:val="0"/>
                        <w:spacing w:after="0" w:line="267" w:lineRule="exact"/>
                        <w:ind w:left="373" w:hanging="269"/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Gadugi" w:hAnsi="Gadugi" w:cs="Arial"/>
                          <w:u w:val="single"/>
                        </w:rPr>
                        <w:t>ᑲᒪᒋᔭᐅᑉ ᑕᐃᔭᐃᓂᖓ</w:t>
                      </w:r>
                      <w:r w:rsidR="001F3933" w:rsidRPr="00124135">
                        <w:rPr>
                          <w:rFonts w:ascii="Arial" w:hAnsi="Arial" w:cs="Arial"/>
                          <w:u w:val="single"/>
                        </w:rPr>
                        <w:t>:</w:t>
                      </w:r>
                      <w:r w:rsidR="001F3933" w:rsidRPr="00124135">
                        <w:rPr>
                          <w:rFonts w:ascii="Arial" w:hAnsi="Arial" w:cs="Arial"/>
                          <w:spacing w:val="-3"/>
                        </w:rPr>
                        <w:t xml:space="preserve"> </w:t>
                      </w:r>
                      <w:r w:rsidR="00D439D0">
                        <w:rPr>
                          <w:rFonts w:ascii="Gadugi" w:hAnsi="Gadugi" w:cs="Arial"/>
                        </w:rPr>
                        <w:t>ᐱᑕᖃᕐᓗᓂ ᐊᑕᐅᓯᕐᒥᒃ ᒪᒡᕉᓐᓄᑦ ᐅᖃᕐᓯᒪᔪᓂᒃ ᑕᐃᔭᐅᓂᖓᓂᒃ ᑕᐃᒫᒃ ᓇᓗᓇᐃᕐᑕᐅᒻᒪᑦ</w:t>
                      </w:r>
                      <w:r w:rsidR="005C3F98">
                        <w:rPr>
                          <w:rFonts w:ascii="Gadugi" w:hAnsi="Gadugi" w:cs="Arial"/>
                        </w:rPr>
                        <w:t xml:space="preserve"> ᐃᒡᕕᒃ ᐱᒐᓱᐊᕈᑎᖓᓂ ᑮᓇᐅᔭᓂᒃ</w:t>
                      </w:r>
                    </w:p>
                    <w:p w14:paraId="196519BB" w14:textId="6D95566D" w:rsidR="001F3933" w:rsidRPr="00124135" w:rsidRDefault="005C3F98" w:rsidP="001F3933">
                      <w:pPr>
                        <w:pStyle w:val="BodyText"/>
                        <w:widowControl w:val="0"/>
                        <w:numPr>
                          <w:ilvl w:val="0"/>
                          <w:numId w:val="2"/>
                        </w:numPr>
                        <w:tabs>
                          <w:tab w:val="left" w:pos="374"/>
                        </w:tabs>
                        <w:autoSpaceDE w:val="0"/>
                        <w:autoSpaceDN w:val="0"/>
                        <w:spacing w:after="0" w:line="240" w:lineRule="auto"/>
                        <w:ind w:right="431" w:hanging="286"/>
                        <w:rPr>
                          <w:rFonts w:ascii="Arial" w:hAnsi="Arial" w:cs="Arial"/>
                        </w:rPr>
                      </w:pPr>
                      <w:bookmarkStart w:id="19" w:name="_Hlk211609262"/>
                      <w:r>
                        <w:rPr>
                          <w:rFonts w:ascii="Gadugi" w:hAnsi="Gadugi" w:cs="Arial"/>
                          <w:u w:val="single"/>
                        </w:rPr>
                        <w:t>ᑲᒪᒋᔭᒥᒃ ᓯᕗᓕᕐᑎ</w:t>
                      </w:r>
                      <w:r w:rsidR="001F3933" w:rsidRPr="00124135">
                        <w:rPr>
                          <w:rFonts w:ascii="Arial" w:hAnsi="Arial" w:cs="Arial"/>
                          <w:u w:val="single"/>
                        </w:rPr>
                        <w:t>:</w:t>
                      </w:r>
                      <w:r w:rsidR="001F3933" w:rsidRPr="00124135">
                        <w:rPr>
                          <w:rFonts w:ascii="Arial" w:hAnsi="Arial" w:cs="Arial"/>
                          <w:spacing w:val="-7"/>
                        </w:rPr>
                        <w:t xml:space="preserve"> </w:t>
                      </w:r>
                      <w:r w:rsidR="00DD28AD">
                        <w:rPr>
                          <w:rFonts w:ascii="Gadugi" w:hAnsi="Gadugi" w:cs="Arial"/>
                        </w:rPr>
                        <w:t>ᑐᓂᓗᒍ ᐊᑎᖓ ᐊᒻᒪᓗ ᐅᖃᕐᕕᐅᒍᓐᓇᕐᑐᑦ ᑐᓴᕋᑦᓴᑦ, ᐃᓚᐅᓗᑎᒃ ᐅᖄᓚᐅᑦ ᐊᒻᒪᓗ ᖃᕋᓴᐅᔭᒃᑯᑦ ᑎᑎᖃ</w:t>
                      </w:r>
                      <w:r w:rsidR="003D549F">
                        <w:rPr>
                          <w:rFonts w:ascii="Gadugi" w:hAnsi="Gadugi" w:cs="Arial"/>
                        </w:rPr>
                        <w:t>ᓂᒃ ᑐᕌᕈᑦ ᓇᒥ ᑎᑭᑕᐅᒍᓐᓇᕐᒪᖔᕐᐱᑦ.</w:t>
                      </w:r>
                    </w:p>
                    <w:bookmarkEnd w:id="19"/>
                    <w:p w14:paraId="5698E63D" w14:textId="598805AE" w:rsidR="001F3933" w:rsidRPr="00124135" w:rsidRDefault="003D549F" w:rsidP="001F3933">
                      <w:pPr>
                        <w:pStyle w:val="BodyText"/>
                        <w:widowControl w:val="0"/>
                        <w:numPr>
                          <w:ilvl w:val="0"/>
                          <w:numId w:val="2"/>
                        </w:numPr>
                        <w:tabs>
                          <w:tab w:val="left" w:pos="377"/>
                        </w:tabs>
                        <w:autoSpaceDE w:val="0"/>
                        <w:autoSpaceDN w:val="0"/>
                        <w:spacing w:after="0" w:line="267" w:lineRule="exact"/>
                        <w:ind w:left="376" w:hanging="269"/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Gadugi" w:hAnsi="Gadugi" w:cs="Arial"/>
                          <w:u w:val="single"/>
                        </w:rPr>
                        <w:t>ᓇᐃᓈᕈᑎᑦ</w:t>
                      </w:r>
                      <w:r w:rsidR="001F3933" w:rsidRPr="00124135">
                        <w:rPr>
                          <w:rFonts w:ascii="Arial" w:hAnsi="Arial" w:cs="Arial"/>
                          <w:u w:val="single"/>
                        </w:rPr>
                        <w:t>:</w:t>
                      </w:r>
                      <w:r w:rsidR="001F3933" w:rsidRPr="00124135">
                        <w:rPr>
                          <w:rFonts w:ascii="Arial" w:hAnsi="Arial" w:cs="Arial"/>
                        </w:rPr>
                        <w:t xml:space="preserve"> </w:t>
                      </w:r>
                      <w:r w:rsidR="00E81B9D">
                        <w:rPr>
                          <w:rFonts w:ascii="Gadugi" w:hAnsi="Gadugi" w:cs="Arial"/>
                        </w:rPr>
                        <w:t>ᑐᓂᓗᒍ ᑲᒪᔾᔪᑎᓕᕆᙱᑦᑐᖅ ᓇᐃᓈᕈᑏᑦ ᐃᒡᕕᑦ ᑲᒪᒋᔭᖓᓂᒃ.</w:t>
                      </w:r>
                    </w:p>
                    <w:p w14:paraId="42C58859" w14:textId="6C7AD28D" w:rsidR="001F3933" w:rsidRPr="00124135" w:rsidRDefault="004B1244" w:rsidP="001F3933">
                      <w:pPr>
                        <w:pStyle w:val="BodyText"/>
                        <w:widowControl w:val="0"/>
                        <w:numPr>
                          <w:ilvl w:val="0"/>
                          <w:numId w:val="2"/>
                        </w:numPr>
                        <w:tabs>
                          <w:tab w:val="left" w:pos="374"/>
                        </w:tabs>
                        <w:autoSpaceDE w:val="0"/>
                        <w:autoSpaceDN w:val="0"/>
                        <w:spacing w:before="5" w:after="0" w:line="265" w:lineRule="exact"/>
                        <w:ind w:left="373" w:hanging="269"/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Gadugi" w:hAnsi="Gadugi" w:cs="Arial"/>
                          <w:u w:val="single"/>
                        </w:rPr>
                        <w:t>ᑲᒪᒋᔭᒥ ᑐᕌᒐᐅᔪᑦ</w:t>
                      </w:r>
                      <w:r w:rsidR="001F3933" w:rsidRPr="00124135">
                        <w:rPr>
                          <w:rFonts w:ascii="Arial" w:hAnsi="Arial" w:cs="Arial"/>
                          <w:u w:val="single"/>
                        </w:rPr>
                        <w:t>:</w:t>
                      </w:r>
                      <w:r w:rsidR="001F3933" w:rsidRPr="00124135">
                        <w:rPr>
                          <w:rFonts w:ascii="Arial" w:hAnsi="Arial" w:cs="Arial"/>
                        </w:rPr>
                        <w:t xml:space="preserve"> </w:t>
                      </w:r>
                      <w:r>
                        <w:rPr>
                          <w:rFonts w:ascii="Gadugi" w:hAnsi="Gadugi" w:cs="Arial"/>
                        </w:rPr>
                        <w:t>ᑐᓂᓗᒋᑦ ᕿᒥᒡᕈᒍᑏᑦ ᑲᒪᒋᔭᒥ ᑐᕌᒐᐅᔪᓂᒃ ᐊᒻᒪᓗ ᐱᔭᕇᕐᑕᐅᒪᔪᓂᒃ</w:t>
                      </w:r>
                      <w:r w:rsidR="00A96ACC">
                        <w:rPr>
                          <w:rFonts w:ascii="Gadugi" w:hAnsi="Gadugi" w:cs="Arial"/>
                        </w:rPr>
                        <w:t>.</w:t>
                      </w:r>
                    </w:p>
                    <w:p w14:paraId="2F0C8BF6" w14:textId="5E027C1D" w:rsidR="001F3933" w:rsidRPr="00124135" w:rsidRDefault="00A96ACC" w:rsidP="001F3933">
                      <w:pPr>
                        <w:pStyle w:val="BodyText"/>
                        <w:widowControl w:val="0"/>
                        <w:numPr>
                          <w:ilvl w:val="0"/>
                          <w:numId w:val="2"/>
                        </w:numPr>
                        <w:tabs>
                          <w:tab w:val="left" w:pos="374"/>
                        </w:tabs>
                        <w:autoSpaceDE w:val="0"/>
                        <w:autoSpaceDN w:val="0"/>
                        <w:spacing w:after="0" w:line="240" w:lineRule="auto"/>
                        <w:ind w:right="595" w:hanging="286"/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Gadugi" w:hAnsi="Gadugi" w:cs="Arial"/>
                          <w:u w:val="single"/>
                        </w:rPr>
                        <w:t>ᐱᖁᑏᑦ ᐊᒻᒪᓗ ᑲᒪᒍᓯᐅᔪᑦ</w:t>
                      </w:r>
                      <w:r w:rsidR="001F3933" w:rsidRPr="00124135">
                        <w:rPr>
                          <w:rFonts w:ascii="Arial" w:hAnsi="Arial" w:cs="Arial"/>
                          <w:u w:val="single"/>
                        </w:rPr>
                        <w:t>:</w:t>
                      </w:r>
                      <w:r w:rsidR="001F3933" w:rsidRPr="00124135">
                        <w:rPr>
                          <w:rFonts w:ascii="Arial" w:hAnsi="Arial" w:cs="Arial"/>
                          <w:spacing w:val="-3"/>
                        </w:rPr>
                        <w:t xml:space="preserve"> </w:t>
                      </w:r>
                      <w:r>
                        <w:rPr>
                          <w:rFonts w:ascii="Gadugi" w:hAnsi="Gadugi" w:cs="Arial"/>
                        </w:rPr>
                        <w:t>ᑐᓂᓗᒋᑦ ᑐᓴᕋᑦᓴᑦ</w:t>
                      </w:r>
                      <w:r w:rsidR="00B1743B">
                        <w:rPr>
                          <w:rFonts w:ascii="Gadugi" w:hAnsi="Gadugi" w:cs="Arial"/>
                        </w:rPr>
                        <w:t xml:space="preserve"> ᐱᓪᓗᒋ ᐱᖁᑏᑦ ᐊᒻᒪᓗ ᑲᒪᒍᓯᐅᔪᑦ ᐊᑐᕐᑕᑦ ᖃᐅᔨᓴᕐᓂᖅ ᑲᒪ</w:t>
                      </w:r>
                      <w:r w:rsidR="009B6913">
                        <w:rPr>
                          <w:rFonts w:ascii="Gadugi" w:hAnsi="Gadugi" w:cs="Arial"/>
                        </w:rPr>
                        <w:t>ᔭᐅᑎᓪᓗᒍ.</w:t>
                      </w:r>
                    </w:p>
                    <w:p w14:paraId="0F6216BD" w14:textId="36D21AD9" w:rsidR="001F3933" w:rsidRPr="00124135" w:rsidRDefault="009B6913" w:rsidP="001F3933">
                      <w:pPr>
                        <w:pStyle w:val="BodyText"/>
                        <w:widowControl w:val="0"/>
                        <w:numPr>
                          <w:ilvl w:val="0"/>
                          <w:numId w:val="2"/>
                        </w:numPr>
                        <w:tabs>
                          <w:tab w:val="left" w:pos="377"/>
                        </w:tabs>
                        <w:autoSpaceDE w:val="0"/>
                        <w:autoSpaceDN w:val="0"/>
                        <w:spacing w:after="0" w:line="240" w:lineRule="auto"/>
                        <w:ind w:left="376" w:hanging="269"/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Gadugi" w:hAnsi="Gadugi" w:cs="Arial"/>
                          <w:u w:val="single"/>
                        </w:rPr>
                        <w:t>ᖃᐅᔨᔭᑦ</w:t>
                      </w:r>
                      <w:r w:rsidR="001F3933" w:rsidRPr="00124135">
                        <w:rPr>
                          <w:rFonts w:ascii="Arial" w:hAnsi="Arial" w:cs="Arial"/>
                          <w:u w:val="single"/>
                        </w:rPr>
                        <w:t>:</w:t>
                      </w:r>
                      <w:r w:rsidR="001F3933" w:rsidRPr="00124135">
                        <w:rPr>
                          <w:rFonts w:ascii="Arial" w:hAnsi="Arial" w:cs="Arial"/>
                        </w:rPr>
                        <w:t xml:space="preserve"> </w:t>
                      </w:r>
                      <w:r>
                        <w:rPr>
                          <w:rFonts w:ascii="Gadugi" w:hAnsi="Gadugi" w:cs="Arial"/>
                        </w:rPr>
                        <w:t>ᑐᓂᓗᒋᑦ ᕿᒥᒡᕈᒍᑏᑦ ᖃᐅᔨᔭᓂᒃ ᖃᐅᔨᓴᕐᓂᕐᒥ</w:t>
                      </w:r>
                      <w:r w:rsidR="00C711A3">
                        <w:rPr>
                          <w:rFonts w:ascii="Gadugi" w:hAnsi="Gadugi" w:cs="Arial"/>
                        </w:rPr>
                        <w:t>, ᐃᓚᐅᓗᑎᒃ ᐃᓘᓐᓇᑎᑦ ᓈᓴᐅᑏᑦ ᓄᐊᑕᑦ.</w:t>
                      </w:r>
                    </w:p>
                    <w:p w14:paraId="410F173E" w14:textId="5E7A21A3" w:rsidR="001F3933" w:rsidRPr="00124135" w:rsidRDefault="00EC5BFE" w:rsidP="001F3933">
                      <w:pPr>
                        <w:pStyle w:val="BodyText"/>
                        <w:widowControl w:val="0"/>
                        <w:numPr>
                          <w:ilvl w:val="0"/>
                          <w:numId w:val="2"/>
                        </w:numPr>
                        <w:tabs>
                          <w:tab w:val="left" w:pos="374"/>
                        </w:tabs>
                        <w:autoSpaceDE w:val="0"/>
                        <w:autoSpaceDN w:val="0"/>
                        <w:spacing w:after="0" w:line="240" w:lineRule="auto"/>
                        <w:ind w:left="389" w:right="510" w:hanging="285"/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Gadugi" w:hAnsi="Gadugi" w:cs="Arial"/>
                          <w:u w:val="single"/>
                        </w:rPr>
                        <w:t>ᐅᖃᓕᒪᐅᓯᖃᕐᓂᖅ/ᐊᐅᓚᑦᑎᓯᓂᕐᒧᑦ ᐊᑦᓱᑐᐃᒍᑎᓂᑦ</w:t>
                      </w:r>
                      <w:r w:rsidR="001F3933" w:rsidRPr="00124135">
                        <w:rPr>
                          <w:rFonts w:ascii="Arial" w:hAnsi="Arial" w:cs="Arial"/>
                          <w:u w:val="single"/>
                        </w:rPr>
                        <w:t>:</w:t>
                      </w:r>
                      <w:r w:rsidR="001F3933" w:rsidRPr="00124135">
                        <w:rPr>
                          <w:rFonts w:ascii="Arial" w:hAnsi="Arial" w:cs="Arial"/>
                        </w:rPr>
                        <w:t xml:space="preserve"> </w:t>
                      </w:r>
                      <w:r>
                        <w:rPr>
                          <w:rFonts w:ascii="Gadugi" w:hAnsi="Gadugi" w:cs="Arial"/>
                        </w:rPr>
                        <w:t xml:space="preserve">ᑐᓂᓗᒋ ᓇᓗᓇᐃᔭᐅᑏᑦ </w:t>
                      </w:r>
                      <w:r w:rsidR="00A85F45">
                        <w:rPr>
                          <w:rFonts w:ascii="Gadugi" w:hAnsi="Gadugi" w:cs="Arial"/>
                        </w:rPr>
                        <w:t>ᐊᔪᕐᓇᖏᒻᒪᖔᑦ ᐅᓪᓗᒥ ᐊᒻᒪᓗ ᓯᕗᓂᑦᑎᓐᓂ ᐊᐅᓚᑦᓯᓂᕐᒧᑦ ᐊᑦᑐᐃᔪᓂᒃ</w:t>
                      </w:r>
                      <w:r w:rsidR="00BA6020">
                        <w:rPr>
                          <w:rFonts w:ascii="Gadugi" w:hAnsi="Gadugi" w:cs="Arial"/>
                        </w:rPr>
                        <w:t xml:space="preserve"> ᐊᓚᒃᑲᕐᑐᓂᒃ ᐃᒡᕕᑦ ᖃᐅᔨᓴᕐᓂᕐᖓᓂᒃ.  ᐃᓚᐅᓗᑎᒃ ᐊᑐᓕᖁᔭᑦ ᐱᔾᔪᑎᓖᑦ </w:t>
                      </w:r>
                      <w:r w:rsidR="003B15EB">
                        <w:rPr>
                          <w:rFonts w:ascii="Gadugi" w:hAnsi="Gadugi" w:cs="Arial"/>
                        </w:rPr>
                        <w:t>ᐆᒪᔪᓕᕆᔨᕐᔪᐊᑦ ᑲᒪᒋᒋᐊᓕᖏᓂᒃ.</w:t>
                      </w:r>
                    </w:p>
                    <w:p w14:paraId="7AFB8368" w14:textId="4BA86747" w:rsidR="001F3933" w:rsidRPr="00124135" w:rsidRDefault="002579E7" w:rsidP="001F3933">
                      <w:pPr>
                        <w:pStyle w:val="BodyText"/>
                        <w:widowControl w:val="0"/>
                        <w:numPr>
                          <w:ilvl w:val="0"/>
                          <w:numId w:val="2"/>
                        </w:numPr>
                        <w:tabs>
                          <w:tab w:val="left" w:pos="376"/>
                        </w:tabs>
                        <w:autoSpaceDE w:val="0"/>
                        <w:autoSpaceDN w:val="0"/>
                        <w:spacing w:after="0" w:line="240" w:lineRule="auto"/>
                        <w:ind w:right="183" w:hanging="286"/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Gadugi" w:hAnsi="Gadugi" w:cs="Arial"/>
                          <w:u w:val="single"/>
                        </w:rPr>
                        <w:t>ᐅᓂᒃᑳᕐᓂᖅ ᓄᓇᓕᓐᓄᑦ/ᐱᔭᑦᓴᓂᒃ</w:t>
                      </w:r>
                      <w:r w:rsidR="005105DB">
                        <w:rPr>
                          <w:rFonts w:ascii="Gadugi" w:hAnsi="Gadugi" w:cs="Arial"/>
                          <w:u w:val="single"/>
                        </w:rPr>
                        <w:t xml:space="preserve"> ᐊᑐᕐᑎᓄᑦ:</w:t>
                      </w:r>
                      <w:r w:rsidR="005105DB">
                        <w:rPr>
                          <w:rFonts w:ascii="Gadugi" w:hAnsi="Gadugi" w:cs="Arial"/>
                        </w:rPr>
                        <w:t xml:space="preserve">  ᑐᓂᓗᒋᑦ ᓄᑖᙳᕆᐊᕐᓯᒪᔪᑦ ᐃᓂᓕᐅᕈᑏᑦ </w:t>
                      </w:r>
                      <w:r w:rsidR="00FD1690">
                        <w:rPr>
                          <w:rFonts w:ascii="Gadugi" w:hAnsi="Gadugi" w:cs="Arial"/>
                        </w:rPr>
                        <w:t>ᑐᓴᕐᕕᖃᕋᓱᐊᕐᓂᕐᒥᒃ ᒪᓕᑦᑐᒍ 5.2 ᐅᑯᐊ IQRF ᐱᒐᓱᐊᕈᑏᑦ, ᓇᓗᓇᐃ</w:t>
                      </w:r>
                      <w:r w:rsidR="00D5666B">
                        <w:rPr>
                          <w:rFonts w:ascii="Gadugi" w:hAnsi="Gadugi" w:cs="Arial"/>
                        </w:rPr>
                        <w:t>ᕐᓗᒋᑦ ᖃᓄᐃᓕᕐᓂᖏ ᐅᕝᕙᓘᓐᓃᑦ ᐊ</w:t>
                      </w:r>
                      <w:r w:rsidR="009B45B1">
                        <w:rPr>
                          <w:rFonts w:ascii="Gadugi" w:hAnsi="Gadugi" w:cs="Arial"/>
                        </w:rPr>
                        <w:t>ᓯᔾᔨᕈᑏᑦ ᐊᑐᐊᒐᕐᓄᑦ.</w:t>
                      </w:r>
                    </w:p>
                    <w:p w14:paraId="1DED1D7A" w14:textId="4D4D5739" w:rsidR="001F3933" w:rsidRPr="00124135" w:rsidRDefault="009B45B1" w:rsidP="001F3933">
                      <w:pPr>
                        <w:pStyle w:val="BodyText"/>
                        <w:widowControl w:val="0"/>
                        <w:numPr>
                          <w:ilvl w:val="0"/>
                          <w:numId w:val="2"/>
                        </w:numPr>
                        <w:tabs>
                          <w:tab w:val="left" w:pos="439"/>
                        </w:tabs>
                        <w:autoSpaceDE w:val="0"/>
                        <w:autoSpaceDN w:val="0"/>
                        <w:spacing w:before="1" w:after="0" w:line="240" w:lineRule="auto"/>
                        <w:ind w:left="438" w:hanging="334"/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Gadugi" w:hAnsi="Gadugi" w:cs="Arial"/>
                          <w:u w:val="single"/>
                        </w:rPr>
                        <w:t>ᖃᐅᔨᒋᐊᕐᕕᑦᓴᑦ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bookmarkStart w:id="19" w:name="INTERIM_AND_FINAL_FINANCIAL_REPORTS"/>
    <w:bookmarkEnd w:id="19"/>
    <w:p w14:paraId="37C35BB5" w14:textId="77777777" w:rsidR="001F3933" w:rsidRPr="001F3933" w:rsidRDefault="001F3933" w:rsidP="001F3933">
      <w:pPr>
        <w:widowControl w:val="0"/>
        <w:autoSpaceDE w:val="0"/>
        <w:autoSpaceDN w:val="0"/>
        <w:spacing w:after="0" w:line="240" w:lineRule="auto"/>
        <w:outlineLvl w:val="1"/>
        <w:rPr>
          <w:rFonts w:ascii="Arial" w:eastAsia="Calibri" w:hAnsi="Arial" w:cs="Arial"/>
          <w:b/>
          <w:bCs/>
          <w:kern w:val="0"/>
          <w:sz w:val="22"/>
          <w:szCs w:val="22"/>
          <w:lang w:eastAsia="en-CA" w:bidi="en-CA"/>
          <w14:ligatures w14:val="none"/>
        </w:rPr>
      </w:pPr>
      <w:r w:rsidRPr="001F3933">
        <w:rPr>
          <w:rFonts w:ascii="Arial" w:eastAsia="Calibri" w:hAnsi="Arial" w:cs="Arial"/>
          <w:b/>
          <w:bCs/>
          <w:noProof/>
          <w:kern w:val="0"/>
          <w:sz w:val="22"/>
          <w:szCs w:val="22"/>
          <w:lang w:eastAsia="en-CA" w:bidi="en-CA"/>
          <w14:ligatures w14:val="none"/>
        </w:rPr>
        <mc:AlternateContent>
          <mc:Choice Requires="wps">
            <w:drawing>
              <wp:anchor distT="0" distB="0" distL="0" distR="0" simplePos="0" relativeHeight="251673600" behindDoc="0" locked="0" layoutInCell="1" allowOverlap="1" wp14:anchorId="63A8951D" wp14:editId="556D5FF6">
                <wp:simplePos x="0" y="0"/>
                <wp:positionH relativeFrom="margin">
                  <wp:posOffset>-52579</wp:posOffset>
                </wp:positionH>
                <wp:positionV relativeFrom="paragraph">
                  <wp:posOffset>27615</wp:posOffset>
                </wp:positionV>
                <wp:extent cx="5981065" cy="0"/>
                <wp:effectExtent l="0" t="0" r="0" b="0"/>
                <wp:wrapTopAndBottom/>
                <wp:docPr id="1134877750" name="Line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81065" cy="0"/>
                        </a:xfrm>
                        <a:prstGeom prst="line">
                          <a:avLst/>
                        </a:prstGeom>
                        <a:noFill/>
                        <a:ln w="19558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38913FF" id="Line 25" o:spid="_x0000_s1026" style="position:absolute;z-index:251673600;visibility:visible;mso-wrap-style:square;mso-width-percent:0;mso-height-percent:0;mso-wrap-distance-left:0;mso-wrap-distance-top:0;mso-wrap-distance-right:0;mso-wrap-distance-bottom:0;mso-position-horizontal:absolute;mso-position-horizontal-relative:margin;mso-position-vertical:absolute;mso-position-vertical-relative:text;mso-width-percent:0;mso-height-percent:0;mso-width-relative:page;mso-height-relative:page" from="-4.15pt,2.15pt" to="466.8pt,2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" strokeweight="1.54pt">
                <w10:wrap type="topAndBottom" anchorx="margin"/>
              </v:line>
            </w:pict>
          </mc:Fallback>
        </mc:AlternateContent>
      </w:r>
    </w:p>
    <w:p w14:paraId="5CA1F017" w14:textId="6FBAA1D4" w:rsidR="001F3933" w:rsidRPr="009B45B1" w:rsidRDefault="009B45B1" w:rsidP="001F3933">
      <w:pPr>
        <w:widowControl w:val="0"/>
        <w:autoSpaceDE w:val="0"/>
        <w:autoSpaceDN w:val="0"/>
        <w:spacing w:after="0" w:line="240" w:lineRule="auto"/>
        <w:outlineLvl w:val="1"/>
        <w:rPr>
          <w:rFonts w:ascii="Gadugi" w:eastAsia="Calibri" w:hAnsi="Gadugi" w:cs="Arial"/>
          <w:b/>
          <w:bCs/>
          <w:kern w:val="0"/>
          <w:sz w:val="22"/>
          <w:szCs w:val="22"/>
          <w:lang w:eastAsia="en-CA" w:bidi="en-CA"/>
          <w14:ligatures w14:val="none"/>
        </w:rPr>
      </w:pPr>
      <w:r>
        <w:rPr>
          <w:rFonts w:ascii="Gadugi" w:eastAsia="Calibri" w:hAnsi="Gadugi" w:cs="Arial"/>
          <w:b/>
          <w:bCs/>
          <w:kern w:val="0"/>
          <w:sz w:val="22"/>
          <w:szCs w:val="22"/>
          <w:lang w:eastAsia="en-CA" w:bidi="en-CA"/>
          <w14:ligatures w14:val="none"/>
        </w:rPr>
        <w:t>ᑭᖑᓪᓕᕐᐹᑦ ᑮᓇᐅᔭᓂᒃ ᐅᓂᒃᑳᑦ</w:t>
      </w:r>
    </w:p>
    <w:p w14:paraId="4B848B2E" w14:textId="77777777" w:rsidR="001F3933" w:rsidRPr="001F3933" w:rsidRDefault="001F3933" w:rsidP="001F3933">
      <w:pPr>
        <w:widowControl w:val="0"/>
        <w:autoSpaceDE w:val="0"/>
        <w:autoSpaceDN w:val="0"/>
        <w:spacing w:after="0" w:line="240" w:lineRule="auto"/>
        <w:rPr>
          <w:rFonts w:ascii="Arial" w:eastAsia="Calibri" w:hAnsi="Arial" w:cs="Arial"/>
          <w:b/>
          <w:kern w:val="0"/>
          <w:sz w:val="22"/>
          <w:szCs w:val="22"/>
          <w:lang w:eastAsia="en-CA" w:bidi="en-CA"/>
          <w14:ligatures w14:val="none"/>
        </w:rPr>
      </w:pPr>
    </w:p>
    <w:p w14:paraId="36DC41F9" w14:textId="42124E6F" w:rsidR="001F3933" w:rsidRPr="000F4788" w:rsidRDefault="000F4788" w:rsidP="001F3933">
      <w:pPr>
        <w:widowControl w:val="0"/>
        <w:autoSpaceDE w:val="0"/>
        <w:autoSpaceDN w:val="0"/>
        <w:spacing w:after="0" w:line="240" w:lineRule="auto"/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</w:pPr>
      <w:r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>ᑖᒃᑯᐊ ᐅᓂᒃᑳᑦ ᐱᑕᖃᕆᐊᓖᑦ ᐃᓱᒪᒋᔭᓂᒃ ᑮᓇᐅᔭᐃᕈᑕᐅᓂᕐᒥᒃ</w:t>
      </w:r>
      <w:r w:rsidR="006B049C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 xml:space="preserve"> ᓄᙳᐊᓄᑦ ᑮᓇᐅᔭᖃᕐᓚᐅᑉ ᐊᒡᕌᒎᑉ ᖃᐅᔨᓴᕐᓂᖅ ᓱᓕ ᑲᔪᓯᑉᐸᑦ,.</w:t>
      </w:r>
    </w:p>
    <w:p w14:paraId="3ADBB444" w14:textId="77777777" w:rsidR="001F3933" w:rsidRPr="001F3933" w:rsidRDefault="001F3933" w:rsidP="001F3933">
      <w:pPr>
        <w:widowControl w:val="0"/>
        <w:autoSpaceDE w:val="0"/>
        <w:autoSpaceDN w:val="0"/>
        <w:spacing w:after="0" w:line="240" w:lineRule="auto"/>
        <w:rPr>
          <w:rFonts w:ascii="Arial" w:eastAsia="Calibri" w:hAnsi="Arial" w:cs="Arial"/>
          <w:kern w:val="0"/>
          <w:sz w:val="22"/>
          <w:szCs w:val="22"/>
          <w:lang w:eastAsia="en-CA" w:bidi="en-CA"/>
          <w14:ligatures w14:val="none"/>
        </w:rPr>
      </w:pPr>
    </w:p>
    <w:p w14:paraId="199F6122" w14:textId="3DD6DF58" w:rsidR="001F3933" w:rsidRPr="009E074A" w:rsidRDefault="009E074A" w:rsidP="001F3933">
      <w:pPr>
        <w:widowControl w:val="0"/>
        <w:autoSpaceDE w:val="0"/>
        <w:autoSpaceDN w:val="0"/>
        <w:spacing w:after="0" w:line="240" w:lineRule="auto"/>
        <w:ind w:firstLine="1"/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</w:pPr>
      <w:r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>ᑭᖑᓪᓕᑉᐹᑦ ᑮᓚᐅᔭᓂᒃ ᐅᓂᒃᑳᑦ ᐱᑕᖃᕆᖕᐊᓕᑦ ᐊᒻᒪᓗ ᐃᓚᐅᒋᐊᓖᑦ ᐅᔭᓂ ᑭᖑᓪᓕᕐᐹᒥᒃ ᑲᒪᒋᔭᖑᒧᑦ ᐅᓂᒃᑳᓂ</w:t>
      </w:r>
      <w:r w:rsidR="00376719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>; ᐊᒻᒪᓗ ᒪᓕᓪᓗᑎᒃ ᐋᕿᑦᓯᒪᔪᓂᒃ ᐱᑕᓕᓐᓂᒃ ᐊᓪᓕᕐᓂ.</w:t>
      </w:r>
    </w:p>
    <w:p w14:paraId="125E1352" w14:textId="77777777" w:rsidR="001F3933" w:rsidRPr="001F3933" w:rsidRDefault="001F3933" w:rsidP="001F3933">
      <w:pPr>
        <w:widowControl w:val="0"/>
        <w:autoSpaceDE w:val="0"/>
        <w:autoSpaceDN w:val="0"/>
        <w:spacing w:after="0" w:line="240" w:lineRule="auto"/>
        <w:rPr>
          <w:rFonts w:ascii="Arial" w:eastAsia="Calibri" w:hAnsi="Arial" w:cs="Arial"/>
          <w:kern w:val="0"/>
          <w:sz w:val="22"/>
          <w:szCs w:val="22"/>
          <w:lang w:eastAsia="en-CA" w:bidi="en-CA"/>
          <w14:ligatures w14:val="none"/>
        </w:rPr>
      </w:pPr>
    </w:p>
    <w:p w14:paraId="3E17EC95" w14:textId="73298C34" w:rsidR="001F3933" w:rsidRPr="00201C69" w:rsidRDefault="00201C69" w:rsidP="001F3933">
      <w:pPr>
        <w:widowControl w:val="0"/>
        <w:autoSpaceDE w:val="0"/>
        <w:autoSpaceDN w:val="0"/>
        <w:spacing w:after="0" w:line="240" w:lineRule="auto"/>
        <w:ind w:left="1" w:hanging="1"/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</w:pPr>
      <w:r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>ᓇᓪᓕᐊᑐᐃᓐᓇᖅ ᐊᖏᔪᒥᒃ ᐊᔾᔨᒌᙱᒍᑦ ($1000 ᐅᕝᕙᓅᓐᓃ</w:t>
      </w:r>
      <w:r w:rsidR="006A37D2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>ᑦ 10% ᓇᓪᓕᐊᓐᓂᑐᐃᓐᓇᖅ ᑐᑭᐊᓂ ᑲᒪᒋᔭᐅᑉ)</w:t>
      </w:r>
      <w:r w:rsidR="001630D5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 xml:space="preserve"> ᐅᕙᙵᑦ ᑮᓇᐅᔭᕐᑐᕈᑏᑦ ᐱᑕᖃᕆᐊᖓᕐᑐᓂ ᑐᑦᓯᕋᐅᑎᐅᓂ ᐊᖏᕿᑕᖏᓐᓂ ᐆᒪᔪᓕᕆᔨᕐᔪ</w:t>
      </w:r>
      <w:r w:rsidR="006A197D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>ᐊᑦ ᓇᓗᓇᐃᔭᕐᑕᐅᒋᐊᓖᑦ.</w:t>
      </w:r>
    </w:p>
    <w:p w14:paraId="36DBE805" w14:textId="77777777" w:rsidR="001F3933" w:rsidRPr="001F3933" w:rsidRDefault="001F3933" w:rsidP="001F3933">
      <w:pPr>
        <w:widowControl w:val="0"/>
        <w:autoSpaceDE w:val="0"/>
        <w:autoSpaceDN w:val="0"/>
        <w:spacing w:after="0" w:line="240" w:lineRule="auto"/>
        <w:ind w:left="1" w:hanging="1"/>
        <w:rPr>
          <w:rFonts w:ascii="Arial" w:eastAsia="Calibri" w:hAnsi="Arial" w:cs="Arial"/>
          <w:kern w:val="0"/>
          <w:sz w:val="22"/>
          <w:szCs w:val="22"/>
          <w:lang w:eastAsia="en-CA" w:bidi="en-CA"/>
          <w14:ligatures w14:val="none"/>
        </w:rPr>
      </w:pPr>
    </w:p>
    <w:p w14:paraId="4AD29A3D" w14:textId="36A0F98D" w:rsidR="001F3933" w:rsidRDefault="001F3933" w:rsidP="00B907BC">
      <w:pPr>
        <w:widowControl w:val="0"/>
        <w:autoSpaceDE w:val="0"/>
        <w:autoSpaceDN w:val="0"/>
        <w:spacing w:after="0" w:line="240" w:lineRule="auto"/>
        <w:rPr>
          <w:rFonts w:ascii="Arial" w:eastAsia="Calibri" w:hAnsi="Arial" w:cs="Arial"/>
          <w:kern w:val="0"/>
          <w:sz w:val="22"/>
          <w:szCs w:val="22"/>
          <w:lang w:eastAsia="en-CA" w:bidi="en-CA"/>
          <w14:ligatures w14:val="none"/>
        </w:rPr>
      </w:pPr>
    </w:p>
    <w:p w14:paraId="77282E2F" w14:textId="77777777" w:rsidR="00AC67E6" w:rsidRDefault="00AC67E6" w:rsidP="00B907BC">
      <w:pPr>
        <w:widowControl w:val="0"/>
        <w:autoSpaceDE w:val="0"/>
        <w:autoSpaceDN w:val="0"/>
        <w:spacing w:after="0" w:line="240" w:lineRule="auto"/>
        <w:rPr>
          <w:rFonts w:ascii="Arial" w:eastAsia="Calibri" w:hAnsi="Arial" w:cs="Arial"/>
          <w:kern w:val="0"/>
          <w:sz w:val="22"/>
          <w:szCs w:val="22"/>
          <w:lang w:eastAsia="en-CA" w:bidi="en-CA"/>
          <w14:ligatures w14:val="none"/>
        </w:rPr>
      </w:pPr>
    </w:p>
    <w:p w14:paraId="7275B5B7" w14:textId="77777777" w:rsidR="00AC67E6" w:rsidRPr="001F3933" w:rsidRDefault="00AC67E6" w:rsidP="00B907BC">
      <w:pPr>
        <w:widowControl w:val="0"/>
        <w:autoSpaceDE w:val="0"/>
        <w:autoSpaceDN w:val="0"/>
        <w:spacing w:after="0" w:line="240" w:lineRule="auto"/>
        <w:rPr>
          <w:rFonts w:ascii="Arial" w:eastAsia="Calibri" w:hAnsi="Arial" w:cs="Arial"/>
          <w:kern w:val="0"/>
          <w:sz w:val="22"/>
          <w:szCs w:val="22"/>
          <w:lang w:eastAsia="en-CA" w:bidi="en-CA"/>
          <w14:ligatures w14:val="none"/>
        </w:rPr>
      </w:pPr>
    </w:p>
    <w:p w14:paraId="0C73F22D" w14:textId="6DDDFE03" w:rsidR="001F3933" w:rsidRPr="001F3933" w:rsidRDefault="00897DB3" w:rsidP="001F3933">
      <w:pPr>
        <w:widowControl w:val="0"/>
        <w:tabs>
          <w:tab w:val="left" w:pos="388"/>
        </w:tabs>
        <w:autoSpaceDE w:val="0"/>
        <w:autoSpaceDN w:val="0"/>
        <w:spacing w:after="0" w:line="267" w:lineRule="exact"/>
        <w:rPr>
          <w:rFonts w:ascii="Arial" w:eastAsia="Calibri" w:hAnsi="Arial" w:cs="Arial"/>
          <w:kern w:val="0"/>
          <w:sz w:val="22"/>
          <w:szCs w:val="22"/>
          <w:lang w:eastAsia="en-CA" w:bidi="en-CA"/>
          <w14:ligatures w14:val="none"/>
        </w:rPr>
      </w:pPr>
      <w:r w:rsidRPr="001F3933">
        <w:rPr>
          <w:rFonts w:ascii="Arial" w:eastAsia="Calibri" w:hAnsi="Arial" w:cs="Arial"/>
          <w:noProof/>
          <w:kern w:val="0"/>
          <w:sz w:val="22"/>
          <w:szCs w:val="22"/>
          <w:lang w:eastAsia="en-CA" w:bidi="en-CA"/>
          <w14:ligatures w14:val="none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600745D2" wp14:editId="6947EE23">
                <wp:simplePos x="0" y="0"/>
                <wp:positionH relativeFrom="margin">
                  <wp:posOffset>-191069</wp:posOffset>
                </wp:positionH>
                <wp:positionV relativeFrom="paragraph">
                  <wp:posOffset>180661</wp:posOffset>
                </wp:positionV>
                <wp:extent cx="5965825" cy="7492621"/>
                <wp:effectExtent l="0" t="0" r="15875" b="13335"/>
                <wp:wrapNone/>
                <wp:docPr id="1267381385" name="Text Box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65825" cy="7492621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FF3228C" w14:textId="5675E58B" w:rsidR="001F3933" w:rsidRPr="000D2680" w:rsidRDefault="006B6861" w:rsidP="00CF6A15">
                            <w:pPr>
                              <w:spacing w:before="27"/>
                              <w:ind w:left="119"/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Gadugi" w:hAnsi="Gadugi" w:cs="Arial"/>
                                <w:u w:val="single"/>
                              </w:rPr>
                              <w:t>ᐱᑕᖃᕆᐊᓖᑦ ᐋᕿᓱᕐᓯᒪᓂᖏᑦ ᑮᓇᐅᔭᓂᒃ ᐅᓂᒃᑳᓂ</w:t>
                            </w:r>
                            <w:r w:rsidR="001F3933" w:rsidRPr="00346D43">
                              <w:rPr>
                                <w:rFonts w:ascii="Arial" w:hAnsi="Arial" w:cs="Arial"/>
                                <w:u w:val="single"/>
                              </w:rPr>
                              <w:t>:</w:t>
                            </w:r>
                          </w:p>
                          <w:p w14:paraId="5D81470C" w14:textId="11E12559" w:rsidR="001F3933" w:rsidRPr="007A1BBE" w:rsidRDefault="001F3933" w:rsidP="001F3933">
                            <w:pPr>
                              <w:pStyle w:val="ListParagraph"/>
                              <w:widowControl w:val="0"/>
                              <w:numPr>
                                <w:ilvl w:val="0"/>
                                <w:numId w:val="4"/>
                              </w:numPr>
                              <w:tabs>
                                <w:tab w:val="left" w:pos="388"/>
                              </w:tabs>
                              <w:autoSpaceDE w:val="0"/>
                              <w:autoSpaceDN w:val="0"/>
                              <w:spacing w:before="9" w:after="0" w:line="233" w:lineRule="auto"/>
                              <w:ind w:left="397" w:right="442" w:hanging="284"/>
                              <w:contextualSpacing w:val="0"/>
                            </w:pPr>
                            <w:r w:rsidRPr="007A1BBE">
                              <w:rPr>
                                <w:u w:val="single"/>
                              </w:rPr>
                              <w:t xml:space="preserve">IQRF </w:t>
                            </w:r>
                            <w:r w:rsidR="006B6861">
                              <w:rPr>
                                <w:rFonts w:ascii="Gadugi" w:hAnsi="Gadugi"/>
                                <w:u w:val="single"/>
                              </w:rPr>
                              <w:t>ᑲᒪᔭᖏᔭᐅᑉᖕ ᓈᓴᐅᑖ</w:t>
                            </w:r>
                            <w:r w:rsidRPr="007A1BBE">
                              <w:rPr>
                                <w:u w:val="single"/>
                              </w:rPr>
                              <w:t>:</w:t>
                            </w:r>
                            <w:r w:rsidRPr="007A1BBE">
                              <w:t xml:space="preserve"> (IQRF 2025-001)</w:t>
                            </w:r>
                          </w:p>
                          <w:p w14:paraId="438F90AB" w14:textId="46B4F83B" w:rsidR="001F3933" w:rsidRPr="007A1BBE" w:rsidRDefault="006B6861" w:rsidP="001F3933">
                            <w:pPr>
                              <w:pStyle w:val="ListParagraph"/>
                              <w:widowControl w:val="0"/>
                              <w:numPr>
                                <w:ilvl w:val="0"/>
                                <w:numId w:val="4"/>
                              </w:numPr>
                              <w:tabs>
                                <w:tab w:val="left" w:pos="386"/>
                              </w:tabs>
                              <w:autoSpaceDE w:val="0"/>
                              <w:autoSpaceDN w:val="0"/>
                              <w:spacing w:before="9" w:after="0" w:line="233" w:lineRule="auto"/>
                              <w:ind w:left="397" w:right="442" w:hanging="284"/>
                              <w:contextualSpacing w:val="0"/>
                            </w:pPr>
                            <w:r>
                              <w:rPr>
                                <w:rFonts w:ascii="Gadugi" w:hAnsi="Gadugi"/>
                                <w:u w:val="single"/>
                              </w:rPr>
                              <w:t>ᑲᒪᒋᔭᐅᑉ ᑕᐃᔭᐅᓂᖓ</w:t>
                            </w:r>
                            <w:r w:rsidR="001F3933" w:rsidRPr="007A1BBE">
                              <w:rPr>
                                <w:u w:val="single"/>
                              </w:rPr>
                              <w:t>:</w:t>
                            </w:r>
                            <w:r w:rsidR="001F3933" w:rsidRPr="007A1BBE"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rFonts w:ascii="Gadugi" w:hAnsi="Gadugi" w:cs="Arial"/>
                              </w:rPr>
                              <w:t>ᐱᑕᖃᕐᓗᓂ ᐊᑕᐅᓯᕐᒥᒃ ᒪᒡᕉᓐᓄᑦ ᐅᖃᕐᓯᒪᔪᓂᒃ ᑕᐃᔭᐅᓂᖓᓂᒃ ᑕᐃᒫᒃ ᓇᓗᓇᐃᕐᑕᐅᒻᒪᑦ ᐃᒡᕕᒃ ᐱᒐᓱᐊᕈᑎᖓᓂ ᑮᓇᐅᔭᓂᒃ</w:t>
                            </w:r>
                            <w:r w:rsidR="001F3933" w:rsidRPr="007A1BBE">
                              <w:t>.</w:t>
                            </w:r>
                          </w:p>
                          <w:p w14:paraId="3A70C533" w14:textId="77777777" w:rsidR="002C1171" w:rsidRPr="00124135" w:rsidRDefault="002C1171" w:rsidP="002C1171">
                            <w:pPr>
                              <w:pStyle w:val="BodyText"/>
                              <w:widowControl w:val="0"/>
                              <w:numPr>
                                <w:ilvl w:val="0"/>
                                <w:numId w:val="4"/>
                              </w:numPr>
                              <w:tabs>
                                <w:tab w:val="left" w:pos="374"/>
                              </w:tabs>
                              <w:autoSpaceDE w:val="0"/>
                              <w:autoSpaceDN w:val="0"/>
                              <w:spacing w:after="0" w:line="240" w:lineRule="auto"/>
                              <w:ind w:left="426" w:right="431"/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Gadugi" w:hAnsi="Gadugi" w:cs="Arial"/>
                                <w:u w:val="single"/>
                              </w:rPr>
                              <w:t>ᑲᒪᒋᔭᒥᒃ ᓯᕗᓕᕐᑎ</w:t>
                            </w:r>
                            <w:r w:rsidRPr="00124135">
                              <w:rPr>
                                <w:rFonts w:ascii="Arial" w:hAnsi="Arial" w:cs="Arial"/>
                                <w:u w:val="single"/>
                              </w:rPr>
                              <w:t>:</w:t>
                            </w:r>
                            <w:r w:rsidRPr="00124135">
                              <w:rPr>
                                <w:rFonts w:ascii="Arial" w:hAnsi="Arial" w:cs="Arial"/>
                                <w:spacing w:val="-7"/>
                              </w:rPr>
                              <w:t xml:space="preserve"> </w:t>
                            </w:r>
                            <w:r>
                              <w:rPr>
                                <w:rFonts w:ascii="Gadugi" w:hAnsi="Gadugi" w:cs="Arial"/>
                              </w:rPr>
                              <w:t>ᑐᓂᓗᒍ ᐊᑎᖓ ᐊᒻᒪᓗ ᐅᖃᕐᕕᐅᒍᓐᓇᕐᑐᑦ ᑐᓴᕋᑦᓴᑦ, ᐃᓚᐅᓗᑎᒃ ᐅᖄᓚᐅᑦ ᐊᒻᒪᓗ ᖃᕋᓴᐅᔭᒃᑯᑦ ᑎᑎᖃᓂᒃ ᑐᕌᕈᑦ ᓇᒥ ᑎᑭᑕᐅᒍᓐᓇᕐᒪᖔᕐᐱᑦ.</w:t>
                            </w:r>
                          </w:p>
                          <w:p w14:paraId="2799CEFF" w14:textId="3E150CCE" w:rsidR="001F3933" w:rsidRPr="007A1BBE" w:rsidRDefault="004F7AD3" w:rsidP="002C1171">
                            <w:pPr>
                              <w:pStyle w:val="ListParagraph"/>
                              <w:widowControl w:val="0"/>
                              <w:numPr>
                                <w:ilvl w:val="0"/>
                                <w:numId w:val="4"/>
                              </w:numPr>
                              <w:autoSpaceDE w:val="0"/>
                              <w:autoSpaceDN w:val="0"/>
                              <w:spacing w:before="9" w:after="0" w:line="233" w:lineRule="auto"/>
                              <w:ind w:left="426" w:right="442" w:hanging="284"/>
                              <w:contextualSpacing w:val="0"/>
                            </w:pPr>
                            <w:r>
                              <w:rPr>
                                <w:rFonts w:ascii="Gadugi" w:hAnsi="Gadugi"/>
                                <w:u w:val="single"/>
                              </w:rPr>
                              <w:t>ᐱᑕᖃᕆᐊᖓᕐᑐᑦ ᑲᒪᒋᔭᒧᑦ ᑮᓇᐅᔭᕐᑐᕈᑏᑦ</w:t>
                            </w:r>
                            <w:r w:rsidR="001F3933" w:rsidRPr="007A1BBE">
                              <w:rPr>
                                <w:u w:val="single"/>
                              </w:rPr>
                              <w:t>:</w:t>
                            </w:r>
                            <w:r w:rsidR="001F3933" w:rsidRPr="007A1BBE">
                              <w:rPr>
                                <w:spacing w:val="-6"/>
                              </w:rPr>
                              <w:t xml:space="preserve"> </w:t>
                            </w:r>
                            <w:r w:rsidR="007D1481">
                              <w:rPr>
                                <w:rFonts w:ascii="Gadugi" w:hAnsi="Gadugi"/>
                              </w:rPr>
                              <w:t>ᑐᓂᓗᒍ ᐊᔾᔨᖓ ᐱᑕᖃᕆᐊᖓᕐᑐᑦ ᑮᓇᐅᔭᕐᑐᕈᑏᑦ</w:t>
                            </w:r>
                            <w:r w:rsidR="004D68C3">
                              <w:rPr>
                                <w:rFonts w:ascii="Gadugi" w:hAnsi="Gadugi"/>
                              </w:rPr>
                              <w:t xml:space="preserve"> ᐅᕙᙵᑦ ᐱᒐᓱᐊᕈᑦ ᐊᖏᕐᑕᖓᑦ ᐆᒪᔪᓕᕆᔨᕐᔪᐊᑦ.  ᑐᑭᐊᓂ ᑲᒪᒋᔭᑦᓴᑦ</w:t>
                            </w:r>
                            <w:r w:rsidR="004A4BE5">
                              <w:rPr>
                                <w:rFonts w:ascii="Gadugi" w:hAnsi="Gadugi"/>
                              </w:rPr>
                              <w:t xml:space="preserve"> ᓇᓗᓇᐃᔭᕐᐅᒍᓐᓇᕐᑐᑦ ᐅᕝᕙᓘᓐᓃᑦ ᐊᖏᓪᓕᔭᖏᐊᕐᓗᒋᑦ ᐊᑐᕐᓗᒋᑦ ᐊᓪᓕᕐᓃᒍᑎᑦ.</w:t>
                            </w:r>
                          </w:p>
                          <w:p w14:paraId="52A6DED5" w14:textId="5523C488" w:rsidR="001F3933" w:rsidRPr="007A1BBE" w:rsidRDefault="00B95335" w:rsidP="001F3933">
                            <w:pPr>
                              <w:pStyle w:val="ListParagraph"/>
                              <w:widowControl w:val="0"/>
                              <w:numPr>
                                <w:ilvl w:val="0"/>
                                <w:numId w:val="4"/>
                              </w:numPr>
                              <w:tabs>
                                <w:tab w:val="left" w:pos="388"/>
                              </w:tabs>
                              <w:autoSpaceDE w:val="0"/>
                              <w:autoSpaceDN w:val="0"/>
                              <w:spacing w:before="9" w:after="0" w:line="233" w:lineRule="auto"/>
                              <w:ind w:left="397" w:right="442" w:hanging="284"/>
                              <w:contextualSpacing w:val="0"/>
                            </w:pPr>
                            <w:r>
                              <w:rPr>
                                <w:rFonts w:ascii="Gadugi" w:hAnsi="Gadugi"/>
                                <w:u w:val="single"/>
                              </w:rPr>
                              <w:t>ᐱᑕᖃᕆᐊᖓᕐᑐᑦ ᐃᑲᔪᕐᓯᒍᑎᑦ</w:t>
                            </w:r>
                            <w:r w:rsidR="001F3933" w:rsidRPr="007A1BBE">
                              <w:rPr>
                                <w:u w:val="single"/>
                              </w:rPr>
                              <w:t>:</w:t>
                            </w:r>
                            <w:r w:rsidR="001F3933" w:rsidRPr="007A1BBE">
                              <w:rPr>
                                <w:spacing w:val="-7"/>
                              </w:rPr>
                              <w:t xml:space="preserve"> </w:t>
                            </w:r>
                            <w:r w:rsidR="000327FB">
                              <w:rPr>
                                <w:rFonts w:ascii="Gadugi" w:hAnsi="Gadugi"/>
                              </w:rPr>
                              <w:t>ᑐᓂᓗᒍ ᓇᓗᓇᐃᔭᐅᑦ ᓇᐃᓈᕆᔪᖅ ᐃᑲᔪᕐᓯᒍᑎ</w:t>
                            </w:r>
                            <w:r w:rsidR="00F4519F">
                              <w:rPr>
                                <w:rFonts w:ascii="Gadugi" w:hAnsi="Gadugi"/>
                              </w:rPr>
                              <w:t>ᖏᓐᓂᒃ ᐆᒪᔪᓕᕆᔨᕐᔪᐊᑦ ᐊᒻᒪᓗ ᐊᓯᖏᑦ, ᐅᕙᙵᑦ ᐱᒐᓱᐊᕈᑦ ᐊᖏᕐᑕᖓᑦ ᐆᒪᔪᓕᕆᔨᕐᔪᐊᑦ, ᐱᑕᖃᕐᓗᒋᑦ ᓇᓗᓇᐃᔭᐅᑏᑦ</w:t>
                            </w:r>
                            <w:r w:rsidR="00AD044A">
                              <w:rPr>
                                <w:rFonts w:ascii="Gadugi" w:hAnsi="Gadugi"/>
                              </w:rPr>
                              <w:t xml:space="preserve"> ᐊᔾᔨᒌᙱᒍᑎᓄᑦ ᐅᕙᙵᑦ ᐱᑕᖃᕆᐊᖓᕐᑐᑦ ᑐᑦᓯᕋᐅᑏᑦ.</w:t>
                            </w:r>
                          </w:p>
                          <w:p w14:paraId="66BF752E" w14:textId="358DD415" w:rsidR="001F3933" w:rsidRPr="007A1BBE" w:rsidRDefault="007B7D98" w:rsidP="001F3933">
                            <w:pPr>
                              <w:pStyle w:val="ListParagraph"/>
                              <w:widowControl w:val="0"/>
                              <w:numPr>
                                <w:ilvl w:val="0"/>
                                <w:numId w:val="4"/>
                              </w:numPr>
                              <w:tabs>
                                <w:tab w:val="left" w:pos="388"/>
                              </w:tabs>
                              <w:autoSpaceDE w:val="0"/>
                              <w:autoSpaceDN w:val="0"/>
                              <w:spacing w:before="9" w:after="0" w:line="233" w:lineRule="auto"/>
                              <w:ind w:left="397" w:right="442" w:hanging="284"/>
                              <w:contextualSpacing w:val="0"/>
                            </w:pPr>
                            <w:r>
                              <w:rPr>
                                <w:rFonts w:ascii="Gadugi" w:hAnsi="Gadugi"/>
                                <w:u w:val="single"/>
                              </w:rPr>
                              <w:t>ᓇᓗᓇᐃᔭᐅᑏᑦ ᐊᓯᔾᔨᕈᑎᓄᑦ</w:t>
                            </w:r>
                            <w:r w:rsidR="001F3933" w:rsidRPr="007A1BBE">
                              <w:rPr>
                                <w:u w:val="single"/>
                              </w:rPr>
                              <w:t>:</w:t>
                            </w:r>
                            <w:r w:rsidR="001F3933" w:rsidRPr="007A1BBE">
                              <w:t xml:space="preserve"> </w:t>
                            </w:r>
                            <w:r>
                              <w:rPr>
                                <w:rFonts w:ascii="Gadugi" w:hAnsi="Gadugi"/>
                              </w:rPr>
                              <w:t>ᑐᓂᓗᒋᑦ ᑎᑎᕋᕐᓯᒪᔪᑦ ᖃᓄᑐᐃᓐᓇᖅ ᐊᓯᔾᔨᕈᑏᑦ</w:t>
                            </w:r>
                            <w:r w:rsidR="00891854">
                              <w:rPr>
                                <w:rFonts w:ascii="Gadugi" w:hAnsi="Gadugi"/>
                              </w:rPr>
                              <w:t xml:space="preserve"> ᐱᑕᖃᕆᐊᖓᕐᑐᓂ ᑲᒪᒋᔭᒧᑦ ᑮᓇᐅᔭᕐᑐᕈᑎᓂ </w:t>
                            </w:r>
                            <w:r w:rsidR="008E3A01">
                              <w:rPr>
                                <w:rFonts w:ascii="Gadugi" w:hAnsi="Gadugi"/>
                              </w:rPr>
                              <w:t>ᑐᓂᔭᐅᒋᐊᖓᕐᑐᓂᒃ.</w:t>
                            </w:r>
                          </w:p>
                          <w:p w14:paraId="59FF63D0" w14:textId="369856E8" w:rsidR="001F3933" w:rsidRDefault="008E3A01" w:rsidP="001861E1">
                            <w:pPr>
                              <w:pStyle w:val="ListParagraph"/>
                              <w:widowControl w:val="0"/>
                              <w:numPr>
                                <w:ilvl w:val="0"/>
                                <w:numId w:val="4"/>
                              </w:numPr>
                              <w:tabs>
                                <w:tab w:val="left" w:pos="388"/>
                              </w:tabs>
                              <w:autoSpaceDE w:val="0"/>
                              <w:autoSpaceDN w:val="0"/>
                              <w:spacing w:before="9" w:after="0" w:line="233" w:lineRule="auto"/>
                              <w:ind w:left="397" w:right="40" w:hanging="284"/>
                              <w:contextualSpacing w:val="0"/>
                            </w:pPr>
                            <w:r>
                              <w:rPr>
                                <w:rFonts w:ascii="Gadugi" w:hAnsi="Gadugi"/>
                                <w:u w:val="single"/>
                              </w:rPr>
                              <w:t>ᑮᓇᐅᔭᓕᕆᓂᕐᒧᑦ ᐅᓂᒃᑳᑦ</w:t>
                            </w:r>
                            <w:r w:rsidR="001F3933" w:rsidRPr="007A1BBE">
                              <w:rPr>
                                <w:u w:val="single"/>
                              </w:rPr>
                              <w:t>:</w:t>
                            </w:r>
                            <w:r w:rsidR="001F3933" w:rsidRPr="007A1BBE">
                              <w:t xml:space="preserve"> </w:t>
                            </w:r>
                            <w:r>
                              <w:rPr>
                                <w:rFonts w:ascii="Gadugi" w:hAnsi="Gadugi"/>
                              </w:rPr>
                              <w:t>ᑐᓂᓗᖏᑦ ᑮᓇᐅᔭᓕᕆᓂᕐᒧᑦ ᐅᓂᒃᑳᑦ ᐊᑐᕐᓗᒋᑦ ᐋᕿᑦᓯᒪᔪᑦ ᐊᓪᓕᕐᓂ</w:t>
                            </w:r>
                            <w:r w:rsidR="001861E1">
                              <w:rPr>
                                <w:rFonts w:ascii="Gadugi" w:hAnsi="Gadugi"/>
                              </w:rPr>
                              <w:t>.</w:t>
                            </w:r>
                          </w:p>
                          <w:p w14:paraId="35A5174D" w14:textId="77777777" w:rsidR="001F3933" w:rsidRDefault="001F3933" w:rsidP="001F3933">
                            <w:pPr>
                              <w:tabs>
                                <w:tab w:val="left" w:pos="388"/>
                              </w:tabs>
                              <w:spacing w:before="9" w:line="233" w:lineRule="auto"/>
                              <w:ind w:right="442"/>
                            </w:pPr>
                          </w:p>
                          <w:p w14:paraId="3B4E437E" w14:textId="7C021F2E" w:rsidR="001F3933" w:rsidRDefault="001F3933" w:rsidP="00D42C1C">
                            <w:pPr>
                              <w:tabs>
                                <w:tab w:val="left" w:pos="388"/>
                              </w:tabs>
                              <w:spacing w:before="9" w:line="233" w:lineRule="auto"/>
                              <w:ind w:left="397" w:right="442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0202F473" wp14:editId="4668949A">
                                  <wp:extent cx="4376420" cy="1257300"/>
                                  <wp:effectExtent l="0" t="0" r="5080" b="0"/>
                                  <wp:docPr id="638667513" name="Picture 1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638667513" name="Picture 13"/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1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4376420" cy="12573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extLst>
                                            <a:ext uri="{909E8E84-426E-40DD-AFC4-6F175D3DCCD1}">
                                              <a14:hiddenFill xmlns:a14="http://schemas.microsoft.com/office/drawing/2010/main">
                                                <a:solidFill>
                                                  <a:srgbClr val="FFFFFF"/>
                                                </a:solidFill>
                                              </a14:hiddenFill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0181D543" w14:textId="6B95774A" w:rsidR="001F3933" w:rsidRPr="002F6D9F" w:rsidRDefault="00D42C1C" w:rsidP="002F6D9F">
                            <w:pPr>
                              <w:spacing w:line="225" w:lineRule="exact"/>
                              <w:ind w:left="1134"/>
                              <w:rPr>
                                <w:rFonts w:ascii="Gadugi" w:hAnsi="Gadugi" w:cs="Arial"/>
                              </w:rPr>
                            </w:pPr>
                            <w:r>
                              <w:rPr>
                                <w:rFonts w:ascii="Gadugi" w:hAnsi="Gadugi" w:cs="Arial"/>
                              </w:rPr>
                              <w:t>ᐊᒥᐊᒃᑯᑦ, ᐱᑕᖃᕐᐸᑦ, ᐅᑎᕐᑎᑎᓪᓗᒋ ᐆᒪᔪᓕᕆᔨᕐᔪᐊᓄᑦ</w:t>
                            </w:r>
                            <w:r w:rsidR="001F3933" w:rsidRPr="000D2680">
                              <w:rPr>
                                <w:rFonts w:ascii="Arial" w:hAnsi="Arial" w:cs="Arial"/>
                              </w:rPr>
                              <w:t>:</w:t>
                            </w:r>
                            <w:r w:rsidR="00A47D7E">
                              <w:rPr>
                                <w:rFonts w:ascii="Arial" w:hAnsi="Arial" w:cs="Arial"/>
                                <w:spacing w:val="-1"/>
                              </w:rPr>
                              <w:t xml:space="preserve"> </w:t>
                            </w:r>
                            <w:r w:rsidR="002F6D9F" w:rsidRPr="000D2680">
                              <w:rPr>
                                <w:rFonts w:ascii="Arial" w:hAnsi="Arial" w:cs="Arial"/>
                                <w:u w:val="single"/>
                              </w:rPr>
                              <w:t xml:space="preserve"> </w:t>
                            </w:r>
                            <w:r w:rsidR="002F6D9F" w:rsidRPr="000D2680">
                              <w:rPr>
                                <w:rFonts w:ascii="Arial" w:hAnsi="Arial" w:cs="Arial"/>
                                <w:u w:val="single"/>
                              </w:rPr>
                              <w:tab/>
                            </w:r>
                          </w:p>
                          <w:p w14:paraId="6CDF17C5" w14:textId="7A8EE8CF" w:rsidR="001F3933" w:rsidRPr="007A1BBE" w:rsidRDefault="00FA435D" w:rsidP="001F3933">
                            <w:pPr>
                              <w:pStyle w:val="ListParagraph"/>
                              <w:widowControl w:val="0"/>
                              <w:numPr>
                                <w:ilvl w:val="0"/>
                                <w:numId w:val="4"/>
                              </w:numPr>
                              <w:tabs>
                                <w:tab w:val="left" w:pos="272"/>
                              </w:tabs>
                              <w:autoSpaceDE w:val="0"/>
                              <w:autoSpaceDN w:val="0"/>
                              <w:spacing w:before="9" w:after="0" w:line="233" w:lineRule="auto"/>
                              <w:ind w:left="397" w:right="442" w:hanging="284"/>
                              <w:contextualSpacing w:val="0"/>
                            </w:pPr>
                            <w:r>
                              <w:rPr>
                                <w:rFonts w:ascii="Gadugi" w:hAnsi="Gadugi"/>
                                <w:u w:val="single"/>
                              </w:rPr>
                              <w:t>ᓇᓗᓇᐃᔭᐅᑏᑦ ᐊᔾᔨᒌᖏᒍᑎᓄᑦ</w:t>
                            </w:r>
                            <w:r w:rsidR="001F3933" w:rsidRPr="007A1BBE">
                              <w:rPr>
                                <w:u w:val="single"/>
                              </w:rPr>
                              <w:t>:</w:t>
                            </w:r>
                            <w:r w:rsidR="001F3933" w:rsidRPr="007A1BBE">
                              <w:rPr>
                                <w:spacing w:val="-1"/>
                              </w:rPr>
                              <w:t xml:space="preserve"> </w:t>
                            </w:r>
                            <w:r w:rsidR="00A12F16">
                              <w:rPr>
                                <w:rFonts w:ascii="Gadugi" w:hAnsi="Gadugi"/>
                              </w:rPr>
                              <w:t>ᑐᓂᓗᒋ ᑎᑎᕋᕐᓯᒪᔪᑦ ᓇᓗᓇᐃᔭᐅᑏᑦ ᐊᔾᔨᒌᖏᒍᑎᓄᑦ</w:t>
                            </w:r>
                            <w:r w:rsidR="00897DB3">
                              <w:rPr>
                                <w:rFonts w:ascii="Gadugi" w:hAnsi="Gadugi"/>
                              </w:rPr>
                              <w:t>, ᐱᑕᖃᕐᐸᑦ.</w:t>
                            </w:r>
                          </w:p>
                          <w:p w14:paraId="459FD5C1" w14:textId="3C78E19A" w:rsidR="001F3933" w:rsidRPr="007A1BBE" w:rsidRDefault="008463E1" w:rsidP="001F3933">
                            <w:pPr>
                              <w:pStyle w:val="ListParagraph"/>
                              <w:widowControl w:val="0"/>
                              <w:numPr>
                                <w:ilvl w:val="0"/>
                                <w:numId w:val="4"/>
                              </w:numPr>
                              <w:tabs>
                                <w:tab w:val="left" w:pos="272"/>
                              </w:tabs>
                              <w:autoSpaceDE w:val="0"/>
                              <w:autoSpaceDN w:val="0"/>
                              <w:spacing w:before="9" w:after="0" w:line="233" w:lineRule="auto"/>
                              <w:ind w:left="397" w:right="442" w:hanging="284"/>
                              <w:contextualSpacing w:val="0"/>
                            </w:pPr>
                            <w:r>
                              <w:rPr>
                                <w:rFonts w:ascii="Gadugi" w:hAnsi="Gadugi"/>
                                <w:u w:val="single"/>
                              </w:rPr>
                              <w:t>ᓇᓗᓇᐃᕐᓯᒍᑎᑦ ᑐᓴᕋᑦᓴᓂᒃ ᑐᓂᔭᓂᒃ</w:t>
                            </w:r>
                            <w:r w:rsidR="001F3933" w:rsidRPr="007A1BBE">
                              <w:rPr>
                                <w:u w:val="single"/>
                              </w:rPr>
                              <w:t>:</w:t>
                            </w:r>
                            <w:r w:rsidR="001F3933" w:rsidRPr="007A1BBE">
                              <w:rPr>
                                <w:spacing w:val="-5"/>
                              </w:rPr>
                              <w:t xml:space="preserve"> </w:t>
                            </w:r>
                            <w:r w:rsidR="00313FED">
                              <w:rPr>
                                <w:rFonts w:ascii="Gadugi" w:hAnsi="Gadugi"/>
                              </w:rPr>
                              <w:t xml:space="preserve">ᐊᑐᕐᓗᒋᑦ ᐊᓪᓕᕐᓂ ᐅᖃᕿᕐᓯᑎᒪᔪᑦ ᐊᒻᒪᓗ ᑐᓂᓗᒍ ᐊᑎᓕᐅᕈᓯᖓ </w:t>
                            </w:r>
                            <w:r w:rsidR="00300206">
                              <w:rPr>
                                <w:rFonts w:ascii="Gadugi" w:hAnsi="Gadugi"/>
                              </w:rPr>
                              <w:t>ᓄᙳᐊᓂ ᐅᓂᒃᑳᑦ:</w:t>
                            </w:r>
                          </w:p>
                          <w:p w14:paraId="1FD835CA" w14:textId="77777777" w:rsidR="001F3933" w:rsidRDefault="001F3933" w:rsidP="001F3933"/>
                          <w:p w14:paraId="09CF2CCF" w14:textId="414B4810" w:rsidR="001F3933" w:rsidRDefault="00300206" w:rsidP="007432E0">
                            <w:pPr>
                              <w:spacing w:before="1" w:line="237" w:lineRule="auto"/>
                              <w:ind w:left="2"/>
                              <w:rPr>
                                <w:rFonts w:ascii="Gadugi" w:hAnsi="Gadugi" w:cs="Arial"/>
                              </w:rPr>
                            </w:pPr>
                            <w:r>
                              <w:rPr>
                                <w:rFonts w:ascii="Gadugi" w:hAnsi="Gadugi" w:cs="Arial"/>
                              </w:rPr>
                              <w:t>ᓇᓗᓇᐃᕐᓯᕗᖓ ᐃᒫᒃ ᐅᑯᐊ ᓱᓕᒻᒪᑕ ᑎᑎᕋᕐᓯᒪᔪᑦ</w:t>
                            </w:r>
                            <w:r w:rsidR="00AD7B66">
                              <w:rPr>
                                <w:rFonts w:ascii="Gadugi" w:hAnsi="Gadugi" w:cs="Arial"/>
                              </w:rPr>
                              <w:t xml:space="preserve"> ᑲᑎᒪᔩᑦ ᑲᒪᒋᔭᖏᑦ ᑮᓇᐅᔭᑦ ᐱᔭᑦ ᐊᒻᒪᓗ ᐊᑐᕐᑕᑦ ᒪᓕᑦᑐᒋᑦ</w:t>
                            </w:r>
                            <w:r w:rsidR="007432E0">
                              <w:rPr>
                                <w:rFonts w:ascii="Gadugi" w:hAnsi="Gadugi" w:cs="Arial"/>
                              </w:rPr>
                              <w:t xml:space="preserve"> ᐅᑯᐊ ᑲᑐᔾᔭᑦ ᐃᑲᔪᕐᓯᓂᕐᒧᑦ ᐊᖏᖃᑎᒌᒍᑏᑦ.</w:t>
                            </w:r>
                          </w:p>
                          <w:p w14:paraId="7D955E34" w14:textId="77777777" w:rsidR="002868A1" w:rsidRDefault="002868A1" w:rsidP="001F3933">
                            <w:pPr>
                              <w:spacing w:before="1" w:line="237" w:lineRule="auto"/>
                              <w:ind w:left="2"/>
                              <w:rPr>
                                <w:rFonts w:ascii="Gadugi" w:hAnsi="Gadugi" w:cs="Arial"/>
                              </w:rPr>
                            </w:pPr>
                          </w:p>
                          <w:p w14:paraId="6BF6A683" w14:textId="1575C54B" w:rsidR="001F3933" w:rsidRPr="000D2680" w:rsidRDefault="002669B6" w:rsidP="001F3933">
                            <w:pPr>
                              <w:spacing w:before="1" w:line="237" w:lineRule="auto"/>
                              <w:ind w:left="2"/>
                              <w:rPr>
                                <w:rFonts w:ascii="Arial" w:hAnsi="Arial" w:cs="Arial"/>
                              </w:rPr>
                            </w:pPr>
                            <w:r w:rsidRPr="002669B6">
                              <w:rPr>
                                <w:rFonts w:ascii="Gadugi" w:hAnsi="Gadugi" w:cs="Gadugi"/>
                              </w:rPr>
                              <w:t>ᑲᒪᒋᔭᒥᒃ</w:t>
                            </w:r>
                            <w:r w:rsidRPr="002669B6">
                              <w:rPr>
                                <w:rFonts w:ascii="Arial" w:hAnsi="Arial" w:cs="Arial"/>
                              </w:rPr>
                              <w:t xml:space="preserve"> </w:t>
                            </w:r>
                            <w:r w:rsidRPr="002669B6">
                              <w:rPr>
                                <w:rFonts w:ascii="Gadugi" w:hAnsi="Gadugi" w:cs="Gadugi"/>
                              </w:rPr>
                              <w:t>ᓯᕗᓕᕐᑎ</w:t>
                            </w:r>
                            <w:r w:rsidRPr="002669B6">
                              <w:rPr>
                                <w:rFonts w:ascii="Arial" w:hAnsi="Arial" w:cs="Arial"/>
                              </w:rPr>
                              <w:t>:</w:t>
                            </w:r>
                            <w:r w:rsidR="001F3933">
                              <w:rPr>
                                <w:rFonts w:ascii="Arial" w:hAnsi="Arial" w:cs="Arial"/>
                              </w:rPr>
                              <w:t xml:space="preserve">  </w:t>
                            </w:r>
                            <w:r w:rsidR="00801408">
                              <w:rPr>
                                <w:u w:val="single"/>
                              </w:rPr>
                              <w:tab/>
                            </w:r>
                            <w:r w:rsidR="00801408">
                              <w:rPr>
                                <w:u w:val="single"/>
                              </w:rPr>
                              <w:tab/>
                            </w:r>
                            <w:r w:rsidR="00801408">
                              <w:rPr>
                                <w:u w:val="single"/>
                              </w:rPr>
                              <w:tab/>
                            </w:r>
                            <w:r w:rsidR="00801408">
                              <w:rPr>
                                <w:u w:val="single"/>
                              </w:rPr>
                              <w:tab/>
                            </w:r>
                            <w:r w:rsidR="00801408">
                              <w:rPr>
                                <w:u w:val="single"/>
                              </w:rPr>
                              <w:tab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0745D2" id="Text Box 35" o:spid="_x0000_s1028" type="#_x0000_t202" style="position:absolute;margin-left:-15.05pt;margin-top:14.25pt;width:469.75pt;height:589.95pt;z-index:2516776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" fillcolor="window" strokeweight=".5pt">
                <v:textbox>
                  <w:txbxContent>
                    <w:p w14:paraId="6FF3228C" w14:textId="5675E58B" w:rsidR="001F3933" w:rsidRPr="000D2680" w:rsidRDefault="006B6861" w:rsidP="00CF6A15">
                      <w:pPr>
                        <w:spacing w:before="27"/>
                        <w:ind w:left="119"/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Gadugi" w:hAnsi="Gadugi" w:cs="Arial"/>
                          <w:u w:val="single"/>
                        </w:rPr>
                        <w:t>ᐱᑕᖃᕆᐊᓖᑦ ᐋᕿᓱᕐᓯᒪᓂᖏᑦ ᑮᓇᐅᔭᓂᒃ ᐅᓂᒃᑳᓂ</w:t>
                      </w:r>
                      <w:r w:rsidR="001F3933" w:rsidRPr="00346D43">
                        <w:rPr>
                          <w:rFonts w:ascii="Arial" w:hAnsi="Arial" w:cs="Arial"/>
                          <w:u w:val="single"/>
                        </w:rPr>
                        <w:t>:</w:t>
                      </w:r>
                    </w:p>
                    <w:p w14:paraId="5D81470C" w14:textId="11E12559" w:rsidR="001F3933" w:rsidRPr="007A1BBE" w:rsidRDefault="001F3933" w:rsidP="001F3933">
                      <w:pPr>
                        <w:pStyle w:val="ListParagraph"/>
                        <w:widowControl w:val="0"/>
                        <w:numPr>
                          <w:ilvl w:val="0"/>
                          <w:numId w:val="4"/>
                        </w:numPr>
                        <w:tabs>
                          <w:tab w:val="left" w:pos="388"/>
                        </w:tabs>
                        <w:autoSpaceDE w:val="0"/>
                        <w:autoSpaceDN w:val="0"/>
                        <w:spacing w:before="9" w:after="0" w:line="233" w:lineRule="auto"/>
                        <w:ind w:left="397" w:right="442" w:hanging="284"/>
                        <w:contextualSpacing w:val="0"/>
                      </w:pPr>
                      <w:r w:rsidRPr="007A1BBE">
                        <w:rPr>
                          <w:u w:val="single"/>
                        </w:rPr>
                        <w:t xml:space="preserve">IQRF </w:t>
                      </w:r>
                      <w:r w:rsidR="006B6861">
                        <w:rPr>
                          <w:rFonts w:ascii="Gadugi" w:hAnsi="Gadugi"/>
                          <w:u w:val="single"/>
                        </w:rPr>
                        <w:t>ᑲᒪᔭᖏᔭᐅᑉᖕ ᓈᓴᐅᑖ</w:t>
                      </w:r>
                      <w:r w:rsidRPr="007A1BBE">
                        <w:rPr>
                          <w:u w:val="single"/>
                        </w:rPr>
                        <w:t>:</w:t>
                      </w:r>
                      <w:r w:rsidRPr="007A1BBE">
                        <w:t xml:space="preserve"> (IQRF 2025-001)</w:t>
                      </w:r>
                    </w:p>
                    <w:p w14:paraId="438F90AB" w14:textId="46B4F83B" w:rsidR="001F3933" w:rsidRPr="007A1BBE" w:rsidRDefault="006B6861" w:rsidP="001F3933">
                      <w:pPr>
                        <w:pStyle w:val="ListParagraph"/>
                        <w:widowControl w:val="0"/>
                        <w:numPr>
                          <w:ilvl w:val="0"/>
                          <w:numId w:val="4"/>
                        </w:numPr>
                        <w:tabs>
                          <w:tab w:val="left" w:pos="386"/>
                        </w:tabs>
                        <w:autoSpaceDE w:val="0"/>
                        <w:autoSpaceDN w:val="0"/>
                        <w:spacing w:before="9" w:after="0" w:line="233" w:lineRule="auto"/>
                        <w:ind w:left="397" w:right="442" w:hanging="284"/>
                        <w:contextualSpacing w:val="0"/>
                      </w:pPr>
                      <w:r>
                        <w:rPr>
                          <w:rFonts w:ascii="Gadugi" w:hAnsi="Gadugi"/>
                          <w:u w:val="single"/>
                        </w:rPr>
                        <w:t>ᑲᒪᒋᔭᐅᑉ ᑕᐃᔭᐅᓂᖓ</w:t>
                      </w:r>
                      <w:r w:rsidR="001F3933" w:rsidRPr="007A1BBE">
                        <w:rPr>
                          <w:u w:val="single"/>
                        </w:rPr>
                        <w:t>:</w:t>
                      </w:r>
                      <w:r w:rsidR="001F3933" w:rsidRPr="007A1BBE">
                        <w:rPr>
                          <w:spacing w:val="-3"/>
                        </w:rPr>
                        <w:t xml:space="preserve"> </w:t>
                      </w:r>
                      <w:r>
                        <w:rPr>
                          <w:rFonts w:ascii="Gadugi" w:hAnsi="Gadugi" w:cs="Arial"/>
                        </w:rPr>
                        <w:t>ᐱᑕᖃᕐᓗᓂ ᐊᑕᐅᓯᕐᒥᒃ ᒪᒡᕉᓐᓄᑦ ᐅᖃᕐᓯᒪᔪᓂᒃ ᑕᐃᔭᐅᓂᖓᓂᒃ ᑕᐃᒫᒃ ᓇᓗᓇᐃᕐᑕᐅᒻᒪᑦ ᐃᒡᕕᒃ ᐱᒐᓱᐊᕈᑎᖓᓂ ᑮᓇᐅᔭᓂᒃ</w:t>
                      </w:r>
                      <w:r w:rsidR="001F3933" w:rsidRPr="007A1BBE">
                        <w:t>.</w:t>
                      </w:r>
                    </w:p>
                    <w:p w14:paraId="3A70C533" w14:textId="77777777" w:rsidR="002C1171" w:rsidRPr="00124135" w:rsidRDefault="002C1171" w:rsidP="002C1171">
                      <w:pPr>
                        <w:pStyle w:val="BodyText"/>
                        <w:widowControl w:val="0"/>
                        <w:numPr>
                          <w:ilvl w:val="0"/>
                          <w:numId w:val="4"/>
                        </w:numPr>
                        <w:tabs>
                          <w:tab w:val="left" w:pos="374"/>
                        </w:tabs>
                        <w:autoSpaceDE w:val="0"/>
                        <w:autoSpaceDN w:val="0"/>
                        <w:spacing w:after="0" w:line="240" w:lineRule="auto"/>
                        <w:ind w:left="426" w:right="431"/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Gadugi" w:hAnsi="Gadugi" w:cs="Arial"/>
                          <w:u w:val="single"/>
                        </w:rPr>
                        <w:t>ᑲᒪᒋᔭᒥᒃ ᓯᕗᓕᕐᑎ</w:t>
                      </w:r>
                      <w:r w:rsidRPr="00124135">
                        <w:rPr>
                          <w:rFonts w:ascii="Arial" w:hAnsi="Arial" w:cs="Arial"/>
                          <w:u w:val="single"/>
                        </w:rPr>
                        <w:t>:</w:t>
                      </w:r>
                      <w:r w:rsidRPr="00124135">
                        <w:rPr>
                          <w:rFonts w:ascii="Arial" w:hAnsi="Arial" w:cs="Arial"/>
                          <w:spacing w:val="-7"/>
                        </w:rPr>
                        <w:t xml:space="preserve"> </w:t>
                      </w:r>
                      <w:r>
                        <w:rPr>
                          <w:rFonts w:ascii="Gadugi" w:hAnsi="Gadugi" w:cs="Arial"/>
                        </w:rPr>
                        <w:t>ᑐᓂᓗᒍ ᐊᑎᖓ ᐊᒻᒪᓗ ᐅᖃᕐᕕᐅᒍᓐᓇᕐᑐᑦ ᑐᓴᕋᑦᓴᑦ, ᐃᓚᐅᓗᑎᒃ ᐅᖄᓚᐅᑦ ᐊᒻᒪᓗ ᖃᕋᓴᐅᔭᒃᑯᑦ ᑎᑎᖃᓂᒃ ᑐᕌᕈᑦ ᓇᒥ ᑎᑭᑕᐅᒍᓐᓇᕐᒪᖔᕐᐱᑦ.</w:t>
                      </w:r>
                    </w:p>
                    <w:p w14:paraId="2799CEFF" w14:textId="3E150CCE" w:rsidR="001F3933" w:rsidRPr="007A1BBE" w:rsidRDefault="004F7AD3" w:rsidP="002C1171">
                      <w:pPr>
                        <w:pStyle w:val="ListParagraph"/>
                        <w:widowControl w:val="0"/>
                        <w:numPr>
                          <w:ilvl w:val="0"/>
                          <w:numId w:val="4"/>
                        </w:numPr>
                        <w:autoSpaceDE w:val="0"/>
                        <w:autoSpaceDN w:val="0"/>
                        <w:spacing w:before="9" w:after="0" w:line="233" w:lineRule="auto"/>
                        <w:ind w:left="426" w:right="442" w:hanging="284"/>
                        <w:contextualSpacing w:val="0"/>
                      </w:pPr>
                      <w:r>
                        <w:rPr>
                          <w:rFonts w:ascii="Gadugi" w:hAnsi="Gadugi"/>
                          <w:u w:val="single"/>
                        </w:rPr>
                        <w:t>ᐱᑕᖃᕆᐊᖓᕐᑐᑦ ᑲᒪᒋᔭᒧᑦ ᑮᓇᐅᔭᕐᑐᕈᑏᑦ</w:t>
                      </w:r>
                      <w:r w:rsidR="001F3933" w:rsidRPr="007A1BBE">
                        <w:rPr>
                          <w:u w:val="single"/>
                        </w:rPr>
                        <w:t>:</w:t>
                      </w:r>
                      <w:r w:rsidR="001F3933" w:rsidRPr="007A1BBE">
                        <w:rPr>
                          <w:spacing w:val="-6"/>
                        </w:rPr>
                        <w:t xml:space="preserve"> </w:t>
                      </w:r>
                      <w:r w:rsidR="007D1481">
                        <w:rPr>
                          <w:rFonts w:ascii="Gadugi" w:hAnsi="Gadugi"/>
                        </w:rPr>
                        <w:t>ᑐᓂᓗᒍ ᐊᔾᔨᖓ ᐱᑕᖃᕆᐊᖓᕐᑐᑦ ᑮᓇᐅᔭᕐᑐᕈᑏᑦ</w:t>
                      </w:r>
                      <w:r w:rsidR="004D68C3">
                        <w:rPr>
                          <w:rFonts w:ascii="Gadugi" w:hAnsi="Gadugi"/>
                        </w:rPr>
                        <w:t xml:space="preserve"> ᐅᕙᙵᑦ ᐱᒐᓱᐊᕈᑦ ᐊᖏᕐᑕᖓᑦ ᐆᒪᔪᓕᕆᔨᕐᔪᐊᑦ.  ᑐᑭᐊᓂ ᑲᒪᒋᔭᑦᓴᑦ</w:t>
                      </w:r>
                      <w:r w:rsidR="004A4BE5">
                        <w:rPr>
                          <w:rFonts w:ascii="Gadugi" w:hAnsi="Gadugi"/>
                        </w:rPr>
                        <w:t xml:space="preserve"> ᓇᓗᓇᐃᔭᕐᐅᒍᓐᓇᕐᑐᑦ ᐅᕝᕙᓘᓐᓃᑦ ᐊᖏᓪᓕᔭᖏᐊᕐᓗᒋᑦ ᐊᑐᕐᓗᒋᑦ ᐊᓪᓕᕐᓃᒍᑎᑦ.</w:t>
                      </w:r>
                    </w:p>
                    <w:p w14:paraId="52A6DED5" w14:textId="5523C488" w:rsidR="001F3933" w:rsidRPr="007A1BBE" w:rsidRDefault="00B95335" w:rsidP="001F3933">
                      <w:pPr>
                        <w:pStyle w:val="ListParagraph"/>
                        <w:widowControl w:val="0"/>
                        <w:numPr>
                          <w:ilvl w:val="0"/>
                          <w:numId w:val="4"/>
                        </w:numPr>
                        <w:tabs>
                          <w:tab w:val="left" w:pos="388"/>
                        </w:tabs>
                        <w:autoSpaceDE w:val="0"/>
                        <w:autoSpaceDN w:val="0"/>
                        <w:spacing w:before="9" w:after="0" w:line="233" w:lineRule="auto"/>
                        <w:ind w:left="397" w:right="442" w:hanging="284"/>
                        <w:contextualSpacing w:val="0"/>
                      </w:pPr>
                      <w:r>
                        <w:rPr>
                          <w:rFonts w:ascii="Gadugi" w:hAnsi="Gadugi"/>
                          <w:u w:val="single"/>
                        </w:rPr>
                        <w:t>ᐱᑕᖃᕆᐊᖓᕐᑐᑦ ᐃᑲᔪᕐᓯᒍᑎᑦ</w:t>
                      </w:r>
                      <w:r w:rsidR="001F3933" w:rsidRPr="007A1BBE">
                        <w:rPr>
                          <w:u w:val="single"/>
                        </w:rPr>
                        <w:t>:</w:t>
                      </w:r>
                      <w:r w:rsidR="001F3933" w:rsidRPr="007A1BBE">
                        <w:rPr>
                          <w:spacing w:val="-7"/>
                        </w:rPr>
                        <w:t xml:space="preserve"> </w:t>
                      </w:r>
                      <w:r w:rsidR="000327FB">
                        <w:rPr>
                          <w:rFonts w:ascii="Gadugi" w:hAnsi="Gadugi"/>
                        </w:rPr>
                        <w:t>ᑐᓂᓗᒍ ᓇᓗᓇᐃᔭᐅᑦ ᓇᐃᓈᕆᔪᖅ ᐃᑲᔪᕐᓯᒍᑎ</w:t>
                      </w:r>
                      <w:r w:rsidR="00F4519F">
                        <w:rPr>
                          <w:rFonts w:ascii="Gadugi" w:hAnsi="Gadugi"/>
                        </w:rPr>
                        <w:t>ᖏᓐᓂᒃ ᐆᒪᔪᓕᕆᔨᕐᔪᐊᑦ ᐊᒻᒪᓗ ᐊᓯᖏᑦ, ᐅᕙᙵᑦ ᐱᒐᓱᐊᕈᑦ ᐊᖏᕐᑕᖓᑦ ᐆᒪᔪᓕᕆᔨᕐᔪᐊᑦ, ᐱᑕᖃᕐᓗᒋᑦ ᓇᓗᓇᐃᔭᐅᑏᑦ</w:t>
                      </w:r>
                      <w:r w:rsidR="00AD044A">
                        <w:rPr>
                          <w:rFonts w:ascii="Gadugi" w:hAnsi="Gadugi"/>
                        </w:rPr>
                        <w:t xml:space="preserve"> ᐊᔾᔨᒌᙱᒍᑎᓄᑦ ᐅᕙᙵᑦ ᐱᑕᖃᕆᐊᖓᕐᑐᑦ ᑐᑦᓯᕋᐅᑏᑦ.</w:t>
                      </w:r>
                    </w:p>
                    <w:p w14:paraId="66BF752E" w14:textId="358DD415" w:rsidR="001F3933" w:rsidRPr="007A1BBE" w:rsidRDefault="007B7D98" w:rsidP="001F3933">
                      <w:pPr>
                        <w:pStyle w:val="ListParagraph"/>
                        <w:widowControl w:val="0"/>
                        <w:numPr>
                          <w:ilvl w:val="0"/>
                          <w:numId w:val="4"/>
                        </w:numPr>
                        <w:tabs>
                          <w:tab w:val="left" w:pos="388"/>
                        </w:tabs>
                        <w:autoSpaceDE w:val="0"/>
                        <w:autoSpaceDN w:val="0"/>
                        <w:spacing w:before="9" w:after="0" w:line="233" w:lineRule="auto"/>
                        <w:ind w:left="397" w:right="442" w:hanging="284"/>
                        <w:contextualSpacing w:val="0"/>
                      </w:pPr>
                      <w:r>
                        <w:rPr>
                          <w:rFonts w:ascii="Gadugi" w:hAnsi="Gadugi"/>
                          <w:u w:val="single"/>
                        </w:rPr>
                        <w:t>ᓇᓗᓇᐃᔭᐅᑏᑦ ᐊᓯᔾᔨᕈᑎᓄᑦ</w:t>
                      </w:r>
                      <w:r w:rsidR="001F3933" w:rsidRPr="007A1BBE">
                        <w:rPr>
                          <w:u w:val="single"/>
                        </w:rPr>
                        <w:t>:</w:t>
                      </w:r>
                      <w:r w:rsidR="001F3933" w:rsidRPr="007A1BBE">
                        <w:t xml:space="preserve"> </w:t>
                      </w:r>
                      <w:r>
                        <w:rPr>
                          <w:rFonts w:ascii="Gadugi" w:hAnsi="Gadugi"/>
                        </w:rPr>
                        <w:t>ᑐᓂᓗᒋᑦ ᑎᑎᕋᕐᓯᒪᔪᑦ ᖃᓄᑐᐃᓐᓇᖅ ᐊᓯᔾᔨᕈᑏᑦ</w:t>
                      </w:r>
                      <w:r w:rsidR="00891854">
                        <w:rPr>
                          <w:rFonts w:ascii="Gadugi" w:hAnsi="Gadugi"/>
                        </w:rPr>
                        <w:t xml:space="preserve"> ᐱᑕᖃᕆᐊᖓᕐᑐᓂ ᑲᒪᒋᔭᒧᑦ ᑮᓇᐅᔭᕐᑐᕈᑎᓂ </w:t>
                      </w:r>
                      <w:r w:rsidR="008E3A01">
                        <w:rPr>
                          <w:rFonts w:ascii="Gadugi" w:hAnsi="Gadugi"/>
                        </w:rPr>
                        <w:t>ᑐᓂᔭᐅᒋᐊᖓᕐᑐᓂᒃ.</w:t>
                      </w:r>
                    </w:p>
                    <w:p w14:paraId="59FF63D0" w14:textId="369856E8" w:rsidR="001F3933" w:rsidRDefault="008E3A01" w:rsidP="001861E1">
                      <w:pPr>
                        <w:pStyle w:val="ListParagraph"/>
                        <w:widowControl w:val="0"/>
                        <w:numPr>
                          <w:ilvl w:val="0"/>
                          <w:numId w:val="4"/>
                        </w:numPr>
                        <w:tabs>
                          <w:tab w:val="left" w:pos="388"/>
                        </w:tabs>
                        <w:autoSpaceDE w:val="0"/>
                        <w:autoSpaceDN w:val="0"/>
                        <w:spacing w:before="9" w:after="0" w:line="233" w:lineRule="auto"/>
                        <w:ind w:left="397" w:right="40" w:hanging="284"/>
                        <w:contextualSpacing w:val="0"/>
                      </w:pPr>
                      <w:r>
                        <w:rPr>
                          <w:rFonts w:ascii="Gadugi" w:hAnsi="Gadugi"/>
                          <w:u w:val="single"/>
                        </w:rPr>
                        <w:t>ᑮᓇᐅᔭᓕᕆᓂᕐᒧᑦ ᐅᓂᒃᑳᑦ</w:t>
                      </w:r>
                      <w:r w:rsidR="001F3933" w:rsidRPr="007A1BBE">
                        <w:rPr>
                          <w:u w:val="single"/>
                        </w:rPr>
                        <w:t>:</w:t>
                      </w:r>
                      <w:r w:rsidR="001F3933" w:rsidRPr="007A1BBE">
                        <w:t xml:space="preserve"> </w:t>
                      </w:r>
                      <w:r>
                        <w:rPr>
                          <w:rFonts w:ascii="Gadugi" w:hAnsi="Gadugi"/>
                        </w:rPr>
                        <w:t>ᑐᓂᓗᖏᑦ ᑮᓇᐅᔭᓕᕆᓂᕐᒧᑦ ᐅᓂᒃᑳᑦ ᐊᑐᕐᓗᒋᑦ ᐋᕿᑦᓯᒪᔪᑦ ᐊᓪᓕᕐᓂ</w:t>
                      </w:r>
                      <w:r w:rsidR="001861E1">
                        <w:rPr>
                          <w:rFonts w:ascii="Gadugi" w:hAnsi="Gadugi"/>
                        </w:rPr>
                        <w:t>.</w:t>
                      </w:r>
                    </w:p>
                    <w:p w14:paraId="35A5174D" w14:textId="77777777" w:rsidR="001F3933" w:rsidRDefault="001F3933" w:rsidP="001F3933">
                      <w:pPr>
                        <w:tabs>
                          <w:tab w:val="left" w:pos="388"/>
                        </w:tabs>
                        <w:spacing w:before="9" w:line="233" w:lineRule="auto"/>
                        <w:ind w:right="442"/>
                      </w:pPr>
                    </w:p>
                    <w:p w14:paraId="3B4E437E" w14:textId="7C021F2E" w:rsidR="001F3933" w:rsidRDefault="001F3933" w:rsidP="00D42C1C">
                      <w:pPr>
                        <w:tabs>
                          <w:tab w:val="left" w:pos="388"/>
                        </w:tabs>
                        <w:spacing w:before="9" w:line="233" w:lineRule="auto"/>
                        <w:ind w:left="397" w:right="442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0202F473" wp14:editId="4668949A">
                            <wp:extent cx="4376420" cy="1257300"/>
                            <wp:effectExtent l="0" t="0" r="5080" b="0"/>
                            <wp:docPr id="638667513" name="Picture 1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638667513" name="Picture 13"/>
                                    <pic:cNvPicPr>
                                      <a:picLocks noChangeAspect="1"/>
                                    </pic:cNvPicPr>
                                  </pic:nvPicPr>
                                  <pic:blipFill>
                                    <a:blip r:embed="rId1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4376420" cy="12573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extLst>
                                      <a:ext uri="{909E8E84-426E-40DD-AFC4-6F175D3DCCD1}">
                                        <a14:hiddenFill xmlns:a14="http://schemas.microsoft.com/office/drawing/2010/main">
                                          <a:solidFill>
                                            <a:srgbClr val="FFFFFF"/>
                                          </a:solidFill>
                                        </a14:hiddenFill>
                                      </a:ext>
                                    </a:ex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0181D543" w14:textId="6B95774A" w:rsidR="001F3933" w:rsidRPr="002F6D9F" w:rsidRDefault="00D42C1C" w:rsidP="002F6D9F">
                      <w:pPr>
                        <w:spacing w:line="225" w:lineRule="exact"/>
                        <w:ind w:left="1134"/>
                        <w:rPr>
                          <w:rFonts w:ascii="Gadugi" w:hAnsi="Gadugi" w:cs="Arial"/>
                        </w:rPr>
                      </w:pPr>
                      <w:r>
                        <w:rPr>
                          <w:rFonts w:ascii="Gadugi" w:hAnsi="Gadugi" w:cs="Arial"/>
                        </w:rPr>
                        <w:t>ᐊᒥᐊᒃᑯᑦ, ᐱᑕᖃᕐᐸᑦ, ᐅᑎᕐᑎᑎᓪᓗᒋ ᐆᒪᔪᓕᕆᔨᕐᔪᐊᓄᑦ</w:t>
                      </w:r>
                      <w:r w:rsidR="001F3933" w:rsidRPr="000D2680">
                        <w:rPr>
                          <w:rFonts w:ascii="Arial" w:hAnsi="Arial" w:cs="Arial"/>
                        </w:rPr>
                        <w:t>:</w:t>
                      </w:r>
                      <w:r w:rsidR="00A47D7E">
                        <w:rPr>
                          <w:rFonts w:ascii="Arial" w:hAnsi="Arial" w:cs="Arial"/>
                          <w:spacing w:val="-1"/>
                        </w:rPr>
                        <w:t xml:space="preserve"> </w:t>
                      </w:r>
                      <w:r w:rsidR="002F6D9F" w:rsidRPr="000D2680">
                        <w:rPr>
                          <w:rFonts w:ascii="Arial" w:hAnsi="Arial" w:cs="Arial"/>
                          <w:u w:val="single"/>
                        </w:rPr>
                        <w:t xml:space="preserve"> </w:t>
                      </w:r>
                      <w:r w:rsidR="002F6D9F" w:rsidRPr="000D2680">
                        <w:rPr>
                          <w:rFonts w:ascii="Arial" w:hAnsi="Arial" w:cs="Arial"/>
                          <w:u w:val="single"/>
                        </w:rPr>
                        <w:tab/>
                      </w:r>
                    </w:p>
                    <w:p w14:paraId="6CDF17C5" w14:textId="7A8EE8CF" w:rsidR="001F3933" w:rsidRPr="007A1BBE" w:rsidRDefault="00FA435D" w:rsidP="001F3933">
                      <w:pPr>
                        <w:pStyle w:val="ListParagraph"/>
                        <w:widowControl w:val="0"/>
                        <w:numPr>
                          <w:ilvl w:val="0"/>
                          <w:numId w:val="4"/>
                        </w:numPr>
                        <w:tabs>
                          <w:tab w:val="left" w:pos="272"/>
                        </w:tabs>
                        <w:autoSpaceDE w:val="0"/>
                        <w:autoSpaceDN w:val="0"/>
                        <w:spacing w:before="9" w:after="0" w:line="233" w:lineRule="auto"/>
                        <w:ind w:left="397" w:right="442" w:hanging="284"/>
                        <w:contextualSpacing w:val="0"/>
                      </w:pPr>
                      <w:r>
                        <w:rPr>
                          <w:rFonts w:ascii="Gadugi" w:hAnsi="Gadugi"/>
                          <w:u w:val="single"/>
                        </w:rPr>
                        <w:t>ᓇᓗᓇᐃᔭᐅᑏᑦ ᐊᔾᔨᒌᖏᒍᑎᓄᑦ</w:t>
                      </w:r>
                      <w:r w:rsidR="001F3933" w:rsidRPr="007A1BBE">
                        <w:rPr>
                          <w:u w:val="single"/>
                        </w:rPr>
                        <w:t>:</w:t>
                      </w:r>
                      <w:r w:rsidR="001F3933" w:rsidRPr="007A1BBE">
                        <w:rPr>
                          <w:spacing w:val="-1"/>
                        </w:rPr>
                        <w:t xml:space="preserve"> </w:t>
                      </w:r>
                      <w:r w:rsidR="00A12F16">
                        <w:rPr>
                          <w:rFonts w:ascii="Gadugi" w:hAnsi="Gadugi"/>
                        </w:rPr>
                        <w:t>ᑐᓂᓗᒋ ᑎᑎᕋᕐᓯᒪᔪᑦ ᓇᓗᓇᐃᔭᐅᑏᑦ ᐊᔾᔨᒌᖏᒍᑎᓄᑦ</w:t>
                      </w:r>
                      <w:r w:rsidR="00897DB3">
                        <w:rPr>
                          <w:rFonts w:ascii="Gadugi" w:hAnsi="Gadugi"/>
                        </w:rPr>
                        <w:t>, ᐱᑕᖃᕐᐸᑦ.</w:t>
                      </w:r>
                    </w:p>
                    <w:p w14:paraId="459FD5C1" w14:textId="3C78E19A" w:rsidR="001F3933" w:rsidRPr="007A1BBE" w:rsidRDefault="008463E1" w:rsidP="001F3933">
                      <w:pPr>
                        <w:pStyle w:val="ListParagraph"/>
                        <w:widowControl w:val="0"/>
                        <w:numPr>
                          <w:ilvl w:val="0"/>
                          <w:numId w:val="4"/>
                        </w:numPr>
                        <w:tabs>
                          <w:tab w:val="left" w:pos="272"/>
                        </w:tabs>
                        <w:autoSpaceDE w:val="0"/>
                        <w:autoSpaceDN w:val="0"/>
                        <w:spacing w:before="9" w:after="0" w:line="233" w:lineRule="auto"/>
                        <w:ind w:left="397" w:right="442" w:hanging="284"/>
                        <w:contextualSpacing w:val="0"/>
                      </w:pPr>
                      <w:r>
                        <w:rPr>
                          <w:rFonts w:ascii="Gadugi" w:hAnsi="Gadugi"/>
                          <w:u w:val="single"/>
                        </w:rPr>
                        <w:t>ᓇᓗᓇᐃᕐᓯᒍᑎᑦ ᑐᓴᕋᑦᓴᓂᒃ ᑐᓂᔭᓂᒃ</w:t>
                      </w:r>
                      <w:r w:rsidR="001F3933" w:rsidRPr="007A1BBE">
                        <w:rPr>
                          <w:u w:val="single"/>
                        </w:rPr>
                        <w:t>:</w:t>
                      </w:r>
                      <w:r w:rsidR="001F3933" w:rsidRPr="007A1BBE">
                        <w:rPr>
                          <w:spacing w:val="-5"/>
                        </w:rPr>
                        <w:t xml:space="preserve"> </w:t>
                      </w:r>
                      <w:r w:rsidR="00313FED">
                        <w:rPr>
                          <w:rFonts w:ascii="Gadugi" w:hAnsi="Gadugi"/>
                        </w:rPr>
                        <w:t xml:space="preserve">ᐊᑐᕐᓗᒋᑦ ᐊᓪᓕᕐᓂ ᐅᖃᕿᕐᓯᑎᒪᔪᑦ ᐊᒻᒪᓗ ᑐᓂᓗᒍ ᐊᑎᓕᐅᕈᓯᖓ </w:t>
                      </w:r>
                      <w:r w:rsidR="00300206">
                        <w:rPr>
                          <w:rFonts w:ascii="Gadugi" w:hAnsi="Gadugi"/>
                        </w:rPr>
                        <w:t>ᓄᙳᐊᓂ ᐅᓂᒃᑳᑦ:</w:t>
                      </w:r>
                    </w:p>
                    <w:p w14:paraId="1FD835CA" w14:textId="77777777" w:rsidR="001F3933" w:rsidRDefault="001F3933" w:rsidP="001F3933"/>
                    <w:p w14:paraId="09CF2CCF" w14:textId="414B4810" w:rsidR="001F3933" w:rsidRDefault="00300206" w:rsidP="007432E0">
                      <w:pPr>
                        <w:spacing w:before="1" w:line="237" w:lineRule="auto"/>
                        <w:ind w:left="2"/>
                        <w:rPr>
                          <w:rFonts w:ascii="Gadugi" w:hAnsi="Gadugi" w:cs="Arial"/>
                        </w:rPr>
                      </w:pPr>
                      <w:r>
                        <w:rPr>
                          <w:rFonts w:ascii="Gadugi" w:hAnsi="Gadugi" w:cs="Arial"/>
                        </w:rPr>
                        <w:t>ᓇᓗᓇᐃᕐᓯᕗᖓ ᐃᒫᒃ ᐅᑯᐊ ᓱᓕᒻᒪᑕ ᑎᑎᕋᕐᓯᒪᔪᑦ</w:t>
                      </w:r>
                      <w:r w:rsidR="00AD7B66">
                        <w:rPr>
                          <w:rFonts w:ascii="Gadugi" w:hAnsi="Gadugi" w:cs="Arial"/>
                        </w:rPr>
                        <w:t xml:space="preserve"> ᑲᑎᒪᔩᑦ ᑲᒪᒋᔭᖏᑦ ᑮᓇᐅᔭᑦ ᐱᔭᑦ ᐊᒻᒪᓗ ᐊᑐᕐᑕᑦ ᒪᓕᑦᑐᒋᑦ</w:t>
                      </w:r>
                      <w:r w:rsidR="007432E0">
                        <w:rPr>
                          <w:rFonts w:ascii="Gadugi" w:hAnsi="Gadugi" w:cs="Arial"/>
                        </w:rPr>
                        <w:t xml:space="preserve"> ᐅᑯᐊ ᑲᑐᔾᔭᑦ ᐃᑲᔪᕐᓯᓂᕐᒧᑦ ᐊᖏᖃᑎᒌᒍᑏᑦ.</w:t>
                      </w:r>
                    </w:p>
                    <w:p w14:paraId="7D955E34" w14:textId="77777777" w:rsidR="002868A1" w:rsidRDefault="002868A1" w:rsidP="001F3933">
                      <w:pPr>
                        <w:spacing w:before="1" w:line="237" w:lineRule="auto"/>
                        <w:ind w:left="2"/>
                        <w:rPr>
                          <w:rFonts w:ascii="Gadugi" w:hAnsi="Gadugi" w:cs="Arial"/>
                        </w:rPr>
                      </w:pPr>
                    </w:p>
                    <w:p w14:paraId="6BF6A683" w14:textId="1575C54B" w:rsidR="001F3933" w:rsidRPr="000D2680" w:rsidRDefault="002669B6" w:rsidP="001F3933">
                      <w:pPr>
                        <w:spacing w:before="1" w:line="237" w:lineRule="auto"/>
                        <w:ind w:left="2"/>
                        <w:rPr>
                          <w:rFonts w:ascii="Arial" w:hAnsi="Arial" w:cs="Arial"/>
                        </w:rPr>
                      </w:pPr>
                      <w:proofErr w:type="spellStart"/>
                      <w:r w:rsidRPr="002669B6">
                        <w:rPr>
                          <w:rFonts w:ascii="Gadugi" w:hAnsi="Gadugi" w:cs="Gadugi"/>
                        </w:rPr>
                        <w:t>ᑲᒪᒋᔭᒥᒃ</w:t>
                      </w:r>
                      <w:proofErr w:type="spellEnd"/>
                      <w:r w:rsidRPr="002669B6">
                        <w:rPr>
                          <w:rFonts w:ascii="Arial" w:hAnsi="Arial" w:cs="Arial"/>
                        </w:rPr>
                        <w:t xml:space="preserve"> </w:t>
                      </w:r>
                      <w:proofErr w:type="spellStart"/>
                      <w:r w:rsidRPr="002669B6">
                        <w:rPr>
                          <w:rFonts w:ascii="Gadugi" w:hAnsi="Gadugi" w:cs="Gadugi"/>
                        </w:rPr>
                        <w:t>ᓯᕗᓕᕐᑎ</w:t>
                      </w:r>
                      <w:proofErr w:type="spellEnd"/>
                      <w:r w:rsidRPr="002669B6">
                        <w:rPr>
                          <w:rFonts w:ascii="Arial" w:hAnsi="Arial" w:cs="Arial"/>
                        </w:rPr>
                        <w:t>:</w:t>
                      </w:r>
                      <w:r w:rsidR="001F3933">
                        <w:rPr>
                          <w:rFonts w:ascii="Arial" w:hAnsi="Arial" w:cs="Arial"/>
                        </w:rPr>
                        <w:t xml:space="preserve">  </w:t>
                      </w:r>
                      <w:r w:rsidR="00801408">
                        <w:rPr>
                          <w:u w:val="single"/>
                        </w:rPr>
                        <w:tab/>
                      </w:r>
                      <w:r w:rsidR="00801408">
                        <w:rPr>
                          <w:u w:val="single"/>
                        </w:rPr>
                        <w:tab/>
                      </w:r>
                      <w:r w:rsidR="00801408">
                        <w:rPr>
                          <w:u w:val="single"/>
                        </w:rPr>
                        <w:tab/>
                      </w:r>
                      <w:r w:rsidR="00801408">
                        <w:rPr>
                          <w:u w:val="single"/>
                        </w:rPr>
                        <w:tab/>
                      </w:r>
                      <w:r w:rsidR="00801408">
                        <w:rPr>
                          <w:u w:val="single"/>
                        </w:rPr>
                        <w:tab/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571E5DEC" w14:textId="1062C90D" w:rsidR="001F3933" w:rsidRPr="001F3933" w:rsidRDefault="001F3933" w:rsidP="001F3933">
      <w:pPr>
        <w:widowControl w:val="0"/>
        <w:tabs>
          <w:tab w:val="left" w:pos="388"/>
        </w:tabs>
        <w:autoSpaceDE w:val="0"/>
        <w:autoSpaceDN w:val="0"/>
        <w:spacing w:after="0" w:line="267" w:lineRule="exact"/>
        <w:rPr>
          <w:rFonts w:ascii="Arial" w:eastAsia="Calibri" w:hAnsi="Arial" w:cs="Arial"/>
          <w:kern w:val="0"/>
          <w:sz w:val="22"/>
          <w:szCs w:val="22"/>
          <w:lang w:eastAsia="en-CA" w:bidi="en-CA"/>
          <w14:ligatures w14:val="none"/>
        </w:rPr>
      </w:pPr>
    </w:p>
    <w:p w14:paraId="4305FBB4" w14:textId="2A287A06" w:rsidR="001F3933" w:rsidRPr="001F3933" w:rsidRDefault="001F3933" w:rsidP="001F3933">
      <w:pPr>
        <w:widowControl w:val="0"/>
        <w:tabs>
          <w:tab w:val="left" w:pos="388"/>
        </w:tabs>
        <w:autoSpaceDE w:val="0"/>
        <w:autoSpaceDN w:val="0"/>
        <w:spacing w:after="0" w:line="267" w:lineRule="exact"/>
        <w:rPr>
          <w:rFonts w:ascii="Arial" w:eastAsia="Calibri" w:hAnsi="Arial" w:cs="Arial"/>
          <w:kern w:val="0"/>
          <w:sz w:val="22"/>
          <w:szCs w:val="22"/>
          <w:lang w:eastAsia="en-CA" w:bidi="en-CA"/>
          <w14:ligatures w14:val="none"/>
        </w:rPr>
      </w:pPr>
    </w:p>
    <w:p w14:paraId="5796017B" w14:textId="77777777" w:rsidR="001F3933" w:rsidRDefault="001F3933" w:rsidP="001F3933">
      <w:pPr>
        <w:widowControl w:val="0"/>
        <w:autoSpaceDE w:val="0"/>
        <w:autoSpaceDN w:val="0"/>
        <w:spacing w:after="0" w:line="240" w:lineRule="auto"/>
        <w:rPr>
          <w:rFonts w:ascii="Arial" w:eastAsia="Calibri" w:hAnsi="Arial" w:cs="Arial"/>
          <w:kern w:val="0"/>
          <w:sz w:val="22"/>
          <w:szCs w:val="22"/>
          <w:lang w:eastAsia="en-CA" w:bidi="en-CA"/>
          <w14:ligatures w14:val="none"/>
        </w:rPr>
      </w:pPr>
      <w:bookmarkStart w:id="20" w:name="PROPOSAL_EVALUATION"/>
      <w:bookmarkEnd w:id="20"/>
    </w:p>
    <w:p w14:paraId="0C1E32B7" w14:textId="77777777" w:rsidR="001A1A7B" w:rsidRDefault="001A1A7B" w:rsidP="001F3933">
      <w:pPr>
        <w:widowControl w:val="0"/>
        <w:autoSpaceDE w:val="0"/>
        <w:autoSpaceDN w:val="0"/>
        <w:spacing w:after="0" w:line="240" w:lineRule="auto"/>
        <w:rPr>
          <w:rFonts w:ascii="Arial" w:eastAsia="Calibri" w:hAnsi="Arial" w:cs="Arial"/>
          <w:kern w:val="0"/>
          <w:sz w:val="22"/>
          <w:szCs w:val="22"/>
          <w:lang w:eastAsia="en-CA" w:bidi="en-CA"/>
          <w14:ligatures w14:val="none"/>
        </w:rPr>
      </w:pPr>
    </w:p>
    <w:p w14:paraId="0906D8CD" w14:textId="77777777" w:rsidR="001A1A7B" w:rsidRDefault="001A1A7B" w:rsidP="001F3933">
      <w:pPr>
        <w:widowControl w:val="0"/>
        <w:autoSpaceDE w:val="0"/>
        <w:autoSpaceDN w:val="0"/>
        <w:spacing w:after="0" w:line="240" w:lineRule="auto"/>
        <w:rPr>
          <w:rFonts w:ascii="Arial" w:eastAsia="Calibri" w:hAnsi="Arial" w:cs="Arial"/>
          <w:kern w:val="0"/>
          <w:sz w:val="22"/>
          <w:szCs w:val="22"/>
          <w:lang w:eastAsia="en-CA" w:bidi="en-CA"/>
          <w14:ligatures w14:val="none"/>
        </w:rPr>
      </w:pPr>
    </w:p>
    <w:p w14:paraId="38FE23F3" w14:textId="77777777" w:rsidR="001A1A7B" w:rsidRDefault="001A1A7B" w:rsidP="001F3933">
      <w:pPr>
        <w:widowControl w:val="0"/>
        <w:autoSpaceDE w:val="0"/>
        <w:autoSpaceDN w:val="0"/>
        <w:spacing w:after="0" w:line="240" w:lineRule="auto"/>
        <w:rPr>
          <w:rFonts w:ascii="Arial" w:eastAsia="Calibri" w:hAnsi="Arial" w:cs="Arial"/>
          <w:kern w:val="0"/>
          <w:sz w:val="22"/>
          <w:szCs w:val="22"/>
          <w:lang w:eastAsia="en-CA" w:bidi="en-CA"/>
          <w14:ligatures w14:val="none"/>
        </w:rPr>
      </w:pPr>
    </w:p>
    <w:p w14:paraId="45B7DEDE" w14:textId="77777777" w:rsidR="001A1A7B" w:rsidRDefault="001A1A7B" w:rsidP="001F3933">
      <w:pPr>
        <w:widowControl w:val="0"/>
        <w:autoSpaceDE w:val="0"/>
        <w:autoSpaceDN w:val="0"/>
        <w:spacing w:after="0" w:line="240" w:lineRule="auto"/>
        <w:rPr>
          <w:rFonts w:ascii="Arial" w:eastAsia="Calibri" w:hAnsi="Arial" w:cs="Arial"/>
          <w:kern w:val="0"/>
          <w:sz w:val="22"/>
          <w:szCs w:val="22"/>
          <w:lang w:eastAsia="en-CA" w:bidi="en-CA"/>
          <w14:ligatures w14:val="none"/>
        </w:rPr>
      </w:pPr>
    </w:p>
    <w:p w14:paraId="7180C21D" w14:textId="77777777" w:rsidR="001A1A7B" w:rsidRDefault="001A1A7B" w:rsidP="001F3933">
      <w:pPr>
        <w:widowControl w:val="0"/>
        <w:autoSpaceDE w:val="0"/>
        <w:autoSpaceDN w:val="0"/>
        <w:spacing w:after="0" w:line="240" w:lineRule="auto"/>
        <w:rPr>
          <w:rFonts w:ascii="Arial" w:eastAsia="Calibri" w:hAnsi="Arial" w:cs="Arial"/>
          <w:kern w:val="0"/>
          <w:sz w:val="22"/>
          <w:szCs w:val="22"/>
          <w:lang w:eastAsia="en-CA" w:bidi="en-CA"/>
          <w14:ligatures w14:val="none"/>
        </w:rPr>
      </w:pPr>
    </w:p>
    <w:p w14:paraId="6DF8387E" w14:textId="77777777" w:rsidR="001A1A7B" w:rsidRDefault="001A1A7B" w:rsidP="001F3933">
      <w:pPr>
        <w:widowControl w:val="0"/>
        <w:autoSpaceDE w:val="0"/>
        <w:autoSpaceDN w:val="0"/>
        <w:spacing w:after="0" w:line="240" w:lineRule="auto"/>
        <w:rPr>
          <w:rFonts w:ascii="Arial" w:eastAsia="Calibri" w:hAnsi="Arial" w:cs="Arial"/>
          <w:kern w:val="0"/>
          <w:sz w:val="22"/>
          <w:szCs w:val="22"/>
          <w:lang w:eastAsia="en-CA" w:bidi="en-CA"/>
          <w14:ligatures w14:val="none"/>
        </w:rPr>
      </w:pPr>
    </w:p>
    <w:p w14:paraId="0FD3DB51" w14:textId="77777777" w:rsidR="001A1A7B" w:rsidRDefault="001A1A7B" w:rsidP="001F3933">
      <w:pPr>
        <w:widowControl w:val="0"/>
        <w:autoSpaceDE w:val="0"/>
        <w:autoSpaceDN w:val="0"/>
        <w:spacing w:after="0" w:line="240" w:lineRule="auto"/>
        <w:rPr>
          <w:rFonts w:ascii="Arial" w:eastAsia="Calibri" w:hAnsi="Arial" w:cs="Arial"/>
          <w:kern w:val="0"/>
          <w:sz w:val="22"/>
          <w:szCs w:val="22"/>
          <w:lang w:eastAsia="en-CA" w:bidi="en-CA"/>
          <w14:ligatures w14:val="none"/>
        </w:rPr>
      </w:pPr>
    </w:p>
    <w:p w14:paraId="443F6643" w14:textId="77777777" w:rsidR="001A1A7B" w:rsidRDefault="001A1A7B" w:rsidP="001F3933">
      <w:pPr>
        <w:widowControl w:val="0"/>
        <w:autoSpaceDE w:val="0"/>
        <w:autoSpaceDN w:val="0"/>
        <w:spacing w:after="0" w:line="240" w:lineRule="auto"/>
        <w:rPr>
          <w:rFonts w:ascii="Arial" w:eastAsia="Calibri" w:hAnsi="Arial" w:cs="Arial"/>
          <w:kern w:val="0"/>
          <w:sz w:val="22"/>
          <w:szCs w:val="22"/>
          <w:lang w:eastAsia="en-CA" w:bidi="en-CA"/>
          <w14:ligatures w14:val="none"/>
        </w:rPr>
      </w:pPr>
    </w:p>
    <w:p w14:paraId="54C4F23B" w14:textId="77777777" w:rsidR="001A1A7B" w:rsidRDefault="001A1A7B" w:rsidP="001F3933">
      <w:pPr>
        <w:widowControl w:val="0"/>
        <w:autoSpaceDE w:val="0"/>
        <w:autoSpaceDN w:val="0"/>
        <w:spacing w:after="0" w:line="240" w:lineRule="auto"/>
        <w:rPr>
          <w:rFonts w:ascii="Arial" w:eastAsia="Calibri" w:hAnsi="Arial" w:cs="Arial"/>
          <w:kern w:val="0"/>
          <w:sz w:val="22"/>
          <w:szCs w:val="22"/>
          <w:lang w:eastAsia="en-CA" w:bidi="en-CA"/>
          <w14:ligatures w14:val="none"/>
        </w:rPr>
      </w:pPr>
    </w:p>
    <w:p w14:paraId="2C76AA85" w14:textId="77777777" w:rsidR="001A1A7B" w:rsidRDefault="001A1A7B" w:rsidP="001F3933">
      <w:pPr>
        <w:widowControl w:val="0"/>
        <w:autoSpaceDE w:val="0"/>
        <w:autoSpaceDN w:val="0"/>
        <w:spacing w:after="0" w:line="240" w:lineRule="auto"/>
        <w:rPr>
          <w:rFonts w:ascii="Arial" w:eastAsia="Calibri" w:hAnsi="Arial" w:cs="Arial"/>
          <w:kern w:val="0"/>
          <w:sz w:val="22"/>
          <w:szCs w:val="22"/>
          <w:lang w:eastAsia="en-CA" w:bidi="en-CA"/>
          <w14:ligatures w14:val="none"/>
        </w:rPr>
      </w:pPr>
    </w:p>
    <w:p w14:paraId="2A53E081" w14:textId="77777777" w:rsidR="001A1A7B" w:rsidRDefault="001A1A7B" w:rsidP="001F3933">
      <w:pPr>
        <w:widowControl w:val="0"/>
        <w:autoSpaceDE w:val="0"/>
        <w:autoSpaceDN w:val="0"/>
        <w:spacing w:after="0" w:line="240" w:lineRule="auto"/>
        <w:rPr>
          <w:rFonts w:ascii="Arial" w:eastAsia="Calibri" w:hAnsi="Arial" w:cs="Arial"/>
          <w:kern w:val="0"/>
          <w:sz w:val="22"/>
          <w:szCs w:val="22"/>
          <w:lang w:eastAsia="en-CA" w:bidi="en-CA"/>
          <w14:ligatures w14:val="none"/>
        </w:rPr>
      </w:pPr>
    </w:p>
    <w:p w14:paraId="01B705CC" w14:textId="77777777" w:rsidR="001A1A7B" w:rsidRDefault="001A1A7B" w:rsidP="001F3933">
      <w:pPr>
        <w:widowControl w:val="0"/>
        <w:autoSpaceDE w:val="0"/>
        <w:autoSpaceDN w:val="0"/>
        <w:spacing w:after="0" w:line="240" w:lineRule="auto"/>
        <w:rPr>
          <w:rFonts w:ascii="Arial" w:eastAsia="Calibri" w:hAnsi="Arial" w:cs="Arial"/>
          <w:kern w:val="0"/>
          <w:sz w:val="22"/>
          <w:szCs w:val="22"/>
          <w:lang w:eastAsia="en-CA" w:bidi="en-CA"/>
          <w14:ligatures w14:val="none"/>
        </w:rPr>
      </w:pPr>
    </w:p>
    <w:p w14:paraId="159D6B47" w14:textId="77777777" w:rsidR="001A1A7B" w:rsidRDefault="001A1A7B" w:rsidP="001F3933">
      <w:pPr>
        <w:widowControl w:val="0"/>
        <w:autoSpaceDE w:val="0"/>
        <w:autoSpaceDN w:val="0"/>
        <w:spacing w:after="0" w:line="240" w:lineRule="auto"/>
        <w:rPr>
          <w:rFonts w:ascii="Arial" w:eastAsia="Calibri" w:hAnsi="Arial" w:cs="Arial"/>
          <w:kern w:val="0"/>
          <w:sz w:val="22"/>
          <w:szCs w:val="22"/>
          <w:lang w:eastAsia="en-CA" w:bidi="en-CA"/>
          <w14:ligatures w14:val="none"/>
        </w:rPr>
      </w:pPr>
    </w:p>
    <w:p w14:paraId="6F9520EA" w14:textId="77777777" w:rsidR="001A1A7B" w:rsidRDefault="001A1A7B" w:rsidP="001F3933">
      <w:pPr>
        <w:widowControl w:val="0"/>
        <w:autoSpaceDE w:val="0"/>
        <w:autoSpaceDN w:val="0"/>
        <w:spacing w:after="0" w:line="240" w:lineRule="auto"/>
        <w:rPr>
          <w:rFonts w:ascii="Arial" w:eastAsia="Calibri" w:hAnsi="Arial" w:cs="Arial"/>
          <w:kern w:val="0"/>
          <w:sz w:val="22"/>
          <w:szCs w:val="22"/>
          <w:lang w:eastAsia="en-CA" w:bidi="en-CA"/>
          <w14:ligatures w14:val="none"/>
        </w:rPr>
      </w:pPr>
    </w:p>
    <w:p w14:paraId="33AA4C39" w14:textId="77777777" w:rsidR="001A1A7B" w:rsidRDefault="001A1A7B" w:rsidP="001F3933">
      <w:pPr>
        <w:widowControl w:val="0"/>
        <w:autoSpaceDE w:val="0"/>
        <w:autoSpaceDN w:val="0"/>
        <w:spacing w:after="0" w:line="240" w:lineRule="auto"/>
        <w:rPr>
          <w:rFonts w:ascii="Arial" w:eastAsia="Calibri" w:hAnsi="Arial" w:cs="Arial"/>
          <w:kern w:val="0"/>
          <w:sz w:val="22"/>
          <w:szCs w:val="22"/>
          <w:lang w:eastAsia="en-CA" w:bidi="en-CA"/>
          <w14:ligatures w14:val="none"/>
        </w:rPr>
      </w:pPr>
    </w:p>
    <w:p w14:paraId="1CCA7575" w14:textId="77777777" w:rsidR="001A1A7B" w:rsidRDefault="001A1A7B" w:rsidP="001F3933">
      <w:pPr>
        <w:widowControl w:val="0"/>
        <w:autoSpaceDE w:val="0"/>
        <w:autoSpaceDN w:val="0"/>
        <w:spacing w:after="0" w:line="240" w:lineRule="auto"/>
        <w:rPr>
          <w:rFonts w:ascii="Arial" w:eastAsia="Calibri" w:hAnsi="Arial" w:cs="Arial"/>
          <w:kern w:val="0"/>
          <w:sz w:val="22"/>
          <w:szCs w:val="22"/>
          <w:lang w:eastAsia="en-CA" w:bidi="en-CA"/>
          <w14:ligatures w14:val="none"/>
        </w:rPr>
      </w:pPr>
    </w:p>
    <w:p w14:paraId="52940058" w14:textId="77777777" w:rsidR="001A1A7B" w:rsidRDefault="001A1A7B" w:rsidP="001F3933">
      <w:pPr>
        <w:widowControl w:val="0"/>
        <w:autoSpaceDE w:val="0"/>
        <w:autoSpaceDN w:val="0"/>
        <w:spacing w:after="0" w:line="240" w:lineRule="auto"/>
        <w:rPr>
          <w:rFonts w:ascii="Arial" w:eastAsia="Calibri" w:hAnsi="Arial" w:cs="Arial"/>
          <w:kern w:val="0"/>
          <w:sz w:val="22"/>
          <w:szCs w:val="22"/>
          <w:lang w:eastAsia="en-CA" w:bidi="en-CA"/>
          <w14:ligatures w14:val="none"/>
        </w:rPr>
      </w:pPr>
    </w:p>
    <w:p w14:paraId="6AFA3E11" w14:textId="77777777" w:rsidR="001A1A7B" w:rsidRDefault="001A1A7B" w:rsidP="001F3933">
      <w:pPr>
        <w:widowControl w:val="0"/>
        <w:autoSpaceDE w:val="0"/>
        <w:autoSpaceDN w:val="0"/>
        <w:spacing w:after="0" w:line="240" w:lineRule="auto"/>
        <w:rPr>
          <w:rFonts w:ascii="Arial" w:eastAsia="Calibri" w:hAnsi="Arial" w:cs="Arial"/>
          <w:kern w:val="0"/>
          <w:sz w:val="22"/>
          <w:szCs w:val="22"/>
          <w:lang w:eastAsia="en-CA" w:bidi="en-CA"/>
          <w14:ligatures w14:val="none"/>
        </w:rPr>
      </w:pPr>
    </w:p>
    <w:p w14:paraId="3DB8D132" w14:textId="77777777" w:rsidR="001A1A7B" w:rsidRDefault="001A1A7B" w:rsidP="001F3933">
      <w:pPr>
        <w:widowControl w:val="0"/>
        <w:autoSpaceDE w:val="0"/>
        <w:autoSpaceDN w:val="0"/>
        <w:spacing w:after="0" w:line="240" w:lineRule="auto"/>
        <w:rPr>
          <w:rFonts w:ascii="Arial" w:eastAsia="Calibri" w:hAnsi="Arial" w:cs="Arial"/>
          <w:kern w:val="0"/>
          <w:sz w:val="22"/>
          <w:szCs w:val="22"/>
          <w:lang w:eastAsia="en-CA" w:bidi="en-CA"/>
          <w14:ligatures w14:val="none"/>
        </w:rPr>
      </w:pPr>
    </w:p>
    <w:p w14:paraId="4F069C3B" w14:textId="77777777" w:rsidR="001A1A7B" w:rsidRDefault="001A1A7B" w:rsidP="001F3933">
      <w:pPr>
        <w:widowControl w:val="0"/>
        <w:autoSpaceDE w:val="0"/>
        <w:autoSpaceDN w:val="0"/>
        <w:spacing w:after="0" w:line="240" w:lineRule="auto"/>
        <w:rPr>
          <w:rFonts w:ascii="Arial" w:eastAsia="Calibri" w:hAnsi="Arial" w:cs="Arial"/>
          <w:kern w:val="0"/>
          <w:sz w:val="22"/>
          <w:szCs w:val="22"/>
          <w:lang w:eastAsia="en-CA" w:bidi="en-CA"/>
          <w14:ligatures w14:val="none"/>
        </w:rPr>
      </w:pPr>
    </w:p>
    <w:p w14:paraId="7DA64090" w14:textId="77777777" w:rsidR="001A1A7B" w:rsidRDefault="001A1A7B" w:rsidP="001F3933">
      <w:pPr>
        <w:widowControl w:val="0"/>
        <w:autoSpaceDE w:val="0"/>
        <w:autoSpaceDN w:val="0"/>
        <w:spacing w:after="0" w:line="240" w:lineRule="auto"/>
        <w:rPr>
          <w:rFonts w:ascii="Arial" w:eastAsia="Calibri" w:hAnsi="Arial" w:cs="Arial"/>
          <w:kern w:val="0"/>
          <w:sz w:val="22"/>
          <w:szCs w:val="22"/>
          <w:lang w:eastAsia="en-CA" w:bidi="en-CA"/>
          <w14:ligatures w14:val="none"/>
        </w:rPr>
      </w:pPr>
    </w:p>
    <w:p w14:paraId="3A34C2F2" w14:textId="77777777" w:rsidR="001A1A7B" w:rsidRDefault="001A1A7B" w:rsidP="001F3933">
      <w:pPr>
        <w:widowControl w:val="0"/>
        <w:autoSpaceDE w:val="0"/>
        <w:autoSpaceDN w:val="0"/>
        <w:spacing w:after="0" w:line="240" w:lineRule="auto"/>
        <w:rPr>
          <w:rFonts w:ascii="Arial" w:eastAsia="Calibri" w:hAnsi="Arial" w:cs="Arial"/>
          <w:kern w:val="0"/>
          <w:sz w:val="22"/>
          <w:szCs w:val="22"/>
          <w:lang w:eastAsia="en-CA" w:bidi="en-CA"/>
          <w14:ligatures w14:val="none"/>
        </w:rPr>
      </w:pPr>
    </w:p>
    <w:p w14:paraId="2B96918B" w14:textId="77777777" w:rsidR="001A1A7B" w:rsidRDefault="001A1A7B" w:rsidP="001F3933">
      <w:pPr>
        <w:widowControl w:val="0"/>
        <w:autoSpaceDE w:val="0"/>
        <w:autoSpaceDN w:val="0"/>
        <w:spacing w:after="0" w:line="240" w:lineRule="auto"/>
        <w:rPr>
          <w:rFonts w:ascii="Arial" w:eastAsia="Calibri" w:hAnsi="Arial" w:cs="Arial"/>
          <w:kern w:val="0"/>
          <w:sz w:val="22"/>
          <w:szCs w:val="22"/>
          <w:lang w:eastAsia="en-CA" w:bidi="en-CA"/>
          <w14:ligatures w14:val="none"/>
        </w:rPr>
      </w:pPr>
    </w:p>
    <w:p w14:paraId="074685BA" w14:textId="77777777" w:rsidR="001A1A7B" w:rsidRDefault="001A1A7B" w:rsidP="001F3933">
      <w:pPr>
        <w:widowControl w:val="0"/>
        <w:autoSpaceDE w:val="0"/>
        <w:autoSpaceDN w:val="0"/>
        <w:spacing w:after="0" w:line="240" w:lineRule="auto"/>
        <w:rPr>
          <w:rFonts w:ascii="Arial" w:eastAsia="Calibri" w:hAnsi="Arial" w:cs="Arial"/>
          <w:kern w:val="0"/>
          <w:sz w:val="22"/>
          <w:szCs w:val="22"/>
          <w:lang w:eastAsia="en-CA" w:bidi="en-CA"/>
          <w14:ligatures w14:val="none"/>
        </w:rPr>
      </w:pPr>
    </w:p>
    <w:p w14:paraId="0301D172" w14:textId="77777777" w:rsidR="001A1A7B" w:rsidRDefault="001A1A7B" w:rsidP="001F3933">
      <w:pPr>
        <w:widowControl w:val="0"/>
        <w:autoSpaceDE w:val="0"/>
        <w:autoSpaceDN w:val="0"/>
        <w:spacing w:after="0" w:line="240" w:lineRule="auto"/>
        <w:rPr>
          <w:rFonts w:ascii="Arial" w:eastAsia="Calibri" w:hAnsi="Arial" w:cs="Arial"/>
          <w:kern w:val="0"/>
          <w:sz w:val="22"/>
          <w:szCs w:val="22"/>
          <w:lang w:eastAsia="en-CA" w:bidi="en-CA"/>
          <w14:ligatures w14:val="none"/>
        </w:rPr>
      </w:pPr>
    </w:p>
    <w:p w14:paraId="02F202F0" w14:textId="77777777" w:rsidR="001A1A7B" w:rsidRDefault="001A1A7B" w:rsidP="001F3933">
      <w:pPr>
        <w:widowControl w:val="0"/>
        <w:autoSpaceDE w:val="0"/>
        <w:autoSpaceDN w:val="0"/>
        <w:spacing w:after="0" w:line="240" w:lineRule="auto"/>
        <w:rPr>
          <w:rFonts w:ascii="Arial" w:eastAsia="Calibri" w:hAnsi="Arial" w:cs="Arial"/>
          <w:kern w:val="0"/>
          <w:sz w:val="22"/>
          <w:szCs w:val="22"/>
          <w:lang w:eastAsia="en-CA" w:bidi="en-CA"/>
          <w14:ligatures w14:val="none"/>
        </w:rPr>
      </w:pPr>
    </w:p>
    <w:p w14:paraId="2F2318B5" w14:textId="77777777" w:rsidR="001A1A7B" w:rsidRDefault="001A1A7B" w:rsidP="001F3933">
      <w:pPr>
        <w:widowControl w:val="0"/>
        <w:autoSpaceDE w:val="0"/>
        <w:autoSpaceDN w:val="0"/>
        <w:spacing w:after="0" w:line="240" w:lineRule="auto"/>
        <w:rPr>
          <w:rFonts w:ascii="Arial" w:eastAsia="Calibri" w:hAnsi="Arial" w:cs="Arial"/>
          <w:kern w:val="0"/>
          <w:sz w:val="22"/>
          <w:szCs w:val="22"/>
          <w:lang w:eastAsia="en-CA" w:bidi="en-CA"/>
          <w14:ligatures w14:val="none"/>
        </w:rPr>
      </w:pPr>
    </w:p>
    <w:p w14:paraId="3AE7C5C3" w14:textId="77777777" w:rsidR="001A1A7B" w:rsidRDefault="001A1A7B" w:rsidP="001F3933">
      <w:pPr>
        <w:widowControl w:val="0"/>
        <w:autoSpaceDE w:val="0"/>
        <w:autoSpaceDN w:val="0"/>
        <w:spacing w:after="0" w:line="240" w:lineRule="auto"/>
        <w:rPr>
          <w:rFonts w:ascii="Arial" w:eastAsia="Calibri" w:hAnsi="Arial" w:cs="Arial"/>
          <w:kern w:val="0"/>
          <w:sz w:val="22"/>
          <w:szCs w:val="22"/>
          <w:lang w:eastAsia="en-CA" w:bidi="en-CA"/>
          <w14:ligatures w14:val="none"/>
        </w:rPr>
      </w:pPr>
    </w:p>
    <w:p w14:paraId="0ED9A3A5" w14:textId="77777777" w:rsidR="001A1A7B" w:rsidRDefault="001A1A7B" w:rsidP="001F3933">
      <w:pPr>
        <w:widowControl w:val="0"/>
        <w:autoSpaceDE w:val="0"/>
        <w:autoSpaceDN w:val="0"/>
        <w:spacing w:after="0" w:line="240" w:lineRule="auto"/>
        <w:rPr>
          <w:rFonts w:ascii="Arial" w:eastAsia="Calibri" w:hAnsi="Arial" w:cs="Arial"/>
          <w:kern w:val="0"/>
          <w:sz w:val="22"/>
          <w:szCs w:val="22"/>
          <w:lang w:eastAsia="en-CA" w:bidi="en-CA"/>
          <w14:ligatures w14:val="none"/>
        </w:rPr>
      </w:pPr>
    </w:p>
    <w:p w14:paraId="7B9991D4" w14:textId="77777777" w:rsidR="001A1A7B" w:rsidRDefault="001A1A7B" w:rsidP="001F3933">
      <w:pPr>
        <w:widowControl w:val="0"/>
        <w:autoSpaceDE w:val="0"/>
        <w:autoSpaceDN w:val="0"/>
        <w:spacing w:after="0" w:line="240" w:lineRule="auto"/>
        <w:rPr>
          <w:rFonts w:ascii="Arial" w:eastAsia="Calibri" w:hAnsi="Arial" w:cs="Arial"/>
          <w:kern w:val="0"/>
          <w:sz w:val="22"/>
          <w:szCs w:val="22"/>
          <w:lang w:eastAsia="en-CA" w:bidi="en-CA"/>
          <w14:ligatures w14:val="none"/>
        </w:rPr>
      </w:pPr>
    </w:p>
    <w:p w14:paraId="3B0596C8" w14:textId="77777777" w:rsidR="001A1A7B" w:rsidRDefault="001A1A7B" w:rsidP="001F3933">
      <w:pPr>
        <w:widowControl w:val="0"/>
        <w:autoSpaceDE w:val="0"/>
        <w:autoSpaceDN w:val="0"/>
        <w:spacing w:after="0" w:line="240" w:lineRule="auto"/>
        <w:rPr>
          <w:rFonts w:ascii="Arial" w:eastAsia="Calibri" w:hAnsi="Arial" w:cs="Arial"/>
          <w:kern w:val="0"/>
          <w:sz w:val="22"/>
          <w:szCs w:val="22"/>
          <w:lang w:eastAsia="en-CA" w:bidi="en-CA"/>
          <w14:ligatures w14:val="none"/>
        </w:rPr>
      </w:pPr>
    </w:p>
    <w:p w14:paraId="5D4A08BC" w14:textId="77777777" w:rsidR="001A1A7B" w:rsidRDefault="001A1A7B" w:rsidP="001F3933">
      <w:pPr>
        <w:widowControl w:val="0"/>
        <w:autoSpaceDE w:val="0"/>
        <w:autoSpaceDN w:val="0"/>
        <w:spacing w:after="0" w:line="240" w:lineRule="auto"/>
        <w:rPr>
          <w:rFonts w:ascii="Arial" w:eastAsia="Calibri" w:hAnsi="Arial" w:cs="Arial"/>
          <w:kern w:val="0"/>
          <w:sz w:val="22"/>
          <w:szCs w:val="22"/>
          <w:lang w:eastAsia="en-CA" w:bidi="en-CA"/>
          <w14:ligatures w14:val="none"/>
        </w:rPr>
      </w:pPr>
    </w:p>
    <w:p w14:paraId="733DF456" w14:textId="77777777" w:rsidR="001A1A7B" w:rsidRDefault="001A1A7B" w:rsidP="001F3933">
      <w:pPr>
        <w:widowControl w:val="0"/>
        <w:autoSpaceDE w:val="0"/>
        <w:autoSpaceDN w:val="0"/>
        <w:spacing w:after="0" w:line="240" w:lineRule="auto"/>
        <w:rPr>
          <w:rFonts w:ascii="Arial" w:eastAsia="Calibri" w:hAnsi="Arial" w:cs="Arial"/>
          <w:kern w:val="0"/>
          <w:sz w:val="22"/>
          <w:szCs w:val="22"/>
          <w:lang w:eastAsia="en-CA" w:bidi="en-CA"/>
          <w14:ligatures w14:val="none"/>
        </w:rPr>
      </w:pPr>
    </w:p>
    <w:p w14:paraId="0CA758B4" w14:textId="77777777" w:rsidR="001A1A7B" w:rsidRDefault="001A1A7B" w:rsidP="001F3933">
      <w:pPr>
        <w:widowControl w:val="0"/>
        <w:autoSpaceDE w:val="0"/>
        <w:autoSpaceDN w:val="0"/>
        <w:spacing w:after="0" w:line="240" w:lineRule="auto"/>
        <w:rPr>
          <w:rFonts w:ascii="Arial" w:eastAsia="Calibri" w:hAnsi="Arial" w:cs="Arial"/>
          <w:kern w:val="0"/>
          <w:sz w:val="22"/>
          <w:szCs w:val="22"/>
          <w:lang w:eastAsia="en-CA" w:bidi="en-CA"/>
          <w14:ligatures w14:val="none"/>
        </w:rPr>
      </w:pPr>
    </w:p>
    <w:p w14:paraId="0086FE4C" w14:textId="77777777" w:rsidR="001A1A7B" w:rsidRDefault="001A1A7B" w:rsidP="001F3933">
      <w:pPr>
        <w:widowControl w:val="0"/>
        <w:autoSpaceDE w:val="0"/>
        <w:autoSpaceDN w:val="0"/>
        <w:spacing w:after="0" w:line="240" w:lineRule="auto"/>
        <w:rPr>
          <w:rFonts w:ascii="Arial" w:eastAsia="Calibri" w:hAnsi="Arial" w:cs="Arial"/>
          <w:kern w:val="0"/>
          <w:sz w:val="22"/>
          <w:szCs w:val="22"/>
          <w:lang w:eastAsia="en-CA" w:bidi="en-CA"/>
          <w14:ligatures w14:val="none"/>
        </w:rPr>
      </w:pPr>
    </w:p>
    <w:p w14:paraId="1BBB06CC" w14:textId="77777777" w:rsidR="001A1A7B" w:rsidRPr="001F3933" w:rsidRDefault="001A1A7B" w:rsidP="001F3933">
      <w:pPr>
        <w:widowControl w:val="0"/>
        <w:autoSpaceDE w:val="0"/>
        <w:autoSpaceDN w:val="0"/>
        <w:spacing w:after="0" w:line="240" w:lineRule="auto"/>
        <w:rPr>
          <w:rFonts w:ascii="Arial" w:eastAsia="Calibri" w:hAnsi="Arial" w:cs="Arial"/>
          <w:kern w:val="0"/>
          <w:sz w:val="22"/>
          <w:szCs w:val="22"/>
          <w:lang w:eastAsia="en-CA" w:bidi="en-CA"/>
          <w14:ligatures w14:val="none"/>
        </w:rPr>
      </w:pPr>
    </w:p>
    <w:p w14:paraId="30C3A466" w14:textId="0787B3DF" w:rsidR="001F3933" w:rsidRPr="001F3933" w:rsidRDefault="001F3933" w:rsidP="001F3933">
      <w:pPr>
        <w:widowControl w:val="0"/>
        <w:autoSpaceDE w:val="0"/>
        <w:autoSpaceDN w:val="0"/>
        <w:spacing w:after="0" w:line="240" w:lineRule="auto"/>
        <w:rPr>
          <w:rFonts w:ascii="Arial" w:eastAsia="Calibri" w:hAnsi="Arial" w:cs="Arial"/>
          <w:kern w:val="0"/>
          <w:sz w:val="22"/>
          <w:szCs w:val="22"/>
          <w:lang w:eastAsia="en-CA" w:bidi="en-CA"/>
          <w14:ligatures w14:val="none"/>
        </w:rPr>
      </w:pPr>
    </w:p>
    <w:p w14:paraId="18E0330B" w14:textId="77777777" w:rsidR="002868A1" w:rsidRDefault="002868A1" w:rsidP="001F3933">
      <w:pPr>
        <w:widowControl w:val="0"/>
        <w:autoSpaceDE w:val="0"/>
        <w:autoSpaceDN w:val="0"/>
        <w:spacing w:after="0" w:line="240" w:lineRule="auto"/>
        <w:rPr>
          <w:rFonts w:ascii="Arial" w:eastAsia="Calibri" w:hAnsi="Arial" w:cs="Arial"/>
          <w:b/>
          <w:kern w:val="0"/>
          <w:sz w:val="22"/>
          <w:szCs w:val="22"/>
          <w:lang w:eastAsia="en-CA" w:bidi="en-CA"/>
          <w14:ligatures w14:val="none"/>
        </w:rPr>
      </w:pPr>
    </w:p>
    <w:p w14:paraId="2DFD73D1" w14:textId="77777777" w:rsidR="002868A1" w:rsidRDefault="002868A1" w:rsidP="001F3933">
      <w:pPr>
        <w:widowControl w:val="0"/>
        <w:autoSpaceDE w:val="0"/>
        <w:autoSpaceDN w:val="0"/>
        <w:spacing w:after="0" w:line="240" w:lineRule="auto"/>
        <w:rPr>
          <w:rFonts w:ascii="Arial" w:eastAsia="Calibri" w:hAnsi="Arial" w:cs="Arial"/>
          <w:b/>
          <w:kern w:val="0"/>
          <w:sz w:val="22"/>
          <w:szCs w:val="22"/>
          <w:lang w:eastAsia="en-CA" w:bidi="en-CA"/>
          <w14:ligatures w14:val="none"/>
        </w:rPr>
      </w:pPr>
    </w:p>
    <w:p w14:paraId="0CFA37D9" w14:textId="77777777" w:rsidR="002868A1" w:rsidRDefault="002868A1" w:rsidP="001F3933">
      <w:pPr>
        <w:widowControl w:val="0"/>
        <w:autoSpaceDE w:val="0"/>
        <w:autoSpaceDN w:val="0"/>
        <w:spacing w:after="0" w:line="240" w:lineRule="auto"/>
        <w:rPr>
          <w:rFonts w:ascii="Arial" w:eastAsia="Calibri" w:hAnsi="Arial" w:cs="Arial"/>
          <w:b/>
          <w:kern w:val="0"/>
          <w:sz w:val="22"/>
          <w:szCs w:val="22"/>
          <w:lang w:eastAsia="en-CA" w:bidi="en-CA"/>
          <w14:ligatures w14:val="none"/>
        </w:rPr>
      </w:pPr>
    </w:p>
    <w:p w14:paraId="2536ABC0" w14:textId="77777777" w:rsidR="002868A1" w:rsidRDefault="002868A1" w:rsidP="001F3933">
      <w:pPr>
        <w:widowControl w:val="0"/>
        <w:autoSpaceDE w:val="0"/>
        <w:autoSpaceDN w:val="0"/>
        <w:spacing w:after="0" w:line="240" w:lineRule="auto"/>
        <w:rPr>
          <w:rFonts w:ascii="Arial" w:eastAsia="Calibri" w:hAnsi="Arial" w:cs="Arial"/>
          <w:b/>
          <w:kern w:val="0"/>
          <w:sz w:val="22"/>
          <w:szCs w:val="22"/>
          <w:lang w:eastAsia="en-CA" w:bidi="en-CA"/>
          <w14:ligatures w14:val="none"/>
        </w:rPr>
      </w:pPr>
    </w:p>
    <w:p w14:paraId="4FF07990" w14:textId="77777777" w:rsidR="002868A1" w:rsidRDefault="002868A1" w:rsidP="001F3933">
      <w:pPr>
        <w:widowControl w:val="0"/>
        <w:autoSpaceDE w:val="0"/>
        <w:autoSpaceDN w:val="0"/>
        <w:spacing w:after="0" w:line="240" w:lineRule="auto"/>
        <w:rPr>
          <w:rFonts w:ascii="Arial" w:eastAsia="Calibri" w:hAnsi="Arial" w:cs="Arial"/>
          <w:b/>
          <w:kern w:val="0"/>
          <w:sz w:val="22"/>
          <w:szCs w:val="22"/>
          <w:lang w:eastAsia="en-CA" w:bidi="en-CA"/>
          <w14:ligatures w14:val="none"/>
        </w:rPr>
      </w:pPr>
    </w:p>
    <w:p w14:paraId="262C6AEE" w14:textId="77777777" w:rsidR="002868A1" w:rsidRDefault="002868A1" w:rsidP="001F3933">
      <w:pPr>
        <w:widowControl w:val="0"/>
        <w:autoSpaceDE w:val="0"/>
        <w:autoSpaceDN w:val="0"/>
        <w:spacing w:after="0" w:line="240" w:lineRule="auto"/>
        <w:rPr>
          <w:rFonts w:ascii="Arial" w:eastAsia="Calibri" w:hAnsi="Arial" w:cs="Arial"/>
          <w:b/>
          <w:kern w:val="0"/>
          <w:sz w:val="22"/>
          <w:szCs w:val="22"/>
          <w:lang w:eastAsia="en-CA" w:bidi="en-CA"/>
          <w14:ligatures w14:val="none"/>
        </w:rPr>
      </w:pPr>
    </w:p>
    <w:p w14:paraId="04CE338D" w14:textId="77777777" w:rsidR="002868A1" w:rsidRDefault="002868A1" w:rsidP="001F3933">
      <w:pPr>
        <w:widowControl w:val="0"/>
        <w:autoSpaceDE w:val="0"/>
        <w:autoSpaceDN w:val="0"/>
        <w:spacing w:after="0" w:line="240" w:lineRule="auto"/>
        <w:rPr>
          <w:rFonts w:ascii="Arial" w:eastAsia="Calibri" w:hAnsi="Arial" w:cs="Arial"/>
          <w:b/>
          <w:kern w:val="0"/>
          <w:sz w:val="22"/>
          <w:szCs w:val="22"/>
          <w:lang w:eastAsia="en-CA" w:bidi="en-CA"/>
          <w14:ligatures w14:val="none"/>
        </w:rPr>
      </w:pPr>
    </w:p>
    <w:p w14:paraId="09460169" w14:textId="77777777" w:rsidR="002868A1" w:rsidRDefault="002868A1" w:rsidP="001F3933">
      <w:pPr>
        <w:widowControl w:val="0"/>
        <w:autoSpaceDE w:val="0"/>
        <w:autoSpaceDN w:val="0"/>
        <w:spacing w:after="0" w:line="240" w:lineRule="auto"/>
        <w:rPr>
          <w:rFonts w:ascii="Arial" w:eastAsia="Calibri" w:hAnsi="Arial" w:cs="Arial"/>
          <w:b/>
          <w:kern w:val="0"/>
          <w:sz w:val="22"/>
          <w:szCs w:val="22"/>
          <w:lang w:eastAsia="en-CA" w:bidi="en-CA"/>
          <w14:ligatures w14:val="none"/>
        </w:rPr>
      </w:pPr>
    </w:p>
    <w:p w14:paraId="64CEA89A" w14:textId="77777777" w:rsidR="002868A1" w:rsidRDefault="002868A1" w:rsidP="001F3933">
      <w:pPr>
        <w:widowControl w:val="0"/>
        <w:autoSpaceDE w:val="0"/>
        <w:autoSpaceDN w:val="0"/>
        <w:spacing w:after="0" w:line="240" w:lineRule="auto"/>
        <w:rPr>
          <w:rFonts w:ascii="Arial" w:eastAsia="Calibri" w:hAnsi="Arial" w:cs="Arial"/>
          <w:b/>
          <w:kern w:val="0"/>
          <w:sz w:val="22"/>
          <w:szCs w:val="22"/>
          <w:lang w:eastAsia="en-CA" w:bidi="en-CA"/>
          <w14:ligatures w14:val="none"/>
        </w:rPr>
      </w:pPr>
    </w:p>
    <w:p w14:paraId="5EC699A3" w14:textId="77777777" w:rsidR="002868A1" w:rsidRDefault="002868A1" w:rsidP="001F3933">
      <w:pPr>
        <w:widowControl w:val="0"/>
        <w:autoSpaceDE w:val="0"/>
        <w:autoSpaceDN w:val="0"/>
        <w:spacing w:after="0" w:line="240" w:lineRule="auto"/>
        <w:rPr>
          <w:rFonts w:ascii="Arial" w:eastAsia="Calibri" w:hAnsi="Arial" w:cs="Arial"/>
          <w:b/>
          <w:kern w:val="0"/>
          <w:sz w:val="22"/>
          <w:szCs w:val="22"/>
          <w:lang w:eastAsia="en-CA" w:bidi="en-CA"/>
          <w14:ligatures w14:val="none"/>
        </w:rPr>
      </w:pPr>
    </w:p>
    <w:p w14:paraId="3012563E" w14:textId="77777777" w:rsidR="002868A1" w:rsidRDefault="002868A1" w:rsidP="001F3933">
      <w:pPr>
        <w:widowControl w:val="0"/>
        <w:autoSpaceDE w:val="0"/>
        <w:autoSpaceDN w:val="0"/>
        <w:spacing w:after="0" w:line="240" w:lineRule="auto"/>
        <w:rPr>
          <w:rFonts w:ascii="Arial" w:eastAsia="Calibri" w:hAnsi="Arial" w:cs="Arial"/>
          <w:b/>
          <w:kern w:val="0"/>
          <w:sz w:val="22"/>
          <w:szCs w:val="22"/>
          <w:lang w:eastAsia="en-CA" w:bidi="en-CA"/>
          <w14:ligatures w14:val="none"/>
        </w:rPr>
      </w:pPr>
    </w:p>
    <w:p w14:paraId="5C86B94A" w14:textId="3D91C128" w:rsidR="001F3933" w:rsidRPr="00801408" w:rsidRDefault="00801408" w:rsidP="001F3933">
      <w:pPr>
        <w:widowControl w:val="0"/>
        <w:autoSpaceDE w:val="0"/>
        <w:autoSpaceDN w:val="0"/>
        <w:spacing w:after="0" w:line="240" w:lineRule="auto"/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</w:pPr>
      <w:r>
        <w:rPr>
          <w:rFonts w:ascii="Gadugi" w:eastAsia="Calibri" w:hAnsi="Gadugi" w:cs="Arial"/>
          <w:b/>
          <w:kern w:val="0"/>
          <w:sz w:val="22"/>
          <w:szCs w:val="22"/>
          <w:lang w:eastAsia="en-CA" w:bidi="en-CA"/>
          <w14:ligatures w14:val="none"/>
        </w:rPr>
        <w:t>ᑐᑦᓯᕋᐅᑎᐅᓂᒃ ᕿᒥᒡᕈᓂᖅ</w:t>
      </w:r>
    </w:p>
    <w:p w14:paraId="377F3CBA" w14:textId="77777777" w:rsidR="001F3933" w:rsidRPr="001F3933" w:rsidRDefault="001F3933" w:rsidP="001F3933">
      <w:pPr>
        <w:widowControl w:val="0"/>
        <w:autoSpaceDE w:val="0"/>
        <w:autoSpaceDN w:val="0"/>
        <w:spacing w:after="0" w:line="240" w:lineRule="auto"/>
        <w:rPr>
          <w:rFonts w:ascii="Arial" w:eastAsia="Calibri" w:hAnsi="Arial" w:cs="Arial"/>
          <w:b/>
          <w:kern w:val="0"/>
          <w:sz w:val="22"/>
          <w:szCs w:val="22"/>
          <w:lang w:eastAsia="en-CA" w:bidi="en-CA"/>
          <w14:ligatures w14:val="none"/>
        </w:rPr>
      </w:pPr>
    </w:p>
    <w:p w14:paraId="2749742D" w14:textId="48FA6887" w:rsidR="001F3933" w:rsidRPr="005075A4" w:rsidRDefault="005075A4" w:rsidP="001F3933">
      <w:pPr>
        <w:widowControl w:val="0"/>
        <w:autoSpaceDE w:val="0"/>
        <w:autoSpaceDN w:val="0"/>
        <w:spacing w:after="0" w:line="240" w:lineRule="auto"/>
        <w:ind w:left="1" w:hanging="1"/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</w:pPr>
      <w:r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>ᐱᒐᓱᐊᕈᑎᑦ IQRF ᑮᓇᐅᔭᓂᒃ ᕿᒥᒡᕈᔭᐅᕙᑦᑐᑦ ᐅᕘᓇ ᒪᒡᕉᓕᖓᔪᖅ</w:t>
      </w:r>
      <w:r w:rsidR="00A53A9A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 xml:space="preserve"> ᕿᒥᒡᕈᓂᖅ:  ᓯᕗᓪᓕᕐᒥᒃ </w:t>
      </w:r>
      <w:r w:rsidR="00CB4E7F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>ᓈᓴᐅᑎᓕᕐᓱᐃᓂᖏᑦ ᐃᖃᓇᐃᔭᕐᑏᑦ, ᑭᖑᓕᖃᕐᑐᑎᒃ ᕿᒥᒡᕈᓂᖏᓐᓂᒃ ᐆᒪᔪᓕᕆᔨᕐᔪᐊᑦ</w:t>
      </w:r>
      <w:r w:rsidR="00917F01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 xml:space="preserve"> ᑲᑎᒪᔨᖏᑕ ᑕᐃᑲᓂ ᒫᑦᓯᒥ ᐊᒻᒪᓗ </w:t>
      </w:r>
      <w:r w:rsidR="000D7F59" w:rsidRPr="000D7F59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>ᔫᓂ</w:t>
      </w:r>
      <w:r w:rsidR="00917F01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 xml:space="preserve"> ᑲᑎᒪᓂᕐᓂ.</w:t>
      </w:r>
    </w:p>
    <w:p w14:paraId="47FABC90" w14:textId="77777777" w:rsidR="001F3933" w:rsidRPr="001F3933" w:rsidRDefault="001F3933" w:rsidP="001F3933">
      <w:pPr>
        <w:widowControl w:val="0"/>
        <w:autoSpaceDE w:val="0"/>
        <w:autoSpaceDN w:val="0"/>
        <w:spacing w:after="0" w:line="240" w:lineRule="auto"/>
        <w:rPr>
          <w:rFonts w:ascii="Arial" w:eastAsia="Calibri" w:hAnsi="Arial" w:cs="Arial"/>
          <w:kern w:val="0"/>
          <w:sz w:val="22"/>
          <w:szCs w:val="22"/>
          <w:lang w:eastAsia="en-CA" w:bidi="en-CA"/>
          <w14:ligatures w14:val="none"/>
        </w:rPr>
      </w:pPr>
    </w:p>
    <w:p w14:paraId="7920AE76" w14:textId="3771F7EA" w:rsidR="001F3933" w:rsidRPr="00EE49B7" w:rsidRDefault="00EE49B7" w:rsidP="001F3933">
      <w:pPr>
        <w:widowControl w:val="0"/>
        <w:autoSpaceDE w:val="0"/>
        <w:autoSpaceDN w:val="0"/>
        <w:spacing w:after="0" w:line="235" w:lineRule="auto"/>
        <w:ind w:firstLine="1"/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</w:pPr>
      <w:r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 xml:space="preserve">ᐆᒪᔪᖠᕆᔨᕐᔪᐊᑦ ᕿᒥᒡᕈᕙᑦᑐᑦ </w:t>
      </w:r>
      <w:r w:rsidR="002D5A77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 xml:space="preserve">ᑐᙵᕕᒋᓪᓗᒋᑦ ᑲᑎᓯᒪᔪᑦ ᓈᓴᐅᑏᑦ ᐋᕿᑦᓯᒪᓂᖏᑦ </w:t>
      </w:r>
      <w:r w:rsidR="00D245BF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>ᐊᑐᕐᓗᒋ ᐱᑕᖃᓗᐊᕐᑐᑦ ᑕᓪᓕᒪᑦ</w:t>
      </w:r>
      <w:r w:rsidR="00C968FD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 xml:space="preserve"> ᒪᓕᒐᑦ ᖃᐅᔨᒐᓱᐊᕐᓗᒋᑦ ᑲᑎᑦᑐᒋ ᓈᓴᐅᑏᑦ ᐅᕙᙵᑦ 100</w:t>
      </w:r>
      <w:r w:rsidR="00A67CFD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>:</w:t>
      </w:r>
    </w:p>
    <w:p w14:paraId="75D1D003" w14:textId="77777777" w:rsidR="001F3933" w:rsidRPr="001F3933" w:rsidRDefault="001F3933" w:rsidP="001F3933">
      <w:pPr>
        <w:widowControl w:val="0"/>
        <w:autoSpaceDE w:val="0"/>
        <w:autoSpaceDN w:val="0"/>
        <w:spacing w:after="0" w:line="240" w:lineRule="auto"/>
        <w:rPr>
          <w:rFonts w:ascii="Arial" w:eastAsia="Calibri" w:hAnsi="Arial" w:cs="Arial"/>
          <w:kern w:val="0"/>
          <w:sz w:val="22"/>
          <w:szCs w:val="22"/>
          <w:lang w:eastAsia="en-CA" w:bidi="en-CA"/>
          <w14:ligatures w14:val="none"/>
        </w:rPr>
      </w:pPr>
    </w:p>
    <w:p w14:paraId="6D9AA96F" w14:textId="77777777" w:rsidR="00FC2B88" w:rsidRPr="00654007" w:rsidRDefault="00FC2B88" w:rsidP="00FC2B88">
      <w:pPr>
        <w:widowControl w:val="0"/>
        <w:numPr>
          <w:ilvl w:val="0"/>
          <w:numId w:val="5"/>
        </w:numPr>
        <w:tabs>
          <w:tab w:val="left" w:pos="941"/>
        </w:tabs>
        <w:autoSpaceDE w:val="0"/>
        <w:autoSpaceDN w:val="0"/>
        <w:spacing w:after="0" w:line="252" w:lineRule="exact"/>
        <w:ind w:left="927"/>
        <w:rPr>
          <w:rFonts w:ascii="Arial" w:eastAsia="Arial" w:hAnsi="Arial" w:cs="Arial"/>
          <w:kern w:val="0"/>
          <w:sz w:val="22"/>
          <w:szCs w:val="22"/>
          <w:lang w:val="en-US" w:bidi="en-US"/>
          <w14:ligatures w14:val="none"/>
        </w:rPr>
      </w:pPr>
      <w:r>
        <w:rPr>
          <w:rFonts w:ascii="Gadugi" w:eastAsia="Arial" w:hAnsi="Gadugi" w:cs="Arial"/>
          <w:kern w:val="0"/>
          <w:sz w:val="22"/>
          <w:szCs w:val="22"/>
          <w:lang w:val="en-US" w:bidi="en-US"/>
          <w14:ligatures w14:val="none"/>
        </w:rPr>
        <w:t>ᖃᐅᔨᓴᕐᓴᕐᓂᕐᒥ ᓯᕗᔾᓪᓕᐅᑎᖁᔭᖅ</w:t>
      </w:r>
      <w:r w:rsidRPr="00654007">
        <w:rPr>
          <w:rFonts w:ascii="Arial" w:eastAsia="Arial" w:hAnsi="Arial" w:cs="Arial"/>
          <w:kern w:val="0"/>
          <w:sz w:val="22"/>
          <w:szCs w:val="22"/>
          <w:lang w:val="en-US" w:bidi="en-US"/>
          <w14:ligatures w14:val="none"/>
        </w:rPr>
        <w:t xml:space="preserve"> (20</w:t>
      </w:r>
      <w:r w:rsidRPr="00654007">
        <w:rPr>
          <w:rFonts w:ascii="Arial" w:eastAsia="Arial" w:hAnsi="Arial" w:cs="Arial"/>
          <w:spacing w:val="-3"/>
          <w:kern w:val="0"/>
          <w:sz w:val="22"/>
          <w:szCs w:val="22"/>
          <w:lang w:val="en-US" w:bidi="en-US"/>
          <w14:ligatures w14:val="none"/>
        </w:rPr>
        <w:t xml:space="preserve"> </w:t>
      </w:r>
      <w:bookmarkStart w:id="21" w:name="_Hlk211434838"/>
      <w:r>
        <w:rPr>
          <w:rFonts w:ascii="Gadugi" w:eastAsia="Arial" w:hAnsi="Gadugi" w:cs="Arial"/>
          <w:kern w:val="0"/>
          <w:sz w:val="22"/>
          <w:szCs w:val="22"/>
          <w:lang w:val="en-US" w:bidi="en-US"/>
          <w14:ligatures w14:val="none"/>
        </w:rPr>
        <w:t>ᓈᓴᐅᑏᑦ</w:t>
      </w:r>
      <w:r w:rsidRPr="00654007">
        <w:rPr>
          <w:rFonts w:ascii="Arial" w:eastAsia="Arial" w:hAnsi="Arial" w:cs="Arial"/>
          <w:kern w:val="0"/>
          <w:sz w:val="22"/>
          <w:szCs w:val="22"/>
          <w:lang w:val="en-US" w:bidi="en-US"/>
          <w14:ligatures w14:val="none"/>
        </w:rPr>
        <w:t>)</w:t>
      </w:r>
      <w:bookmarkEnd w:id="21"/>
    </w:p>
    <w:p w14:paraId="616305A7" w14:textId="77777777" w:rsidR="00FC2B88" w:rsidRPr="00654007" w:rsidRDefault="00FC2B88" w:rsidP="00FC2B88">
      <w:pPr>
        <w:widowControl w:val="0"/>
        <w:numPr>
          <w:ilvl w:val="0"/>
          <w:numId w:val="5"/>
        </w:numPr>
        <w:tabs>
          <w:tab w:val="left" w:pos="941"/>
        </w:tabs>
        <w:autoSpaceDE w:val="0"/>
        <w:autoSpaceDN w:val="0"/>
        <w:spacing w:after="0" w:line="252" w:lineRule="exact"/>
        <w:ind w:left="927"/>
        <w:rPr>
          <w:rFonts w:ascii="Arial" w:eastAsia="Arial" w:hAnsi="Arial" w:cs="Arial"/>
          <w:kern w:val="0"/>
          <w:sz w:val="22"/>
          <w:szCs w:val="22"/>
          <w:lang w:val="en-US" w:bidi="en-US"/>
          <w14:ligatures w14:val="none"/>
        </w:rPr>
      </w:pPr>
      <w:r>
        <w:rPr>
          <w:rFonts w:ascii="Gadugi" w:eastAsia="Arial" w:hAnsi="Gadugi" w:cs="Arial"/>
          <w:kern w:val="0"/>
          <w:sz w:val="22"/>
          <w:szCs w:val="22"/>
          <w:lang w:val="en-US" w:bidi="en-US"/>
          <w14:ligatures w14:val="none"/>
        </w:rPr>
        <w:t xml:space="preserve">ᐱᐅᓂᖓ ᖃᐅᔨᓴᕐᓂᐅᑉ </w:t>
      </w:r>
      <w:r w:rsidRPr="00654007">
        <w:rPr>
          <w:rFonts w:ascii="Arial" w:eastAsia="Arial" w:hAnsi="Arial" w:cs="Arial"/>
          <w:kern w:val="0"/>
          <w:sz w:val="22"/>
          <w:szCs w:val="22"/>
          <w:lang w:val="en-US" w:bidi="en-US"/>
          <w14:ligatures w14:val="none"/>
        </w:rPr>
        <w:t>(25</w:t>
      </w:r>
      <w:r w:rsidRPr="00654007">
        <w:rPr>
          <w:rFonts w:ascii="Arial" w:eastAsia="Arial" w:hAnsi="Arial" w:cs="Arial"/>
          <w:spacing w:val="-5"/>
          <w:kern w:val="0"/>
          <w:sz w:val="22"/>
          <w:szCs w:val="22"/>
          <w:lang w:val="en-US" w:bidi="en-US"/>
          <w14:ligatures w14:val="none"/>
        </w:rPr>
        <w:t xml:space="preserve"> </w:t>
      </w:r>
      <w:r>
        <w:rPr>
          <w:rFonts w:ascii="Gadugi" w:eastAsia="Arial" w:hAnsi="Gadugi" w:cs="Arial"/>
          <w:kern w:val="0"/>
          <w:sz w:val="22"/>
          <w:szCs w:val="22"/>
          <w:lang w:val="en-US" w:bidi="en-US"/>
          <w14:ligatures w14:val="none"/>
        </w:rPr>
        <w:t>ᓈᓴᐅᑏᑦ</w:t>
      </w:r>
      <w:r w:rsidRPr="00654007">
        <w:rPr>
          <w:rFonts w:ascii="Arial" w:eastAsia="Arial" w:hAnsi="Arial" w:cs="Arial"/>
          <w:kern w:val="0"/>
          <w:sz w:val="22"/>
          <w:szCs w:val="22"/>
          <w:lang w:val="en-US" w:bidi="en-US"/>
          <w14:ligatures w14:val="none"/>
        </w:rPr>
        <w:t>)</w:t>
      </w:r>
    </w:p>
    <w:p w14:paraId="2EDCBB19" w14:textId="77777777" w:rsidR="00FC2B88" w:rsidRPr="00654007" w:rsidRDefault="00FC2B88" w:rsidP="00FC2B88">
      <w:pPr>
        <w:widowControl w:val="0"/>
        <w:numPr>
          <w:ilvl w:val="0"/>
          <w:numId w:val="5"/>
        </w:numPr>
        <w:tabs>
          <w:tab w:val="left" w:pos="941"/>
        </w:tabs>
        <w:autoSpaceDE w:val="0"/>
        <w:autoSpaceDN w:val="0"/>
        <w:spacing w:after="0" w:line="252" w:lineRule="exact"/>
        <w:ind w:left="924" w:hanging="357"/>
        <w:rPr>
          <w:rFonts w:ascii="Arial" w:eastAsia="Arial" w:hAnsi="Arial" w:cs="Arial"/>
          <w:kern w:val="0"/>
          <w:sz w:val="22"/>
          <w:szCs w:val="22"/>
          <w:lang w:val="en-US" w:bidi="en-US"/>
          <w14:ligatures w14:val="none"/>
        </w:rPr>
      </w:pPr>
      <w:r>
        <w:rPr>
          <w:rFonts w:ascii="Gadugi" w:eastAsia="Arial" w:hAnsi="Gadugi" w:cs="Arial"/>
          <w:kern w:val="0"/>
          <w:sz w:val="22"/>
          <w:szCs w:val="22"/>
          <w:lang w:val="en-US" w:bidi="en-US"/>
          <w14:ligatures w14:val="none"/>
        </w:rPr>
        <w:t>ᐊᑑᑎᖃᕐᓂᖏᑦ ᓯᒐᕗᓪᓕᐅᑎᖁᔭᑦ</w:t>
      </w:r>
      <w:r w:rsidRPr="00654007">
        <w:rPr>
          <w:rFonts w:ascii="Arial" w:eastAsia="Arial" w:hAnsi="Arial" w:cs="Arial"/>
          <w:kern w:val="0"/>
          <w:sz w:val="22"/>
          <w:szCs w:val="22"/>
          <w:lang w:val="en-US" w:bidi="en-US"/>
          <w14:ligatures w14:val="none"/>
        </w:rPr>
        <w:t xml:space="preserve"> (20</w:t>
      </w:r>
      <w:r w:rsidRPr="00654007">
        <w:rPr>
          <w:rFonts w:ascii="Arial" w:eastAsia="Arial" w:hAnsi="Arial" w:cs="Arial"/>
          <w:spacing w:val="-3"/>
          <w:kern w:val="0"/>
          <w:sz w:val="22"/>
          <w:szCs w:val="22"/>
          <w:lang w:val="en-US" w:bidi="en-US"/>
          <w14:ligatures w14:val="none"/>
        </w:rPr>
        <w:t xml:space="preserve"> </w:t>
      </w:r>
      <w:r>
        <w:rPr>
          <w:rFonts w:ascii="Gadugi" w:eastAsia="Arial" w:hAnsi="Gadugi" w:cs="Arial"/>
          <w:kern w:val="0"/>
          <w:sz w:val="22"/>
          <w:szCs w:val="22"/>
          <w:lang w:val="en-US" w:bidi="en-US"/>
          <w14:ligatures w14:val="none"/>
        </w:rPr>
        <w:t>ᓈᓴᐅᑏᑦ</w:t>
      </w:r>
      <w:r w:rsidRPr="00654007">
        <w:rPr>
          <w:rFonts w:ascii="Arial" w:eastAsia="Arial" w:hAnsi="Arial" w:cs="Arial"/>
          <w:kern w:val="0"/>
          <w:sz w:val="22"/>
          <w:szCs w:val="22"/>
          <w:lang w:val="en-US" w:bidi="en-US"/>
          <w14:ligatures w14:val="none"/>
        </w:rPr>
        <w:t>)</w:t>
      </w:r>
    </w:p>
    <w:p w14:paraId="65028958" w14:textId="77777777" w:rsidR="00FC2B88" w:rsidRPr="00654007" w:rsidRDefault="00FC2B88" w:rsidP="00FC2B88">
      <w:pPr>
        <w:widowControl w:val="0"/>
        <w:numPr>
          <w:ilvl w:val="0"/>
          <w:numId w:val="5"/>
        </w:numPr>
        <w:tabs>
          <w:tab w:val="left" w:pos="941"/>
        </w:tabs>
        <w:autoSpaceDE w:val="0"/>
        <w:autoSpaceDN w:val="0"/>
        <w:spacing w:after="0" w:line="252" w:lineRule="exact"/>
        <w:ind w:left="927"/>
        <w:rPr>
          <w:rFonts w:ascii="Arial" w:eastAsia="Arial" w:hAnsi="Arial" w:cs="Arial"/>
          <w:kern w:val="0"/>
          <w:sz w:val="22"/>
          <w:szCs w:val="22"/>
          <w:lang w:val="en-US" w:bidi="en-US"/>
          <w14:ligatures w14:val="none"/>
        </w:rPr>
      </w:pPr>
      <w:r>
        <w:rPr>
          <w:rFonts w:ascii="Gadugi" w:eastAsia="Arial" w:hAnsi="Gadugi" w:cs="Arial"/>
          <w:kern w:val="0"/>
          <w:sz w:val="22"/>
          <w:szCs w:val="22"/>
          <w:lang w:val="en-US" w:bidi="en-US"/>
          <w14:ligatures w14:val="none"/>
        </w:rPr>
        <w:t>ᐱᓕᒻᒪᑦᓴᐃᓂᖅ ᐊᒻᒪᓗ ᐃᖃᓇᐃᔭᕐᑎᑦᓯᓂᖅ</w:t>
      </w:r>
      <w:r w:rsidRPr="00654007">
        <w:rPr>
          <w:rFonts w:ascii="Arial" w:eastAsia="Arial" w:hAnsi="Arial" w:cs="Arial"/>
          <w:kern w:val="0"/>
          <w:sz w:val="22"/>
          <w:szCs w:val="22"/>
          <w:lang w:val="en-US" w:bidi="en-US"/>
          <w14:ligatures w14:val="none"/>
        </w:rPr>
        <w:t xml:space="preserve"> (20 </w:t>
      </w:r>
      <w:r>
        <w:rPr>
          <w:rFonts w:ascii="Gadugi" w:eastAsia="Arial" w:hAnsi="Gadugi" w:cs="Arial"/>
          <w:kern w:val="0"/>
          <w:sz w:val="22"/>
          <w:szCs w:val="22"/>
          <w:lang w:val="en-US" w:bidi="en-US"/>
          <w14:ligatures w14:val="none"/>
        </w:rPr>
        <w:t>ᓈᓴᐅᑏᑦ</w:t>
      </w:r>
      <w:r w:rsidRPr="00654007">
        <w:rPr>
          <w:rFonts w:ascii="Arial" w:eastAsia="Arial" w:hAnsi="Arial" w:cs="Arial"/>
          <w:kern w:val="0"/>
          <w:sz w:val="22"/>
          <w:szCs w:val="22"/>
          <w:lang w:val="en-US" w:bidi="en-US"/>
          <w14:ligatures w14:val="none"/>
        </w:rPr>
        <w:t>)</w:t>
      </w:r>
    </w:p>
    <w:p w14:paraId="2D5BD7F3" w14:textId="77777777" w:rsidR="00FC2B88" w:rsidRPr="00654007" w:rsidRDefault="00FC2B88" w:rsidP="00FC2B88">
      <w:pPr>
        <w:widowControl w:val="0"/>
        <w:numPr>
          <w:ilvl w:val="0"/>
          <w:numId w:val="5"/>
        </w:numPr>
        <w:tabs>
          <w:tab w:val="left" w:pos="941"/>
        </w:tabs>
        <w:autoSpaceDE w:val="0"/>
        <w:autoSpaceDN w:val="0"/>
        <w:spacing w:before="2" w:after="0" w:line="240" w:lineRule="auto"/>
        <w:ind w:left="927"/>
        <w:rPr>
          <w:rFonts w:ascii="Arial" w:eastAsia="Arial" w:hAnsi="Arial" w:cs="Arial"/>
          <w:kern w:val="0"/>
          <w:sz w:val="22"/>
          <w:szCs w:val="22"/>
          <w:lang w:val="en-US" w:bidi="en-US"/>
          <w14:ligatures w14:val="none"/>
        </w:rPr>
      </w:pPr>
      <w:r>
        <w:rPr>
          <w:rFonts w:ascii="Gadugi" w:eastAsia="Arial" w:hAnsi="Gadugi" w:cs="Arial"/>
          <w:kern w:val="0"/>
          <w:sz w:val="22"/>
          <w:szCs w:val="22"/>
          <w:lang w:val="en-US" w:bidi="en-US"/>
          <w14:ligatures w14:val="none"/>
        </w:rPr>
        <w:t>ᑐᓴᕐᕕᖃᕋᓱᐊᕐᓂᖅ ᐊᒻᒪᓗ ᐅᓂᒃᑳᓕᐅᕐᓂᖅ</w:t>
      </w:r>
      <w:r w:rsidRPr="00654007">
        <w:rPr>
          <w:rFonts w:ascii="Arial" w:eastAsia="Arial" w:hAnsi="Arial" w:cs="Arial"/>
          <w:kern w:val="0"/>
          <w:sz w:val="22"/>
          <w:szCs w:val="22"/>
          <w:lang w:val="en-US" w:bidi="en-US"/>
          <w14:ligatures w14:val="none"/>
        </w:rPr>
        <w:t xml:space="preserve"> (15</w:t>
      </w:r>
      <w:r w:rsidRPr="00654007">
        <w:rPr>
          <w:rFonts w:ascii="Arial" w:eastAsia="Arial" w:hAnsi="Arial" w:cs="Arial"/>
          <w:spacing w:val="-3"/>
          <w:kern w:val="0"/>
          <w:sz w:val="22"/>
          <w:szCs w:val="22"/>
          <w:lang w:val="en-US" w:bidi="en-US"/>
          <w14:ligatures w14:val="none"/>
        </w:rPr>
        <w:t xml:space="preserve"> </w:t>
      </w:r>
      <w:r>
        <w:rPr>
          <w:rFonts w:ascii="Gadugi" w:eastAsia="Arial" w:hAnsi="Gadugi" w:cs="Arial"/>
          <w:kern w:val="0"/>
          <w:sz w:val="22"/>
          <w:szCs w:val="22"/>
          <w:lang w:val="en-US" w:bidi="en-US"/>
          <w14:ligatures w14:val="none"/>
        </w:rPr>
        <w:t>ᓈᓴᐅᑏᑦ</w:t>
      </w:r>
      <w:r w:rsidRPr="00654007">
        <w:rPr>
          <w:rFonts w:ascii="Arial" w:eastAsia="Arial" w:hAnsi="Arial" w:cs="Arial"/>
          <w:kern w:val="0"/>
          <w:sz w:val="22"/>
          <w:szCs w:val="22"/>
          <w:lang w:val="en-US" w:bidi="en-US"/>
          <w14:ligatures w14:val="none"/>
        </w:rPr>
        <w:t>)</w:t>
      </w:r>
    </w:p>
    <w:p w14:paraId="0F718FCA" w14:textId="77777777" w:rsidR="001F3933" w:rsidRPr="001F3933" w:rsidRDefault="001F3933" w:rsidP="001F3933">
      <w:pPr>
        <w:widowControl w:val="0"/>
        <w:autoSpaceDE w:val="0"/>
        <w:autoSpaceDN w:val="0"/>
        <w:spacing w:after="0" w:line="240" w:lineRule="auto"/>
        <w:rPr>
          <w:rFonts w:ascii="Arial" w:eastAsia="Calibri" w:hAnsi="Arial" w:cs="Arial"/>
          <w:kern w:val="0"/>
          <w:sz w:val="22"/>
          <w:szCs w:val="22"/>
          <w:lang w:eastAsia="en-CA" w:bidi="en-CA"/>
          <w14:ligatures w14:val="none"/>
        </w:rPr>
      </w:pPr>
    </w:p>
    <w:p w14:paraId="12A5F228" w14:textId="0493CFDA" w:rsidR="001F3933" w:rsidRPr="00A67CFD" w:rsidRDefault="00A67CFD" w:rsidP="001F3933">
      <w:pPr>
        <w:widowControl w:val="0"/>
        <w:autoSpaceDE w:val="0"/>
        <w:autoSpaceDN w:val="0"/>
        <w:spacing w:after="0" w:line="237" w:lineRule="auto"/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</w:pPr>
      <w:r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>ᐃᓘᓐᓇᑎᐅᙱᑦᑐᖅ ᑐᑦᓯᕋᐅᑏᑦ ᑎ</w:t>
      </w:r>
      <w:r w:rsidR="00047948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>ᑭᑉᐸᑦᑐᑦ ᐅᕗᖓ NWSF ᕿᒥᔨᕈᓂᕐᒥ ᑲᑎᒪᓂᕐᑉᓄᑦ ᑲᒪᒋᔭᐅᓂᐊᕐᑐᓄᑦ ᑲᑎᒪᔨᓄᑦ</w:t>
      </w:r>
      <w:r w:rsidR="00DA55C0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>.  ᑐᑦᓯᖃᐅᑦ ᓈᓴᐅᑎᑖᕆᐊᓕᒃ ᑐ</w:t>
      </w:r>
      <w:r w:rsidR="004D4603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>ᖔᓂᐅᖏᑦᑐᑦ 50 ᓈᓴᐅᑎᓂᒃ ᑲᒪᒋᔭᐅᓂᐊᕐᐸᑦ</w:t>
      </w:r>
      <w:r w:rsidR="00B959D4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>.  ᐃᓘᓐᓇᑎᒃ ᑲᒪᔭᖏ.ᔭᓂ ᓯᕗᓕᕐᑏᑦ ᑐᓴᕐᑎᐅᓂᐊᕐᑐᑦ ᑎᑎᖃᑎᒍᑦ ᐆᒪᔪᓕᕆᔨᕐᔪᐊᓂᒃ ᑲᒪᒋᔭᖏᑦ ᑲᔪᓯᓂᐊᕐᒪᖔᑕ</w:t>
      </w:r>
      <w:r w:rsidR="00D057D7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 xml:space="preserve"> ᑭᖑᓪᓕᑉᕐᒥᒃ ᕿᒥᒡᕈᓂᒃ ᑲᒪᒋᔭᐅᓕᕐᐸᑦ.</w:t>
      </w:r>
    </w:p>
    <w:p w14:paraId="03479DBC" w14:textId="77777777" w:rsidR="001F3933" w:rsidRPr="001F3933" w:rsidRDefault="001F3933" w:rsidP="001F3933">
      <w:pPr>
        <w:widowControl w:val="0"/>
        <w:autoSpaceDE w:val="0"/>
        <w:autoSpaceDN w:val="0"/>
        <w:spacing w:after="0" w:line="240" w:lineRule="auto"/>
        <w:rPr>
          <w:rFonts w:ascii="Arial" w:eastAsia="Calibri" w:hAnsi="Arial" w:cs="Arial"/>
          <w:kern w:val="0"/>
          <w:sz w:val="22"/>
          <w:szCs w:val="22"/>
          <w:lang w:eastAsia="en-CA" w:bidi="en-CA"/>
          <w14:ligatures w14:val="none"/>
        </w:rPr>
      </w:pPr>
    </w:p>
    <w:p w14:paraId="6D7AE76C" w14:textId="12D81CA3" w:rsidR="001F3933" w:rsidRPr="00176289" w:rsidRDefault="00176289" w:rsidP="001F3933">
      <w:pPr>
        <w:widowControl w:val="0"/>
        <w:autoSpaceDE w:val="0"/>
        <w:autoSpaceDN w:val="0"/>
        <w:spacing w:after="0" w:line="240" w:lineRule="auto"/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</w:pPr>
      <w:r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 xml:space="preserve">ᑲᑎᒪᔩᑦ ᕿᒥᒡᕈᓂᐊᕐᑐᑦ </w:t>
      </w:r>
      <w:r w:rsidR="00070DFF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>ᑐᑦᓯᓱᕋᐅᑎᓂᒃ ᑭᖑᓪᓕᕐᒥᒃ ᕿᒥᒡᕈ</w:t>
      </w:r>
      <w:r w:rsidR="000A0FCF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 xml:space="preserve">ᓂᖅ ᑲᒪ,ᒋᔭᐅᑎᓪᓗᒍ IQRF ᑲᑎᒪᓂᕐᒥ.  ᐆᒪᔪᓕᕆᔨᕐᔪᐊᓂ ᐃᖃᓇᐃᔭᕐᑏᑦ </w:t>
      </w:r>
      <w:r w:rsidR="00A422DA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 xml:space="preserve">ᑐᓂᓯᓂᐊᕐᑐᑦ ᐅᓂᒃᑳᕈᒻᒥᒃ ᓇᐃᓈᕆᔪᒥᒃ ᑲᒪᒋᔭᒧᑦ ᑐᙵᕕᐅᔪᒥᒃ ᑐᓴᕋᑦᓴᑦ ᑐᓂᓗᒋᑦ.  ᐱᒐᓱᐊᕐᑐᑦ </w:t>
      </w:r>
      <w:r w:rsidR="00925E2F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>ᐅᐸᑦᓴᐃᓐᓇᕆᐊᖃᖏᑦᑐᑦ ᐱᓪᓗᖏᔭ ᑐᑦᓯᕋᐅᑎᖏᑦ ᑲᑎᒪᔨᓄᑦ.</w:t>
      </w:r>
    </w:p>
    <w:p w14:paraId="1F0D07EF" w14:textId="77777777" w:rsidR="001F3933" w:rsidRPr="001F3933" w:rsidRDefault="001F3933" w:rsidP="001F3933">
      <w:pPr>
        <w:widowControl w:val="0"/>
        <w:autoSpaceDE w:val="0"/>
        <w:autoSpaceDN w:val="0"/>
        <w:spacing w:after="0" w:line="240" w:lineRule="auto"/>
        <w:rPr>
          <w:rFonts w:ascii="Arial" w:eastAsia="Calibri" w:hAnsi="Arial" w:cs="Arial"/>
          <w:kern w:val="0"/>
          <w:sz w:val="22"/>
          <w:szCs w:val="22"/>
          <w:lang w:eastAsia="en-CA" w:bidi="en-CA"/>
          <w14:ligatures w14:val="none"/>
        </w:rPr>
      </w:pPr>
    </w:p>
    <w:p w14:paraId="51F62361" w14:textId="61B3E60F" w:rsidR="001F3933" w:rsidRPr="00713DAF" w:rsidRDefault="00713DAF" w:rsidP="001F3933">
      <w:pPr>
        <w:widowControl w:val="0"/>
        <w:autoSpaceDE w:val="0"/>
        <w:autoSpaceDN w:val="0"/>
        <w:spacing w:after="0" w:line="237" w:lineRule="auto"/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</w:pPr>
      <w:r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 xml:space="preserve">ᐱᓗᓂ ᖁᒡᕙᓯᑦᑐᓂᒃ ᓈᓴᐅᑎᓂᒃ ᑐᙵᕕᒋᓗᖏᑦ ᓈᓴᐅᑎᓕᕐᓱᐃᓂᕐᒧᑦ ᒪᓕᒐᑦ </w:t>
      </w:r>
      <w:r w:rsidR="0081081A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>ᐃᒪᐃᙱᑦᑐᖅ ᑕᒡᕙᓴᐃᓐᓇᖅ ᑐᑭᓕᒃ ᑲᒪᖏᔭᖅ ᑮᓇᐅᔭᖃᕐᑎᑕᐅᓂᐊᕆᐊᖓ</w:t>
      </w:r>
      <w:r w:rsidR="001E748D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>.  ᑲᑎᒪᔩᑦ ᑲᒪᕙᑦᑐᑦ ᐊᒥᓱᓂᒃ ᐊᓯᖏᓐᓂᒃ ᓯᑖᓂ ᐱᑕᖃᕐᑐᓂᒃ ᖃᐅᔨᒐᓱᐊᕐᑐᑎᒃ</w:t>
      </w:r>
      <w:r w:rsidR="00E71796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 xml:space="preserve"> ᓇᓪᓕᐊᒃ ᑲᒪᒋᔭᑦ ᓈᒻᓯᒪᒻᒪᖔᑕ IQRF ᑮᓇᐅᔭᖃᕐᑎᑕᐅᓂᕐᒥ.</w:t>
      </w:r>
    </w:p>
    <w:p w14:paraId="6AB82BFC" w14:textId="77777777" w:rsidR="001F3933" w:rsidRPr="001F3933" w:rsidRDefault="001F3933" w:rsidP="001F3933">
      <w:pPr>
        <w:widowControl w:val="0"/>
        <w:autoSpaceDE w:val="0"/>
        <w:autoSpaceDN w:val="0"/>
        <w:spacing w:after="0" w:line="240" w:lineRule="auto"/>
        <w:rPr>
          <w:rFonts w:ascii="Arial" w:eastAsia="Calibri" w:hAnsi="Arial" w:cs="Arial"/>
          <w:kern w:val="0"/>
          <w:sz w:val="22"/>
          <w:szCs w:val="22"/>
          <w:lang w:eastAsia="en-CA" w:bidi="en-CA"/>
          <w14:ligatures w14:val="none"/>
        </w:rPr>
      </w:pPr>
    </w:p>
    <w:p w14:paraId="367C4408" w14:textId="185D3D25" w:rsidR="001F3933" w:rsidRPr="00E71796" w:rsidRDefault="00E71796" w:rsidP="001F3933">
      <w:pPr>
        <w:widowControl w:val="0"/>
        <w:autoSpaceDE w:val="0"/>
        <w:autoSpaceDN w:val="0"/>
        <w:spacing w:after="0" w:line="240" w:lineRule="auto"/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</w:pPr>
      <w:r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>ᐆᒪᔪᓕᕆᔨᕐᔪᐊᑦ ᑲᖑᑎᒪᔨᖏᑦ ᐊᔪᙱAtᓖ5 ᐋᖀᓂᕐᒥᒃ ᐊᑐᓕᖁᔭᓂᒃ</w:t>
      </w:r>
      <w:r w:rsidR="000731BE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 xml:space="preserve"> ᐱᔾᔪᑎᑐᐊᕈᓪᓗᒍ ᐱᒋᐊᕈᑕᐅᔪᖅ ᑖᒃᑯᐊ ᖃᐅᔨᓴᓂᖏᓐᓄᑦ ᐊᒻᒪᓗ ᖃᐅᔨᒪᔪᒻᒪᕆᐅᓂᖏᓐᓄᑦ, </w:t>
      </w:r>
      <w:r w:rsidR="003E1275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>ᐊᒻᒪᓗ ᐃᒪᐃᒍᓐᓇᕐᑐᑦ:</w:t>
      </w:r>
    </w:p>
    <w:p w14:paraId="584AA672" w14:textId="77777777" w:rsidR="001F3933" w:rsidRPr="001F3933" w:rsidRDefault="001F3933" w:rsidP="001F3933">
      <w:pPr>
        <w:widowControl w:val="0"/>
        <w:autoSpaceDE w:val="0"/>
        <w:autoSpaceDN w:val="0"/>
        <w:spacing w:after="0" w:line="240" w:lineRule="auto"/>
        <w:rPr>
          <w:rFonts w:ascii="Arial" w:eastAsia="Calibri" w:hAnsi="Arial" w:cs="Arial"/>
          <w:kern w:val="0"/>
          <w:sz w:val="22"/>
          <w:szCs w:val="22"/>
          <w:lang w:eastAsia="en-CA" w:bidi="en-CA"/>
          <w14:ligatures w14:val="none"/>
        </w:rPr>
      </w:pPr>
    </w:p>
    <w:p w14:paraId="1DC7FE95" w14:textId="77777777" w:rsidR="00B11AD4" w:rsidRPr="00654007" w:rsidRDefault="00B11AD4" w:rsidP="00B11AD4">
      <w:pPr>
        <w:widowControl w:val="0"/>
        <w:numPr>
          <w:ilvl w:val="0"/>
          <w:numId w:val="6"/>
        </w:numPr>
        <w:tabs>
          <w:tab w:val="left" w:pos="990"/>
          <w:tab w:val="left" w:pos="991"/>
        </w:tabs>
        <w:autoSpaceDE w:val="0"/>
        <w:autoSpaceDN w:val="0"/>
        <w:spacing w:after="0" w:line="269" w:lineRule="exact"/>
        <w:ind w:left="927"/>
        <w:rPr>
          <w:rFonts w:ascii="Arial" w:eastAsia="Arial" w:hAnsi="Arial" w:cs="Arial"/>
          <w:kern w:val="0"/>
          <w:sz w:val="22"/>
          <w:szCs w:val="22"/>
          <w:lang w:val="en-US" w:bidi="en-US"/>
          <w14:ligatures w14:val="none"/>
        </w:rPr>
      </w:pPr>
      <w:r>
        <w:rPr>
          <w:rFonts w:ascii="Gadugi" w:eastAsia="Arial" w:hAnsi="Gadugi" w:cs="Arial"/>
          <w:kern w:val="0"/>
          <w:sz w:val="22"/>
          <w:szCs w:val="22"/>
          <w:lang w:val="en-US" w:bidi="en-US"/>
          <w14:ligatures w14:val="none"/>
        </w:rPr>
        <w:t>ᐃᓱᒪᓕᐅᕐᓗᑎᒃ ᑐᑦᓯᕋᐅ ᓈᒻᒪᒻᒪᖔᑦ ᐱᖃᑕᐅᓂᕐᒥᒃ ᒪᓕᒐᑦ ᐋᕿᑦᑕᐅᒪᔪᑦ ᐅᕙᓂ ᑮᓇᐅᔭᖃᒃᑲᐃᓂᕐᒧᑦ ᑐᑭᒧᐊᕈᑎᓂ;</w:t>
      </w:r>
    </w:p>
    <w:p w14:paraId="1C7E55A0" w14:textId="77777777" w:rsidR="00B11AD4" w:rsidRPr="00654007" w:rsidRDefault="00B11AD4" w:rsidP="00B11AD4">
      <w:pPr>
        <w:widowControl w:val="0"/>
        <w:numPr>
          <w:ilvl w:val="0"/>
          <w:numId w:val="6"/>
        </w:numPr>
        <w:tabs>
          <w:tab w:val="left" w:pos="990"/>
          <w:tab w:val="left" w:pos="991"/>
        </w:tabs>
        <w:autoSpaceDE w:val="0"/>
        <w:autoSpaceDN w:val="0"/>
        <w:spacing w:after="0" w:line="237" w:lineRule="auto"/>
        <w:ind w:left="927" w:right="509"/>
        <w:rPr>
          <w:rFonts w:ascii="Arial" w:eastAsia="Arial" w:hAnsi="Arial" w:cs="Arial"/>
          <w:kern w:val="0"/>
          <w:sz w:val="22"/>
          <w:szCs w:val="22"/>
          <w:lang w:val="en-US" w:bidi="en-US"/>
          <w14:ligatures w14:val="none"/>
        </w:rPr>
      </w:pPr>
      <w:r>
        <w:rPr>
          <w:rFonts w:ascii="Gadugi" w:eastAsia="Arial" w:hAnsi="Gadugi" w:cs="Arial"/>
          <w:kern w:val="0"/>
          <w:sz w:val="22"/>
          <w:szCs w:val="22"/>
          <w:lang w:val="en-US" w:bidi="en-US"/>
          <w14:ligatures w14:val="none"/>
        </w:rPr>
        <w:t>ᓇᓗᓇᐃᒃᓗᒋ ᐊᒻᒪᓗ ᑲᒪᒋᕙᓗᒋ ᖃᓄᑐᐃᓐᓇᖅ ᐊᓯᓯᒃᑲᓐᓂᖏᑦ ᑐᓴᕋᑦᓴᑦ ᐃᒫᒃ ᑐᑦᓯᕋᐅᑦ ᐅᕝᓘᓐᓃᑦ ᐆᒪᔪᓕᕆᔨᕐᔪᐊᑦ</w:t>
      </w:r>
      <w:r>
        <w:rPr>
          <w:rFonts w:ascii="Arial" w:eastAsia="Arial" w:hAnsi="Arial" w:cs="Arial"/>
          <w:kern w:val="0"/>
          <w:sz w:val="22"/>
          <w:szCs w:val="22"/>
          <w:lang w:val="en-US" w:bidi="en-US"/>
          <w14:ligatures w14:val="none"/>
        </w:rPr>
        <w:t xml:space="preserve"> </w:t>
      </w:r>
      <w:r>
        <w:rPr>
          <w:rFonts w:ascii="Gadugi" w:eastAsia="Arial" w:hAnsi="Gadugi" w:cs="Arial"/>
          <w:kern w:val="0"/>
          <w:sz w:val="22"/>
          <w:szCs w:val="22"/>
          <w:lang w:val="en-US" w:bidi="en-US"/>
          <w14:ligatures w14:val="none"/>
        </w:rPr>
        <w:t>ᐃᖃᓇᐃᔭᕐᑎᖏᑦ ᐃᓱᒪᓚᐅᙱᒻᒪᑕ ᐊᑐᓕᖁᔨᒐᒥᒃ ᑐᑦᓯᕋᐅᑦ ᑮᓇᐅᔭᖃᕐᑎᑕᐅᓗᓂ ᐅᕝᕙᓘᓐᓃᑦ ᑮᓇᐅᔭᖃᕐᑎᑕᐅᙱᓪᓗᓂ;</w:t>
      </w:r>
    </w:p>
    <w:p w14:paraId="35A79725" w14:textId="77777777" w:rsidR="00B11AD4" w:rsidRPr="00654007" w:rsidRDefault="00B11AD4" w:rsidP="00B11AD4">
      <w:pPr>
        <w:widowControl w:val="0"/>
        <w:numPr>
          <w:ilvl w:val="0"/>
          <w:numId w:val="6"/>
        </w:numPr>
        <w:tabs>
          <w:tab w:val="left" w:pos="990"/>
          <w:tab w:val="left" w:pos="991"/>
        </w:tabs>
        <w:autoSpaceDE w:val="0"/>
        <w:autoSpaceDN w:val="0"/>
        <w:spacing w:after="0" w:line="269" w:lineRule="exact"/>
        <w:ind w:left="927"/>
        <w:rPr>
          <w:rFonts w:ascii="Arial" w:eastAsia="Arial" w:hAnsi="Arial" w:cs="Arial"/>
          <w:kern w:val="0"/>
          <w:sz w:val="22"/>
          <w:szCs w:val="22"/>
          <w:lang w:val="en-US" w:bidi="en-US"/>
          <w14:ligatures w14:val="none"/>
        </w:rPr>
      </w:pPr>
      <w:r>
        <w:rPr>
          <w:rFonts w:ascii="Gadugi" w:eastAsia="Arial" w:hAnsi="Gadugi" w:cs="Arial"/>
          <w:kern w:val="0"/>
          <w:sz w:val="22"/>
          <w:szCs w:val="22"/>
          <w:lang w:val="en-US" w:bidi="en-US"/>
          <w14:ligatures w14:val="none"/>
        </w:rPr>
        <w:t>ᖃᐅᔨᒐᓱᐊᕐᓗᑎᒃ ᐊᓯᐊᒍᑦ ᖁᒡᕙᓯᓪᓕᕇᑎᑦᓯᓂᕐᒥᒃ ᑐᑦᓯᕋᐅᑎᓂᒃ ᑐᙵᕕᒋᓪᓗᒋᑦ ᐊᒥᓲᓂᕐᓴᑦ ᒫᓐᓇᕈᓗᒃ ᓯᕗᓕᐅᑎᖁᔭᑦ</w:t>
      </w:r>
      <w:r w:rsidRPr="00654007">
        <w:rPr>
          <w:rFonts w:ascii="Arial" w:eastAsia="Arial" w:hAnsi="Arial" w:cs="Arial"/>
          <w:kern w:val="0"/>
          <w:sz w:val="22"/>
          <w:szCs w:val="22"/>
          <w:lang w:val="en-US" w:bidi="en-US"/>
          <w14:ligatures w14:val="none"/>
        </w:rPr>
        <w:t>;</w:t>
      </w:r>
    </w:p>
    <w:p w14:paraId="795E2CDF" w14:textId="77777777" w:rsidR="00B11AD4" w:rsidRPr="00654007" w:rsidRDefault="00B11AD4" w:rsidP="00B11AD4">
      <w:pPr>
        <w:widowControl w:val="0"/>
        <w:numPr>
          <w:ilvl w:val="0"/>
          <w:numId w:val="6"/>
        </w:numPr>
        <w:tabs>
          <w:tab w:val="left" w:pos="990"/>
          <w:tab w:val="left" w:pos="991"/>
        </w:tabs>
        <w:autoSpaceDE w:val="0"/>
        <w:autoSpaceDN w:val="0"/>
        <w:spacing w:after="0" w:line="268" w:lineRule="exact"/>
        <w:ind w:left="927"/>
        <w:rPr>
          <w:rFonts w:ascii="Arial" w:eastAsia="Arial" w:hAnsi="Arial" w:cs="Arial"/>
          <w:kern w:val="0"/>
          <w:sz w:val="22"/>
          <w:szCs w:val="22"/>
          <w:lang w:val="en-US" w:bidi="en-US"/>
          <w14:ligatures w14:val="none"/>
        </w:rPr>
      </w:pPr>
      <w:r>
        <w:rPr>
          <w:rFonts w:ascii="Gadugi" w:eastAsia="Arial" w:hAnsi="Gadugi" w:cs="Arial"/>
          <w:kern w:val="0"/>
          <w:sz w:val="22"/>
          <w:szCs w:val="22"/>
          <w:lang w:val="en-US" w:bidi="en-US"/>
          <w14:ligatures w14:val="none"/>
        </w:rPr>
        <w:t>ᖃᐅᔨᓴᕐᓗᒋᑦ ᐊᒻᒪᓗ ᐊᑐᓕᖁᓗᒋᑦ ᐊᔾᔨᒌᙱᑦᑐᑦ ᖃᑦᓯᐅᓂᖏᑦ ᑮᓇᐅᔭᑦ ᑐᑦᓯᕋᐅᒻᒧᑦ; ᐊᒻᒪᓗ</w:t>
      </w:r>
    </w:p>
    <w:p w14:paraId="2CEC5D53" w14:textId="77777777" w:rsidR="00B11AD4" w:rsidRPr="00654007" w:rsidRDefault="00B11AD4" w:rsidP="00B11AD4">
      <w:pPr>
        <w:widowControl w:val="0"/>
        <w:numPr>
          <w:ilvl w:val="0"/>
          <w:numId w:val="6"/>
        </w:numPr>
        <w:tabs>
          <w:tab w:val="left" w:pos="990"/>
          <w:tab w:val="left" w:pos="991"/>
        </w:tabs>
        <w:autoSpaceDE w:val="0"/>
        <w:autoSpaceDN w:val="0"/>
        <w:spacing w:after="0" w:line="268" w:lineRule="exact"/>
        <w:ind w:left="927"/>
        <w:rPr>
          <w:rFonts w:ascii="Arial" w:eastAsia="Arial" w:hAnsi="Arial" w:cs="Arial"/>
          <w:kern w:val="0"/>
          <w:sz w:val="22"/>
          <w:szCs w:val="22"/>
          <w:lang w:val="en-US" w:bidi="en-US"/>
          <w14:ligatures w14:val="none"/>
        </w:rPr>
      </w:pPr>
      <w:r>
        <w:rPr>
          <w:rFonts w:ascii="Gadugi" w:eastAsia="Arial" w:hAnsi="Gadugi" w:cs="Arial"/>
          <w:kern w:val="0"/>
          <w:sz w:val="22"/>
          <w:szCs w:val="22"/>
          <w:lang w:val="en-US" w:bidi="en-US"/>
          <w14:ligatures w14:val="none"/>
        </w:rPr>
        <w:t>ᐋᖀᓗᑎᒃ ᐊᓯᒃᑲᓐᓂᖏᓐᓂᒃ ᑮᓇᐅᔭᖃᒃᑲᐃᓂᕐᒧᑦ ᒪᓕᒐᕐᓂᒃ ᓯᕗᓂᐊᒍᑦ ᑐᓂᓯᓂᐅᑉ ᑮᓇᐅᔭᓂᒃ.</w:t>
      </w:r>
    </w:p>
    <w:p w14:paraId="1D8294B0" w14:textId="77777777" w:rsidR="001F3933" w:rsidRPr="001F3933" w:rsidRDefault="001F3933" w:rsidP="001F3933">
      <w:pPr>
        <w:widowControl w:val="0"/>
        <w:autoSpaceDE w:val="0"/>
        <w:autoSpaceDN w:val="0"/>
        <w:spacing w:before="1" w:after="0" w:line="240" w:lineRule="auto"/>
        <w:rPr>
          <w:rFonts w:ascii="Arial" w:eastAsia="Calibri" w:hAnsi="Arial" w:cs="Arial"/>
          <w:kern w:val="0"/>
          <w:sz w:val="22"/>
          <w:szCs w:val="22"/>
          <w:lang w:eastAsia="en-CA" w:bidi="en-CA"/>
          <w14:ligatures w14:val="none"/>
        </w:rPr>
      </w:pPr>
    </w:p>
    <w:p w14:paraId="358ED611" w14:textId="62FAA9F3" w:rsidR="001F3933" w:rsidRPr="005D4C06" w:rsidRDefault="005D4C06" w:rsidP="001F3933">
      <w:pPr>
        <w:widowControl w:val="0"/>
        <w:autoSpaceDE w:val="0"/>
        <w:autoSpaceDN w:val="0"/>
        <w:spacing w:after="0" w:line="240" w:lineRule="auto"/>
        <w:outlineLvl w:val="1"/>
        <w:rPr>
          <w:rFonts w:ascii="Gadugi" w:eastAsia="Calibri" w:hAnsi="Gadugi" w:cs="Arial"/>
          <w:b/>
          <w:bCs/>
          <w:kern w:val="0"/>
          <w:sz w:val="22"/>
          <w:szCs w:val="22"/>
          <w:lang w:eastAsia="en-CA" w:bidi="en-CA"/>
          <w14:ligatures w14:val="none"/>
        </w:rPr>
      </w:pPr>
      <w:bookmarkStart w:id="22" w:name="SCORING_CRITERIA:_MANAGEMENT_AND_RESEARC"/>
      <w:bookmarkEnd w:id="22"/>
      <w:r>
        <w:rPr>
          <w:rFonts w:ascii="Gadugi" w:eastAsia="Calibri" w:hAnsi="Gadugi" w:cs="Arial"/>
          <w:b/>
          <w:bCs/>
          <w:kern w:val="0"/>
          <w:sz w:val="22"/>
          <w:szCs w:val="22"/>
          <w:lang w:eastAsia="en-CA" w:bidi="en-CA"/>
          <w14:ligatures w14:val="none"/>
        </w:rPr>
        <w:t>ᓈᓴᐅᑎᓕᕐᓱᐃᓂᕐᒧᑦ ᒪᓕᒐᑦ:  ᐊᐅᓚᑦᓯᓂᕐᒧᑦ ᐊᒻᒪᓗ ᖃᐅᔨᓴᕐᓂᕐᒧᑦ ᓯᕗᓪᓕᐅᑎᖁᔭᑦ</w:t>
      </w:r>
    </w:p>
    <w:p w14:paraId="43B71182" w14:textId="77777777" w:rsidR="001F3933" w:rsidRPr="001F3933" w:rsidRDefault="001F3933" w:rsidP="001F3933">
      <w:pPr>
        <w:widowControl w:val="0"/>
        <w:autoSpaceDE w:val="0"/>
        <w:autoSpaceDN w:val="0"/>
        <w:spacing w:after="0" w:line="240" w:lineRule="auto"/>
        <w:ind w:firstLine="720"/>
        <w:rPr>
          <w:rFonts w:ascii="Arial" w:eastAsia="Calibri" w:hAnsi="Arial" w:cs="Arial"/>
          <w:b/>
          <w:kern w:val="0"/>
          <w:sz w:val="22"/>
          <w:szCs w:val="22"/>
          <w:lang w:eastAsia="en-CA" w:bidi="en-CA"/>
          <w14:ligatures w14:val="none"/>
        </w:rPr>
      </w:pPr>
    </w:p>
    <w:p w14:paraId="61277F11" w14:textId="1D3953F2" w:rsidR="001F3933" w:rsidRPr="00CD5AA1" w:rsidRDefault="008D26F5" w:rsidP="001F3933">
      <w:pPr>
        <w:widowControl w:val="0"/>
        <w:autoSpaceDE w:val="0"/>
        <w:autoSpaceDN w:val="0"/>
        <w:spacing w:after="0" w:line="240" w:lineRule="auto"/>
        <w:ind w:left="1" w:hanging="1"/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</w:pPr>
      <w:r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>ᐊᐅᓚᑦᓯᓂᕐᒧᑦ ᐊᒻᒪᓗ ᖃᐅᔨᓴᕐᓂᕐᒧᑦ ᓯᕗᓪᓕᐅᑎᖁ;ᑦ ᑲᑎᒪᓄᑦ ᑐᙵᕕᖃᕐᑐᑦ ᐆᒪᔪᓕᕆᔨ</w:t>
      </w:r>
      <w:r w:rsidR="00515688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 xml:space="preserve">ᕐᔪᐊᑦ ᐃᖃᓇᐃᔭᕐᑎᖏᑕ </w:t>
      </w:r>
      <w:r w:rsidR="007358C6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>ᑐᙵᕕᖏᓐ</w:t>
      </w:r>
      <w:r w:rsidR="00EF783B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 xml:space="preserve">ᓐᓂᒃ </w:t>
      </w:r>
      <w:r w:rsidR="00EF783B">
        <w:rPr>
          <w:rFonts w:ascii="Gadugi" w:eastAsia="Calibri" w:hAnsi="Gadugi" w:cs="Arial"/>
          <w:i/>
          <w:iCs/>
          <w:kern w:val="0"/>
          <w:sz w:val="22"/>
          <w:szCs w:val="22"/>
          <w:lang w:eastAsia="en-CA" w:bidi="en-CA"/>
          <w14:ligatures w14:val="none"/>
        </w:rPr>
        <w:t xml:space="preserve">ᐆᒪᔪᕐᓂᒃ ᐊᐅᓚᑦᓯᓂᕐᒧᑦ ᐊᒻᒪᓗ ᖃᐅᔨᓴᕐᓂᕐᒧᑦ ᓯᕗᓪᓕᐅᑎᖁᔭᑦ ᐊᒻᒪᓗ ᐊᕕᑦᑐᕐᓯᒪᔪᓂ ᐆᒪᔪᓕᕆᔩᑦ </w:t>
      </w:r>
      <w:r w:rsidR="00CD5AA1">
        <w:rPr>
          <w:rFonts w:ascii="Gadugi" w:eastAsia="Calibri" w:hAnsi="Gadugi" w:cs="Arial"/>
          <w:i/>
          <w:iCs/>
          <w:kern w:val="0"/>
          <w:sz w:val="22"/>
          <w:szCs w:val="22"/>
          <w:lang w:eastAsia="en-CA" w:bidi="en-CA"/>
          <w14:ligatures w14:val="none"/>
        </w:rPr>
        <w:t xml:space="preserve"> ᐊᐅᓚᑦᓯᓂᕐᒧᑦ ᐊᒻᒪᓗ ᖃᐅᔨᓴᕐᓂᕐᒧᑦ ᓯᕗᓪᓕᐅᑎᖁᔭᖏᓐᓂᒃ</w:t>
      </w:r>
      <w:r w:rsidR="00CD5AA1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 xml:space="preserve"> ᑲᑎᑦᑐᒋᑦ ᓈᓴᐅᑏᑦ 20</w:t>
      </w:r>
      <w:r w:rsidR="00F00708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>.</w:t>
      </w:r>
    </w:p>
    <w:p w14:paraId="43429D05" w14:textId="77777777" w:rsidR="001F3933" w:rsidRPr="001F3933" w:rsidRDefault="001F3933" w:rsidP="001F3933">
      <w:pPr>
        <w:widowControl w:val="0"/>
        <w:autoSpaceDE w:val="0"/>
        <w:autoSpaceDN w:val="0"/>
        <w:spacing w:after="0" w:line="240" w:lineRule="auto"/>
        <w:rPr>
          <w:rFonts w:ascii="Arial" w:eastAsia="Calibri" w:hAnsi="Arial" w:cs="Arial"/>
          <w:kern w:val="0"/>
          <w:sz w:val="22"/>
          <w:szCs w:val="22"/>
          <w:lang w:eastAsia="en-CA" w:bidi="en-CA"/>
          <w14:ligatures w14:val="none"/>
        </w:rPr>
      </w:pPr>
    </w:p>
    <w:p w14:paraId="6D8EAD98" w14:textId="1E0BF577" w:rsidR="001F3933" w:rsidRPr="00CD302B" w:rsidRDefault="00F00708" w:rsidP="001F3933">
      <w:pPr>
        <w:widowControl w:val="0"/>
        <w:autoSpaceDE w:val="0"/>
        <w:autoSpaceDN w:val="0"/>
        <w:spacing w:after="0" w:line="240" w:lineRule="auto"/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</w:pPr>
      <w:r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>ᐆᒪᔪᓕᕆᔨᕐᔪᐊᑦ ᓯᕗᓪᓕᑭᐅᔭᖏ</w:t>
      </w:r>
      <w:r w:rsidR="006F4A65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>ᑦ ᐋᕿᑦᑕᐅᕙᑦᑐᑦ ᑲᑎᒪᔨᓄᑦ ᑐᙵᕕᒋᓪᓗᒋ ᐆᒪᔪ</w:t>
      </w:r>
      <w:r w:rsidR="00477CFA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 xml:space="preserve">ᓕᕆᔨᕐᔪᐊᑦ ᑲᒪᒋᓗᐊᕐᑕᖏᑦ ᐊᒻᒪᓗ </w:t>
      </w:r>
      <w:r w:rsidR="00477CFA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lastRenderedPageBreak/>
        <w:t xml:space="preserve">ᐃᓚᖏᑦ ᑐᕌᒐᐅᔪᑦ ᑕᐃᒫᒃ ᓇᓗᓇᐃᔭᕐᑕᐅᒪᒻᒪᑕ ᐅᕙᓂ ᐃᓚᖏᑦ 5.2.33 ᐊᒻᒪᓗ 5.2.34 ᐅᑯᐊ </w:t>
      </w:r>
      <w:r w:rsidR="00477CFA">
        <w:rPr>
          <w:rFonts w:ascii="Gadugi" w:eastAsia="Calibri" w:hAnsi="Gadugi" w:cs="Arial"/>
          <w:i/>
          <w:iCs/>
          <w:kern w:val="0"/>
          <w:sz w:val="22"/>
          <w:szCs w:val="22"/>
          <w:lang w:eastAsia="en-CA" w:bidi="en-CA"/>
          <w14:ligatures w14:val="none"/>
        </w:rPr>
        <w:t>ᓄᓇᕗᑦᒥ ᐊᖏᖃᑎᒌᒍᑏᑦ</w:t>
      </w:r>
      <w:r w:rsidR="00477CFA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 xml:space="preserve">.  ᐆᒪᔪᓕᕆᔨᕐᔪᐊᑦ ᓯᕗᓪᓕᐅᑎᖁᔭᖏᑦ </w:t>
      </w:r>
      <w:r w:rsidR="00426083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 xml:space="preserve">ᑕᑯᔭᑦᓴᑦ ᐅᕙᓂ </w:t>
      </w:r>
      <w:r w:rsidR="000F0B92">
        <w:rPr>
          <w:rFonts w:ascii="Gadugi" w:eastAsia="Calibri" w:hAnsi="Gadugi" w:cs="Arial"/>
          <w:i/>
          <w:iCs/>
          <w:kern w:val="0"/>
          <w:sz w:val="22"/>
          <w:szCs w:val="22"/>
          <w:lang w:eastAsia="en-CA" w:bidi="en-CA"/>
          <w14:ligatures w14:val="none"/>
        </w:rPr>
        <w:t>ᐆᒪᔪᓕᕆᔨᕐᔪᐊ</w:t>
      </w:r>
      <w:r w:rsidR="0067311F">
        <w:rPr>
          <w:rFonts w:ascii="Gadugi" w:eastAsia="Calibri" w:hAnsi="Gadugi" w:cs="Arial"/>
          <w:i/>
          <w:iCs/>
          <w:kern w:val="0"/>
          <w:sz w:val="22"/>
          <w:szCs w:val="22"/>
          <w:lang w:eastAsia="en-CA" w:bidi="en-CA"/>
          <w14:ligatures w14:val="none"/>
        </w:rPr>
        <w:t>ᑦ ᐆᒪᔪᕐᓂᒃ ᐊᐅᓚᑦᓯᓂᕐᒧᑦ ᐊᒻᒪᓗ ᖃᐅᔨᓴᕐᓂᕐᒧᑦ ᓯᕗᓪᓕᐅᑎᖁᔭᖏᓐᓂ</w:t>
      </w:r>
      <w:r w:rsidR="0067311F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 xml:space="preserve"> ᐊᑐᐃᓐᓇᐃᑦ ᐅᕙᙵᑦ </w:t>
      </w:r>
      <w:r w:rsidR="008C38C8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>ᐆᒪᔪᓕᕆᔨᕐᔪᐊᑦ ᐊᒻᒪᓗ ᓯᕗᓂᑦᑎᓐᓂ ᐅᕙᙵᑦ</w:t>
      </w:r>
      <w:r w:rsidR="00CD302B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 xml:space="preserve"> ᐆᒪᔪᓕᕆᔨᕐᔪᐊᑦ ᐃᑭᐊᒡᕆᕕᖓᑦ</w:t>
      </w:r>
      <w:r w:rsidR="001F3933" w:rsidRPr="001F3933">
        <w:rPr>
          <w:rFonts w:ascii="Arial" w:eastAsia="Calibri" w:hAnsi="Arial" w:cs="Arial"/>
          <w:kern w:val="0"/>
          <w:sz w:val="22"/>
          <w:szCs w:val="22"/>
          <w:lang w:eastAsia="en-CA" w:bidi="en-CA"/>
          <w14:ligatures w14:val="none"/>
        </w:rPr>
        <w:t xml:space="preserve"> (</w:t>
      </w:r>
      <w:hyperlink r:id="rId18" w:history="1">
        <w:r w:rsidR="001F3933" w:rsidRPr="001F3933">
          <w:rPr>
            <w:rFonts w:ascii="Arial" w:eastAsia="Calibri" w:hAnsi="Arial" w:cs="Arial"/>
            <w:color w:val="0000FF"/>
            <w:kern w:val="0"/>
            <w:sz w:val="22"/>
            <w:szCs w:val="22"/>
            <w:u w:val="single"/>
            <w:lang w:eastAsia="en-CA" w:bidi="en-CA"/>
            <w14:ligatures w14:val="none"/>
          </w:rPr>
          <w:t>www.nwmb.com/en/funding/priorities</w:t>
        </w:r>
      </w:hyperlink>
      <w:r w:rsidR="001F3933" w:rsidRPr="001F3933">
        <w:rPr>
          <w:rFonts w:ascii="Calibri" w:eastAsia="Calibri" w:hAnsi="Calibri" w:cs="Calibri"/>
          <w:kern w:val="0"/>
          <w:sz w:val="22"/>
          <w:szCs w:val="22"/>
          <w:lang w:eastAsia="en-CA" w:bidi="en-CA"/>
          <w14:ligatures w14:val="none"/>
        </w:rPr>
        <w:t>)</w:t>
      </w:r>
      <w:r w:rsidR="001F3933" w:rsidRPr="001F3933">
        <w:rPr>
          <w:rFonts w:ascii="Arial" w:eastAsia="Calibri" w:hAnsi="Arial" w:cs="Arial"/>
          <w:kern w:val="0"/>
          <w:sz w:val="22"/>
          <w:szCs w:val="22"/>
          <w:lang w:eastAsia="en-CA" w:bidi="en-CA"/>
          <w14:ligatures w14:val="none"/>
        </w:rPr>
        <w:t xml:space="preserve">. </w:t>
      </w:r>
      <w:r w:rsidR="00CD302B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 xml:space="preserve">ᐊᒥᓲᓂᕐᐹᑦ ᓈᓴᐅᑏᑦ </w:t>
      </w:r>
      <w:r w:rsidR="00B8420B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>ᑐᓂᔭᑦ ᐅᔭᓂ ᐆᒪᔪᓕᕆᔨᕐᔪᐊᑦ ᓯᕗᓪᓕᐅᑎᖁᔭ</w:t>
      </w:r>
      <w:r w:rsidR="003C43E3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>ᖏᓐᓂ ᐅᓇ 5 ᓈᓴᐅᑏᑦ.</w:t>
      </w:r>
    </w:p>
    <w:p w14:paraId="15A685D3" w14:textId="77777777" w:rsidR="001F3933" w:rsidRPr="001F3933" w:rsidRDefault="001F3933" w:rsidP="001F3933">
      <w:pPr>
        <w:widowControl w:val="0"/>
        <w:autoSpaceDE w:val="0"/>
        <w:autoSpaceDN w:val="0"/>
        <w:spacing w:after="0" w:line="240" w:lineRule="auto"/>
        <w:rPr>
          <w:rFonts w:ascii="Arial" w:eastAsia="Calibri" w:hAnsi="Arial" w:cs="Arial"/>
          <w:kern w:val="0"/>
          <w:sz w:val="22"/>
          <w:szCs w:val="22"/>
          <w:lang w:eastAsia="en-CA" w:bidi="en-CA"/>
          <w14:ligatures w14:val="none"/>
        </w:rPr>
      </w:pPr>
    </w:p>
    <w:p w14:paraId="3068AED1" w14:textId="592D8017" w:rsidR="001F3933" w:rsidRPr="00121F73" w:rsidRDefault="003C43E3" w:rsidP="001F3933">
      <w:pPr>
        <w:widowControl w:val="0"/>
        <w:autoSpaceDE w:val="0"/>
        <w:autoSpaceDN w:val="0"/>
        <w:spacing w:after="0" w:line="240" w:lineRule="auto"/>
        <w:ind w:left="1" w:hanging="1"/>
        <w:rPr>
          <w:rFonts w:ascii="Gadugi" w:eastAsia="Calibri" w:hAnsi="Gadugi" w:cs="Arial"/>
          <w:iCs/>
          <w:kern w:val="0"/>
          <w:sz w:val="22"/>
          <w:szCs w:val="22"/>
          <w:lang w:eastAsia="en-CA" w:bidi="en-CA"/>
          <w14:ligatures w14:val="none"/>
        </w:rPr>
      </w:pPr>
      <w:r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>ᐅᑯᐊ</w:t>
      </w:r>
      <w:r w:rsidR="001F3933" w:rsidRPr="001F3933">
        <w:rPr>
          <w:rFonts w:ascii="Arial" w:eastAsia="Calibri" w:hAnsi="Arial" w:cs="Arial"/>
          <w:kern w:val="0"/>
          <w:sz w:val="22"/>
          <w:szCs w:val="22"/>
          <w:lang w:eastAsia="en-CA" w:bidi="en-CA"/>
          <w14:ligatures w14:val="none"/>
        </w:rPr>
        <w:t xml:space="preserve"> </w:t>
      </w:r>
      <w:r w:rsidR="00121F73">
        <w:rPr>
          <w:rFonts w:ascii="Gadugi" w:eastAsia="Calibri" w:hAnsi="Gadugi" w:cs="Arial"/>
          <w:i/>
          <w:kern w:val="0"/>
          <w:sz w:val="22"/>
          <w:szCs w:val="22"/>
          <w:lang w:eastAsia="en-CA" w:bidi="en-CA"/>
          <w14:ligatures w14:val="none"/>
        </w:rPr>
        <w:t>ᐊᕕᑦᑐᕐᓯᒪᔪᓂ ᐆᒪᔪᕐᓂᒃ ᐊᐅᓚᑦᓯᓂᕐᒧᑦ ᐊᒻᒪᓗ ᖃᐅᔨᓴᕐᓂᕐᒧᑦ ᓯᕗᓪᓕᐅᑎᖁᔭᑦ</w:t>
      </w:r>
      <w:r w:rsidR="00121F73">
        <w:rPr>
          <w:rFonts w:ascii="Gadugi" w:eastAsia="Calibri" w:hAnsi="Gadugi" w:cs="Arial"/>
          <w:iCs/>
          <w:kern w:val="0"/>
          <w:sz w:val="22"/>
          <w:szCs w:val="22"/>
          <w:lang w:eastAsia="en-CA" w:bidi="en-CA"/>
          <w14:ligatures w14:val="none"/>
        </w:rPr>
        <w:t xml:space="preserve"> ᐋᕿᐸᑦᑕᖏᑦ ᐅᑯᐊ ᐆᒪᔪᓕᕆᔨᕐᔪᐊᑦ ᐅᕘᓇ ᐊᕕᑦᑐᕐᓯᒪᔪᓂ ᐃᓕᓐᓂᐊᕐᓯᓐᓈᓐᓃᑦ</w:t>
      </w:r>
      <w:r w:rsidR="00F146D0">
        <w:rPr>
          <w:rFonts w:ascii="Gadugi" w:eastAsia="Calibri" w:hAnsi="Gadugi" w:cs="Arial"/>
          <w:iCs/>
          <w:kern w:val="0"/>
          <w:sz w:val="22"/>
          <w:szCs w:val="22"/>
          <w:lang w:eastAsia="en-CA" w:bidi="en-CA"/>
          <w14:ligatures w14:val="none"/>
        </w:rPr>
        <w:t xml:space="preserve"> ᐱᔭᕇᕐᐸᑦᑕᖏᑦ ᐆᒪᔪᓕᕆᔨᕐᔪᐊᑦ ᑕᐃᒪᙵᑦ ᐱᖓᓱᑦ ᐅᕗᖓ ᑕᓪᓕᒪᑦ ᐊᒡᕌᒍᑦ ᑎᑭᒐᐃᒻᒪᑕ.  ᐊᕕᑦᑐᕐᓯᒪᔪᓂ </w:t>
      </w:r>
      <w:r w:rsidR="007E16FC">
        <w:rPr>
          <w:rFonts w:ascii="Gadugi" w:eastAsia="Calibri" w:hAnsi="Gadugi" w:cs="Arial"/>
          <w:iCs/>
          <w:kern w:val="0"/>
          <w:sz w:val="22"/>
          <w:szCs w:val="22"/>
          <w:lang w:eastAsia="en-CA" w:bidi="en-CA"/>
          <w14:ligatures w14:val="none"/>
        </w:rPr>
        <w:t xml:space="preserve">ᓯᕗᓪᓕᐅᑎᖁᔭᑦ ᖁᒡᕙᓯᓪᓕᕇᓕᕐᑎᑕᐅᕙᑦᑐᑦ ᐅᕙᙵᑦ 1 ᐅᕗᖓ 6, ᑕᐃᒫᒃ </w:t>
      </w:r>
      <w:r w:rsidR="00AD6D0A">
        <w:rPr>
          <w:rFonts w:ascii="Gadugi" w:eastAsia="Calibri" w:hAnsi="Gadugi" w:cs="Arial"/>
          <w:iCs/>
          <w:kern w:val="0"/>
          <w:sz w:val="22"/>
          <w:szCs w:val="22"/>
          <w:lang w:eastAsia="en-CA" w:bidi="en-CA"/>
          <w14:ligatures w14:val="none"/>
        </w:rPr>
        <w:t>ᐅᖃᐅᑕᐅᒐᐃᒻᒪᑕ ᐊᕕᑦᑐᕐᓯᒪᔪᓂ ᑭᒡᒐᐅᔪᓄᑦ.  ᐊᒥᓲᓂᕐᐹᑦ ᓈᓴᐅᑏᑦ ᑐᓂ</w:t>
      </w:r>
      <w:r w:rsidR="008219E0">
        <w:rPr>
          <w:rFonts w:ascii="Gadugi" w:eastAsia="Calibri" w:hAnsi="Gadugi" w:cs="Arial"/>
          <w:iCs/>
          <w:kern w:val="0"/>
          <w:sz w:val="22"/>
          <w:szCs w:val="22"/>
          <w:lang w:eastAsia="en-CA" w:bidi="en-CA"/>
          <w14:ligatures w14:val="none"/>
        </w:rPr>
        <w:t>ᔭᑦ ᑖᒃᑯᓄᖓ ᓯᕗᓪᓕᐅᑎᖁᔭᓄᑦ ᐅᓇ 15 ᓈᓴᐅᑏᑦ.</w:t>
      </w:r>
    </w:p>
    <w:p w14:paraId="3B07667C" w14:textId="77777777" w:rsidR="001F3933" w:rsidRPr="001F3933" w:rsidRDefault="001F3933" w:rsidP="001F3933">
      <w:pPr>
        <w:widowControl w:val="0"/>
        <w:autoSpaceDE w:val="0"/>
        <w:autoSpaceDN w:val="0"/>
        <w:spacing w:after="0" w:line="240" w:lineRule="auto"/>
        <w:rPr>
          <w:rFonts w:ascii="Arial" w:eastAsia="Calibri" w:hAnsi="Arial" w:cs="Arial"/>
          <w:kern w:val="0"/>
          <w:sz w:val="22"/>
          <w:szCs w:val="22"/>
          <w:lang w:eastAsia="en-CA" w:bidi="en-CA"/>
          <w14:ligatures w14:val="none"/>
        </w:rPr>
      </w:pPr>
    </w:p>
    <w:tbl>
      <w:tblPr>
        <w:tblW w:w="0" w:type="auto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655"/>
        <w:gridCol w:w="1637"/>
      </w:tblGrid>
      <w:tr w:rsidR="00FE77BE" w:rsidRPr="00157A40" w14:paraId="0C489357" w14:textId="77777777" w:rsidTr="00FE77BE">
        <w:trPr>
          <w:trHeight w:val="309"/>
        </w:trPr>
        <w:tc>
          <w:tcPr>
            <w:tcW w:w="76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3C1C2280" w14:textId="77777777" w:rsidR="00FE77BE" w:rsidRPr="00FE77BE" w:rsidRDefault="00FE77BE" w:rsidP="00FE77BE">
            <w:pPr>
              <w:widowControl w:val="0"/>
              <w:autoSpaceDE w:val="0"/>
              <w:autoSpaceDN w:val="0"/>
              <w:spacing w:after="0" w:line="232" w:lineRule="exact"/>
              <w:ind w:left="108"/>
              <w:rPr>
                <w:rFonts w:ascii="Arial" w:eastAsia="Arial" w:hAnsi="Arial" w:cs="Arial"/>
                <w:kern w:val="0"/>
                <w:sz w:val="22"/>
                <w:szCs w:val="22"/>
                <w:lang w:eastAsia="en-CA" w:bidi="en-CA"/>
                <w14:ligatures w14:val="none"/>
              </w:rPr>
            </w:pPr>
            <w:r w:rsidRPr="00FE77BE">
              <w:rPr>
                <w:rFonts w:ascii="Gadugi" w:eastAsia="Arial" w:hAnsi="Gadugi" w:cs="Gadugi"/>
                <w:kern w:val="0"/>
                <w:sz w:val="22"/>
                <w:szCs w:val="22"/>
                <w:lang w:eastAsia="en-CA" w:bidi="en-CA"/>
                <w14:ligatures w14:val="none"/>
              </w:rPr>
              <w:t>ᐆᒪᔪᓕᕆᔨᕐᔪᐊᑦ</w:t>
            </w:r>
            <w:r w:rsidRPr="00FE77BE">
              <w:rPr>
                <w:rFonts w:ascii="Arial" w:eastAsia="Arial" w:hAnsi="Arial" w:cs="Arial"/>
                <w:kern w:val="0"/>
                <w:sz w:val="22"/>
                <w:szCs w:val="22"/>
                <w:lang w:eastAsia="en-CA" w:bidi="en-CA"/>
                <w14:ligatures w14:val="none"/>
              </w:rPr>
              <w:t xml:space="preserve"> </w:t>
            </w:r>
            <w:r w:rsidRPr="00FE77BE">
              <w:rPr>
                <w:rFonts w:ascii="Gadugi" w:eastAsia="Arial" w:hAnsi="Gadugi" w:cs="Gadugi"/>
                <w:kern w:val="0"/>
                <w:sz w:val="22"/>
                <w:szCs w:val="22"/>
                <w:lang w:eastAsia="en-CA" w:bidi="en-CA"/>
                <w14:ligatures w14:val="none"/>
              </w:rPr>
              <w:t>ᓯᕗᓪᓕᐅᑎᖁᔭᖏᑦ</w:t>
            </w:r>
          </w:p>
        </w:tc>
        <w:tc>
          <w:tcPr>
            <w:tcW w:w="163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14:paraId="1E646377" w14:textId="77777777" w:rsidR="00FE77BE" w:rsidRPr="00FE77BE" w:rsidRDefault="00FE77BE" w:rsidP="00FE77BE">
            <w:pPr>
              <w:widowControl w:val="0"/>
              <w:autoSpaceDE w:val="0"/>
              <w:autoSpaceDN w:val="0"/>
              <w:spacing w:after="0" w:line="240" w:lineRule="auto"/>
              <w:rPr>
                <w:rFonts w:ascii="Arial" w:eastAsia="Arial" w:hAnsi="Arial" w:cs="Arial"/>
                <w:b/>
                <w:kern w:val="0"/>
                <w:sz w:val="22"/>
                <w:szCs w:val="22"/>
                <w:lang w:eastAsia="en-CA" w:bidi="en-CA"/>
                <w14:ligatures w14:val="none"/>
              </w:rPr>
            </w:pPr>
            <w:r w:rsidRPr="00FE77BE">
              <w:rPr>
                <w:rFonts w:ascii="Arial" w:eastAsia="Arial" w:hAnsi="Arial" w:cs="Arial"/>
                <w:b/>
                <w:kern w:val="0"/>
                <w:sz w:val="22"/>
                <w:szCs w:val="22"/>
                <w:lang w:eastAsia="en-CA" w:bidi="en-CA"/>
                <w14:ligatures w14:val="none"/>
              </w:rPr>
              <w:t xml:space="preserve">5 </w:t>
            </w:r>
            <w:r w:rsidRPr="00FE77BE">
              <w:rPr>
                <w:rFonts w:ascii="Gadugi" w:eastAsia="Arial" w:hAnsi="Gadugi" w:cs="Gadugi"/>
                <w:b/>
                <w:kern w:val="0"/>
                <w:sz w:val="22"/>
                <w:szCs w:val="22"/>
                <w:lang w:eastAsia="en-CA" w:bidi="en-CA"/>
                <w14:ligatures w14:val="none"/>
              </w:rPr>
              <w:t>ᓈᓴᐅᑏᑦ</w:t>
            </w:r>
          </w:p>
        </w:tc>
      </w:tr>
      <w:tr w:rsidR="00FE77BE" w:rsidRPr="00157A40" w14:paraId="55A63742" w14:textId="77777777" w:rsidTr="00FE77BE">
        <w:trPr>
          <w:trHeight w:val="309"/>
        </w:trPr>
        <w:tc>
          <w:tcPr>
            <w:tcW w:w="76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5749328B" w14:textId="77777777" w:rsidR="00FE77BE" w:rsidRPr="00FE77BE" w:rsidRDefault="00FE77BE" w:rsidP="00FE77BE">
            <w:pPr>
              <w:widowControl w:val="0"/>
              <w:autoSpaceDE w:val="0"/>
              <w:autoSpaceDN w:val="0"/>
              <w:spacing w:after="0" w:line="232" w:lineRule="exact"/>
              <w:ind w:left="108"/>
              <w:rPr>
                <w:rFonts w:ascii="Arial" w:eastAsia="Arial" w:hAnsi="Arial" w:cs="Arial"/>
                <w:kern w:val="0"/>
                <w:sz w:val="22"/>
                <w:szCs w:val="22"/>
                <w:lang w:eastAsia="en-CA" w:bidi="en-CA"/>
                <w14:ligatures w14:val="none"/>
              </w:rPr>
            </w:pPr>
            <w:r w:rsidRPr="00FE77BE">
              <w:rPr>
                <w:rFonts w:ascii="Gadugi" w:eastAsia="Arial" w:hAnsi="Gadugi" w:cs="Gadugi"/>
                <w:kern w:val="0"/>
                <w:sz w:val="22"/>
                <w:szCs w:val="22"/>
                <w:lang w:eastAsia="en-CA" w:bidi="en-CA"/>
                <w14:ligatures w14:val="none"/>
              </w:rPr>
              <w:t>ᐊᕕᑦᑐᕐᓯᒪᔪᓂ</w:t>
            </w:r>
            <w:r w:rsidRPr="00FE77BE">
              <w:rPr>
                <w:rFonts w:ascii="Arial" w:eastAsia="Arial" w:hAnsi="Arial" w:cs="Arial"/>
                <w:kern w:val="0"/>
                <w:sz w:val="22"/>
                <w:szCs w:val="22"/>
                <w:lang w:eastAsia="en-CA" w:bidi="en-CA"/>
                <w14:ligatures w14:val="none"/>
              </w:rPr>
              <w:t xml:space="preserve"> </w:t>
            </w:r>
            <w:r w:rsidRPr="00FE77BE">
              <w:rPr>
                <w:rFonts w:ascii="Gadugi" w:eastAsia="Arial" w:hAnsi="Gadugi" w:cs="Gadugi"/>
                <w:kern w:val="0"/>
                <w:sz w:val="22"/>
                <w:szCs w:val="22"/>
                <w:lang w:eastAsia="en-CA" w:bidi="en-CA"/>
                <w14:ligatures w14:val="none"/>
              </w:rPr>
              <w:t>ᓯᕗᓪᓕᐅᑎᖁᔭᑦ</w:t>
            </w:r>
          </w:p>
        </w:tc>
        <w:tc>
          <w:tcPr>
            <w:tcW w:w="163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14:paraId="2E24D258" w14:textId="77777777" w:rsidR="00FE77BE" w:rsidRPr="00FE77BE" w:rsidRDefault="00FE77BE" w:rsidP="00FE77BE">
            <w:pPr>
              <w:widowControl w:val="0"/>
              <w:autoSpaceDE w:val="0"/>
              <w:autoSpaceDN w:val="0"/>
              <w:spacing w:after="0" w:line="240" w:lineRule="auto"/>
              <w:rPr>
                <w:rFonts w:ascii="Arial" w:eastAsia="Arial" w:hAnsi="Arial" w:cs="Arial"/>
                <w:b/>
                <w:kern w:val="0"/>
                <w:sz w:val="22"/>
                <w:szCs w:val="22"/>
                <w:lang w:eastAsia="en-CA" w:bidi="en-CA"/>
                <w14:ligatures w14:val="none"/>
              </w:rPr>
            </w:pPr>
            <w:r w:rsidRPr="00FE77BE">
              <w:rPr>
                <w:rFonts w:ascii="Arial" w:eastAsia="Arial" w:hAnsi="Arial" w:cs="Arial"/>
                <w:b/>
                <w:kern w:val="0"/>
                <w:sz w:val="22"/>
                <w:szCs w:val="22"/>
                <w:lang w:eastAsia="en-CA" w:bidi="en-CA"/>
                <w14:ligatures w14:val="none"/>
              </w:rPr>
              <w:t xml:space="preserve">15 </w:t>
            </w:r>
            <w:r w:rsidRPr="00FE77BE">
              <w:rPr>
                <w:rFonts w:ascii="Gadugi" w:eastAsia="Arial" w:hAnsi="Gadugi" w:cs="Gadugi"/>
                <w:b/>
                <w:kern w:val="0"/>
                <w:sz w:val="22"/>
                <w:szCs w:val="22"/>
                <w:lang w:eastAsia="en-CA" w:bidi="en-CA"/>
                <w14:ligatures w14:val="none"/>
              </w:rPr>
              <w:t>ᓈᓴᐅᑏᑦ</w:t>
            </w:r>
          </w:p>
        </w:tc>
      </w:tr>
    </w:tbl>
    <w:p w14:paraId="37923CA4" w14:textId="77777777" w:rsidR="001F3933" w:rsidRPr="001F3933" w:rsidRDefault="001F3933" w:rsidP="001F3933">
      <w:pPr>
        <w:widowControl w:val="0"/>
        <w:autoSpaceDE w:val="0"/>
        <w:autoSpaceDN w:val="0"/>
        <w:spacing w:after="0" w:line="240" w:lineRule="auto"/>
        <w:rPr>
          <w:rFonts w:ascii="Arial" w:eastAsia="Calibri" w:hAnsi="Arial" w:cs="Arial"/>
          <w:kern w:val="0"/>
          <w:sz w:val="22"/>
          <w:szCs w:val="22"/>
          <w:lang w:eastAsia="en-CA" w:bidi="en-CA"/>
          <w14:ligatures w14:val="none"/>
        </w:rPr>
      </w:pPr>
    </w:p>
    <w:p w14:paraId="002D2DF5" w14:textId="1E4AE1BF" w:rsidR="001F3933" w:rsidRPr="000756E0" w:rsidRDefault="000756E0" w:rsidP="001F3933">
      <w:pPr>
        <w:widowControl w:val="0"/>
        <w:autoSpaceDE w:val="0"/>
        <w:autoSpaceDN w:val="0"/>
        <w:spacing w:after="0" w:line="240" w:lineRule="auto"/>
        <w:ind w:left="1" w:hanging="1"/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</w:pPr>
      <w:r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 xml:space="preserve">ᐱᖃᑕᐅᒍᓐᓇᕐᓗᓂ ᓈᓴᐅᑏᑦ ᐃᓕᔭᐅᓂᖏᓐᓂᒃ ᐅᕙᓂ ᐆᒪᔪᓕᕆᔨᕐᔪᐊᑦ ᐊᒻᒪᓗ ᐊᕕᑦᑐᕐᓯᒪᔪᓂ </w:t>
      </w:r>
      <w:r w:rsidR="00A67D45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>ᓯᕗᓪᓕᐅᑎᖁᔭᑦ, ᑲᒪᒋᔭᑦ ᑐᕌᒐᕆᓗᐊᕐᑕᖏᑦ ᑲᒪ</w:t>
      </w:r>
      <w:r w:rsidR="00DE0535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 xml:space="preserve">ᒍᑕᐅᒋᐊᓖᑦ ᓯᕗᓕᓕᐅᑎᖁᔭᒥᒃ, ᐊᒻᒪᓗ ᖃᐅᔨᔭᑦ ᑲᒪᒋᔭᒥᒃ ᐃᑲᔪᕐᓗᑎᒃ </w:t>
      </w:r>
      <w:r w:rsidR="00B92510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 xml:space="preserve">ᑲᒪᒋᓗᒋᑦ ᓯᕗᓪᓕᐅᑎᖁᔭᑦ ᐅᕘᓇ ᐊᑐᕐᑎᑕᐅᓂᖏᑦ ᖃᐅᔨᔭᑦ.  ᑕᐃᒪ ᑲᒪᒋᔭᖅ </w:t>
      </w:r>
      <w:r w:rsidR="00FC3389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 xml:space="preserve">ᑲᒪᓂᐅᐸᑦ ᖃᑦᓯᐅᓂᖏᓐᓂᒃ ᓯᕗᓪᓕᐅᑎᖁᔭᑦ, ᓈᓴᐅᑏᑦ ᐃᓕᔭᑦ </w:t>
      </w:r>
      <w:r w:rsidR="00A62E1B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>ᐃᓕᔭᐅᓂᐊᕐᑐᑦ ᑐᙵᕕᒋᓗᖏᑦ ᐊᑑᑎᖃᕐᓂᕐᐹᑦ ᓯᕗᓪᓕᐅᑎᖁᔭᑦ.</w:t>
      </w:r>
    </w:p>
    <w:p w14:paraId="6048C354" w14:textId="77777777" w:rsidR="001F3933" w:rsidRPr="001F3933" w:rsidRDefault="001F3933" w:rsidP="001F3933">
      <w:pPr>
        <w:widowControl w:val="0"/>
        <w:autoSpaceDE w:val="0"/>
        <w:autoSpaceDN w:val="0"/>
        <w:spacing w:after="0" w:line="240" w:lineRule="auto"/>
        <w:rPr>
          <w:rFonts w:ascii="Arial" w:eastAsia="Calibri" w:hAnsi="Arial" w:cs="Arial"/>
          <w:kern w:val="0"/>
          <w:sz w:val="22"/>
          <w:szCs w:val="22"/>
          <w:lang w:eastAsia="en-CA" w:bidi="en-CA"/>
          <w14:ligatures w14:val="none"/>
        </w:rPr>
      </w:pPr>
    </w:p>
    <w:p w14:paraId="627A579D" w14:textId="2AF935E5" w:rsidR="001F3933" w:rsidRPr="0036354B" w:rsidRDefault="0036354B" w:rsidP="001F3933">
      <w:pPr>
        <w:widowControl w:val="0"/>
        <w:autoSpaceDE w:val="0"/>
        <w:autoSpaceDN w:val="0"/>
        <w:spacing w:after="0" w:line="240" w:lineRule="auto"/>
        <w:outlineLvl w:val="1"/>
        <w:rPr>
          <w:rFonts w:ascii="Gadugi" w:eastAsia="Calibri" w:hAnsi="Gadugi" w:cs="Arial"/>
          <w:b/>
          <w:bCs/>
          <w:kern w:val="0"/>
          <w:sz w:val="22"/>
          <w:szCs w:val="22"/>
          <w:lang w:eastAsia="en-CA" w:bidi="en-CA"/>
          <w14:ligatures w14:val="none"/>
        </w:rPr>
      </w:pPr>
      <w:bookmarkStart w:id="23" w:name="SCORING_CRITERIA:_QUALITY_OF_THE_STUDY"/>
      <w:bookmarkEnd w:id="23"/>
      <w:r>
        <w:rPr>
          <w:rFonts w:ascii="Gadugi" w:eastAsia="Calibri" w:hAnsi="Gadugi" w:cs="Arial"/>
          <w:b/>
          <w:bCs/>
          <w:kern w:val="0"/>
          <w:sz w:val="22"/>
          <w:szCs w:val="22"/>
          <w:lang w:eastAsia="en-CA" w:bidi="en-CA"/>
          <w14:ligatures w14:val="none"/>
        </w:rPr>
        <w:t>ᓈᓴᐅᑎᓕᕐᓱᑉᐃᓂᕐᒧᑦ ᒪᓕᒐᑦ:  ᐱᐅᓂᖓ ᖃᐅᔨᓴᕐᓂᐅᑉ</w:t>
      </w:r>
    </w:p>
    <w:p w14:paraId="0A80120E" w14:textId="77777777" w:rsidR="001F3933" w:rsidRPr="001F3933" w:rsidRDefault="001F3933" w:rsidP="001F3933">
      <w:pPr>
        <w:widowControl w:val="0"/>
        <w:autoSpaceDE w:val="0"/>
        <w:autoSpaceDN w:val="0"/>
        <w:spacing w:after="0" w:line="240" w:lineRule="auto"/>
        <w:rPr>
          <w:rFonts w:ascii="Arial" w:eastAsia="Calibri" w:hAnsi="Arial" w:cs="Arial"/>
          <w:b/>
          <w:kern w:val="0"/>
          <w:sz w:val="22"/>
          <w:szCs w:val="22"/>
          <w:lang w:eastAsia="en-CA" w:bidi="en-CA"/>
          <w14:ligatures w14:val="none"/>
        </w:rPr>
      </w:pPr>
    </w:p>
    <w:p w14:paraId="6E416BC4" w14:textId="40C175D8" w:rsidR="001F3933" w:rsidRPr="00AC06DA" w:rsidRDefault="00AC06DA" w:rsidP="001F3933">
      <w:pPr>
        <w:widowControl w:val="0"/>
        <w:autoSpaceDE w:val="0"/>
        <w:autoSpaceDN w:val="0"/>
        <w:spacing w:after="0" w:line="240" w:lineRule="auto"/>
        <w:ind w:left="1" w:hanging="1"/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</w:pPr>
      <w:r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>ᐱᐅᓂᖓ ᖃᐅᔨᓴᕐᓂᐅᑉ ᓈᓴᐅᑎᓕᕐᑕᐅᕙᑦᑐᑦ ᑐᙵᕕᒋᓪᓗ</w:t>
      </w:r>
      <w:r w:rsidR="00847A94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 xml:space="preserve">ᒋᑦ ᐱᖓᓱᑦ ᒪᓕᒐᐅᓗᐊᕐᑐᑦ, ᐊᒥᓲᓂᕐᐹᑦ </w:t>
      </w:r>
      <w:r w:rsidR="00331C85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>25 ᓈᓴᐅᑏᑦ.</w:t>
      </w:r>
    </w:p>
    <w:p w14:paraId="5ED01F62" w14:textId="77777777" w:rsidR="001F3933" w:rsidRPr="001F3933" w:rsidRDefault="001F3933" w:rsidP="001F3933">
      <w:pPr>
        <w:widowControl w:val="0"/>
        <w:autoSpaceDE w:val="0"/>
        <w:autoSpaceDN w:val="0"/>
        <w:spacing w:after="0" w:line="240" w:lineRule="auto"/>
        <w:rPr>
          <w:rFonts w:ascii="Arial" w:eastAsia="Calibri" w:hAnsi="Arial" w:cs="Arial"/>
          <w:kern w:val="0"/>
          <w:sz w:val="22"/>
          <w:szCs w:val="22"/>
          <w:lang w:eastAsia="en-CA" w:bidi="en-CA"/>
          <w14:ligatures w14:val="none"/>
        </w:rPr>
      </w:pPr>
    </w:p>
    <w:tbl>
      <w:tblPr>
        <w:tblW w:w="0" w:type="auto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655"/>
        <w:gridCol w:w="1637"/>
      </w:tblGrid>
      <w:tr w:rsidR="006D02AA" w:rsidRPr="001F3933" w14:paraId="49946994" w14:textId="77777777" w:rsidTr="003A73F5">
        <w:trPr>
          <w:trHeight w:val="251"/>
        </w:trPr>
        <w:tc>
          <w:tcPr>
            <w:tcW w:w="7655" w:type="dxa"/>
            <w:tcBorders>
              <w:right w:val="nil"/>
            </w:tcBorders>
            <w:vAlign w:val="center"/>
          </w:tcPr>
          <w:p w14:paraId="7150E311" w14:textId="18DA274F" w:rsidR="006D02AA" w:rsidRPr="001F3933" w:rsidRDefault="006D02AA" w:rsidP="006D02AA">
            <w:pPr>
              <w:widowControl w:val="0"/>
              <w:autoSpaceDE w:val="0"/>
              <w:autoSpaceDN w:val="0"/>
              <w:spacing w:after="0" w:line="232" w:lineRule="exact"/>
              <w:ind w:left="108"/>
              <w:rPr>
                <w:rFonts w:ascii="Arial" w:eastAsia="Arial" w:hAnsi="Arial" w:cs="Arial"/>
                <w:kern w:val="0"/>
                <w:sz w:val="22"/>
                <w:szCs w:val="22"/>
                <w:lang w:eastAsia="en-CA" w:bidi="en-CA"/>
                <w14:ligatures w14:val="none"/>
              </w:rPr>
            </w:pPr>
            <w:r>
              <w:rPr>
                <w:rFonts w:ascii="Gadugi" w:eastAsia="Arial" w:hAnsi="Gadugi" w:cs="Arial"/>
                <w:kern w:val="0"/>
                <w:sz w:val="22"/>
                <w:szCs w:val="22"/>
                <w:lang w:val="en-US" w:bidi="en-US"/>
                <w14:ligatures w14:val="none"/>
              </w:rPr>
              <w:t>ᑲᒪᒋᔭᒧᑦ ᑐᕌᕐᑕᑦ ᐊᒻᒪᓗ ᑐᕌᒐᐅᔪᑦ ᑐᑭᓯᓇᕐᑐᒥᒃᑦ ᓇᓗᓇᐃᔭᕐᑕᑦ</w:t>
            </w:r>
          </w:p>
        </w:tc>
        <w:tc>
          <w:tcPr>
            <w:tcW w:w="1637" w:type="dxa"/>
            <w:tcBorders>
              <w:left w:val="nil"/>
            </w:tcBorders>
            <w:vAlign w:val="center"/>
          </w:tcPr>
          <w:p w14:paraId="4723F5AB" w14:textId="42E0AD45" w:rsidR="006D02AA" w:rsidRPr="001F3933" w:rsidRDefault="006D02AA" w:rsidP="006D02AA">
            <w:pPr>
              <w:widowControl w:val="0"/>
              <w:autoSpaceDE w:val="0"/>
              <w:autoSpaceDN w:val="0"/>
              <w:spacing w:after="0" w:line="232" w:lineRule="exact"/>
              <w:rPr>
                <w:rFonts w:ascii="Arial" w:eastAsia="Arial" w:hAnsi="Arial" w:cs="Arial"/>
                <w:b/>
                <w:kern w:val="0"/>
                <w:sz w:val="22"/>
                <w:szCs w:val="22"/>
                <w:lang w:eastAsia="en-CA" w:bidi="en-CA"/>
                <w14:ligatures w14:val="none"/>
              </w:rPr>
            </w:pPr>
            <w:r w:rsidRPr="00654007">
              <w:rPr>
                <w:rFonts w:ascii="Arial" w:eastAsia="Arial" w:hAnsi="Arial" w:cs="Arial"/>
                <w:b/>
                <w:kern w:val="0"/>
                <w:sz w:val="22"/>
                <w:szCs w:val="22"/>
                <w:lang w:val="en-US" w:bidi="en-US"/>
                <w14:ligatures w14:val="none"/>
              </w:rPr>
              <w:t xml:space="preserve">5 </w:t>
            </w:r>
            <w:r>
              <w:rPr>
                <w:rFonts w:ascii="Gadugi" w:eastAsia="Arial" w:hAnsi="Gadugi" w:cs="Arial"/>
                <w:b/>
                <w:kern w:val="0"/>
                <w:sz w:val="22"/>
                <w:szCs w:val="22"/>
                <w:lang w:val="en-US" w:bidi="en-US"/>
                <w14:ligatures w14:val="none"/>
              </w:rPr>
              <w:t>ᓈᓴᐅᑏᑦ</w:t>
            </w:r>
          </w:p>
        </w:tc>
      </w:tr>
      <w:tr w:rsidR="006D02AA" w:rsidRPr="001F3933" w14:paraId="29BD235D" w14:textId="77777777" w:rsidTr="003A73F5">
        <w:trPr>
          <w:trHeight w:val="251"/>
        </w:trPr>
        <w:tc>
          <w:tcPr>
            <w:tcW w:w="7655" w:type="dxa"/>
            <w:tcBorders>
              <w:right w:val="nil"/>
            </w:tcBorders>
            <w:vAlign w:val="center"/>
          </w:tcPr>
          <w:p w14:paraId="5DA31F0B" w14:textId="5822035C" w:rsidR="006D02AA" w:rsidRPr="001F3933" w:rsidRDefault="006D02AA" w:rsidP="006D02AA">
            <w:pPr>
              <w:widowControl w:val="0"/>
              <w:autoSpaceDE w:val="0"/>
              <w:autoSpaceDN w:val="0"/>
              <w:spacing w:after="0" w:line="232" w:lineRule="exact"/>
              <w:ind w:left="108" w:right="340"/>
              <w:rPr>
                <w:rFonts w:ascii="Arial" w:eastAsia="Arial" w:hAnsi="Arial" w:cs="Arial"/>
                <w:kern w:val="0"/>
                <w:sz w:val="22"/>
                <w:szCs w:val="22"/>
                <w:lang w:eastAsia="en-CA" w:bidi="en-CA"/>
                <w14:ligatures w14:val="none"/>
              </w:rPr>
            </w:pPr>
            <w:r>
              <w:rPr>
                <w:rFonts w:ascii="Gadugi" w:eastAsia="Arial" w:hAnsi="Gadugi" w:cs="Arial"/>
                <w:kern w:val="0"/>
                <w:sz w:val="22"/>
                <w:szCs w:val="22"/>
                <w:lang w:val="en-US" w:bidi="en-US"/>
                <w14:ligatures w14:val="none"/>
              </w:rPr>
              <w:t>ᐃᓱᒪᒋᔭᑦ ᑲᒪᒍᓯᐅᔪᑦ ᓈᒻᒪᑦᑐᒥᒃ ᑲᒪᒋᔭᐅᓂᐊᕐᑐᑦᖅ ᑲᒪᒋᔭᒧᑦ ᑐᕌᒐᐅᔪᓂ</w:t>
            </w:r>
          </w:p>
        </w:tc>
        <w:tc>
          <w:tcPr>
            <w:tcW w:w="1637" w:type="dxa"/>
            <w:tcBorders>
              <w:left w:val="nil"/>
            </w:tcBorders>
            <w:vAlign w:val="center"/>
          </w:tcPr>
          <w:p w14:paraId="55EABF63" w14:textId="73B64FF3" w:rsidR="006D02AA" w:rsidRPr="001F3933" w:rsidRDefault="006D02AA" w:rsidP="006D02AA">
            <w:pPr>
              <w:widowControl w:val="0"/>
              <w:autoSpaceDE w:val="0"/>
              <w:autoSpaceDN w:val="0"/>
              <w:spacing w:after="0" w:line="232" w:lineRule="exact"/>
              <w:rPr>
                <w:rFonts w:ascii="Arial" w:eastAsia="Arial" w:hAnsi="Arial" w:cs="Arial"/>
                <w:b/>
                <w:kern w:val="0"/>
                <w:sz w:val="22"/>
                <w:szCs w:val="22"/>
                <w:lang w:eastAsia="en-CA" w:bidi="en-CA"/>
                <w14:ligatures w14:val="none"/>
              </w:rPr>
            </w:pPr>
            <w:r w:rsidRPr="00654007">
              <w:rPr>
                <w:rFonts w:ascii="Arial" w:eastAsia="Arial" w:hAnsi="Arial" w:cs="Arial"/>
                <w:b/>
                <w:kern w:val="0"/>
                <w:sz w:val="22"/>
                <w:szCs w:val="22"/>
                <w:lang w:val="en-US" w:bidi="en-US"/>
                <w14:ligatures w14:val="none"/>
              </w:rPr>
              <w:t xml:space="preserve">10 </w:t>
            </w:r>
            <w:r>
              <w:rPr>
                <w:rFonts w:ascii="Gadugi" w:eastAsia="Arial" w:hAnsi="Gadugi" w:cs="Arial"/>
                <w:b/>
                <w:kern w:val="0"/>
                <w:sz w:val="22"/>
                <w:szCs w:val="22"/>
                <w:lang w:val="en-US" w:bidi="en-US"/>
                <w14:ligatures w14:val="none"/>
              </w:rPr>
              <w:t>ᓈᓴᐅᑏᑦ</w:t>
            </w:r>
          </w:p>
        </w:tc>
      </w:tr>
      <w:tr w:rsidR="006D02AA" w:rsidRPr="001F3933" w14:paraId="5E3AC66F" w14:textId="77777777" w:rsidTr="003A73F5">
        <w:trPr>
          <w:trHeight w:val="760"/>
        </w:trPr>
        <w:tc>
          <w:tcPr>
            <w:tcW w:w="7655" w:type="dxa"/>
            <w:tcBorders>
              <w:right w:val="nil"/>
            </w:tcBorders>
            <w:vAlign w:val="center"/>
          </w:tcPr>
          <w:p w14:paraId="58027DED" w14:textId="32F88405" w:rsidR="006D02AA" w:rsidRPr="001F3933" w:rsidRDefault="006D02AA" w:rsidP="006D02AA">
            <w:pPr>
              <w:widowControl w:val="0"/>
              <w:autoSpaceDE w:val="0"/>
              <w:autoSpaceDN w:val="0"/>
              <w:spacing w:after="0" w:line="232" w:lineRule="exact"/>
              <w:ind w:left="108" w:right="340"/>
              <w:rPr>
                <w:rFonts w:ascii="Arial" w:eastAsia="Arial" w:hAnsi="Arial" w:cs="Arial"/>
                <w:kern w:val="0"/>
                <w:sz w:val="22"/>
                <w:szCs w:val="22"/>
                <w:lang w:eastAsia="en-CA" w:bidi="en-CA"/>
                <w14:ligatures w14:val="none"/>
              </w:rPr>
            </w:pPr>
            <w:r>
              <w:rPr>
                <w:rFonts w:ascii="Gadugi" w:eastAsia="Arial" w:hAnsi="Gadugi" w:cs="Arial"/>
                <w:kern w:val="0"/>
                <w:sz w:val="22"/>
                <w:szCs w:val="22"/>
                <w:lang w:val="en-US" w:bidi="en-US"/>
                <w14:ligatures w14:val="none"/>
              </w:rPr>
              <w:t>ᑖᓐᓈ ᑲᒪᒋᔭᖅ ᐱᑕᖃᕐᓂᐊᕐᐸ ᑐᓴᕋᑦᑎᓴᓂᒃ ᐊᑐᕈᓐᓇᕐᑐᓂᑦᒃ ᐆᒪᔪᓕᕆᔨᕐᔪᐊᓂ ᐆᒪᔪᕐᓂᒃ ᐊᐅᓚᑦᑎᓯᓂᕐᒧᑦ ᑲᒪᒋᔭᓂ ᒫᓐᓇᕈᓗᒃ ᓯᕗᓂᑦᑎᓐᓂ (1-3 ᐊᒡᕌᒍᓂ)?</w:t>
            </w:r>
          </w:p>
        </w:tc>
        <w:tc>
          <w:tcPr>
            <w:tcW w:w="1637" w:type="dxa"/>
            <w:tcBorders>
              <w:left w:val="nil"/>
            </w:tcBorders>
            <w:vAlign w:val="center"/>
          </w:tcPr>
          <w:p w14:paraId="72A5D073" w14:textId="6AC58137" w:rsidR="006D02AA" w:rsidRPr="001F3933" w:rsidRDefault="006D02AA" w:rsidP="006D02AA">
            <w:pPr>
              <w:widowControl w:val="0"/>
              <w:autoSpaceDE w:val="0"/>
              <w:autoSpaceDN w:val="0"/>
              <w:spacing w:after="0" w:line="240" w:lineRule="auto"/>
              <w:rPr>
                <w:rFonts w:ascii="Arial" w:eastAsia="Arial" w:hAnsi="Arial" w:cs="Arial"/>
                <w:b/>
                <w:kern w:val="0"/>
                <w:sz w:val="22"/>
                <w:szCs w:val="22"/>
                <w:lang w:eastAsia="en-CA" w:bidi="en-CA"/>
                <w14:ligatures w14:val="none"/>
              </w:rPr>
            </w:pPr>
            <w:r w:rsidRPr="00654007">
              <w:rPr>
                <w:rFonts w:ascii="Arial" w:eastAsia="Arial" w:hAnsi="Arial" w:cs="Arial"/>
                <w:b/>
                <w:kern w:val="0"/>
                <w:sz w:val="22"/>
                <w:szCs w:val="22"/>
                <w:lang w:val="en-US" w:bidi="en-US"/>
                <w14:ligatures w14:val="none"/>
              </w:rPr>
              <w:t xml:space="preserve">10 </w:t>
            </w:r>
            <w:r>
              <w:rPr>
                <w:rFonts w:ascii="Gadugi" w:eastAsia="Arial" w:hAnsi="Gadugi" w:cs="Arial"/>
                <w:b/>
                <w:kern w:val="0"/>
                <w:sz w:val="22"/>
                <w:szCs w:val="22"/>
                <w:lang w:val="en-US" w:bidi="en-US"/>
                <w14:ligatures w14:val="none"/>
              </w:rPr>
              <w:t>ᓈᓴᐅᑏᑦ</w:t>
            </w:r>
          </w:p>
        </w:tc>
      </w:tr>
    </w:tbl>
    <w:p w14:paraId="0FDB7781" w14:textId="77777777" w:rsidR="001F3933" w:rsidRPr="001F3933" w:rsidRDefault="001F3933" w:rsidP="001F3933">
      <w:pPr>
        <w:widowControl w:val="0"/>
        <w:autoSpaceDE w:val="0"/>
        <w:autoSpaceDN w:val="0"/>
        <w:spacing w:after="0" w:line="240" w:lineRule="auto"/>
        <w:outlineLvl w:val="1"/>
        <w:rPr>
          <w:rFonts w:ascii="Arial" w:eastAsia="Calibri" w:hAnsi="Arial" w:cs="Arial"/>
          <w:b/>
          <w:bCs/>
          <w:kern w:val="0"/>
          <w:sz w:val="22"/>
          <w:szCs w:val="22"/>
          <w:lang w:eastAsia="en-CA" w:bidi="en-CA"/>
          <w14:ligatures w14:val="none"/>
        </w:rPr>
      </w:pPr>
      <w:bookmarkStart w:id="24" w:name="SCORING_CRITERIA:_FUNDING_AND_TRAINING"/>
      <w:bookmarkEnd w:id="24"/>
    </w:p>
    <w:p w14:paraId="06E70955" w14:textId="502DD950" w:rsidR="00331C85" w:rsidRPr="00331C85" w:rsidRDefault="00331C85" w:rsidP="001F3933">
      <w:pPr>
        <w:widowControl w:val="0"/>
        <w:autoSpaceDE w:val="0"/>
        <w:autoSpaceDN w:val="0"/>
        <w:spacing w:after="0" w:line="240" w:lineRule="auto"/>
        <w:rPr>
          <w:rFonts w:ascii="Gadugi" w:eastAsia="Calibri" w:hAnsi="Gadugi" w:cs="Arial"/>
          <w:b/>
          <w:kern w:val="0"/>
          <w:sz w:val="22"/>
          <w:szCs w:val="22"/>
          <w:lang w:eastAsia="en-CA" w:bidi="en-CA"/>
          <w14:ligatures w14:val="none"/>
        </w:rPr>
      </w:pPr>
      <w:r>
        <w:rPr>
          <w:rFonts w:ascii="Gadugi" w:eastAsia="Calibri" w:hAnsi="Gadugi" w:cs="Arial"/>
          <w:b/>
          <w:kern w:val="0"/>
          <w:sz w:val="22"/>
          <w:szCs w:val="22"/>
          <w:lang w:eastAsia="en-CA" w:bidi="en-CA"/>
          <w14:ligatures w14:val="none"/>
        </w:rPr>
        <w:t>ᓈᓴᐅᑎᓕᕐᓱᐃᓂᕐᒧᑦ ᒪᓕᒐᑦ:  ᐊᑑᑎᖃᕐᓂᖓ ᓯᕗᓪᓕᐅ</w:t>
      </w:r>
      <w:r w:rsidR="00076CB0">
        <w:rPr>
          <w:rFonts w:ascii="Gadugi" w:eastAsia="Calibri" w:hAnsi="Gadugi" w:cs="Arial"/>
          <w:b/>
          <w:kern w:val="0"/>
          <w:sz w:val="22"/>
          <w:szCs w:val="22"/>
          <w:lang w:eastAsia="en-CA" w:bidi="en-CA"/>
          <w14:ligatures w14:val="none"/>
        </w:rPr>
        <w:t>ᑎᖁᔭᐅᑉ</w:t>
      </w:r>
    </w:p>
    <w:p w14:paraId="7AC78A63" w14:textId="77777777" w:rsidR="001F3933" w:rsidRPr="001F3933" w:rsidRDefault="001F3933" w:rsidP="001F3933">
      <w:pPr>
        <w:widowControl w:val="0"/>
        <w:autoSpaceDE w:val="0"/>
        <w:autoSpaceDN w:val="0"/>
        <w:spacing w:after="0" w:line="240" w:lineRule="auto"/>
        <w:rPr>
          <w:rFonts w:ascii="Arial" w:eastAsia="Calibri" w:hAnsi="Arial" w:cs="Arial"/>
          <w:b/>
          <w:kern w:val="0"/>
          <w:sz w:val="22"/>
          <w:szCs w:val="22"/>
          <w:lang w:eastAsia="en-CA" w:bidi="en-CA"/>
          <w14:ligatures w14:val="none"/>
        </w:rPr>
      </w:pPr>
    </w:p>
    <w:p w14:paraId="5414E296" w14:textId="40E90221" w:rsidR="001F3933" w:rsidRPr="00076CB0" w:rsidRDefault="00076CB0" w:rsidP="001F3933">
      <w:pPr>
        <w:widowControl w:val="0"/>
        <w:autoSpaceDE w:val="0"/>
        <w:autoSpaceDN w:val="0"/>
        <w:spacing w:after="0" w:line="240" w:lineRule="auto"/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</w:pPr>
      <w:r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>ᐅᑯᐊ</w:t>
      </w:r>
      <w:r w:rsidR="001F3933" w:rsidRPr="001F3933">
        <w:rPr>
          <w:rFonts w:ascii="Arial" w:eastAsia="Calibri" w:hAnsi="Arial" w:cs="Arial"/>
          <w:kern w:val="0"/>
          <w:sz w:val="22"/>
          <w:szCs w:val="22"/>
          <w:lang w:eastAsia="en-CA" w:bidi="en-CA"/>
          <w14:ligatures w14:val="none"/>
        </w:rPr>
        <w:t xml:space="preserve"> IQRF </w:t>
      </w:r>
      <w:r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>ᐋᕿᓱᕐᑕᐅᓚᐅᕐᑐᑦ ᐅᑯᓇᙵᑦ ᓄᓇᕗᑦᒥ ᐆᒪᔪᓕᕆᔨᕐᔪᐊᑦ ᑲᑎᒪᔨᖏᑦ</w:t>
      </w:r>
      <w:r w:rsidR="00B5637F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 xml:space="preserve"> (ᐆᒪᔪᓕᕆᔨᕐᔪᐊᑦ ᐅᕝᕙᓘᓐᓃᑦ ᑲᑎᒪᔩᑦ) ᑮᓇᐅᔭᖃᕐᑎᑦᑐᒋᑦ ᑲᒪᒋᔭᑦ ᑕᒪᒋᔭᖏᑦ ᐅᑯᐊ ᐊᖑᓇᓱᒃᑐᓕᕆ</w:t>
      </w:r>
      <w:r w:rsidR="00714898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>ᔩᑦ, ᐊᕕᑦᑐᕐᓯᒪᔪᓂ ᐆᒪᓕᕆᔩᑦ, ᓄᓇᓕᓐᓂ ᐃᓄᐃᑦ ᑎᒥᖁᑎᖏᑦ</w:t>
      </w:r>
      <w:r w:rsidR="00F70697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 xml:space="preserve"> ᐅᕝᕙᓘᓐᓃᑦ ᓄᓇᕗᑦᒥ ᐊᖏᒡᕋᖃᕐᑐᑦ</w:t>
      </w:r>
      <w:r w:rsidR="00A81399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 xml:space="preserve">.  ᐊᒥᓲᓂᕐᐹᑦ ᓈᓴᐅᑏᑦ ᐃᓕᔭᑦ ᓯᕗᓪᓕᐅᑎᖁᔭᒧᑦ </w:t>
      </w:r>
      <w:r w:rsidR="00951B09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>ᐱᒐᓱᐊᕐᑐᓂᒃ ᐅᓇ 20 ᓈᓴᐅ ᑏᑦ.</w:t>
      </w:r>
    </w:p>
    <w:p w14:paraId="4045809D" w14:textId="77777777" w:rsidR="001F3933" w:rsidRPr="001F3933" w:rsidRDefault="001F3933" w:rsidP="001F3933">
      <w:pPr>
        <w:widowControl w:val="0"/>
        <w:autoSpaceDE w:val="0"/>
        <w:autoSpaceDN w:val="0"/>
        <w:spacing w:after="0" w:line="240" w:lineRule="auto"/>
        <w:rPr>
          <w:rFonts w:ascii="Arial" w:eastAsia="Calibri" w:hAnsi="Arial" w:cs="Arial"/>
          <w:kern w:val="0"/>
          <w:sz w:val="22"/>
          <w:szCs w:val="22"/>
          <w:lang w:eastAsia="en-CA" w:bidi="en-CA"/>
          <w14:ligatures w14:val="none"/>
        </w:rPr>
      </w:pPr>
    </w:p>
    <w:tbl>
      <w:tblPr>
        <w:tblW w:w="0" w:type="auto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655"/>
        <w:gridCol w:w="1637"/>
      </w:tblGrid>
      <w:tr w:rsidR="00BA55F4" w:rsidRPr="001F3933" w14:paraId="66863CBC" w14:textId="77777777" w:rsidTr="003A73F5">
        <w:trPr>
          <w:trHeight w:val="251"/>
        </w:trPr>
        <w:tc>
          <w:tcPr>
            <w:tcW w:w="7655" w:type="dxa"/>
            <w:tcBorders>
              <w:right w:val="nil"/>
            </w:tcBorders>
            <w:vAlign w:val="center"/>
          </w:tcPr>
          <w:p w14:paraId="4563E4FF" w14:textId="15087A7F" w:rsidR="00BA55F4" w:rsidRPr="001F3933" w:rsidRDefault="00BA55F4" w:rsidP="00BA55F4">
            <w:pPr>
              <w:widowControl w:val="0"/>
              <w:autoSpaceDE w:val="0"/>
              <w:autoSpaceDN w:val="0"/>
              <w:spacing w:after="0" w:line="232" w:lineRule="exact"/>
              <w:ind w:left="108"/>
              <w:rPr>
                <w:rFonts w:ascii="Arial" w:eastAsia="Arial" w:hAnsi="Arial" w:cs="Arial"/>
                <w:kern w:val="0"/>
                <w:sz w:val="22"/>
                <w:szCs w:val="22"/>
                <w:lang w:eastAsia="en-CA" w:bidi="en-CA"/>
                <w14:ligatures w14:val="none"/>
              </w:rPr>
            </w:pPr>
            <w:r>
              <w:rPr>
                <w:rFonts w:ascii="Gadugi" w:eastAsia="Arial" w:hAnsi="Gadugi" w:cs="Arial"/>
                <w:kern w:val="0"/>
                <w:sz w:val="22"/>
                <w:szCs w:val="22"/>
                <w:lang w:val="en-US" w:bidi="en-US"/>
                <w14:ligatures w14:val="none"/>
              </w:rPr>
              <w:t>ᐃᓄᐃᑦ ᑎᒥᖁᑎᖏᑦ (ᓲᕐᓗ HTOs) ᐅᕝᕙᓘᓐᓃᑦ ᐃᓄᐃᑦ ᐱᑖᖃᑕᐅᒪᔪᑦ</w:t>
            </w:r>
          </w:p>
        </w:tc>
        <w:tc>
          <w:tcPr>
            <w:tcW w:w="1637" w:type="dxa"/>
            <w:tcBorders>
              <w:left w:val="nil"/>
            </w:tcBorders>
            <w:vAlign w:val="center"/>
          </w:tcPr>
          <w:p w14:paraId="2454DBF0" w14:textId="78DEDDEB" w:rsidR="00BA55F4" w:rsidRPr="001F3933" w:rsidRDefault="00BA55F4" w:rsidP="00BA55F4">
            <w:pPr>
              <w:widowControl w:val="0"/>
              <w:autoSpaceDE w:val="0"/>
              <w:autoSpaceDN w:val="0"/>
              <w:spacing w:after="0" w:line="232" w:lineRule="exact"/>
              <w:rPr>
                <w:rFonts w:ascii="Arial" w:eastAsia="Arial" w:hAnsi="Arial" w:cs="Arial"/>
                <w:b/>
                <w:kern w:val="0"/>
                <w:sz w:val="22"/>
                <w:szCs w:val="22"/>
                <w:lang w:eastAsia="en-CA" w:bidi="en-CA"/>
                <w14:ligatures w14:val="none"/>
              </w:rPr>
            </w:pPr>
            <w:r w:rsidRPr="00654007">
              <w:rPr>
                <w:rFonts w:ascii="Arial" w:eastAsia="Arial" w:hAnsi="Arial" w:cs="Arial"/>
                <w:b/>
                <w:kern w:val="0"/>
                <w:sz w:val="22"/>
                <w:szCs w:val="22"/>
                <w:lang w:val="en-US" w:bidi="en-US"/>
                <w14:ligatures w14:val="none"/>
              </w:rPr>
              <w:t xml:space="preserve">20/20 </w:t>
            </w:r>
            <w:r>
              <w:rPr>
                <w:rFonts w:ascii="Gadugi" w:eastAsia="Arial" w:hAnsi="Gadugi" w:cs="Arial"/>
                <w:b/>
                <w:kern w:val="0"/>
                <w:sz w:val="22"/>
                <w:szCs w:val="22"/>
                <w:lang w:val="en-US" w:bidi="en-US"/>
                <w14:ligatures w14:val="none"/>
              </w:rPr>
              <w:t>ᓈᓴᐅᑏᑦ</w:t>
            </w:r>
          </w:p>
        </w:tc>
      </w:tr>
      <w:tr w:rsidR="00BA55F4" w:rsidRPr="001F3933" w14:paraId="3A30043C" w14:textId="77777777" w:rsidTr="003A73F5">
        <w:trPr>
          <w:trHeight w:val="685"/>
        </w:trPr>
        <w:tc>
          <w:tcPr>
            <w:tcW w:w="7655" w:type="dxa"/>
            <w:tcBorders>
              <w:right w:val="nil"/>
            </w:tcBorders>
            <w:vAlign w:val="center"/>
          </w:tcPr>
          <w:p w14:paraId="46D4DB21" w14:textId="7463223A" w:rsidR="00BA55F4" w:rsidRPr="001F3933" w:rsidRDefault="00BA55F4" w:rsidP="00BA55F4">
            <w:pPr>
              <w:widowControl w:val="0"/>
              <w:autoSpaceDE w:val="0"/>
              <w:autoSpaceDN w:val="0"/>
              <w:spacing w:after="0" w:line="232" w:lineRule="exact"/>
              <w:ind w:left="108" w:right="340"/>
              <w:rPr>
                <w:rFonts w:ascii="Arial" w:eastAsia="Arial" w:hAnsi="Arial" w:cs="Arial"/>
                <w:kern w:val="0"/>
                <w:sz w:val="22"/>
                <w:szCs w:val="22"/>
                <w:lang w:eastAsia="en-CA" w:bidi="en-CA"/>
                <w14:ligatures w14:val="none"/>
              </w:rPr>
            </w:pPr>
            <w:r>
              <w:rPr>
                <w:rFonts w:ascii="Gadugi" w:eastAsia="Arial" w:hAnsi="Gadugi" w:cs="Arial"/>
                <w:kern w:val="0"/>
                <w:sz w:val="22"/>
                <w:szCs w:val="22"/>
                <w:lang w:val="en-US" w:bidi="en-US"/>
                <w14:ligatures w14:val="none"/>
              </w:rPr>
              <w:t>ᓄᓇᕗᑦᒥ ᓄᓇᓕᓐᓂ ᑎᒥᐅᔪᑦ (ᓲᕐᓗ ᓄᓇᓕᓐᓂ ᖃᐅᔨᓴᕐᓂᕐᒧᑦ ᑎᒥᐅᔪᑦ)</w:t>
            </w:r>
          </w:p>
        </w:tc>
        <w:tc>
          <w:tcPr>
            <w:tcW w:w="1637" w:type="dxa"/>
            <w:tcBorders>
              <w:left w:val="nil"/>
            </w:tcBorders>
            <w:vAlign w:val="center"/>
          </w:tcPr>
          <w:p w14:paraId="6EE74ADD" w14:textId="17A78B5A" w:rsidR="00BA55F4" w:rsidRPr="001F3933" w:rsidRDefault="00BA55F4" w:rsidP="00BA55F4">
            <w:pPr>
              <w:widowControl w:val="0"/>
              <w:autoSpaceDE w:val="0"/>
              <w:autoSpaceDN w:val="0"/>
              <w:spacing w:after="0" w:line="240" w:lineRule="auto"/>
              <w:rPr>
                <w:rFonts w:ascii="Arial" w:eastAsia="Arial" w:hAnsi="Arial" w:cs="Arial"/>
                <w:b/>
                <w:kern w:val="0"/>
                <w:sz w:val="22"/>
                <w:szCs w:val="22"/>
                <w:lang w:eastAsia="en-CA" w:bidi="en-CA"/>
                <w14:ligatures w14:val="none"/>
              </w:rPr>
            </w:pPr>
            <w:r w:rsidRPr="00654007">
              <w:rPr>
                <w:rFonts w:ascii="Arial" w:eastAsia="Arial" w:hAnsi="Arial" w:cs="Arial"/>
                <w:b/>
                <w:kern w:val="0"/>
                <w:sz w:val="22"/>
                <w:szCs w:val="22"/>
                <w:lang w:val="en-US" w:bidi="en-US"/>
                <w14:ligatures w14:val="none"/>
              </w:rPr>
              <w:t xml:space="preserve">15/20 </w:t>
            </w:r>
            <w:r>
              <w:rPr>
                <w:rFonts w:ascii="Gadugi" w:eastAsia="Arial" w:hAnsi="Gadugi" w:cs="Arial"/>
                <w:b/>
                <w:kern w:val="0"/>
                <w:sz w:val="22"/>
                <w:szCs w:val="22"/>
                <w:lang w:val="en-US" w:bidi="en-US"/>
                <w14:ligatures w14:val="none"/>
              </w:rPr>
              <w:t>ᓈᓴᐅᑏᑦ</w:t>
            </w:r>
          </w:p>
        </w:tc>
      </w:tr>
      <w:tr w:rsidR="00BA55F4" w:rsidRPr="001F3933" w14:paraId="4FB3FA12" w14:textId="77777777" w:rsidTr="003A73F5">
        <w:trPr>
          <w:trHeight w:val="355"/>
        </w:trPr>
        <w:tc>
          <w:tcPr>
            <w:tcW w:w="7655" w:type="dxa"/>
            <w:tcBorders>
              <w:right w:val="nil"/>
            </w:tcBorders>
            <w:vAlign w:val="center"/>
          </w:tcPr>
          <w:p w14:paraId="5F1F46B0" w14:textId="52E17A20" w:rsidR="00BA55F4" w:rsidRPr="001F3933" w:rsidRDefault="00BA55F4" w:rsidP="00BA55F4">
            <w:pPr>
              <w:widowControl w:val="0"/>
              <w:autoSpaceDE w:val="0"/>
              <w:autoSpaceDN w:val="0"/>
              <w:spacing w:after="0" w:line="232" w:lineRule="exact"/>
              <w:ind w:left="108"/>
              <w:rPr>
                <w:rFonts w:ascii="Arial" w:eastAsia="Arial" w:hAnsi="Arial" w:cs="Arial"/>
                <w:kern w:val="0"/>
                <w:sz w:val="22"/>
                <w:szCs w:val="22"/>
                <w:lang w:eastAsia="en-CA" w:bidi="en-CA"/>
                <w14:ligatures w14:val="none"/>
              </w:rPr>
            </w:pPr>
            <w:r>
              <w:rPr>
                <w:rFonts w:ascii="Gadugi" w:eastAsia="Arial" w:hAnsi="Gadugi" w:cs="Arial"/>
                <w:kern w:val="0"/>
                <w:sz w:val="22"/>
                <w:szCs w:val="22"/>
                <w:lang w:val="en-US" w:bidi="en-US"/>
                <w14:ligatures w14:val="none"/>
              </w:rPr>
              <w:t>ᓄᓇᕗᑦᒥ ᐊᖏᒡᕌᓖᑦ</w:t>
            </w:r>
          </w:p>
        </w:tc>
        <w:tc>
          <w:tcPr>
            <w:tcW w:w="1637" w:type="dxa"/>
            <w:tcBorders>
              <w:left w:val="nil"/>
            </w:tcBorders>
            <w:vAlign w:val="center"/>
          </w:tcPr>
          <w:p w14:paraId="4DE7C66C" w14:textId="20E3AD9A" w:rsidR="00BA55F4" w:rsidRPr="001F3933" w:rsidRDefault="00BA55F4" w:rsidP="00BA55F4">
            <w:pPr>
              <w:widowControl w:val="0"/>
              <w:autoSpaceDE w:val="0"/>
              <w:autoSpaceDN w:val="0"/>
              <w:spacing w:after="0" w:line="240" w:lineRule="auto"/>
              <w:rPr>
                <w:rFonts w:ascii="Arial" w:eastAsia="Arial" w:hAnsi="Arial" w:cs="Arial"/>
                <w:kern w:val="0"/>
                <w:sz w:val="22"/>
                <w:szCs w:val="22"/>
                <w:lang w:eastAsia="en-CA" w:bidi="en-CA"/>
                <w14:ligatures w14:val="none"/>
              </w:rPr>
            </w:pPr>
            <w:r w:rsidRPr="00654007">
              <w:rPr>
                <w:rFonts w:ascii="Arial" w:eastAsia="Arial" w:hAnsi="Arial" w:cs="Arial"/>
                <w:b/>
                <w:kern w:val="0"/>
                <w:sz w:val="22"/>
                <w:szCs w:val="22"/>
                <w:lang w:val="en-US" w:bidi="en-US"/>
                <w14:ligatures w14:val="none"/>
              </w:rPr>
              <w:t xml:space="preserve">10/20 </w:t>
            </w:r>
            <w:r>
              <w:rPr>
                <w:rFonts w:ascii="Gadugi" w:eastAsia="Arial" w:hAnsi="Gadugi" w:cs="Arial"/>
                <w:b/>
                <w:kern w:val="0"/>
                <w:sz w:val="22"/>
                <w:szCs w:val="22"/>
                <w:lang w:val="en-US" w:bidi="en-US"/>
                <w14:ligatures w14:val="none"/>
              </w:rPr>
              <w:t>ᓈᓴᐅᑏᑦ</w:t>
            </w:r>
          </w:p>
        </w:tc>
      </w:tr>
    </w:tbl>
    <w:p w14:paraId="468D6067" w14:textId="77777777" w:rsidR="001F3933" w:rsidRPr="001F3933" w:rsidRDefault="001F3933" w:rsidP="001F3933">
      <w:pPr>
        <w:widowControl w:val="0"/>
        <w:autoSpaceDE w:val="0"/>
        <w:autoSpaceDN w:val="0"/>
        <w:spacing w:after="0" w:line="240" w:lineRule="auto"/>
        <w:rPr>
          <w:rFonts w:ascii="Arial" w:eastAsia="Calibri" w:hAnsi="Arial" w:cs="Arial"/>
          <w:kern w:val="0"/>
          <w:sz w:val="22"/>
          <w:szCs w:val="22"/>
          <w:lang w:eastAsia="en-CA" w:bidi="en-CA"/>
          <w14:ligatures w14:val="none"/>
        </w:rPr>
      </w:pPr>
    </w:p>
    <w:p w14:paraId="38B81D6B" w14:textId="42D44948" w:rsidR="001F3933" w:rsidRPr="00951B09" w:rsidRDefault="00951B09" w:rsidP="001F3933">
      <w:pPr>
        <w:widowControl w:val="0"/>
        <w:autoSpaceDE w:val="0"/>
        <w:autoSpaceDN w:val="0"/>
        <w:spacing w:after="0" w:line="240" w:lineRule="auto"/>
        <w:outlineLvl w:val="1"/>
        <w:rPr>
          <w:rFonts w:ascii="Gadugi" w:eastAsia="Calibri" w:hAnsi="Gadugi" w:cs="Arial"/>
          <w:b/>
          <w:bCs/>
          <w:kern w:val="0"/>
          <w:sz w:val="22"/>
          <w:szCs w:val="22"/>
          <w:lang w:eastAsia="en-CA" w:bidi="en-CA"/>
          <w14:ligatures w14:val="none"/>
        </w:rPr>
      </w:pPr>
      <w:r>
        <w:rPr>
          <w:rFonts w:ascii="Gadugi" w:eastAsia="Calibri" w:hAnsi="Gadugi" w:cs="Arial"/>
          <w:b/>
          <w:bCs/>
          <w:kern w:val="0"/>
          <w:sz w:val="22"/>
          <w:szCs w:val="22"/>
          <w:lang w:eastAsia="en-CA" w:bidi="en-CA"/>
          <w14:ligatures w14:val="none"/>
        </w:rPr>
        <w:t xml:space="preserve">ᓈᓴᐅᑎᓕᕐᓱᐃᓂᕐᒧᑦ ᒪᓕᒐᑦ:  </w:t>
      </w:r>
      <w:r w:rsidR="00272ED2">
        <w:rPr>
          <w:rFonts w:ascii="Gadugi" w:eastAsia="Calibri" w:hAnsi="Gadugi" w:cs="Arial"/>
          <w:b/>
          <w:bCs/>
          <w:kern w:val="0"/>
          <w:sz w:val="22"/>
          <w:szCs w:val="22"/>
          <w:lang w:eastAsia="en-CA" w:bidi="en-CA"/>
          <w14:ligatures w14:val="none"/>
        </w:rPr>
        <w:t>ᐱᓕᒻᒪᑦᓴᐃᓂᖅ ᐊᒻᒪᓗ ᐃᖃᓇᐃᔭᕐᑎᑦᓯᓂᖅ</w:t>
      </w:r>
    </w:p>
    <w:p w14:paraId="0A4D6F16" w14:textId="77777777" w:rsidR="001F3933" w:rsidRPr="001F3933" w:rsidRDefault="001F3933" w:rsidP="001F3933">
      <w:pPr>
        <w:widowControl w:val="0"/>
        <w:autoSpaceDE w:val="0"/>
        <w:autoSpaceDN w:val="0"/>
        <w:spacing w:after="0" w:line="240" w:lineRule="auto"/>
        <w:rPr>
          <w:rFonts w:ascii="Arial" w:eastAsia="Calibri" w:hAnsi="Arial" w:cs="Arial"/>
          <w:b/>
          <w:kern w:val="0"/>
          <w:sz w:val="22"/>
          <w:szCs w:val="22"/>
          <w:lang w:eastAsia="en-CA" w:bidi="en-CA"/>
          <w14:ligatures w14:val="none"/>
        </w:rPr>
      </w:pPr>
    </w:p>
    <w:p w14:paraId="57AB50F8" w14:textId="36121AC7" w:rsidR="001F3933" w:rsidRPr="00272ED2" w:rsidRDefault="00272ED2" w:rsidP="001F3933">
      <w:pPr>
        <w:widowControl w:val="0"/>
        <w:autoSpaceDE w:val="0"/>
        <w:autoSpaceDN w:val="0"/>
        <w:spacing w:after="0" w:line="240" w:lineRule="auto"/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</w:pPr>
      <w:r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>ᐱᓕᒻᒪᑦᓴᐃᓂᖅ ᐊᒻᒪᓗ ᐃᖃᓇᐃᔭᕐᑎᑦᓯᓂᖅ ᓈᓴᐅᑎᓕᕐᑕᐅᕙᑦᑐᑦ ᑐᙵᕕᒋᓪᓗᒋᑦ ᒪᒡᕉᒃ ᒪᓕᒑᒃ</w:t>
      </w:r>
      <w:r w:rsidR="00983B5C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>, ᐊᒥᓲᓂᕐᐹᑦ 20 ᓈᓴᐅᑏᑦ.</w:t>
      </w:r>
    </w:p>
    <w:p w14:paraId="624E19DA" w14:textId="77777777" w:rsidR="001F3933" w:rsidRPr="001F3933" w:rsidRDefault="001F3933" w:rsidP="001F3933">
      <w:pPr>
        <w:widowControl w:val="0"/>
        <w:autoSpaceDE w:val="0"/>
        <w:autoSpaceDN w:val="0"/>
        <w:spacing w:after="0" w:line="240" w:lineRule="auto"/>
        <w:rPr>
          <w:rFonts w:ascii="Arial" w:eastAsia="Calibri" w:hAnsi="Arial" w:cs="Arial"/>
          <w:kern w:val="0"/>
          <w:sz w:val="22"/>
          <w:szCs w:val="22"/>
          <w:lang w:eastAsia="en-CA" w:bidi="en-CA"/>
          <w14:ligatures w14:val="none"/>
        </w:rPr>
      </w:pPr>
    </w:p>
    <w:tbl>
      <w:tblPr>
        <w:tblW w:w="0" w:type="auto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655"/>
        <w:gridCol w:w="1637"/>
      </w:tblGrid>
      <w:tr w:rsidR="00216890" w:rsidRPr="001F3933" w14:paraId="67D01749" w14:textId="77777777" w:rsidTr="003A73F5">
        <w:trPr>
          <w:trHeight w:val="251"/>
        </w:trPr>
        <w:tc>
          <w:tcPr>
            <w:tcW w:w="7655" w:type="dxa"/>
            <w:tcBorders>
              <w:right w:val="nil"/>
            </w:tcBorders>
            <w:vAlign w:val="center"/>
          </w:tcPr>
          <w:p w14:paraId="69429F47" w14:textId="2EA8E9A4" w:rsidR="00216890" w:rsidRPr="001F3933" w:rsidRDefault="00216890" w:rsidP="00216890">
            <w:pPr>
              <w:widowControl w:val="0"/>
              <w:autoSpaceDE w:val="0"/>
              <w:autoSpaceDN w:val="0"/>
              <w:spacing w:after="0" w:line="232" w:lineRule="exact"/>
              <w:ind w:left="107"/>
              <w:rPr>
                <w:rFonts w:ascii="Arial" w:eastAsia="Arial" w:hAnsi="Arial" w:cs="Arial"/>
                <w:kern w:val="0"/>
                <w:sz w:val="22"/>
                <w:szCs w:val="22"/>
                <w:lang w:eastAsia="en-CA" w:bidi="en-CA"/>
                <w14:ligatures w14:val="none"/>
              </w:rPr>
            </w:pPr>
            <w:r>
              <w:rPr>
                <w:rFonts w:ascii="Gadugi" w:eastAsia="Arial" w:hAnsi="Gadugi" w:cs="Arial"/>
                <w:kern w:val="0"/>
                <w:sz w:val="22"/>
                <w:szCs w:val="22"/>
                <w:lang w:val="en-US" w:bidi="en-US"/>
                <w14:ligatures w14:val="none"/>
              </w:rPr>
              <w:t>ᖃᐅᔨᒪᔪᒻᒪᕆᐅᓕᕐᓴᓂᒃ ᐅᕝᓘᓐᓃᑦ ᐱᓕᒻᒪᓴᕐᓂᖅ ᐃᓄᐃᑦ ᐱᑖᖃᑕᐅᒪᔪᓂᒃ</w:t>
            </w:r>
          </w:p>
        </w:tc>
        <w:tc>
          <w:tcPr>
            <w:tcW w:w="1637" w:type="dxa"/>
            <w:tcBorders>
              <w:left w:val="nil"/>
            </w:tcBorders>
            <w:vAlign w:val="center"/>
          </w:tcPr>
          <w:p w14:paraId="3BE553E4" w14:textId="34593B1A" w:rsidR="00216890" w:rsidRPr="001F3933" w:rsidRDefault="00216890" w:rsidP="00216890">
            <w:pPr>
              <w:widowControl w:val="0"/>
              <w:autoSpaceDE w:val="0"/>
              <w:autoSpaceDN w:val="0"/>
              <w:spacing w:after="0" w:line="232" w:lineRule="exact"/>
              <w:rPr>
                <w:rFonts w:ascii="Arial" w:eastAsia="Arial" w:hAnsi="Arial" w:cs="Arial"/>
                <w:b/>
                <w:kern w:val="0"/>
                <w:sz w:val="22"/>
                <w:szCs w:val="22"/>
                <w:lang w:eastAsia="en-CA" w:bidi="en-CA"/>
                <w14:ligatures w14:val="none"/>
              </w:rPr>
            </w:pPr>
            <w:r w:rsidRPr="00654007">
              <w:rPr>
                <w:rFonts w:ascii="Arial" w:eastAsia="Arial" w:hAnsi="Arial" w:cs="Arial"/>
                <w:b/>
                <w:kern w:val="0"/>
                <w:sz w:val="22"/>
                <w:szCs w:val="22"/>
                <w:lang w:val="en-US" w:bidi="en-US"/>
                <w14:ligatures w14:val="none"/>
              </w:rPr>
              <w:t xml:space="preserve">10 </w:t>
            </w:r>
            <w:r>
              <w:rPr>
                <w:rFonts w:ascii="Gadugi" w:eastAsia="Arial" w:hAnsi="Gadugi" w:cs="Arial"/>
                <w:b/>
                <w:kern w:val="0"/>
                <w:sz w:val="22"/>
                <w:szCs w:val="22"/>
                <w:lang w:val="en-US" w:bidi="en-US"/>
                <w14:ligatures w14:val="none"/>
              </w:rPr>
              <w:t>ᓈᓴᐅᑏᑦ</w:t>
            </w:r>
          </w:p>
        </w:tc>
      </w:tr>
      <w:tr w:rsidR="00216890" w:rsidRPr="001F3933" w14:paraId="003776CB" w14:textId="77777777" w:rsidTr="003A73F5">
        <w:trPr>
          <w:trHeight w:val="254"/>
        </w:trPr>
        <w:tc>
          <w:tcPr>
            <w:tcW w:w="7655" w:type="dxa"/>
            <w:tcBorders>
              <w:right w:val="nil"/>
            </w:tcBorders>
            <w:vAlign w:val="center"/>
          </w:tcPr>
          <w:p w14:paraId="351A33F8" w14:textId="6CFD0E7D" w:rsidR="00216890" w:rsidRPr="001F3933" w:rsidRDefault="00216890" w:rsidP="00216890">
            <w:pPr>
              <w:widowControl w:val="0"/>
              <w:autoSpaceDE w:val="0"/>
              <w:autoSpaceDN w:val="0"/>
              <w:spacing w:after="0" w:line="234" w:lineRule="exact"/>
              <w:ind w:left="107"/>
              <w:rPr>
                <w:rFonts w:ascii="Arial" w:eastAsia="Arial" w:hAnsi="Arial" w:cs="Arial"/>
                <w:kern w:val="0"/>
                <w:sz w:val="22"/>
                <w:szCs w:val="22"/>
                <w:lang w:eastAsia="en-CA" w:bidi="en-CA"/>
                <w14:ligatures w14:val="none"/>
              </w:rPr>
            </w:pPr>
            <w:r>
              <w:rPr>
                <w:rFonts w:ascii="Gadugi" w:eastAsia="Arial" w:hAnsi="Gadugi" w:cs="Arial"/>
                <w:kern w:val="0"/>
                <w:sz w:val="22"/>
                <w:szCs w:val="22"/>
                <w:lang w:val="en-US" w:bidi="en-US"/>
                <w14:ligatures w14:val="none"/>
              </w:rPr>
              <w:t>ᐃᖃᓇᐃᔭᕐᑎᑦᓯᓂᖅ ᓄᓇᕗᑦᒥ ᐊᖏᒡᕌᓕᓐᓂᒃ</w:t>
            </w:r>
          </w:p>
        </w:tc>
        <w:tc>
          <w:tcPr>
            <w:tcW w:w="1637" w:type="dxa"/>
            <w:tcBorders>
              <w:left w:val="nil"/>
            </w:tcBorders>
            <w:vAlign w:val="center"/>
          </w:tcPr>
          <w:p w14:paraId="494892E0" w14:textId="030EAA3D" w:rsidR="00216890" w:rsidRPr="001F3933" w:rsidRDefault="00216890" w:rsidP="00216890">
            <w:pPr>
              <w:widowControl w:val="0"/>
              <w:autoSpaceDE w:val="0"/>
              <w:autoSpaceDN w:val="0"/>
              <w:spacing w:after="0" w:line="234" w:lineRule="exact"/>
              <w:rPr>
                <w:rFonts w:ascii="Arial" w:eastAsia="Arial" w:hAnsi="Arial" w:cs="Arial"/>
                <w:b/>
                <w:kern w:val="0"/>
                <w:sz w:val="22"/>
                <w:szCs w:val="22"/>
                <w:lang w:eastAsia="en-CA" w:bidi="en-CA"/>
                <w14:ligatures w14:val="none"/>
              </w:rPr>
            </w:pPr>
            <w:r w:rsidRPr="00654007">
              <w:rPr>
                <w:rFonts w:ascii="Arial" w:eastAsia="Arial" w:hAnsi="Arial" w:cs="Arial"/>
                <w:b/>
                <w:kern w:val="0"/>
                <w:sz w:val="22"/>
                <w:szCs w:val="22"/>
                <w:lang w:val="en-US" w:bidi="en-US"/>
                <w14:ligatures w14:val="none"/>
              </w:rPr>
              <w:t xml:space="preserve">10 </w:t>
            </w:r>
            <w:r>
              <w:rPr>
                <w:rFonts w:ascii="Gadugi" w:eastAsia="Arial" w:hAnsi="Gadugi" w:cs="Arial"/>
                <w:b/>
                <w:kern w:val="0"/>
                <w:sz w:val="22"/>
                <w:szCs w:val="22"/>
                <w:lang w:val="en-US" w:bidi="en-US"/>
                <w14:ligatures w14:val="none"/>
              </w:rPr>
              <w:t>ᓈᓴᐅᑏᑦ</w:t>
            </w:r>
          </w:p>
        </w:tc>
      </w:tr>
    </w:tbl>
    <w:p w14:paraId="6AD4EDEF" w14:textId="77777777" w:rsidR="001F3933" w:rsidRPr="001F3933" w:rsidRDefault="001F3933" w:rsidP="001F3933">
      <w:pPr>
        <w:widowControl w:val="0"/>
        <w:autoSpaceDE w:val="0"/>
        <w:autoSpaceDN w:val="0"/>
        <w:spacing w:after="0" w:line="240" w:lineRule="auto"/>
        <w:rPr>
          <w:rFonts w:ascii="Arial" w:eastAsia="Calibri" w:hAnsi="Arial" w:cs="Arial"/>
          <w:kern w:val="0"/>
          <w:sz w:val="22"/>
          <w:szCs w:val="22"/>
          <w:lang w:eastAsia="en-CA" w:bidi="en-CA"/>
          <w14:ligatures w14:val="none"/>
        </w:rPr>
      </w:pPr>
    </w:p>
    <w:p w14:paraId="05B8DFC4" w14:textId="7620AFC3" w:rsidR="001F3933" w:rsidRPr="00983B5C" w:rsidRDefault="00983B5C" w:rsidP="001F3933">
      <w:pPr>
        <w:widowControl w:val="0"/>
        <w:autoSpaceDE w:val="0"/>
        <w:autoSpaceDN w:val="0"/>
        <w:spacing w:after="0" w:line="240" w:lineRule="auto"/>
        <w:outlineLvl w:val="1"/>
        <w:rPr>
          <w:rFonts w:ascii="Gadugi" w:eastAsia="Calibri" w:hAnsi="Gadugi" w:cs="Arial"/>
          <w:b/>
          <w:bCs/>
          <w:kern w:val="0"/>
          <w:sz w:val="22"/>
          <w:szCs w:val="22"/>
          <w:lang w:eastAsia="en-CA" w:bidi="en-CA"/>
          <w14:ligatures w14:val="none"/>
        </w:rPr>
      </w:pPr>
      <w:bookmarkStart w:id="25" w:name="SCORING_CRITERIA:_CONSULATION_AND_REPORT"/>
      <w:bookmarkEnd w:id="25"/>
      <w:r>
        <w:rPr>
          <w:rFonts w:ascii="Gadugi" w:eastAsia="Calibri" w:hAnsi="Gadugi" w:cs="Arial"/>
          <w:b/>
          <w:bCs/>
          <w:kern w:val="0"/>
          <w:sz w:val="22"/>
          <w:szCs w:val="22"/>
          <w:lang w:eastAsia="en-CA" w:bidi="en-CA"/>
          <w14:ligatures w14:val="none"/>
        </w:rPr>
        <w:t>ᓈᓴᐅᑎᓕᕐᓱᐃᓂᕐᒧᑦ ᒪᓕᒐᑦ:  ᑐᓴᕐᕕᖃᕋᓱᐊᕐᓂᖅ ᐊᒻ</w:t>
      </w:r>
      <w:r w:rsidR="002464D5">
        <w:rPr>
          <w:rFonts w:ascii="Gadugi" w:eastAsia="Calibri" w:hAnsi="Gadugi" w:cs="Arial"/>
          <w:b/>
          <w:bCs/>
          <w:kern w:val="0"/>
          <w:sz w:val="22"/>
          <w:szCs w:val="22"/>
          <w:lang w:eastAsia="en-CA" w:bidi="en-CA"/>
          <w14:ligatures w14:val="none"/>
        </w:rPr>
        <w:t>ᒪᓗ ᐅᓂᒃᑳᓕᐅᕐᓂᖅ</w:t>
      </w:r>
    </w:p>
    <w:p w14:paraId="206D2052" w14:textId="77777777" w:rsidR="001F3933" w:rsidRPr="001F3933" w:rsidRDefault="001F3933" w:rsidP="001F3933">
      <w:pPr>
        <w:widowControl w:val="0"/>
        <w:autoSpaceDE w:val="0"/>
        <w:autoSpaceDN w:val="0"/>
        <w:spacing w:after="0" w:line="240" w:lineRule="auto"/>
        <w:rPr>
          <w:rFonts w:ascii="Arial" w:eastAsia="Calibri" w:hAnsi="Arial" w:cs="Arial"/>
          <w:b/>
          <w:kern w:val="0"/>
          <w:sz w:val="22"/>
          <w:szCs w:val="22"/>
          <w:lang w:eastAsia="en-CA" w:bidi="en-CA"/>
          <w14:ligatures w14:val="none"/>
        </w:rPr>
      </w:pPr>
    </w:p>
    <w:p w14:paraId="157DB385" w14:textId="549F6D15" w:rsidR="001F3933" w:rsidRPr="002464D5" w:rsidRDefault="002464D5" w:rsidP="001F3933">
      <w:pPr>
        <w:widowControl w:val="0"/>
        <w:autoSpaceDE w:val="0"/>
        <w:autoSpaceDN w:val="0"/>
        <w:spacing w:after="0" w:line="237" w:lineRule="auto"/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</w:pPr>
      <w:r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>ᑐᓴᕐᕕᖃᕋᓱᐊᕐᓂᖅ ᐊᒻᒪᓗ ᐅᓂᒃᑳᓕᐅᕐᓂᖅ ᓈᓴᐅᑎᓕᕐᑕᐅᕙᑦᑐᑦ</w:t>
      </w:r>
      <w:r w:rsidR="00BB6CEE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 xml:space="preserve"> ᑐᙵᕕᒋᓪᓗᒋᒃ ᒪᒡᕉᒃ ᒪᓕᒑᒃ, ᐊᒥᓲᓂᕐᐹᑦ 15 ᓈ</w:t>
      </w:r>
      <w:r w:rsidR="005D361B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>ᓴᐅᑏᑦ.</w:t>
      </w:r>
    </w:p>
    <w:p w14:paraId="125CC4F8" w14:textId="77777777" w:rsidR="001F3933" w:rsidRPr="001F3933" w:rsidRDefault="001F3933" w:rsidP="001F3933">
      <w:pPr>
        <w:widowControl w:val="0"/>
        <w:autoSpaceDE w:val="0"/>
        <w:autoSpaceDN w:val="0"/>
        <w:spacing w:after="0" w:line="240" w:lineRule="auto"/>
        <w:rPr>
          <w:rFonts w:ascii="Arial" w:eastAsia="Calibri" w:hAnsi="Arial" w:cs="Arial"/>
          <w:kern w:val="0"/>
          <w:sz w:val="22"/>
          <w:szCs w:val="22"/>
          <w:lang w:eastAsia="en-CA" w:bidi="en-CA"/>
          <w14:ligatures w14:val="none"/>
        </w:rPr>
      </w:pPr>
    </w:p>
    <w:tbl>
      <w:tblPr>
        <w:tblW w:w="0" w:type="auto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655"/>
        <w:gridCol w:w="1637"/>
      </w:tblGrid>
      <w:tr w:rsidR="00454AB9" w:rsidRPr="001F3933" w14:paraId="29001C2C" w14:textId="77777777" w:rsidTr="00BF68D8">
        <w:trPr>
          <w:trHeight w:val="505"/>
        </w:trPr>
        <w:tc>
          <w:tcPr>
            <w:tcW w:w="7655" w:type="dxa"/>
            <w:tcBorders>
              <w:right w:val="nil"/>
            </w:tcBorders>
          </w:tcPr>
          <w:p w14:paraId="07137A27" w14:textId="56B1AB0C" w:rsidR="00454AB9" w:rsidRPr="001F3933" w:rsidRDefault="00454AB9" w:rsidP="00454AB9">
            <w:pPr>
              <w:widowControl w:val="0"/>
              <w:autoSpaceDE w:val="0"/>
              <w:autoSpaceDN w:val="0"/>
              <w:spacing w:before="1" w:after="0" w:line="237" w:lineRule="exact"/>
              <w:ind w:left="107"/>
              <w:rPr>
                <w:rFonts w:ascii="Arial" w:eastAsia="Arial" w:hAnsi="Arial" w:cs="Arial"/>
                <w:kern w:val="0"/>
                <w:sz w:val="22"/>
                <w:szCs w:val="22"/>
                <w:lang w:eastAsia="en-CA" w:bidi="en-CA"/>
                <w14:ligatures w14:val="none"/>
              </w:rPr>
            </w:pPr>
            <w:r w:rsidRPr="00914381">
              <w:rPr>
                <w:rFonts w:ascii="Gadugi" w:hAnsi="Gadugi" w:cs="Gadugi"/>
              </w:rPr>
              <w:t>ᐊᕕᑦᑐᕐᓯᒪᔪᓂ</w:t>
            </w:r>
            <w:r w:rsidRPr="00914381">
              <w:t xml:space="preserve"> </w:t>
            </w:r>
            <w:r w:rsidRPr="00914381">
              <w:rPr>
                <w:rFonts w:ascii="Gadugi" w:hAnsi="Gadugi" w:cs="Gadugi"/>
              </w:rPr>
              <w:t>ᐅᕝᕙᓘᓐᓃᑦ</w:t>
            </w:r>
            <w:r w:rsidRPr="00914381">
              <w:t xml:space="preserve"> </w:t>
            </w:r>
            <w:r w:rsidRPr="00914381">
              <w:rPr>
                <w:rFonts w:ascii="Gadugi" w:hAnsi="Gadugi" w:cs="Gadugi"/>
              </w:rPr>
              <w:t>ᓄᓇᓕᓐᓂ</w:t>
            </w:r>
            <w:r w:rsidRPr="00914381">
              <w:t xml:space="preserve"> </w:t>
            </w:r>
            <w:r w:rsidRPr="00914381">
              <w:rPr>
                <w:rFonts w:ascii="Gadugi" w:hAnsi="Gadugi" w:cs="Gadugi"/>
              </w:rPr>
              <w:t>ᖃᐅᔨᓴᕐᓂᕐᒥᒃ</w:t>
            </w:r>
            <w:r w:rsidRPr="00914381">
              <w:t xml:space="preserve"> </w:t>
            </w:r>
            <w:r w:rsidRPr="00914381">
              <w:rPr>
                <w:rFonts w:ascii="Gadugi" w:hAnsi="Gadugi" w:cs="Gadugi"/>
              </w:rPr>
              <w:t>ᑐᓴᕐᕕᖃᕋᓱᐊᕐᓂᖅ</w:t>
            </w:r>
            <w:r w:rsidRPr="00914381">
              <w:t xml:space="preserve"> </w:t>
            </w:r>
            <w:r w:rsidRPr="00914381">
              <w:rPr>
                <w:rFonts w:ascii="Gadugi" w:hAnsi="Gadugi" w:cs="Gadugi"/>
              </w:rPr>
              <w:t>ᐊᒻᒪᓗ</w:t>
            </w:r>
            <w:r w:rsidRPr="00914381">
              <w:t xml:space="preserve"> </w:t>
            </w:r>
            <w:r w:rsidRPr="00914381">
              <w:rPr>
                <w:rFonts w:ascii="Gadugi" w:hAnsi="Gadugi" w:cs="Gadugi"/>
              </w:rPr>
              <w:t>ᐃᑲᔪᕐᑐᒋᑦ</w:t>
            </w:r>
            <w:r w:rsidRPr="00914381">
              <w:t xml:space="preserve"> </w:t>
            </w:r>
            <w:r w:rsidRPr="00914381">
              <w:rPr>
                <w:rFonts w:ascii="Gadugi" w:hAnsi="Gadugi" w:cs="Gadugi"/>
              </w:rPr>
              <w:t>ᑲᒪᒋᔭᑦ</w:t>
            </w:r>
            <w:r w:rsidRPr="00914381">
              <w:t xml:space="preserve"> (</w:t>
            </w:r>
            <w:r w:rsidRPr="00914381">
              <w:rPr>
                <w:rFonts w:ascii="Gadugi" w:hAnsi="Gadugi" w:cs="Gadugi"/>
              </w:rPr>
              <w:t>ᓲᕐᓗ</w:t>
            </w:r>
            <w:r w:rsidRPr="00914381">
              <w:t xml:space="preserve"> HTO </w:t>
            </w:r>
            <w:r w:rsidRPr="00914381">
              <w:rPr>
                <w:rFonts w:ascii="Gadugi" w:hAnsi="Gadugi" w:cs="Gadugi"/>
              </w:rPr>
              <w:t>ᑲᑎᑐᒪᔨᖏᑕ</w:t>
            </w:r>
            <w:r w:rsidRPr="00914381">
              <w:t xml:space="preserve"> </w:t>
            </w:r>
            <w:r w:rsidRPr="00914381">
              <w:rPr>
                <w:rFonts w:ascii="Gadugi" w:hAnsi="Gadugi" w:cs="Gadugi"/>
              </w:rPr>
              <w:t>ᑎᑎᖃᖏᑦ</w:t>
            </w:r>
            <w:r w:rsidRPr="00914381">
              <w:t xml:space="preserve">, </w:t>
            </w:r>
            <w:r w:rsidRPr="00914381">
              <w:rPr>
                <w:rFonts w:ascii="Gadugi" w:hAnsi="Gadugi" w:cs="Gadugi"/>
              </w:rPr>
              <w:t>ᐅᖄᓚᒍᑎᖏᑦ</w:t>
            </w:r>
            <w:r w:rsidRPr="00914381">
              <w:t>)</w:t>
            </w:r>
          </w:p>
        </w:tc>
        <w:tc>
          <w:tcPr>
            <w:tcW w:w="1637" w:type="dxa"/>
            <w:tcBorders>
              <w:left w:val="nil"/>
            </w:tcBorders>
          </w:tcPr>
          <w:p w14:paraId="1141EBCF" w14:textId="6FA071FD" w:rsidR="00454AB9" w:rsidRPr="00864AE7" w:rsidRDefault="00454AB9" w:rsidP="00454AB9">
            <w:pPr>
              <w:widowControl w:val="0"/>
              <w:autoSpaceDE w:val="0"/>
              <w:autoSpaceDN w:val="0"/>
              <w:spacing w:after="0" w:line="240" w:lineRule="auto"/>
              <w:rPr>
                <w:rFonts w:ascii="Arial" w:eastAsia="Arial" w:hAnsi="Arial" w:cs="Arial"/>
                <w:b/>
                <w:bCs/>
                <w:kern w:val="0"/>
                <w:sz w:val="22"/>
                <w:szCs w:val="22"/>
                <w:lang w:eastAsia="en-CA" w:bidi="en-CA"/>
                <w14:ligatures w14:val="none"/>
              </w:rPr>
            </w:pPr>
            <w:r w:rsidRPr="00864AE7">
              <w:rPr>
                <w:b/>
                <w:bCs/>
              </w:rPr>
              <w:t xml:space="preserve">10 </w:t>
            </w:r>
            <w:r w:rsidRPr="00864AE7">
              <w:rPr>
                <w:rFonts w:ascii="Gadugi" w:hAnsi="Gadugi" w:cs="Gadugi"/>
                <w:b/>
                <w:bCs/>
              </w:rPr>
              <w:t>ᓈᓴᐅᑏᑦ</w:t>
            </w:r>
          </w:p>
        </w:tc>
      </w:tr>
      <w:tr w:rsidR="00454AB9" w:rsidRPr="001F3933" w14:paraId="1B26A626" w14:textId="77777777" w:rsidTr="00BF68D8">
        <w:trPr>
          <w:trHeight w:val="506"/>
        </w:trPr>
        <w:tc>
          <w:tcPr>
            <w:tcW w:w="7655" w:type="dxa"/>
            <w:tcBorders>
              <w:right w:val="nil"/>
            </w:tcBorders>
          </w:tcPr>
          <w:p w14:paraId="044591C4" w14:textId="6F1A0EAA" w:rsidR="00454AB9" w:rsidRPr="001F3933" w:rsidRDefault="00454AB9" w:rsidP="00454AB9">
            <w:pPr>
              <w:widowControl w:val="0"/>
              <w:autoSpaceDE w:val="0"/>
              <w:autoSpaceDN w:val="0"/>
              <w:spacing w:after="0" w:line="248" w:lineRule="exact"/>
              <w:ind w:left="107" w:right="340"/>
              <w:rPr>
                <w:rFonts w:ascii="Arial" w:eastAsia="Arial" w:hAnsi="Arial" w:cs="Arial"/>
                <w:kern w:val="0"/>
                <w:sz w:val="22"/>
                <w:szCs w:val="22"/>
                <w:lang w:eastAsia="en-CA" w:bidi="en-CA"/>
                <w14:ligatures w14:val="none"/>
              </w:rPr>
            </w:pPr>
            <w:r w:rsidRPr="00914381">
              <w:rPr>
                <w:rFonts w:ascii="Gadugi" w:hAnsi="Gadugi" w:cs="Gadugi"/>
              </w:rPr>
              <w:t>ᐸᕐᓇᒍᑏᑦ</w:t>
            </w:r>
            <w:r w:rsidRPr="00914381">
              <w:t xml:space="preserve"> </w:t>
            </w:r>
            <w:r w:rsidRPr="00914381">
              <w:rPr>
                <w:rFonts w:ascii="Gadugi" w:hAnsi="Gadugi" w:cs="Gadugi"/>
              </w:rPr>
              <w:t>ᐅᓂᒃᑳᓕᐅᕐᓂᕐᒧᑦ</w:t>
            </w:r>
            <w:r w:rsidRPr="00914381">
              <w:t xml:space="preserve"> </w:t>
            </w:r>
            <w:r w:rsidRPr="00914381">
              <w:rPr>
                <w:rFonts w:ascii="Gadugi" w:hAnsi="Gadugi" w:cs="Gadugi"/>
              </w:rPr>
              <w:t>ᓄᓇᓕᓐᓄᑦ</w:t>
            </w:r>
            <w:r w:rsidRPr="00914381">
              <w:t xml:space="preserve"> (</w:t>
            </w:r>
            <w:r w:rsidRPr="00914381">
              <w:rPr>
                <w:rFonts w:ascii="Gadugi" w:hAnsi="Gadugi" w:cs="Gadugi"/>
              </w:rPr>
              <w:t>ᓲᕐᓗ</w:t>
            </w:r>
            <w:r w:rsidRPr="00914381">
              <w:t xml:space="preserve"> </w:t>
            </w:r>
            <w:r w:rsidRPr="00914381">
              <w:rPr>
                <w:rFonts w:ascii="Gadugi" w:hAnsi="Gadugi" w:cs="Gadugi"/>
              </w:rPr>
              <w:t>ᓄᓇᓕᓐᓂᓂ</w:t>
            </w:r>
            <w:r w:rsidRPr="00914381">
              <w:t xml:space="preserve"> </w:t>
            </w:r>
            <w:r w:rsidRPr="00914381">
              <w:rPr>
                <w:rFonts w:ascii="Gadugi" w:hAnsi="Gadugi" w:cs="Gadugi"/>
              </w:rPr>
              <w:t>ᐅᖃᐅᓯᒃᑯᑦ</w:t>
            </w:r>
            <w:r w:rsidRPr="00914381">
              <w:t xml:space="preserve"> </w:t>
            </w:r>
            <w:r w:rsidRPr="00914381">
              <w:rPr>
                <w:rFonts w:ascii="Gadugi" w:hAnsi="Gadugi" w:cs="Gadugi"/>
              </w:rPr>
              <w:t>ᐅᓂᒃᑳᕐᓂᖅ</w:t>
            </w:r>
            <w:r w:rsidRPr="00914381">
              <w:t xml:space="preserve"> </w:t>
            </w:r>
            <w:r w:rsidRPr="00914381">
              <w:rPr>
                <w:rFonts w:ascii="Gadugi" w:hAnsi="Gadugi" w:cs="Gadugi"/>
              </w:rPr>
              <w:t>ᐊᒻᒪᓘᓐᓃᑦ</w:t>
            </w:r>
            <w:r w:rsidRPr="00914381">
              <w:t xml:space="preserve"> </w:t>
            </w:r>
            <w:r w:rsidRPr="00914381">
              <w:rPr>
                <w:rFonts w:ascii="Gadugi" w:hAnsi="Gadugi" w:cs="Gadugi"/>
              </w:rPr>
              <w:t>ᑐᓂᓯᓂᖅ</w:t>
            </w:r>
            <w:r w:rsidRPr="00914381">
              <w:t xml:space="preserve"> </w:t>
            </w:r>
            <w:r w:rsidRPr="00914381">
              <w:rPr>
                <w:rFonts w:ascii="Gadugi" w:hAnsi="Gadugi" w:cs="Gadugi"/>
              </w:rPr>
              <w:t>ᑎᑎᕋᕐᓯᒪᔪᓂᒃ</w:t>
            </w:r>
            <w:r w:rsidRPr="00914381">
              <w:t xml:space="preserve"> </w:t>
            </w:r>
            <w:r w:rsidRPr="00914381">
              <w:rPr>
                <w:rFonts w:ascii="Gadugi" w:hAnsi="Gadugi" w:cs="Gadugi"/>
              </w:rPr>
              <w:t>ᐅᓂᒃᑲᓂᒃ</w:t>
            </w:r>
            <w:r w:rsidRPr="00914381">
              <w:t>)</w:t>
            </w:r>
          </w:p>
        </w:tc>
        <w:tc>
          <w:tcPr>
            <w:tcW w:w="1637" w:type="dxa"/>
            <w:tcBorders>
              <w:left w:val="nil"/>
            </w:tcBorders>
          </w:tcPr>
          <w:p w14:paraId="7BF5AE24" w14:textId="1551C01F" w:rsidR="00454AB9" w:rsidRPr="00864AE7" w:rsidRDefault="00454AB9" w:rsidP="00454AB9">
            <w:pPr>
              <w:widowControl w:val="0"/>
              <w:autoSpaceDE w:val="0"/>
              <w:autoSpaceDN w:val="0"/>
              <w:spacing w:after="0" w:line="240" w:lineRule="auto"/>
              <w:rPr>
                <w:rFonts w:ascii="Arial" w:eastAsia="Arial" w:hAnsi="Arial" w:cs="Arial"/>
                <w:b/>
                <w:bCs/>
                <w:kern w:val="0"/>
                <w:sz w:val="22"/>
                <w:szCs w:val="22"/>
                <w:lang w:eastAsia="en-CA" w:bidi="en-CA"/>
                <w14:ligatures w14:val="none"/>
              </w:rPr>
            </w:pPr>
            <w:r w:rsidRPr="00864AE7">
              <w:rPr>
                <w:b/>
                <w:bCs/>
              </w:rPr>
              <w:t xml:space="preserve">5 </w:t>
            </w:r>
            <w:r w:rsidRPr="00864AE7">
              <w:rPr>
                <w:rFonts w:ascii="Gadugi" w:hAnsi="Gadugi" w:cs="Gadugi"/>
                <w:b/>
                <w:bCs/>
              </w:rPr>
              <w:t>ᓈᓴᐅᑏᑦ</w:t>
            </w:r>
          </w:p>
        </w:tc>
      </w:tr>
    </w:tbl>
    <w:p w14:paraId="34C0B814" w14:textId="77777777" w:rsidR="001F3933" w:rsidRPr="001F3933" w:rsidRDefault="001F3933" w:rsidP="001F3933">
      <w:pPr>
        <w:widowControl w:val="0"/>
        <w:autoSpaceDE w:val="0"/>
        <w:autoSpaceDN w:val="0"/>
        <w:spacing w:after="0" w:line="240" w:lineRule="auto"/>
        <w:rPr>
          <w:rFonts w:ascii="Arial" w:eastAsia="Calibri" w:hAnsi="Arial" w:cs="Arial"/>
          <w:kern w:val="0"/>
          <w:sz w:val="22"/>
          <w:szCs w:val="22"/>
          <w:lang w:eastAsia="en-CA" w:bidi="en-CA"/>
          <w14:ligatures w14:val="none"/>
        </w:rPr>
      </w:pPr>
    </w:p>
    <w:p w14:paraId="60629A8D" w14:textId="6CD0A5E9" w:rsidR="001F3933" w:rsidRPr="005D361B" w:rsidRDefault="005D361B" w:rsidP="001F3933">
      <w:pPr>
        <w:widowControl w:val="0"/>
        <w:autoSpaceDE w:val="0"/>
        <w:autoSpaceDN w:val="0"/>
        <w:spacing w:after="0" w:line="240" w:lineRule="auto"/>
        <w:ind w:firstLine="1"/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</w:pPr>
      <w:r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>ᐱᒐᓱᐊᕐᑐᑦ ᓴ</w:t>
      </w:r>
      <w:r w:rsidR="00B571E3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>ᙱᔪᒥᒃ ᑲᒪᖁᔭᐅᙱᓚᑦ ᑐᓴᕐᑎᑦᓯᓂᕐᒥᒃ ᐆᒪᔪᓕᕆᔨᕐᔪᐊᑦ ᐃᖃᓇᐃᔭᕐᑎᖏᓐᓂᒃ</w:t>
      </w:r>
      <w:r w:rsidR="00F87F0D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 xml:space="preserve"> ᐱᓪᓗᒋ ᓈᓴᐅᑎᑖᑦ ᑐᑦᓯᕋᐅᑎᖏᓐᓄᑦ.  ᐊᒡᒍᕐᓯᒪᓂᖏᑦ ᐊᒻᒪᓗ ᑐᑭᒋᔭᐅᑎᑕᑦ ᓈᓴᐅᑎᓄᑦ ᐋᕿᑦᑕᖏᓐᓄᑦ ᐆᒪᔪᓕᕆᔨᕐᔪᐊᓂ ᐃᖃᓇᐃᔭᕐᑎᑦ</w:t>
      </w:r>
      <w:r w:rsidR="002E0D3A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 xml:space="preserve"> ᑭᒃᑯᑐᐃᓐᓇᕐᓄᑦ ᐊᑐᐃᓐᓇᐅᖏᑦᑐᑦ.</w:t>
      </w:r>
    </w:p>
    <w:p w14:paraId="41CFF168" w14:textId="77777777" w:rsidR="001F3933" w:rsidRPr="001F3933" w:rsidRDefault="001F3933" w:rsidP="001F3933">
      <w:pPr>
        <w:widowControl w:val="0"/>
        <w:autoSpaceDE w:val="0"/>
        <w:autoSpaceDN w:val="0"/>
        <w:spacing w:after="0" w:line="240" w:lineRule="auto"/>
        <w:rPr>
          <w:rFonts w:ascii="Arial" w:eastAsia="Calibri" w:hAnsi="Arial" w:cs="Arial"/>
          <w:kern w:val="0"/>
          <w:sz w:val="22"/>
          <w:szCs w:val="22"/>
          <w:lang w:eastAsia="en-CA" w:bidi="en-CA"/>
          <w14:ligatures w14:val="none"/>
        </w:rPr>
      </w:pPr>
      <w:r w:rsidRPr="001F3933">
        <w:rPr>
          <w:rFonts w:ascii="Arial" w:eastAsia="Calibri" w:hAnsi="Arial" w:cs="Arial"/>
          <w:noProof/>
          <w:kern w:val="0"/>
          <w:sz w:val="22"/>
          <w:szCs w:val="22"/>
          <w:lang w:eastAsia="en-CA" w:bidi="en-CA"/>
          <w14:ligatures w14:val="none"/>
        </w:rPr>
        <mc:AlternateContent>
          <mc:Choice Requires="wps">
            <w:drawing>
              <wp:anchor distT="0" distB="0" distL="0" distR="0" simplePos="0" relativeHeight="251663360" behindDoc="0" locked="0" layoutInCell="1" allowOverlap="1" wp14:anchorId="6AEC1F5C" wp14:editId="7F7C01D5">
                <wp:simplePos x="0" y="0"/>
                <wp:positionH relativeFrom="page">
                  <wp:posOffset>895985</wp:posOffset>
                </wp:positionH>
                <wp:positionV relativeFrom="paragraph">
                  <wp:posOffset>193675</wp:posOffset>
                </wp:positionV>
                <wp:extent cx="5981065" cy="0"/>
                <wp:effectExtent l="10160" t="11430" r="19050" b="17145"/>
                <wp:wrapTopAndBottom/>
                <wp:docPr id="1726989485" name="Lin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81065" cy="0"/>
                        </a:xfrm>
                        <a:prstGeom prst="line">
                          <a:avLst/>
                        </a:prstGeom>
                        <a:noFill/>
                        <a:ln w="19558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F2637F2" id="Line 6" o:spid="_x0000_s1026" style="position:absolute;z-index:25166336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70.55pt,15.25pt" to="541.5pt,15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" strokeweight="1.54pt">
                <w10:wrap type="topAndBottom" anchorx="page"/>
              </v:line>
            </w:pict>
          </mc:Fallback>
        </mc:AlternateContent>
      </w:r>
    </w:p>
    <w:p w14:paraId="616D08FB" w14:textId="77777777" w:rsidR="001F3933" w:rsidRPr="001F3933" w:rsidRDefault="001F3933" w:rsidP="001F3933">
      <w:pPr>
        <w:widowControl w:val="0"/>
        <w:autoSpaceDE w:val="0"/>
        <w:autoSpaceDN w:val="0"/>
        <w:spacing w:after="0" w:line="240" w:lineRule="auto"/>
        <w:rPr>
          <w:rFonts w:ascii="Arial" w:eastAsia="Calibri" w:hAnsi="Arial" w:cs="Arial"/>
          <w:kern w:val="0"/>
          <w:sz w:val="22"/>
          <w:szCs w:val="22"/>
          <w:lang w:eastAsia="en-CA" w:bidi="en-CA"/>
          <w14:ligatures w14:val="none"/>
        </w:rPr>
      </w:pPr>
    </w:p>
    <w:p w14:paraId="2EFE7C19" w14:textId="5BB9611B" w:rsidR="001F3933" w:rsidRPr="002E0D3A" w:rsidRDefault="002E0D3A" w:rsidP="001F3933">
      <w:pPr>
        <w:widowControl w:val="0"/>
        <w:autoSpaceDE w:val="0"/>
        <w:autoSpaceDN w:val="0"/>
        <w:spacing w:after="0" w:line="240" w:lineRule="auto"/>
        <w:outlineLvl w:val="1"/>
        <w:rPr>
          <w:rFonts w:ascii="Gadugi" w:eastAsia="Calibri" w:hAnsi="Gadugi" w:cs="Arial"/>
          <w:b/>
          <w:bCs/>
          <w:kern w:val="0"/>
          <w:sz w:val="22"/>
          <w:szCs w:val="22"/>
          <w:lang w:eastAsia="en-CA" w:bidi="en-CA"/>
          <w14:ligatures w14:val="none"/>
        </w:rPr>
      </w:pPr>
      <w:bookmarkStart w:id="26" w:name="NOTIFICATION_OF_FUNDING_DECISIONS_AND_FU"/>
      <w:bookmarkEnd w:id="26"/>
      <w:r>
        <w:rPr>
          <w:rFonts w:ascii="Gadugi" w:eastAsia="Calibri" w:hAnsi="Gadugi" w:cs="Arial"/>
          <w:b/>
          <w:bCs/>
          <w:kern w:val="0"/>
          <w:sz w:val="22"/>
          <w:szCs w:val="22"/>
          <w:lang w:eastAsia="en-CA" w:bidi="en-CA"/>
          <w14:ligatures w14:val="none"/>
        </w:rPr>
        <w:t xml:space="preserve">ᑐᓴᕐᑎᑦᓯᓂᖅ </w:t>
      </w:r>
      <w:r w:rsidR="00A62480">
        <w:rPr>
          <w:rFonts w:ascii="Gadugi" w:eastAsia="Calibri" w:hAnsi="Gadugi" w:cs="Arial"/>
          <w:b/>
          <w:bCs/>
          <w:kern w:val="0"/>
          <w:sz w:val="22"/>
          <w:szCs w:val="22"/>
          <w:lang w:eastAsia="en-CA" w:bidi="en-CA"/>
          <w14:ligatures w14:val="none"/>
        </w:rPr>
        <w:t>ᑮᓇᐅᔭᖃᒃᑲᐃᓂᕐᒧᑦ ᐃᓱᒪᓕᐅᕈᑎᓂᒃ ᐊᒻᒪᓗ ᑮᓇᐅᔭᖃᕐᑎᑕᐅᓂᕐᒧᑦ ᒪᓕᒃᑕᐅᒋᐊᓖᑦ</w:t>
      </w:r>
    </w:p>
    <w:p w14:paraId="73EB88AC" w14:textId="77777777" w:rsidR="001F3933" w:rsidRPr="001F3933" w:rsidRDefault="001F3933" w:rsidP="001F3933">
      <w:pPr>
        <w:widowControl w:val="0"/>
        <w:autoSpaceDE w:val="0"/>
        <w:autoSpaceDN w:val="0"/>
        <w:spacing w:after="0" w:line="240" w:lineRule="auto"/>
        <w:rPr>
          <w:rFonts w:ascii="Arial" w:eastAsia="Calibri" w:hAnsi="Arial" w:cs="Arial"/>
          <w:b/>
          <w:kern w:val="0"/>
          <w:sz w:val="22"/>
          <w:szCs w:val="22"/>
          <w:lang w:eastAsia="en-CA" w:bidi="en-CA"/>
          <w14:ligatures w14:val="none"/>
        </w:rPr>
      </w:pPr>
    </w:p>
    <w:p w14:paraId="2DE7142A" w14:textId="243D21CC" w:rsidR="001F3933" w:rsidRPr="006B1A6C" w:rsidRDefault="00A62480" w:rsidP="006B1A6C">
      <w:pPr>
        <w:spacing w:after="0"/>
        <w:rPr>
          <w:sz w:val="22"/>
          <w:szCs w:val="22"/>
          <w:lang w:eastAsia="en-CA" w:bidi="en-CA"/>
        </w:rPr>
      </w:pPr>
      <w:r w:rsidRPr="006B1A6C">
        <w:rPr>
          <w:rFonts w:ascii="Gadugi" w:hAnsi="Gadugi" w:cs="Gadugi"/>
          <w:sz w:val="22"/>
          <w:szCs w:val="22"/>
          <w:lang w:eastAsia="en-CA" w:bidi="en-CA"/>
        </w:rPr>
        <w:t>ᐃᓘᓐᓇᑎᒃ</w:t>
      </w:r>
      <w:r w:rsidR="00697D51" w:rsidRPr="006B1A6C">
        <w:rPr>
          <w:sz w:val="22"/>
          <w:szCs w:val="22"/>
          <w:lang w:eastAsia="en-CA" w:bidi="en-CA"/>
        </w:rPr>
        <w:t xml:space="preserve"> </w:t>
      </w:r>
      <w:r w:rsidR="00697D51" w:rsidRPr="006B1A6C">
        <w:rPr>
          <w:rFonts w:ascii="Gadugi" w:hAnsi="Gadugi" w:cs="Gadugi"/>
          <w:sz w:val="22"/>
          <w:szCs w:val="22"/>
          <w:lang w:eastAsia="en-CA" w:bidi="en-CA"/>
        </w:rPr>
        <w:t>ᐃᒻᒥᒃᑯᑦ</w:t>
      </w:r>
      <w:r w:rsidR="00697D51" w:rsidRPr="006B1A6C">
        <w:rPr>
          <w:sz w:val="22"/>
          <w:szCs w:val="22"/>
          <w:lang w:eastAsia="en-CA" w:bidi="en-CA"/>
        </w:rPr>
        <w:t xml:space="preserve"> </w:t>
      </w:r>
      <w:r w:rsidR="00697D51" w:rsidRPr="006B1A6C">
        <w:rPr>
          <w:rFonts w:ascii="Gadugi" w:hAnsi="Gadugi" w:cs="Gadugi"/>
          <w:sz w:val="22"/>
          <w:szCs w:val="22"/>
          <w:lang w:eastAsia="en-CA" w:bidi="en-CA"/>
        </w:rPr>
        <w:t>ᐱᒐᓱᐊᕐᑐᑦ</w:t>
      </w:r>
      <w:r w:rsidR="00697D51" w:rsidRPr="006B1A6C">
        <w:rPr>
          <w:sz w:val="22"/>
          <w:szCs w:val="22"/>
          <w:lang w:eastAsia="en-CA" w:bidi="en-CA"/>
        </w:rPr>
        <w:t xml:space="preserve"> </w:t>
      </w:r>
      <w:r w:rsidR="00697D51" w:rsidRPr="006B1A6C">
        <w:rPr>
          <w:rFonts w:ascii="Gadugi" w:hAnsi="Gadugi" w:cs="Gadugi"/>
          <w:sz w:val="22"/>
          <w:szCs w:val="22"/>
          <w:lang w:eastAsia="en-CA" w:bidi="en-CA"/>
        </w:rPr>
        <w:t>ᑐᓴᕿᑎᑕᐅᓂᐊᕐᐳᑦ</w:t>
      </w:r>
      <w:r w:rsidR="00697D51" w:rsidRPr="006B1A6C">
        <w:rPr>
          <w:sz w:val="22"/>
          <w:szCs w:val="22"/>
          <w:lang w:eastAsia="en-CA" w:bidi="en-CA"/>
        </w:rPr>
        <w:t xml:space="preserve"> </w:t>
      </w:r>
      <w:r w:rsidR="00697D51" w:rsidRPr="006B1A6C">
        <w:rPr>
          <w:rFonts w:ascii="Gadugi" w:hAnsi="Gadugi" w:cs="Gadugi"/>
          <w:sz w:val="22"/>
          <w:szCs w:val="22"/>
          <w:lang w:eastAsia="en-CA" w:bidi="en-CA"/>
        </w:rPr>
        <w:t>ᐅᕘᓇ</w:t>
      </w:r>
      <w:r w:rsidR="00697D51" w:rsidRPr="006B1A6C">
        <w:rPr>
          <w:sz w:val="22"/>
          <w:szCs w:val="22"/>
          <w:lang w:eastAsia="en-CA" w:bidi="en-CA"/>
        </w:rPr>
        <w:t xml:space="preserve"> </w:t>
      </w:r>
      <w:r w:rsidR="00697D51" w:rsidRPr="006B1A6C">
        <w:rPr>
          <w:rFonts w:ascii="Gadugi" w:hAnsi="Gadugi" w:cs="Gadugi"/>
          <w:sz w:val="22"/>
          <w:szCs w:val="22"/>
          <w:lang w:eastAsia="en-CA" w:bidi="en-CA"/>
        </w:rPr>
        <w:t>ᑎᑎᖃᑎᒍᑦ</w:t>
      </w:r>
      <w:r w:rsidR="00697D51" w:rsidRPr="006B1A6C">
        <w:rPr>
          <w:sz w:val="22"/>
          <w:szCs w:val="22"/>
          <w:lang w:eastAsia="en-CA" w:bidi="en-CA"/>
        </w:rPr>
        <w:t xml:space="preserve"> </w:t>
      </w:r>
      <w:r w:rsidR="00697D51" w:rsidRPr="006B1A6C">
        <w:rPr>
          <w:rFonts w:ascii="Gadugi" w:hAnsi="Gadugi" w:cs="Gadugi"/>
          <w:sz w:val="22"/>
          <w:szCs w:val="22"/>
          <w:lang w:eastAsia="en-CA" w:bidi="en-CA"/>
        </w:rPr>
        <w:t>ᑐᓴᕐᑎᑦᓯᒍᑎᒃᑯᑦ</w:t>
      </w:r>
      <w:r w:rsidR="00697D51" w:rsidRPr="006B1A6C">
        <w:rPr>
          <w:sz w:val="22"/>
          <w:szCs w:val="22"/>
          <w:lang w:eastAsia="en-CA" w:bidi="en-CA"/>
        </w:rPr>
        <w:t xml:space="preserve"> </w:t>
      </w:r>
      <w:r w:rsidR="00697D51" w:rsidRPr="006B1A6C">
        <w:rPr>
          <w:rFonts w:ascii="Gadugi" w:hAnsi="Gadugi" w:cs="Gadugi"/>
          <w:sz w:val="22"/>
          <w:szCs w:val="22"/>
          <w:lang w:eastAsia="en-CA" w:bidi="en-CA"/>
        </w:rPr>
        <w:t>ᐅᑯᐊ</w:t>
      </w:r>
      <w:r w:rsidR="00697D51" w:rsidRPr="006B1A6C">
        <w:rPr>
          <w:sz w:val="22"/>
          <w:szCs w:val="22"/>
          <w:lang w:eastAsia="en-CA" w:bidi="en-CA"/>
        </w:rPr>
        <w:t xml:space="preserve"> </w:t>
      </w:r>
      <w:r w:rsidR="00697D51" w:rsidRPr="006B1A6C">
        <w:rPr>
          <w:rFonts w:ascii="Gadugi" w:hAnsi="Gadugi" w:cs="Gadugi"/>
          <w:sz w:val="22"/>
          <w:szCs w:val="22"/>
          <w:lang w:eastAsia="en-CA" w:bidi="en-CA"/>
        </w:rPr>
        <w:t>ᐆᒪᔪᓕᕆᔨᕐᔪᐊᑦ</w:t>
      </w:r>
      <w:r w:rsidR="00697D51" w:rsidRPr="006B1A6C">
        <w:rPr>
          <w:sz w:val="22"/>
          <w:szCs w:val="22"/>
          <w:lang w:eastAsia="en-CA" w:bidi="en-CA"/>
        </w:rPr>
        <w:t xml:space="preserve"> </w:t>
      </w:r>
      <w:r w:rsidR="00697D51" w:rsidRPr="006B1A6C">
        <w:rPr>
          <w:rFonts w:ascii="Gadugi" w:hAnsi="Gadugi" w:cs="Gadugi"/>
          <w:sz w:val="22"/>
          <w:szCs w:val="22"/>
          <w:lang w:eastAsia="en-CA" w:bidi="en-CA"/>
        </w:rPr>
        <w:t>ᑮᓇᐅᔭᖃᒃᑲᐃᓂᕐᒧᑦ</w:t>
      </w:r>
      <w:r w:rsidR="00697D51" w:rsidRPr="006B1A6C">
        <w:rPr>
          <w:sz w:val="22"/>
          <w:szCs w:val="22"/>
          <w:lang w:eastAsia="en-CA" w:bidi="en-CA"/>
        </w:rPr>
        <w:t xml:space="preserve"> </w:t>
      </w:r>
      <w:r w:rsidR="00697D51" w:rsidRPr="006B1A6C">
        <w:rPr>
          <w:rFonts w:ascii="Gadugi" w:hAnsi="Gadugi" w:cs="Gadugi"/>
          <w:sz w:val="22"/>
          <w:szCs w:val="22"/>
          <w:lang w:eastAsia="en-CA" w:bidi="en-CA"/>
        </w:rPr>
        <w:t>ᐃᓱᒪᓕᐅᕈᑎᖏᓐᓂᒃ</w:t>
      </w:r>
      <w:r w:rsidR="00697D51" w:rsidRPr="006B1A6C">
        <w:rPr>
          <w:sz w:val="22"/>
          <w:szCs w:val="22"/>
          <w:lang w:eastAsia="en-CA" w:bidi="en-CA"/>
        </w:rPr>
        <w:t xml:space="preserve">.  </w:t>
      </w:r>
      <w:r w:rsidR="00697D51" w:rsidRPr="006B1A6C">
        <w:rPr>
          <w:rFonts w:ascii="Gadugi" w:hAnsi="Gadugi" w:cs="Gadugi"/>
          <w:sz w:val="22"/>
          <w:szCs w:val="22"/>
          <w:lang w:eastAsia="en-CA" w:bidi="en-CA"/>
        </w:rPr>
        <w:t>ᑲᒪᒋᔭᑦ</w:t>
      </w:r>
      <w:r w:rsidR="00697D51" w:rsidRPr="006B1A6C">
        <w:rPr>
          <w:sz w:val="22"/>
          <w:szCs w:val="22"/>
          <w:lang w:eastAsia="en-CA" w:bidi="en-CA"/>
        </w:rPr>
        <w:t xml:space="preserve"> </w:t>
      </w:r>
      <w:r w:rsidR="00697D51" w:rsidRPr="006B1A6C">
        <w:rPr>
          <w:rFonts w:ascii="Gadugi" w:hAnsi="Gadugi" w:cs="Gadugi"/>
          <w:sz w:val="22"/>
          <w:szCs w:val="22"/>
          <w:lang w:eastAsia="en-CA" w:bidi="en-CA"/>
        </w:rPr>
        <w:t>ᐊ</w:t>
      </w:r>
      <w:r w:rsidR="00282F63" w:rsidRPr="006B1A6C">
        <w:rPr>
          <w:rFonts w:ascii="Gadugi" w:hAnsi="Gadugi" w:cs="Gadugi"/>
          <w:sz w:val="22"/>
          <w:szCs w:val="22"/>
          <w:lang w:eastAsia="en-CA" w:bidi="en-CA"/>
        </w:rPr>
        <w:t>ᖏᕐᑕᐅᔪᑦ</w:t>
      </w:r>
      <w:r w:rsidR="00282F63" w:rsidRPr="006B1A6C">
        <w:rPr>
          <w:sz w:val="22"/>
          <w:szCs w:val="22"/>
          <w:lang w:eastAsia="en-CA" w:bidi="en-CA"/>
        </w:rPr>
        <w:t xml:space="preserve"> </w:t>
      </w:r>
      <w:r w:rsidR="00282F63" w:rsidRPr="006B1A6C">
        <w:rPr>
          <w:rFonts w:ascii="Gadugi" w:hAnsi="Gadugi" w:cs="Gadugi"/>
          <w:sz w:val="22"/>
          <w:szCs w:val="22"/>
          <w:lang w:eastAsia="en-CA" w:bidi="en-CA"/>
        </w:rPr>
        <w:t>ᑮᓇᐅᔭᖃᕐᑎᑕᐅᓂᕐᒥᒃ</w:t>
      </w:r>
      <w:r w:rsidR="00282F63" w:rsidRPr="006B1A6C">
        <w:rPr>
          <w:sz w:val="22"/>
          <w:szCs w:val="22"/>
          <w:lang w:eastAsia="en-CA" w:bidi="en-CA"/>
        </w:rPr>
        <w:t xml:space="preserve"> </w:t>
      </w:r>
      <w:r w:rsidR="00282F63" w:rsidRPr="006B1A6C">
        <w:rPr>
          <w:rFonts w:ascii="Gadugi" w:hAnsi="Gadugi" w:cs="Gadugi"/>
          <w:sz w:val="22"/>
          <w:szCs w:val="22"/>
          <w:lang w:eastAsia="en-CA" w:bidi="en-CA"/>
        </w:rPr>
        <w:t>ᑐᓴᕐᑎᑕᐅᓂᐊᕐᒥᔪᑦ</w:t>
      </w:r>
      <w:r w:rsidR="00282F63" w:rsidRPr="006B1A6C">
        <w:rPr>
          <w:sz w:val="22"/>
          <w:szCs w:val="22"/>
          <w:lang w:eastAsia="en-CA" w:bidi="en-CA"/>
        </w:rPr>
        <w:t xml:space="preserve"> </w:t>
      </w:r>
      <w:r w:rsidR="005D42C4" w:rsidRPr="006B1A6C">
        <w:rPr>
          <w:rFonts w:ascii="Gadugi" w:hAnsi="Gadugi" w:cs="Gadugi"/>
          <w:sz w:val="22"/>
          <w:szCs w:val="22"/>
          <w:lang w:eastAsia="en-CA" w:bidi="en-CA"/>
        </w:rPr>
        <w:t>ᑮᓇᐅᔭᕐᖃᕐᑎᑕᐅᓂᕐᒧᑦ ᒪᓕᒃᑕᐅᒋᐊᓕᓐᓂᒃ</w:t>
      </w:r>
      <w:r w:rsidR="006B1A6C" w:rsidRPr="006B1A6C">
        <w:rPr>
          <w:rFonts w:ascii="Gadugi" w:hAnsi="Gadugi" w:cs="Gadugi"/>
          <w:sz w:val="22"/>
          <w:szCs w:val="22"/>
          <w:lang w:eastAsia="en-CA" w:bidi="en-CA"/>
        </w:rPr>
        <w:t xml:space="preserve"> ᐱᔭᕇᕐᑕᐅᓗᑎᒃ.</w:t>
      </w:r>
    </w:p>
    <w:p w14:paraId="14FD5578" w14:textId="77777777" w:rsidR="001F3933" w:rsidRPr="006B1A6C" w:rsidRDefault="001F3933" w:rsidP="001F3933">
      <w:pPr>
        <w:widowControl w:val="0"/>
        <w:autoSpaceDE w:val="0"/>
        <w:autoSpaceDN w:val="0"/>
        <w:spacing w:after="0" w:line="240" w:lineRule="auto"/>
        <w:rPr>
          <w:rFonts w:ascii="Arial" w:eastAsia="Calibri" w:hAnsi="Arial" w:cs="Arial"/>
          <w:kern w:val="0"/>
          <w:sz w:val="22"/>
          <w:szCs w:val="22"/>
          <w:lang w:eastAsia="en-CA" w:bidi="en-CA"/>
          <w14:ligatures w14:val="none"/>
        </w:rPr>
      </w:pPr>
    </w:p>
    <w:p w14:paraId="55C497A3" w14:textId="3F943E7F" w:rsidR="001F3933" w:rsidRPr="003C15C0" w:rsidRDefault="003C15C0" w:rsidP="001F3933">
      <w:pPr>
        <w:widowControl w:val="0"/>
        <w:autoSpaceDE w:val="0"/>
        <w:autoSpaceDN w:val="0"/>
        <w:spacing w:after="0" w:line="240" w:lineRule="auto"/>
        <w:ind w:left="1" w:hanging="1"/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</w:pPr>
      <w:r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>ᐆᒪᔪᓕᕆᔨᕐᔪᐊᑦ ᐋᖀᒍᓐᓇᕐᑐᑦ ᐊᓯᒃᑲᓐᓂᖏᓐᓂᒃᑦ ᑮᓇᐅᔭᖃᕐᑎᑕᐅᓂᕐᒧᑦ ᒪᓕᒃᑕᐅᒋᐊᓕᓐᓂᒃ</w:t>
      </w:r>
      <w:r w:rsidR="00713E5B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 xml:space="preserve"> ᓯᕗᓂᐊᒍᑦ ᑮᓇᐃᔭᑦ ᑐᓂᔭᐅᓂᖏᑕ.</w:t>
      </w:r>
    </w:p>
    <w:p w14:paraId="71FA2725" w14:textId="77777777" w:rsidR="001F3933" w:rsidRPr="006B1A6C" w:rsidRDefault="001F3933" w:rsidP="001F3933">
      <w:pPr>
        <w:widowControl w:val="0"/>
        <w:autoSpaceDE w:val="0"/>
        <w:autoSpaceDN w:val="0"/>
        <w:spacing w:after="0" w:line="240" w:lineRule="auto"/>
        <w:rPr>
          <w:rFonts w:ascii="Arial" w:eastAsia="Calibri" w:hAnsi="Arial" w:cs="Arial"/>
          <w:kern w:val="0"/>
          <w:sz w:val="22"/>
          <w:szCs w:val="22"/>
          <w:lang w:eastAsia="en-CA" w:bidi="en-CA"/>
          <w14:ligatures w14:val="none"/>
        </w:rPr>
      </w:pPr>
      <w:r w:rsidRPr="006B1A6C">
        <w:rPr>
          <w:rFonts w:ascii="Arial" w:eastAsia="Calibri" w:hAnsi="Arial" w:cs="Arial"/>
          <w:noProof/>
          <w:kern w:val="0"/>
          <w:sz w:val="22"/>
          <w:szCs w:val="22"/>
          <w:lang w:eastAsia="en-CA" w:bidi="en-CA"/>
          <w14:ligatures w14:val="none"/>
        </w:rPr>
        <mc:AlternateContent>
          <mc:Choice Requires="wps">
            <w:drawing>
              <wp:anchor distT="0" distB="0" distL="0" distR="0" simplePos="0" relativeHeight="251664384" behindDoc="0" locked="0" layoutInCell="1" allowOverlap="1" wp14:anchorId="535F3A7E" wp14:editId="0753E631">
                <wp:simplePos x="0" y="0"/>
                <wp:positionH relativeFrom="page">
                  <wp:posOffset>895985</wp:posOffset>
                </wp:positionH>
                <wp:positionV relativeFrom="paragraph">
                  <wp:posOffset>194945</wp:posOffset>
                </wp:positionV>
                <wp:extent cx="5981065" cy="0"/>
                <wp:effectExtent l="10160" t="16510" r="19050" b="12065"/>
                <wp:wrapTopAndBottom/>
                <wp:docPr id="897169286" name="Lin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81065" cy="0"/>
                        </a:xfrm>
                        <a:prstGeom prst="line">
                          <a:avLst/>
                        </a:prstGeom>
                        <a:noFill/>
                        <a:ln w="19558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8DFBAEC" id="Line 5" o:spid="_x0000_s1026" style="position:absolute;z-index:25166438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70.55pt,15.35pt" to="541.5pt,15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" strokeweight="1.54pt">
                <w10:wrap type="topAndBottom" anchorx="page"/>
              </v:line>
            </w:pict>
          </mc:Fallback>
        </mc:AlternateContent>
      </w:r>
    </w:p>
    <w:p w14:paraId="24BCBBF7" w14:textId="77777777" w:rsidR="001F3933" w:rsidRPr="006B1A6C" w:rsidRDefault="001F3933" w:rsidP="001F3933">
      <w:pPr>
        <w:widowControl w:val="0"/>
        <w:autoSpaceDE w:val="0"/>
        <w:autoSpaceDN w:val="0"/>
        <w:spacing w:after="0" w:line="240" w:lineRule="auto"/>
        <w:outlineLvl w:val="1"/>
        <w:rPr>
          <w:rFonts w:ascii="Arial" w:eastAsia="Calibri" w:hAnsi="Arial" w:cs="Arial"/>
          <w:b/>
          <w:bCs/>
          <w:kern w:val="0"/>
          <w:sz w:val="22"/>
          <w:szCs w:val="22"/>
          <w:lang w:eastAsia="en-CA" w:bidi="en-CA"/>
          <w14:ligatures w14:val="none"/>
        </w:rPr>
      </w:pPr>
      <w:bookmarkStart w:id="27" w:name="CONTRIBUTION_AGREEMENT:"/>
      <w:bookmarkEnd w:id="27"/>
    </w:p>
    <w:p w14:paraId="2A740DA5" w14:textId="21A64FDC" w:rsidR="00AB15E0" w:rsidRDefault="00713E5B" w:rsidP="00AB15E0">
      <w:pPr>
        <w:widowControl w:val="0"/>
        <w:autoSpaceDE w:val="0"/>
        <w:autoSpaceDN w:val="0"/>
        <w:spacing w:after="0" w:line="240" w:lineRule="auto"/>
        <w:outlineLvl w:val="1"/>
        <w:rPr>
          <w:rFonts w:ascii="Gadugi" w:eastAsia="Calibri" w:hAnsi="Gadugi" w:cs="Arial"/>
          <w:b/>
          <w:bCs/>
          <w:kern w:val="0"/>
          <w:sz w:val="22"/>
          <w:szCs w:val="22"/>
          <w:lang w:eastAsia="en-CA" w:bidi="en-CA"/>
          <w14:ligatures w14:val="none"/>
        </w:rPr>
      </w:pPr>
      <w:r>
        <w:rPr>
          <w:rFonts w:ascii="Gadugi" w:eastAsia="Calibri" w:hAnsi="Gadugi" w:cs="Arial"/>
          <w:b/>
          <w:bCs/>
          <w:kern w:val="0"/>
          <w:sz w:val="22"/>
          <w:szCs w:val="22"/>
          <w:lang w:eastAsia="en-CA" w:bidi="en-CA"/>
          <w14:ligatures w14:val="none"/>
        </w:rPr>
        <w:t>ᐃᑲᔪᕐᓯᒍᑎᓄᑦ ᐊᖏᖃᑎ</w:t>
      </w:r>
      <w:r w:rsidR="00AB15E0">
        <w:rPr>
          <w:rFonts w:ascii="Gadugi" w:eastAsia="Calibri" w:hAnsi="Gadugi" w:cs="Arial"/>
          <w:b/>
          <w:bCs/>
          <w:kern w:val="0"/>
          <w:sz w:val="22"/>
          <w:szCs w:val="22"/>
          <w:lang w:eastAsia="en-CA" w:bidi="en-CA"/>
          <w14:ligatures w14:val="none"/>
        </w:rPr>
        <w:t>ᒌᒍᙲᒍᑏᑦ</w:t>
      </w:r>
    </w:p>
    <w:p w14:paraId="3CE8198B" w14:textId="77777777" w:rsidR="00AB15E0" w:rsidRDefault="00AB15E0" w:rsidP="00AB15E0">
      <w:pPr>
        <w:widowControl w:val="0"/>
        <w:autoSpaceDE w:val="0"/>
        <w:autoSpaceDN w:val="0"/>
        <w:spacing w:after="0" w:line="240" w:lineRule="auto"/>
        <w:outlineLvl w:val="1"/>
        <w:rPr>
          <w:rFonts w:ascii="Gadugi" w:eastAsia="Calibri" w:hAnsi="Gadugi" w:cs="Arial"/>
          <w:b/>
          <w:bCs/>
          <w:kern w:val="0"/>
          <w:sz w:val="22"/>
          <w:szCs w:val="22"/>
          <w:lang w:eastAsia="en-CA" w:bidi="en-CA"/>
          <w14:ligatures w14:val="none"/>
        </w:rPr>
      </w:pPr>
    </w:p>
    <w:p w14:paraId="29000C97" w14:textId="2DD79633" w:rsidR="0090320A" w:rsidRPr="00163165" w:rsidRDefault="00163165" w:rsidP="00AB15E0">
      <w:pPr>
        <w:widowControl w:val="0"/>
        <w:autoSpaceDE w:val="0"/>
        <w:autoSpaceDN w:val="0"/>
        <w:spacing w:after="0" w:line="240" w:lineRule="auto"/>
        <w:outlineLvl w:val="1"/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</w:pPr>
      <w:r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>ᑕᐃᒪ ᑮᓇᐅᔭᖃᕐᑎᑕᐅᓂᕐᒧᑦ ᒪᓕᒃᑕᐅᒋᐊᓖᑦ ᐱᔭᕇᕐᑕᐅᑉᐸᑕ, ᐆᒪᔪᓕᕆᔨᕐᔪᐊᑦ</w:t>
      </w:r>
      <w:r w:rsidR="0090320A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 xml:space="preserve"> ᐋᔩᕈᑎᖃᕐᓂᐊᕐᑐᑦ ᐃᑲᔪᕐᓯᓂᕐᒧᑦ ᐊᖏᖃᑎᒌᒍᑎᓂᒃ ᐱᖃᑎᒋᓗᒋᑦ ᑎ</w:t>
      </w:r>
      <w:r w:rsidR="009E29AA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>ᒥᐅᔪᑦ ᐅᕝᕙᓘᓐᓃᑦ ᐃᓄᑐᐊᑦ.  ᐆᒪᔪᓕᕆᔨᕐᔪᐊᑦ ᐃᖃᓇᐃᔭᕐᑎᖏᑦ ᑐᓴᕐᑎᑦᓯᓂᐊᕐᑐᑦ</w:t>
      </w:r>
      <w:r w:rsidR="00F309DF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 xml:space="preserve"> ᑲᒪᒋᔭᒧᑦ ᓯᕗᓕᕐᑎᒥᒃ ᐋᔩᕈᑎᒋᓗᒋᑦ ᐃᑲᔪᕐᓯᓂᕐᒧᑦ ᐊᖏᖃᑎᒌᒍᑏᑦ.</w:t>
      </w:r>
    </w:p>
    <w:p w14:paraId="083BE9C1" w14:textId="77777777" w:rsidR="001F3933" w:rsidRPr="006B1A6C" w:rsidRDefault="001F3933" w:rsidP="001F3933">
      <w:pPr>
        <w:widowControl w:val="0"/>
        <w:autoSpaceDE w:val="0"/>
        <w:autoSpaceDN w:val="0"/>
        <w:spacing w:after="0" w:line="240" w:lineRule="auto"/>
        <w:rPr>
          <w:rFonts w:ascii="Arial" w:eastAsia="Calibri" w:hAnsi="Arial" w:cs="Arial"/>
          <w:kern w:val="0"/>
          <w:sz w:val="22"/>
          <w:szCs w:val="22"/>
          <w:lang w:eastAsia="en-CA" w:bidi="en-CA"/>
          <w14:ligatures w14:val="none"/>
        </w:rPr>
      </w:pPr>
      <w:r w:rsidRPr="006B1A6C">
        <w:rPr>
          <w:rFonts w:ascii="Arial" w:eastAsia="Calibri" w:hAnsi="Arial" w:cs="Arial"/>
          <w:noProof/>
          <w:kern w:val="0"/>
          <w:sz w:val="22"/>
          <w:szCs w:val="22"/>
          <w:lang w:eastAsia="en-CA" w:bidi="en-CA"/>
          <w14:ligatures w14:val="none"/>
        </w:rPr>
        <mc:AlternateContent>
          <mc:Choice Requires="wps">
            <w:drawing>
              <wp:anchor distT="0" distB="0" distL="0" distR="0" simplePos="0" relativeHeight="251665408" behindDoc="0" locked="0" layoutInCell="1" allowOverlap="1" wp14:anchorId="38B2A74A" wp14:editId="38C89248">
                <wp:simplePos x="0" y="0"/>
                <wp:positionH relativeFrom="page">
                  <wp:posOffset>895985</wp:posOffset>
                </wp:positionH>
                <wp:positionV relativeFrom="paragraph">
                  <wp:posOffset>198120</wp:posOffset>
                </wp:positionV>
                <wp:extent cx="5981065" cy="0"/>
                <wp:effectExtent l="10160" t="10160" r="19050" b="18415"/>
                <wp:wrapTopAndBottom/>
                <wp:docPr id="1010485641" name="Lin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81065" cy="0"/>
                        </a:xfrm>
                        <a:prstGeom prst="line">
                          <a:avLst/>
                        </a:prstGeom>
                        <a:noFill/>
                        <a:ln w="19558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8B278B7" id="Line 4" o:spid="_x0000_s1026" style="position:absolute;z-index:25166540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70.55pt,15.6pt" to="541.5pt,15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" strokeweight="1.54pt">
                <w10:wrap type="topAndBottom" anchorx="page"/>
              </v:line>
            </w:pict>
          </mc:Fallback>
        </mc:AlternateContent>
      </w:r>
    </w:p>
    <w:p w14:paraId="7D8348A2" w14:textId="77777777" w:rsidR="001F3933" w:rsidRPr="006B1A6C" w:rsidRDefault="001F3933" w:rsidP="001F3933">
      <w:pPr>
        <w:widowControl w:val="0"/>
        <w:autoSpaceDE w:val="0"/>
        <w:autoSpaceDN w:val="0"/>
        <w:spacing w:after="0" w:line="240" w:lineRule="auto"/>
        <w:rPr>
          <w:rFonts w:ascii="Arial" w:eastAsia="Calibri" w:hAnsi="Arial" w:cs="Arial"/>
          <w:kern w:val="0"/>
          <w:sz w:val="22"/>
          <w:szCs w:val="22"/>
          <w:lang w:eastAsia="en-CA" w:bidi="en-CA"/>
          <w14:ligatures w14:val="none"/>
        </w:rPr>
      </w:pPr>
    </w:p>
    <w:p w14:paraId="2E0C3888" w14:textId="0345E1A6" w:rsidR="001F3933" w:rsidRDefault="00212D6F" w:rsidP="001F3933">
      <w:pPr>
        <w:widowControl w:val="0"/>
        <w:autoSpaceDE w:val="0"/>
        <w:autoSpaceDN w:val="0"/>
        <w:spacing w:after="0" w:line="240" w:lineRule="auto"/>
        <w:rPr>
          <w:rFonts w:ascii="Gadugi" w:eastAsia="Calibri" w:hAnsi="Gadugi" w:cs="Arial"/>
          <w:b/>
          <w:bCs/>
          <w:kern w:val="0"/>
          <w:sz w:val="22"/>
          <w:szCs w:val="22"/>
          <w:lang w:eastAsia="en-CA" w:bidi="en-CA"/>
          <w14:ligatures w14:val="none"/>
        </w:rPr>
      </w:pPr>
      <w:bookmarkStart w:id="28" w:name="CONTACT_INFORMATION"/>
      <w:bookmarkEnd w:id="28"/>
      <w:r>
        <w:rPr>
          <w:rFonts w:ascii="Gadugi" w:eastAsia="Calibri" w:hAnsi="Gadugi" w:cs="Arial"/>
          <w:b/>
          <w:bCs/>
          <w:kern w:val="0"/>
          <w:sz w:val="22"/>
          <w:szCs w:val="22"/>
          <w:lang w:eastAsia="en-CA" w:bidi="en-CA"/>
          <w14:ligatures w14:val="none"/>
        </w:rPr>
        <w:t>ᑐᓴᕐᕕᐅᒍᓐᓇᕐᑐᓂᒃ ᑐᓴᕋᑦᓴᑦ</w:t>
      </w:r>
    </w:p>
    <w:p w14:paraId="118A1242" w14:textId="77777777" w:rsidR="00212D6F" w:rsidRPr="00212D6F" w:rsidRDefault="00212D6F" w:rsidP="001F3933">
      <w:pPr>
        <w:widowControl w:val="0"/>
        <w:autoSpaceDE w:val="0"/>
        <w:autoSpaceDN w:val="0"/>
        <w:spacing w:after="0" w:line="240" w:lineRule="auto"/>
        <w:rPr>
          <w:rFonts w:ascii="Gadugi" w:eastAsia="Calibri" w:hAnsi="Gadugi" w:cs="Arial"/>
          <w:b/>
          <w:kern w:val="0"/>
          <w:sz w:val="22"/>
          <w:szCs w:val="22"/>
          <w:lang w:eastAsia="en-CA" w:bidi="en-CA"/>
          <w14:ligatures w14:val="none"/>
        </w:rPr>
      </w:pPr>
    </w:p>
    <w:p w14:paraId="25E17580" w14:textId="327FC1D6" w:rsidR="001F3933" w:rsidRPr="00212D6F" w:rsidRDefault="00212D6F" w:rsidP="001F3933">
      <w:pPr>
        <w:widowControl w:val="0"/>
        <w:autoSpaceDE w:val="0"/>
        <w:autoSpaceDN w:val="0"/>
        <w:spacing w:after="0" w:line="240" w:lineRule="auto"/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</w:pPr>
      <w:r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>ᐆᒪᔪᓕᕆᔨᕐᔪᐊᑦ ᐃᖃᓇᐃᔭᕐᑎᖏᑦ ᐊᑐᐃᓐᓇᐅᕗᑦ</w:t>
      </w:r>
      <w:r w:rsidR="00D777CA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 xml:space="preserve"> ᑐᓂᓯᓂᕐᒥᒃ ᖃᓄᑐᐃᓐᓇᖅ ᐅᖃᐅᔾᔨᒋᐊᕈᒻᒥᒧᒃ ᐊᒻᒪᓗ ᑐᑭᓯᓇᕐᑎᑦᓯᓂᕐᒥᒃ</w:t>
      </w:r>
      <w:r w:rsidR="0049287F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 xml:space="preserve">, ᑭᓯᐊᓂ ᐅᖃᕐᕕᖃᕈᓐᓇᖏᑦᑐᑦ ᑎᑎᕋᕐᓯᒪᔪᓂᒃ ᐱᒐᓱᐊᕈᑎᓂᒃ ᐅᕝᕙᓘᓐᓃᑦ </w:t>
      </w:r>
      <w:r w:rsidR="008B5F52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 xml:space="preserve">ᑎᑎᕋᕐᕕᒋᓗᒋᑦ ᐱᓪᓗᒋᑦ ᓇᓗᓇᐃᔭᐅᑏᑦ </w:t>
      </w:r>
      <w:r w:rsidR="00E56877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>ᐱᒐᓱᐊᕈᑎᓄᑦ.  ᓯᕗᓂᐊᒍᑦ ᑐᓴᕐᑎᑦᓯᓂᐅᑉ ᐆᒪᔪᓕᕆᔨᕐᔪᐊᑦ ᐃᖃᓇᐃᔭᕐᑎᖏᓐᓂᒃ, ᑖᒃᑯᐊ ᑮᓇᐅᔭᖃᒃᑲᐃᓂᕐᒧᑦ ᑐᑭᒧᐊᕈᑏᑦ ᕿᒥᒡᕈᐳᒋᐊᓖᑦ</w:t>
      </w:r>
      <w:r w:rsidR="003044DF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 xml:space="preserve"> ᐊᔾᔨᑐᑦᓯᐊᕐᓗᓂ.</w:t>
      </w:r>
    </w:p>
    <w:p w14:paraId="55657CE6" w14:textId="77777777" w:rsidR="001F3933" w:rsidRPr="006B1A6C" w:rsidRDefault="001F3933" w:rsidP="001F3933">
      <w:pPr>
        <w:widowControl w:val="0"/>
        <w:autoSpaceDE w:val="0"/>
        <w:autoSpaceDN w:val="0"/>
        <w:spacing w:after="0" w:line="240" w:lineRule="auto"/>
        <w:rPr>
          <w:rFonts w:ascii="Arial" w:eastAsia="Calibri" w:hAnsi="Arial" w:cs="Arial"/>
          <w:kern w:val="0"/>
          <w:sz w:val="22"/>
          <w:szCs w:val="22"/>
          <w:lang w:eastAsia="en-CA" w:bidi="en-CA"/>
          <w14:ligatures w14:val="none"/>
        </w:rPr>
      </w:pPr>
    </w:p>
    <w:p w14:paraId="317575BF" w14:textId="3B2D991B" w:rsidR="001F3933" w:rsidRPr="004E0253" w:rsidRDefault="003044DF" w:rsidP="001F3933">
      <w:pPr>
        <w:widowControl w:val="0"/>
        <w:autoSpaceDE w:val="0"/>
        <w:autoSpaceDN w:val="0"/>
        <w:spacing w:after="0" w:line="240" w:lineRule="auto"/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</w:pPr>
      <w:r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>ᐃᓘᓐᓇᑎᒃ</w:t>
      </w:r>
      <w:r w:rsidR="001F3933" w:rsidRPr="006B1A6C">
        <w:rPr>
          <w:rFonts w:ascii="Arial" w:eastAsia="Calibri" w:hAnsi="Arial" w:cs="Arial"/>
          <w:kern w:val="0"/>
          <w:sz w:val="22"/>
          <w:szCs w:val="22"/>
          <w:lang w:eastAsia="en-CA" w:bidi="en-CA"/>
          <w14:ligatures w14:val="none"/>
        </w:rPr>
        <w:t xml:space="preserve"> IQRF </w:t>
      </w:r>
      <w:r w:rsidR="004E0253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>ᖃᕋᓴᐅᔭᒃᑯᒃᑦ ᑎᑎᖃᑎᒍᑦ ᐊᐱᕐᓲᑏᑦ ᓇᑦᓯᐅᔾᔭᐅᒋᐊᓖᑦ ᑐᕌᕈᑎᓄᑦ ᐊᓪᓕᓃᑦᑐᓄᑦ</w:t>
      </w:r>
      <w:r w:rsidR="00962E9C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>.  ᑐᓴᕐᑎᑦᓯᒍᑎᓯ ᓇᑦᓯᐅᔾᔭᐅᓂᐊᕐᑐᖅ ᑲᒪᒋᐊᓕᒻᒧᑦ ᐆᒪᔪᓕᕆᔨᕐᔪᐊᓂ ᐃᖃᓇᐃᔭᕐᑎᒧᑦ</w:t>
      </w:r>
      <w:r w:rsidR="00793D1D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>.  ᐃᓘᓐᓚᑎᒃ ᖃᕋᓴᐅᔭᒃᑯᑦ ᑎᑎᖃ</w:t>
      </w:r>
      <w:r w:rsidR="00FB4C2C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>ᑎᖑᑦ ᐊᐱᕐᓲᑏᑦ ᐱᑕᖃᕆᐊᓖᑦ “IQRF ᐊᐱᕐᓲᑦ”</w:t>
      </w:r>
      <w:r w:rsidR="00042BAA">
        <w:rPr>
          <w:rFonts w:ascii="Gadugi" w:eastAsia="Calibri" w:hAnsi="Gadugi" w:cs="Arial"/>
          <w:kern w:val="0"/>
          <w:sz w:val="22"/>
          <w:szCs w:val="22"/>
          <w:lang w:eastAsia="en-CA" w:bidi="en-CA"/>
          <w14:ligatures w14:val="none"/>
        </w:rPr>
        <w:t xml:space="preserve"> ᑭᓲᒨᒪᖔᑦ ᓇᓛᓂ.</w:t>
      </w:r>
    </w:p>
    <w:p w14:paraId="0232F356" w14:textId="77777777" w:rsidR="001F3933" w:rsidRPr="001F3933" w:rsidRDefault="001F3933" w:rsidP="001F3933">
      <w:pPr>
        <w:widowControl w:val="0"/>
        <w:autoSpaceDE w:val="0"/>
        <w:autoSpaceDN w:val="0"/>
        <w:spacing w:after="0" w:line="240" w:lineRule="auto"/>
        <w:rPr>
          <w:rFonts w:ascii="Arial" w:eastAsia="Calibri" w:hAnsi="Arial" w:cs="Arial"/>
          <w:kern w:val="0"/>
          <w:sz w:val="22"/>
          <w:szCs w:val="22"/>
          <w:lang w:eastAsia="en-CA" w:bidi="en-CA"/>
          <w14:ligatures w14:val="none"/>
        </w:rPr>
      </w:pPr>
    </w:p>
    <w:p w14:paraId="77ADE0A3" w14:textId="77777777" w:rsidR="001F3933" w:rsidRPr="001F3933" w:rsidRDefault="001F3933" w:rsidP="001F3933">
      <w:pPr>
        <w:widowControl w:val="0"/>
        <w:autoSpaceDE w:val="0"/>
        <w:autoSpaceDN w:val="0"/>
        <w:spacing w:before="4" w:after="0" w:line="240" w:lineRule="auto"/>
        <w:rPr>
          <w:rFonts w:ascii="Arial" w:eastAsia="Calibri" w:hAnsi="Arial" w:cs="Arial"/>
          <w:kern w:val="0"/>
          <w:sz w:val="22"/>
          <w:szCs w:val="22"/>
          <w:lang w:eastAsia="en-CA" w:bidi="en-CA"/>
          <w14:ligatures w14:val="none"/>
        </w:rPr>
      </w:pPr>
    </w:p>
    <w:p w14:paraId="648FC879" w14:textId="77777777" w:rsidR="001F3933" w:rsidRPr="001F3933" w:rsidRDefault="001F3933" w:rsidP="001F3933">
      <w:pPr>
        <w:widowControl w:val="0"/>
        <w:autoSpaceDE w:val="0"/>
        <w:autoSpaceDN w:val="0"/>
        <w:spacing w:after="0" w:line="240" w:lineRule="auto"/>
        <w:jc w:val="center"/>
        <w:rPr>
          <w:rFonts w:ascii="Arial" w:eastAsia="Calibri" w:hAnsi="Arial" w:cs="Arial"/>
          <w:b/>
          <w:bCs/>
          <w:kern w:val="0"/>
          <w:sz w:val="22"/>
          <w:szCs w:val="22"/>
          <w:lang w:eastAsia="en-CA" w:bidi="en-CA"/>
          <w14:ligatures w14:val="none"/>
        </w:rPr>
      </w:pPr>
      <w:bookmarkStart w:id="29" w:name="NUNAVUT_WILDLIFE_MANAGEMENT_BOARD"/>
      <w:bookmarkStart w:id="30" w:name="_Hlk206505189"/>
      <w:bookmarkEnd w:id="29"/>
      <w:r w:rsidRPr="001F3933">
        <w:rPr>
          <w:rFonts w:ascii="Arial" w:eastAsia="Calibri" w:hAnsi="Arial" w:cs="Arial"/>
          <w:b/>
          <w:bCs/>
          <w:kern w:val="0"/>
          <w:sz w:val="22"/>
          <w:szCs w:val="22"/>
          <w:lang w:eastAsia="en-CA" w:bidi="en-CA"/>
          <w14:ligatures w14:val="none"/>
        </w:rPr>
        <w:t>NUNAVUT WILDLIFE MANAGEMENT BOARD</w:t>
      </w:r>
    </w:p>
    <w:p w14:paraId="7B0AB314" w14:textId="77777777" w:rsidR="001F3933" w:rsidRPr="001F3933" w:rsidRDefault="001F3933" w:rsidP="001F3933">
      <w:pPr>
        <w:widowControl w:val="0"/>
        <w:autoSpaceDE w:val="0"/>
        <w:autoSpaceDN w:val="0"/>
        <w:spacing w:after="0" w:line="240" w:lineRule="auto"/>
        <w:jc w:val="center"/>
        <w:rPr>
          <w:rFonts w:ascii="Arial" w:eastAsia="Calibri" w:hAnsi="Arial" w:cs="Arial"/>
          <w:b/>
          <w:bCs/>
          <w:kern w:val="0"/>
          <w:sz w:val="22"/>
          <w:szCs w:val="22"/>
          <w:lang w:eastAsia="en-CA" w:bidi="en-CA"/>
          <w14:ligatures w14:val="none"/>
        </w:rPr>
      </w:pPr>
      <w:r w:rsidRPr="001F3933">
        <w:rPr>
          <w:rFonts w:ascii="Arial" w:eastAsia="Calibri" w:hAnsi="Arial" w:cs="Arial"/>
          <w:b/>
          <w:bCs/>
          <w:kern w:val="0"/>
          <w:sz w:val="22"/>
          <w:szCs w:val="22"/>
          <w:lang w:eastAsia="en-CA" w:bidi="en-CA"/>
          <w14:ligatures w14:val="none"/>
        </w:rPr>
        <w:t>310-1106 Ikaluktuutiak Drive, Iqaluit, NU, X0A 3H0</w:t>
      </w:r>
    </w:p>
    <w:p w14:paraId="64850066" w14:textId="77777777" w:rsidR="001F3933" w:rsidRPr="001F3933" w:rsidRDefault="001F3933" w:rsidP="001F3933">
      <w:pPr>
        <w:widowControl w:val="0"/>
        <w:autoSpaceDE w:val="0"/>
        <w:autoSpaceDN w:val="0"/>
        <w:spacing w:after="0" w:line="240" w:lineRule="auto"/>
        <w:jc w:val="center"/>
        <w:rPr>
          <w:rFonts w:ascii="Arial" w:eastAsia="Calibri" w:hAnsi="Arial" w:cs="Arial"/>
          <w:b/>
          <w:bCs/>
          <w:kern w:val="0"/>
          <w:sz w:val="22"/>
          <w:szCs w:val="22"/>
          <w:lang w:eastAsia="en-CA" w:bidi="en-CA"/>
          <w14:ligatures w14:val="none"/>
        </w:rPr>
      </w:pPr>
      <w:r w:rsidRPr="001F3933">
        <w:rPr>
          <w:rFonts w:ascii="Arial" w:eastAsia="Calibri" w:hAnsi="Arial" w:cs="Arial"/>
          <w:b/>
          <w:bCs/>
          <w:kern w:val="0"/>
          <w:sz w:val="22"/>
          <w:szCs w:val="22"/>
          <w:lang w:eastAsia="en-CA" w:bidi="en-CA"/>
          <w14:ligatures w14:val="none"/>
        </w:rPr>
        <w:t>Phone: (867) 975-7300</w:t>
      </w:r>
    </w:p>
    <w:p w14:paraId="5D6D25E4" w14:textId="6929279C" w:rsidR="001F3933" w:rsidRPr="001F3933" w:rsidRDefault="001F3933" w:rsidP="001F3933">
      <w:pPr>
        <w:widowControl w:val="0"/>
        <w:autoSpaceDE w:val="0"/>
        <w:autoSpaceDN w:val="0"/>
        <w:spacing w:after="0" w:line="240" w:lineRule="auto"/>
        <w:jc w:val="center"/>
        <w:rPr>
          <w:rFonts w:ascii="Arial" w:eastAsia="Calibri" w:hAnsi="Arial" w:cs="Arial"/>
          <w:b/>
          <w:bCs/>
          <w:kern w:val="0"/>
          <w:sz w:val="22"/>
          <w:szCs w:val="22"/>
          <w:lang w:eastAsia="en-CA" w:bidi="en-CA"/>
          <w14:ligatures w14:val="none"/>
        </w:rPr>
      </w:pPr>
      <w:r w:rsidRPr="001F3933">
        <w:rPr>
          <w:rFonts w:ascii="Arial" w:eastAsia="Calibri" w:hAnsi="Arial" w:cs="Arial"/>
          <w:b/>
          <w:bCs/>
          <w:kern w:val="0"/>
          <w:sz w:val="22"/>
          <w:szCs w:val="22"/>
          <w:lang w:eastAsia="en-CA" w:bidi="en-CA"/>
          <w14:ligatures w14:val="none"/>
        </w:rPr>
        <w:t>Fax: (8</w:t>
      </w:r>
      <w:r w:rsidR="00CD13EF">
        <w:rPr>
          <w:rFonts w:ascii="Arial" w:eastAsia="Calibri" w:hAnsi="Arial" w:cs="Arial"/>
          <w:b/>
          <w:bCs/>
          <w:kern w:val="0"/>
          <w:sz w:val="22"/>
          <w:szCs w:val="22"/>
          <w:lang w:eastAsia="en-CA" w:bidi="en-CA"/>
          <w14:ligatures w14:val="none"/>
        </w:rPr>
        <w:t>88</w:t>
      </w:r>
      <w:r w:rsidRPr="001F3933">
        <w:rPr>
          <w:rFonts w:ascii="Arial" w:eastAsia="Calibri" w:hAnsi="Arial" w:cs="Arial"/>
          <w:b/>
          <w:bCs/>
          <w:kern w:val="0"/>
          <w:sz w:val="22"/>
          <w:szCs w:val="22"/>
          <w:lang w:eastAsia="en-CA" w:bidi="en-CA"/>
          <w14:ligatures w14:val="none"/>
        </w:rPr>
        <w:t>)</w:t>
      </w:r>
      <w:r w:rsidRPr="001F3933">
        <w:rPr>
          <w:rFonts w:ascii="Arial" w:eastAsia="Calibri" w:hAnsi="Arial" w:cs="Arial"/>
          <w:b/>
          <w:bCs/>
          <w:spacing w:val="-3"/>
          <w:kern w:val="0"/>
          <w:sz w:val="22"/>
          <w:szCs w:val="22"/>
          <w:lang w:eastAsia="en-CA" w:bidi="en-CA"/>
          <w14:ligatures w14:val="none"/>
        </w:rPr>
        <w:t xml:space="preserve"> </w:t>
      </w:r>
      <w:r w:rsidR="00CD13EF">
        <w:rPr>
          <w:rFonts w:ascii="Arial" w:eastAsia="Calibri" w:hAnsi="Arial" w:cs="Arial"/>
          <w:b/>
          <w:bCs/>
          <w:kern w:val="0"/>
          <w:sz w:val="22"/>
          <w:szCs w:val="22"/>
          <w:lang w:eastAsia="en-CA" w:bidi="en-CA"/>
          <w14:ligatures w14:val="none"/>
        </w:rPr>
        <w:t>421</w:t>
      </w:r>
      <w:r w:rsidRPr="001F3933">
        <w:rPr>
          <w:rFonts w:ascii="Arial" w:eastAsia="Calibri" w:hAnsi="Arial" w:cs="Arial"/>
          <w:b/>
          <w:bCs/>
          <w:kern w:val="0"/>
          <w:sz w:val="22"/>
          <w:szCs w:val="22"/>
          <w:lang w:eastAsia="en-CA" w:bidi="en-CA"/>
          <w14:ligatures w14:val="none"/>
        </w:rPr>
        <w:t>-</w:t>
      </w:r>
      <w:r w:rsidR="00CD13EF">
        <w:rPr>
          <w:rFonts w:ascii="Arial" w:eastAsia="Calibri" w:hAnsi="Arial" w:cs="Arial"/>
          <w:b/>
          <w:bCs/>
          <w:kern w:val="0"/>
          <w:sz w:val="22"/>
          <w:szCs w:val="22"/>
          <w:lang w:eastAsia="en-CA" w:bidi="en-CA"/>
          <w14:ligatures w14:val="none"/>
        </w:rPr>
        <w:t>9832</w:t>
      </w:r>
    </w:p>
    <w:p w14:paraId="3F5377B1" w14:textId="77777777" w:rsidR="001F3933" w:rsidRPr="001F3933" w:rsidRDefault="001F3933" w:rsidP="001F3933">
      <w:pPr>
        <w:widowControl w:val="0"/>
        <w:autoSpaceDE w:val="0"/>
        <w:autoSpaceDN w:val="0"/>
        <w:spacing w:after="0" w:line="240" w:lineRule="auto"/>
        <w:jc w:val="center"/>
        <w:rPr>
          <w:rFonts w:ascii="Arial" w:eastAsia="Calibri" w:hAnsi="Arial" w:cs="Arial"/>
          <w:b/>
          <w:bCs/>
          <w:kern w:val="0"/>
          <w:sz w:val="22"/>
          <w:szCs w:val="22"/>
          <w:lang w:eastAsia="en-CA" w:bidi="en-CA"/>
          <w14:ligatures w14:val="none"/>
        </w:rPr>
      </w:pPr>
      <w:r w:rsidRPr="001F3933">
        <w:rPr>
          <w:rFonts w:ascii="Arial" w:eastAsia="Calibri" w:hAnsi="Arial" w:cs="Arial"/>
          <w:b/>
          <w:bCs/>
          <w:kern w:val="0"/>
          <w:sz w:val="22"/>
          <w:szCs w:val="22"/>
          <w:lang w:eastAsia="en-CA" w:bidi="en-CA"/>
          <w14:ligatures w14:val="none"/>
        </w:rPr>
        <w:t>Email: researchfunding@nwmb.com</w:t>
      </w:r>
    </w:p>
    <w:bookmarkEnd w:id="30"/>
    <w:p w14:paraId="00238F4E" w14:textId="77777777" w:rsidR="001F3933" w:rsidRPr="001F3933" w:rsidRDefault="001F3933" w:rsidP="001F3933">
      <w:pPr>
        <w:widowControl w:val="0"/>
        <w:autoSpaceDE w:val="0"/>
        <w:autoSpaceDN w:val="0"/>
        <w:spacing w:before="9" w:after="0" w:line="240" w:lineRule="auto"/>
        <w:rPr>
          <w:rFonts w:ascii="Arial" w:eastAsia="Calibri" w:hAnsi="Arial" w:cs="Arial"/>
          <w:b/>
          <w:kern w:val="0"/>
          <w:sz w:val="22"/>
          <w:szCs w:val="22"/>
          <w:lang w:eastAsia="en-CA" w:bidi="en-CA"/>
          <w14:ligatures w14:val="none"/>
        </w:rPr>
      </w:pPr>
      <w:r w:rsidRPr="001F3933">
        <w:rPr>
          <w:rFonts w:ascii="Calibri" w:eastAsia="Calibri" w:hAnsi="Calibri" w:cs="Calibri"/>
          <w:noProof/>
          <w:kern w:val="0"/>
          <w:sz w:val="22"/>
          <w:szCs w:val="22"/>
          <w:lang w:eastAsia="en-CA" w:bidi="en-CA"/>
          <w14:ligatures w14:val="none"/>
        </w:rPr>
        <mc:AlternateContent>
          <mc:Choice Requires="wps">
            <w:drawing>
              <wp:anchor distT="0" distB="0" distL="0" distR="0" simplePos="0" relativeHeight="251666432" behindDoc="0" locked="0" layoutInCell="1" allowOverlap="1" wp14:anchorId="01A0AA2E" wp14:editId="0BAD47E8">
                <wp:simplePos x="0" y="0"/>
                <wp:positionH relativeFrom="page">
                  <wp:posOffset>895985</wp:posOffset>
                </wp:positionH>
                <wp:positionV relativeFrom="paragraph">
                  <wp:posOffset>187960</wp:posOffset>
                </wp:positionV>
                <wp:extent cx="5981065" cy="0"/>
                <wp:effectExtent l="10160" t="10160" r="19050" b="18415"/>
                <wp:wrapTopAndBottom/>
                <wp:docPr id="1019645926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81065" cy="0"/>
                        </a:xfrm>
                        <a:prstGeom prst="line">
                          <a:avLst/>
                        </a:prstGeom>
                        <a:noFill/>
                        <a:ln w="19558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1DC2500" id="Line 2" o:spid="_x0000_s1026" style="position:absolute;z-index:25166643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70.55pt,14.8pt" to="541.5pt,14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" strokeweight="1.54pt">
                <w10:wrap type="topAndBottom" anchorx="page"/>
              </v:line>
            </w:pict>
          </mc:Fallback>
        </mc:AlternateContent>
      </w:r>
    </w:p>
    <w:p w14:paraId="7FE3FF75" w14:textId="77777777" w:rsidR="00C71AE7" w:rsidRDefault="00C71AE7"/>
    <w:sectPr w:rsidR="00C71AE7" w:rsidSect="009230FB">
      <w:footerReference w:type="default" r:id="rId19"/>
      <w:pgSz w:w="12240" w:h="15840"/>
      <w:pgMar w:top="1134" w:right="1440" w:bottom="1440" w:left="1440" w:header="0" w:footer="120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90BA5EE" w14:textId="77777777" w:rsidR="00EE18ED" w:rsidRDefault="00EE18ED">
      <w:pPr>
        <w:spacing w:after="0" w:line="240" w:lineRule="auto"/>
      </w:pPr>
      <w:r>
        <w:separator/>
      </w:r>
    </w:p>
  </w:endnote>
  <w:endnote w:type="continuationSeparator" w:id="0">
    <w:p w14:paraId="5F0EE815" w14:textId="77777777" w:rsidR="00EE18ED" w:rsidRDefault="00EE18E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Gadugi">
    <w:panose1 w:val="020B0502040204020203"/>
    <w:charset w:val="00"/>
    <w:family w:val="swiss"/>
    <w:pitch w:val="variable"/>
    <w:sig w:usb0="80000003" w:usb1="02000000" w:usb2="00003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1924935" w14:textId="77777777" w:rsidR="001F3933" w:rsidRDefault="001F3933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g">
          <w:drawing>
            <wp:anchor distT="0" distB="0" distL="114300" distR="114300" simplePos="0" relativeHeight="251659264" behindDoc="1" locked="0" layoutInCell="1" allowOverlap="1" wp14:anchorId="307E0582" wp14:editId="6DA62431">
              <wp:simplePos x="0" y="0"/>
              <wp:positionH relativeFrom="page">
                <wp:posOffset>781685</wp:posOffset>
              </wp:positionH>
              <wp:positionV relativeFrom="page">
                <wp:posOffset>9163685</wp:posOffset>
              </wp:positionV>
              <wp:extent cx="6221095" cy="262255"/>
              <wp:effectExtent l="19685" t="19685" r="17145" b="22860"/>
              <wp:wrapNone/>
              <wp:docPr id="214898286" name="Group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221095" cy="262255"/>
                        <a:chOff x="1231" y="14431"/>
                        <a:chExt cx="9797" cy="413"/>
                      </a:xfrm>
                    </wpg:grpSpPr>
                    <wps:wsp>
                      <wps:cNvPr id="706767903" name="Line 5"/>
                      <wps:cNvCnPr>
                        <a:cxnSpLocks noChangeShapeType="1"/>
                      </wps:cNvCnPr>
                      <wps:spPr bwMode="auto">
                        <a:xfrm>
                          <a:off x="1231" y="14453"/>
                          <a:ext cx="994" cy="0"/>
                        </a:xfrm>
                        <a:prstGeom prst="line">
                          <a:avLst/>
                        </a:prstGeom>
                        <a:noFill/>
                        <a:ln w="27432">
                          <a:solidFill>
                            <a:srgbClr val="818181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950270385" name="Line 4"/>
                      <wps:cNvCnPr>
                        <a:cxnSpLocks noChangeShapeType="1"/>
                      </wps:cNvCnPr>
                      <wps:spPr bwMode="auto">
                        <a:xfrm>
                          <a:off x="2268" y="14453"/>
                          <a:ext cx="8760" cy="0"/>
                        </a:xfrm>
                        <a:prstGeom prst="line">
                          <a:avLst/>
                        </a:prstGeom>
                        <a:noFill/>
                        <a:ln w="27432">
                          <a:solidFill>
                            <a:srgbClr val="818181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946081843" name="Line 3"/>
                      <wps:cNvCnPr>
                        <a:cxnSpLocks noChangeShapeType="1"/>
                      </wps:cNvCnPr>
                      <wps:spPr bwMode="auto">
                        <a:xfrm>
                          <a:off x="2246" y="14431"/>
                          <a:ext cx="0" cy="413"/>
                        </a:xfrm>
                        <a:prstGeom prst="line">
                          <a:avLst/>
                        </a:prstGeom>
                        <a:noFill/>
                        <a:ln w="27432">
                          <a:solidFill>
                            <a:srgbClr val="818181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5DDECC67" id="Group 2" o:spid="_x0000_s1026" style="position:absolute;margin-left:61.55pt;margin-top:721.55pt;width:489.85pt;height:20.65pt;z-index:-251657216;mso-position-horizontal-relative:page;mso-position-vertical-relative:page" coordorigin="1231,14431" coordsize="9797,41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">
              <v:line id="Line 5" o:spid="_x0000_s1027" style="position:absolute;visibility:visible;mso-wrap-style:square" from="1231,14453" to="2225,1445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" strokecolor="#818181" strokeweight="2.16pt"/>
              <v:line id="Line 4" o:spid="_x0000_s1028" style="position:absolute;visibility:visible;mso-wrap-style:square" from="2268,14453" to="11028,1445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" strokecolor="#818181" strokeweight="2.16pt"/>
              <v:line id="Line 3" o:spid="_x0000_s1029" style="position:absolute;visibility:visible;mso-wrap-style:square" from="2246,14431" to="2246,1484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" strokecolor="#818181" strokeweight="2.16pt"/>
              <w10:wrap anchorx="page" anchory="page"/>
            </v:group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1" locked="0" layoutInCell="1" allowOverlap="1" wp14:anchorId="19C74F15" wp14:editId="0E31A608">
              <wp:simplePos x="0" y="0"/>
              <wp:positionH relativeFrom="page">
                <wp:posOffset>1053465</wp:posOffset>
              </wp:positionH>
              <wp:positionV relativeFrom="page">
                <wp:posOffset>9188450</wp:posOffset>
              </wp:positionV>
              <wp:extent cx="331470" cy="250190"/>
              <wp:effectExtent l="0" t="0" r="0" b="635"/>
              <wp:wrapNone/>
              <wp:docPr id="2015571114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31470" cy="25019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1AC54AB" w14:textId="77777777" w:rsidR="001F3933" w:rsidRDefault="001F3933">
                          <w:pPr>
                            <w:spacing w:before="5"/>
                            <w:ind w:left="160"/>
                            <w:rPr>
                              <w:rFonts w:ascii="Times New Roman"/>
                              <w:b/>
                              <w:sz w:val="32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rFonts w:ascii="Times New Roman"/>
                              <w:b/>
                              <w:color w:val="4F81BD"/>
                              <w:sz w:val="32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rFonts w:ascii="Times New Roman"/>
                              <w:b/>
                              <w:noProof/>
                              <w:color w:val="4F81BD"/>
                              <w:sz w:val="32"/>
                            </w:rPr>
                            <w:t>12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9C74F15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9" type="#_x0000_t202" style="position:absolute;margin-left:82.95pt;margin-top:723.5pt;width:26.1pt;height:19.7pt;z-index:-251656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" filled="f" stroked="f">
              <v:textbox inset="0,0,0,0">
                <w:txbxContent>
                  <w:p w14:paraId="11AC54AB" w14:textId="77777777" w:rsidR="001F3933" w:rsidRDefault="001F3933">
                    <w:pPr>
                      <w:spacing w:before="5"/>
                      <w:ind w:left="160"/>
                      <w:rPr>
                        <w:rFonts w:ascii="Times New Roman"/>
                        <w:b/>
                        <w:sz w:val="32"/>
                      </w:rPr>
                    </w:pPr>
                    <w:r>
                      <w:fldChar w:fldCharType="begin"/>
                    </w:r>
                    <w:r>
                      <w:rPr>
                        <w:rFonts w:ascii="Times New Roman"/>
                        <w:b/>
                        <w:color w:val="4F81BD"/>
                        <w:sz w:val="32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rPr>
                        <w:rFonts w:ascii="Times New Roman"/>
                        <w:b/>
                        <w:noProof/>
                        <w:color w:val="4F81BD"/>
                        <w:sz w:val="32"/>
                      </w:rPr>
                      <w:t>12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F345612" w14:textId="77777777" w:rsidR="00EE18ED" w:rsidRDefault="00EE18ED">
      <w:pPr>
        <w:spacing w:after="0" w:line="240" w:lineRule="auto"/>
      </w:pPr>
      <w:r>
        <w:separator/>
      </w:r>
    </w:p>
  </w:footnote>
  <w:footnote w:type="continuationSeparator" w:id="0">
    <w:p w14:paraId="715760C5" w14:textId="77777777" w:rsidR="00EE18ED" w:rsidRDefault="00EE18E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C3B4248"/>
    <w:multiLevelType w:val="hybridMultilevel"/>
    <w:tmpl w:val="FA1240DE"/>
    <w:lvl w:ilvl="0" w:tplc="08DA0530">
      <w:start w:val="1"/>
      <w:numFmt w:val="decimal"/>
      <w:lvlText w:val="%1."/>
      <w:lvlJc w:val="left"/>
      <w:pPr>
        <w:ind w:left="940" w:hanging="360"/>
      </w:pPr>
      <w:rPr>
        <w:rFonts w:ascii="Arial" w:eastAsia="Arial" w:hAnsi="Arial" w:cs="Arial" w:hint="default"/>
        <w:spacing w:val="-1"/>
        <w:w w:val="100"/>
        <w:sz w:val="22"/>
        <w:szCs w:val="22"/>
        <w:lang w:val="en-US" w:eastAsia="en-US" w:bidi="en-US"/>
      </w:rPr>
    </w:lvl>
    <w:lvl w:ilvl="1" w:tplc="4AFAE2C2">
      <w:numFmt w:val="bullet"/>
      <w:lvlText w:val="•"/>
      <w:lvlJc w:val="left"/>
      <w:pPr>
        <w:ind w:left="1830" w:hanging="360"/>
      </w:pPr>
      <w:rPr>
        <w:rFonts w:hint="default"/>
        <w:lang w:val="en-US" w:eastAsia="en-US" w:bidi="en-US"/>
      </w:rPr>
    </w:lvl>
    <w:lvl w:ilvl="2" w:tplc="F2A2FB1C">
      <w:numFmt w:val="bullet"/>
      <w:lvlText w:val="•"/>
      <w:lvlJc w:val="left"/>
      <w:pPr>
        <w:ind w:left="2720" w:hanging="360"/>
      </w:pPr>
      <w:rPr>
        <w:rFonts w:hint="default"/>
        <w:lang w:val="en-US" w:eastAsia="en-US" w:bidi="en-US"/>
      </w:rPr>
    </w:lvl>
    <w:lvl w:ilvl="3" w:tplc="0C72B704">
      <w:numFmt w:val="bullet"/>
      <w:lvlText w:val="•"/>
      <w:lvlJc w:val="left"/>
      <w:pPr>
        <w:ind w:left="3610" w:hanging="360"/>
      </w:pPr>
      <w:rPr>
        <w:rFonts w:hint="default"/>
        <w:lang w:val="en-US" w:eastAsia="en-US" w:bidi="en-US"/>
      </w:rPr>
    </w:lvl>
    <w:lvl w:ilvl="4" w:tplc="AD424128">
      <w:numFmt w:val="bullet"/>
      <w:lvlText w:val="•"/>
      <w:lvlJc w:val="left"/>
      <w:pPr>
        <w:ind w:left="4500" w:hanging="360"/>
      </w:pPr>
      <w:rPr>
        <w:rFonts w:hint="default"/>
        <w:lang w:val="en-US" w:eastAsia="en-US" w:bidi="en-US"/>
      </w:rPr>
    </w:lvl>
    <w:lvl w:ilvl="5" w:tplc="E550C9A6">
      <w:numFmt w:val="bullet"/>
      <w:lvlText w:val="•"/>
      <w:lvlJc w:val="left"/>
      <w:pPr>
        <w:ind w:left="5390" w:hanging="360"/>
      </w:pPr>
      <w:rPr>
        <w:rFonts w:hint="default"/>
        <w:lang w:val="en-US" w:eastAsia="en-US" w:bidi="en-US"/>
      </w:rPr>
    </w:lvl>
    <w:lvl w:ilvl="6" w:tplc="6230421C">
      <w:numFmt w:val="bullet"/>
      <w:lvlText w:val="•"/>
      <w:lvlJc w:val="left"/>
      <w:pPr>
        <w:ind w:left="6280" w:hanging="360"/>
      </w:pPr>
      <w:rPr>
        <w:rFonts w:hint="default"/>
        <w:lang w:val="en-US" w:eastAsia="en-US" w:bidi="en-US"/>
      </w:rPr>
    </w:lvl>
    <w:lvl w:ilvl="7" w:tplc="93940682">
      <w:numFmt w:val="bullet"/>
      <w:lvlText w:val="•"/>
      <w:lvlJc w:val="left"/>
      <w:pPr>
        <w:ind w:left="7170" w:hanging="360"/>
      </w:pPr>
      <w:rPr>
        <w:rFonts w:hint="default"/>
        <w:lang w:val="en-US" w:eastAsia="en-US" w:bidi="en-US"/>
      </w:rPr>
    </w:lvl>
    <w:lvl w:ilvl="8" w:tplc="F3A2265C">
      <w:numFmt w:val="bullet"/>
      <w:lvlText w:val="•"/>
      <w:lvlJc w:val="left"/>
      <w:pPr>
        <w:ind w:left="8060" w:hanging="360"/>
      </w:pPr>
      <w:rPr>
        <w:rFonts w:hint="default"/>
        <w:lang w:val="en-US" w:eastAsia="en-US" w:bidi="en-US"/>
      </w:rPr>
    </w:lvl>
  </w:abstractNum>
  <w:abstractNum w:abstractNumId="1" w15:restartNumberingAfterBreak="0">
    <w:nsid w:val="1D002CE8"/>
    <w:multiLevelType w:val="hybridMultilevel"/>
    <w:tmpl w:val="02C237DE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9F550E8"/>
    <w:multiLevelType w:val="hybridMultilevel"/>
    <w:tmpl w:val="2078147A"/>
    <w:lvl w:ilvl="0" w:tplc="ECC49C46">
      <w:numFmt w:val="bullet"/>
      <w:lvlText w:val=""/>
      <w:lvlJc w:val="left"/>
      <w:pPr>
        <w:ind w:left="990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1" w:tplc="C1DA7AF4">
      <w:numFmt w:val="bullet"/>
      <w:lvlText w:val="•"/>
      <w:lvlJc w:val="left"/>
      <w:pPr>
        <w:ind w:left="1884" w:hanging="360"/>
      </w:pPr>
      <w:rPr>
        <w:rFonts w:hint="default"/>
        <w:lang w:val="en-US" w:eastAsia="en-US" w:bidi="en-US"/>
      </w:rPr>
    </w:lvl>
    <w:lvl w:ilvl="2" w:tplc="718A51D2">
      <w:numFmt w:val="bullet"/>
      <w:lvlText w:val="•"/>
      <w:lvlJc w:val="left"/>
      <w:pPr>
        <w:ind w:left="2768" w:hanging="360"/>
      </w:pPr>
      <w:rPr>
        <w:rFonts w:hint="default"/>
        <w:lang w:val="en-US" w:eastAsia="en-US" w:bidi="en-US"/>
      </w:rPr>
    </w:lvl>
    <w:lvl w:ilvl="3" w:tplc="43D8196C">
      <w:numFmt w:val="bullet"/>
      <w:lvlText w:val="•"/>
      <w:lvlJc w:val="left"/>
      <w:pPr>
        <w:ind w:left="3652" w:hanging="360"/>
      </w:pPr>
      <w:rPr>
        <w:rFonts w:hint="default"/>
        <w:lang w:val="en-US" w:eastAsia="en-US" w:bidi="en-US"/>
      </w:rPr>
    </w:lvl>
    <w:lvl w:ilvl="4" w:tplc="BDA8743A">
      <w:numFmt w:val="bullet"/>
      <w:lvlText w:val="•"/>
      <w:lvlJc w:val="left"/>
      <w:pPr>
        <w:ind w:left="4536" w:hanging="360"/>
      </w:pPr>
      <w:rPr>
        <w:rFonts w:hint="default"/>
        <w:lang w:val="en-US" w:eastAsia="en-US" w:bidi="en-US"/>
      </w:rPr>
    </w:lvl>
    <w:lvl w:ilvl="5" w:tplc="3AB45534">
      <w:numFmt w:val="bullet"/>
      <w:lvlText w:val="•"/>
      <w:lvlJc w:val="left"/>
      <w:pPr>
        <w:ind w:left="5420" w:hanging="360"/>
      </w:pPr>
      <w:rPr>
        <w:rFonts w:hint="default"/>
        <w:lang w:val="en-US" w:eastAsia="en-US" w:bidi="en-US"/>
      </w:rPr>
    </w:lvl>
    <w:lvl w:ilvl="6" w:tplc="3F1EBB08">
      <w:numFmt w:val="bullet"/>
      <w:lvlText w:val="•"/>
      <w:lvlJc w:val="left"/>
      <w:pPr>
        <w:ind w:left="6304" w:hanging="360"/>
      </w:pPr>
      <w:rPr>
        <w:rFonts w:hint="default"/>
        <w:lang w:val="en-US" w:eastAsia="en-US" w:bidi="en-US"/>
      </w:rPr>
    </w:lvl>
    <w:lvl w:ilvl="7" w:tplc="DB3AF682">
      <w:numFmt w:val="bullet"/>
      <w:lvlText w:val="•"/>
      <w:lvlJc w:val="left"/>
      <w:pPr>
        <w:ind w:left="7188" w:hanging="360"/>
      </w:pPr>
      <w:rPr>
        <w:rFonts w:hint="default"/>
        <w:lang w:val="en-US" w:eastAsia="en-US" w:bidi="en-US"/>
      </w:rPr>
    </w:lvl>
    <w:lvl w:ilvl="8" w:tplc="7B60B20E">
      <w:numFmt w:val="bullet"/>
      <w:lvlText w:val="•"/>
      <w:lvlJc w:val="left"/>
      <w:pPr>
        <w:ind w:left="8072" w:hanging="360"/>
      </w:pPr>
      <w:rPr>
        <w:rFonts w:hint="default"/>
        <w:lang w:val="en-US" w:eastAsia="en-US" w:bidi="en-US"/>
      </w:rPr>
    </w:lvl>
  </w:abstractNum>
  <w:abstractNum w:abstractNumId="3" w15:restartNumberingAfterBreak="0">
    <w:nsid w:val="359A220C"/>
    <w:multiLevelType w:val="hybridMultilevel"/>
    <w:tmpl w:val="56A0D472"/>
    <w:lvl w:ilvl="0" w:tplc="D9289714">
      <w:start w:val="1"/>
      <w:numFmt w:val="decimal"/>
      <w:lvlText w:val="%1."/>
      <w:lvlJc w:val="left"/>
      <w:pPr>
        <w:ind w:left="390" w:hanging="272"/>
      </w:pPr>
      <w:rPr>
        <w:rFonts w:ascii="Arial" w:eastAsia="Calibri" w:hAnsi="Arial" w:cs="Arial" w:hint="default"/>
        <w:w w:val="100"/>
        <w:sz w:val="22"/>
        <w:szCs w:val="22"/>
        <w:lang w:val="en-CA" w:eastAsia="en-CA" w:bidi="en-CA"/>
      </w:rPr>
    </w:lvl>
    <w:lvl w:ilvl="1" w:tplc="816A5386">
      <w:numFmt w:val="bullet"/>
      <w:lvlText w:val="•"/>
      <w:lvlJc w:val="left"/>
      <w:pPr>
        <w:ind w:left="1317" w:hanging="272"/>
      </w:pPr>
      <w:rPr>
        <w:rFonts w:hint="default"/>
        <w:lang w:val="en-CA" w:eastAsia="en-CA" w:bidi="en-CA"/>
      </w:rPr>
    </w:lvl>
    <w:lvl w:ilvl="2" w:tplc="A07A1AE8">
      <w:numFmt w:val="bullet"/>
      <w:lvlText w:val="•"/>
      <w:lvlJc w:val="left"/>
      <w:pPr>
        <w:ind w:left="2235" w:hanging="272"/>
      </w:pPr>
      <w:rPr>
        <w:rFonts w:hint="default"/>
        <w:lang w:val="en-CA" w:eastAsia="en-CA" w:bidi="en-CA"/>
      </w:rPr>
    </w:lvl>
    <w:lvl w:ilvl="3" w:tplc="8C1A3BD0">
      <w:numFmt w:val="bullet"/>
      <w:lvlText w:val="•"/>
      <w:lvlJc w:val="left"/>
      <w:pPr>
        <w:ind w:left="3152" w:hanging="272"/>
      </w:pPr>
      <w:rPr>
        <w:rFonts w:hint="default"/>
        <w:lang w:val="en-CA" w:eastAsia="en-CA" w:bidi="en-CA"/>
      </w:rPr>
    </w:lvl>
    <w:lvl w:ilvl="4" w:tplc="29BEC310">
      <w:numFmt w:val="bullet"/>
      <w:lvlText w:val="•"/>
      <w:lvlJc w:val="left"/>
      <w:pPr>
        <w:ind w:left="4070" w:hanging="272"/>
      </w:pPr>
      <w:rPr>
        <w:rFonts w:hint="default"/>
        <w:lang w:val="en-CA" w:eastAsia="en-CA" w:bidi="en-CA"/>
      </w:rPr>
    </w:lvl>
    <w:lvl w:ilvl="5" w:tplc="C9DA4FF4">
      <w:numFmt w:val="bullet"/>
      <w:lvlText w:val="•"/>
      <w:lvlJc w:val="left"/>
      <w:pPr>
        <w:ind w:left="4987" w:hanging="272"/>
      </w:pPr>
      <w:rPr>
        <w:rFonts w:hint="default"/>
        <w:lang w:val="en-CA" w:eastAsia="en-CA" w:bidi="en-CA"/>
      </w:rPr>
    </w:lvl>
    <w:lvl w:ilvl="6" w:tplc="9EF6AC7A">
      <w:numFmt w:val="bullet"/>
      <w:lvlText w:val="•"/>
      <w:lvlJc w:val="left"/>
      <w:pPr>
        <w:ind w:left="5905" w:hanging="272"/>
      </w:pPr>
      <w:rPr>
        <w:rFonts w:hint="default"/>
        <w:lang w:val="en-CA" w:eastAsia="en-CA" w:bidi="en-CA"/>
      </w:rPr>
    </w:lvl>
    <w:lvl w:ilvl="7" w:tplc="3006A9B4">
      <w:numFmt w:val="bullet"/>
      <w:lvlText w:val="•"/>
      <w:lvlJc w:val="left"/>
      <w:pPr>
        <w:ind w:left="6822" w:hanging="272"/>
      </w:pPr>
      <w:rPr>
        <w:rFonts w:hint="default"/>
        <w:lang w:val="en-CA" w:eastAsia="en-CA" w:bidi="en-CA"/>
      </w:rPr>
    </w:lvl>
    <w:lvl w:ilvl="8" w:tplc="09429000">
      <w:numFmt w:val="bullet"/>
      <w:lvlText w:val="•"/>
      <w:lvlJc w:val="left"/>
      <w:pPr>
        <w:ind w:left="7740" w:hanging="272"/>
      </w:pPr>
      <w:rPr>
        <w:rFonts w:hint="default"/>
        <w:lang w:val="en-CA" w:eastAsia="en-CA" w:bidi="en-CA"/>
      </w:rPr>
    </w:lvl>
  </w:abstractNum>
  <w:abstractNum w:abstractNumId="4" w15:restartNumberingAfterBreak="0">
    <w:nsid w:val="4D9461CC"/>
    <w:multiLevelType w:val="hybridMultilevel"/>
    <w:tmpl w:val="4608F068"/>
    <w:lvl w:ilvl="0" w:tplc="86527D82">
      <w:start w:val="1"/>
      <w:numFmt w:val="decimal"/>
      <w:lvlText w:val="%1."/>
      <w:lvlJc w:val="left"/>
      <w:pPr>
        <w:ind w:left="939" w:hanging="360"/>
      </w:pPr>
      <w:rPr>
        <w:rFonts w:ascii="Arial" w:eastAsia="Arial" w:hAnsi="Arial" w:cs="Arial" w:hint="default"/>
        <w:spacing w:val="-1"/>
        <w:w w:val="100"/>
        <w:sz w:val="22"/>
        <w:szCs w:val="22"/>
        <w:lang w:val="en-CA" w:eastAsia="en-CA" w:bidi="en-CA"/>
      </w:rPr>
    </w:lvl>
    <w:lvl w:ilvl="1" w:tplc="4546ED12">
      <w:numFmt w:val="bullet"/>
      <w:lvlText w:val="•"/>
      <w:lvlJc w:val="left"/>
      <w:pPr>
        <w:ind w:left="1828" w:hanging="360"/>
      </w:pPr>
      <w:rPr>
        <w:rFonts w:hint="default"/>
        <w:lang w:val="en-CA" w:eastAsia="en-CA" w:bidi="en-CA"/>
      </w:rPr>
    </w:lvl>
    <w:lvl w:ilvl="2" w:tplc="50A084FC">
      <w:numFmt w:val="bullet"/>
      <w:lvlText w:val="•"/>
      <w:lvlJc w:val="left"/>
      <w:pPr>
        <w:ind w:left="2716" w:hanging="360"/>
      </w:pPr>
      <w:rPr>
        <w:rFonts w:hint="default"/>
        <w:lang w:val="en-CA" w:eastAsia="en-CA" w:bidi="en-CA"/>
      </w:rPr>
    </w:lvl>
    <w:lvl w:ilvl="3" w:tplc="44365C4C">
      <w:numFmt w:val="bullet"/>
      <w:lvlText w:val="•"/>
      <w:lvlJc w:val="left"/>
      <w:pPr>
        <w:ind w:left="3604" w:hanging="360"/>
      </w:pPr>
      <w:rPr>
        <w:rFonts w:hint="default"/>
        <w:lang w:val="en-CA" w:eastAsia="en-CA" w:bidi="en-CA"/>
      </w:rPr>
    </w:lvl>
    <w:lvl w:ilvl="4" w:tplc="5FA00B7C">
      <w:numFmt w:val="bullet"/>
      <w:lvlText w:val="•"/>
      <w:lvlJc w:val="left"/>
      <w:pPr>
        <w:ind w:left="4492" w:hanging="360"/>
      </w:pPr>
      <w:rPr>
        <w:rFonts w:hint="default"/>
        <w:lang w:val="en-CA" w:eastAsia="en-CA" w:bidi="en-CA"/>
      </w:rPr>
    </w:lvl>
    <w:lvl w:ilvl="5" w:tplc="F236B5B8">
      <w:numFmt w:val="bullet"/>
      <w:lvlText w:val="•"/>
      <w:lvlJc w:val="left"/>
      <w:pPr>
        <w:ind w:left="5380" w:hanging="360"/>
      </w:pPr>
      <w:rPr>
        <w:rFonts w:hint="default"/>
        <w:lang w:val="en-CA" w:eastAsia="en-CA" w:bidi="en-CA"/>
      </w:rPr>
    </w:lvl>
    <w:lvl w:ilvl="6" w:tplc="D69CB76E">
      <w:numFmt w:val="bullet"/>
      <w:lvlText w:val="•"/>
      <w:lvlJc w:val="left"/>
      <w:pPr>
        <w:ind w:left="6268" w:hanging="360"/>
      </w:pPr>
      <w:rPr>
        <w:rFonts w:hint="default"/>
        <w:lang w:val="en-CA" w:eastAsia="en-CA" w:bidi="en-CA"/>
      </w:rPr>
    </w:lvl>
    <w:lvl w:ilvl="7" w:tplc="760E51C6">
      <w:numFmt w:val="bullet"/>
      <w:lvlText w:val="•"/>
      <w:lvlJc w:val="left"/>
      <w:pPr>
        <w:ind w:left="7156" w:hanging="360"/>
      </w:pPr>
      <w:rPr>
        <w:rFonts w:hint="default"/>
        <w:lang w:val="en-CA" w:eastAsia="en-CA" w:bidi="en-CA"/>
      </w:rPr>
    </w:lvl>
    <w:lvl w:ilvl="8" w:tplc="B3F2FE2E">
      <w:numFmt w:val="bullet"/>
      <w:lvlText w:val="•"/>
      <w:lvlJc w:val="left"/>
      <w:pPr>
        <w:ind w:left="8044" w:hanging="360"/>
      </w:pPr>
      <w:rPr>
        <w:rFonts w:hint="default"/>
        <w:lang w:val="en-CA" w:eastAsia="en-CA" w:bidi="en-CA"/>
      </w:rPr>
    </w:lvl>
  </w:abstractNum>
  <w:abstractNum w:abstractNumId="5" w15:restartNumberingAfterBreak="0">
    <w:nsid w:val="5CF7276E"/>
    <w:multiLevelType w:val="hybridMultilevel"/>
    <w:tmpl w:val="D4C4DA44"/>
    <w:lvl w:ilvl="0" w:tplc="EE54A56A">
      <w:numFmt w:val="bullet"/>
      <w:lvlText w:val=""/>
      <w:lvlJc w:val="left"/>
      <w:pPr>
        <w:ind w:left="939" w:hanging="361"/>
      </w:pPr>
      <w:rPr>
        <w:rFonts w:ascii="Symbol" w:eastAsia="Symbol" w:hAnsi="Symbol" w:cs="Symbol" w:hint="default"/>
        <w:w w:val="100"/>
        <w:sz w:val="22"/>
        <w:szCs w:val="22"/>
        <w:lang w:val="en-CA" w:eastAsia="en-CA" w:bidi="en-CA"/>
      </w:rPr>
    </w:lvl>
    <w:lvl w:ilvl="1" w:tplc="46929C8A">
      <w:numFmt w:val="bullet"/>
      <w:lvlText w:val="•"/>
      <w:lvlJc w:val="left"/>
      <w:pPr>
        <w:ind w:left="1828" w:hanging="361"/>
      </w:pPr>
      <w:rPr>
        <w:rFonts w:hint="default"/>
        <w:lang w:val="en-CA" w:eastAsia="en-CA" w:bidi="en-CA"/>
      </w:rPr>
    </w:lvl>
    <w:lvl w:ilvl="2" w:tplc="C1B6FA8C">
      <w:numFmt w:val="bullet"/>
      <w:lvlText w:val="•"/>
      <w:lvlJc w:val="left"/>
      <w:pPr>
        <w:ind w:left="2716" w:hanging="361"/>
      </w:pPr>
      <w:rPr>
        <w:rFonts w:hint="default"/>
        <w:lang w:val="en-CA" w:eastAsia="en-CA" w:bidi="en-CA"/>
      </w:rPr>
    </w:lvl>
    <w:lvl w:ilvl="3" w:tplc="982C3A60">
      <w:numFmt w:val="bullet"/>
      <w:lvlText w:val="•"/>
      <w:lvlJc w:val="left"/>
      <w:pPr>
        <w:ind w:left="3604" w:hanging="361"/>
      </w:pPr>
      <w:rPr>
        <w:rFonts w:hint="default"/>
        <w:lang w:val="en-CA" w:eastAsia="en-CA" w:bidi="en-CA"/>
      </w:rPr>
    </w:lvl>
    <w:lvl w:ilvl="4" w:tplc="DD045DA2">
      <w:numFmt w:val="bullet"/>
      <w:lvlText w:val="•"/>
      <w:lvlJc w:val="left"/>
      <w:pPr>
        <w:ind w:left="4492" w:hanging="361"/>
      </w:pPr>
      <w:rPr>
        <w:rFonts w:hint="default"/>
        <w:lang w:val="en-CA" w:eastAsia="en-CA" w:bidi="en-CA"/>
      </w:rPr>
    </w:lvl>
    <w:lvl w:ilvl="5" w:tplc="A0C42DB8">
      <w:numFmt w:val="bullet"/>
      <w:lvlText w:val="•"/>
      <w:lvlJc w:val="left"/>
      <w:pPr>
        <w:ind w:left="5380" w:hanging="361"/>
      </w:pPr>
      <w:rPr>
        <w:rFonts w:hint="default"/>
        <w:lang w:val="en-CA" w:eastAsia="en-CA" w:bidi="en-CA"/>
      </w:rPr>
    </w:lvl>
    <w:lvl w:ilvl="6" w:tplc="56742616">
      <w:numFmt w:val="bullet"/>
      <w:lvlText w:val="•"/>
      <w:lvlJc w:val="left"/>
      <w:pPr>
        <w:ind w:left="6268" w:hanging="361"/>
      </w:pPr>
      <w:rPr>
        <w:rFonts w:hint="default"/>
        <w:lang w:val="en-CA" w:eastAsia="en-CA" w:bidi="en-CA"/>
      </w:rPr>
    </w:lvl>
    <w:lvl w:ilvl="7" w:tplc="954C2E78">
      <w:numFmt w:val="bullet"/>
      <w:lvlText w:val="•"/>
      <w:lvlJc w:val="left"/>
      <w:pPr>
        <w:ind w:left="7156" w:hanging="361"/>
      </w:pPr>
      <w:rPr>
        <w:rFonts w:hint="default"/>
        <w:lang w:val="en-CA" w:eastAsia="en-CA" w:bidi="en-CA"/>
      </w:rPr>
    </w:lvl>
    <w:lvl w:ilvl="8" w:tplc="05CA851E">
      <w:numFmt w:val="bullet"/>
      <w:lvlText w:val="•"/>
      <w:lvlJc w:val="left"/>
      <w:pPr>
        <w:ind w:left="8044" w:hanging="361"/>
      </w:pPr>
      <w:rPr>
        <w:rFonts w:hint="default"/>
        <w:lang w:val="en-CA" w:eastAsia="en-CA" w:bidi="en-CA"/>
      </w:rPr>
    </w:lvl>
  </w:abstractNum>
  <w:num w:numId="1" w16cid:durableId="513416987">
    <w:abstractNumId w:val="4"/>
  </w:num>
  <w:num w:numId="2" w16cid:durableId="1931549263">
    <w:abstractNumId w:val="3"/>
  </w:num>
  <w:num w:numId="3" w16cid:durableId="1425954752">
    <w:abstractNumId w:val="5"/>
  </w:num>
  <w:num w:numId="4" w16cid:durableId="1912620443">
    <w:abstractNumId w:val="1"/>
  </w:num>
  <w:num w:numId="5" w16cid:durableId="1469473741">
    <w:abstractNumId w:val="0"/>
  </w:num>
  <w:num w:numId="6" w16cid:durableId="131336872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16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DCyMDIyNLAwNTMxMzVV0lEKTi0uzszPAykwrwUAVAqgAiwAAAA="/>
  </w:docVars>
  <w:rsids>
    <w:rsidRoot w:val="001F3933"/>
    <w:rsid w:val="000253CF"/>
    <w:rsid w:val="0003158E"/>
    <w:rsid w:val="0003248B"/>
    <w:rsid w:val="000327FB"/>
    <w:rsid w:val="00037E3F"/>
    <w:rsid w:val="00042BAA"/>
    <w:rsid w:val="00047948"/>
    <w:rsid w:val="00050B36"/>
    <w:rsid w:val="00060D8C"/>
    <w:rsid w:val="00070DFF"/>
    <w:rsid w:val="000731BE"/>
    <w:rsid w:val="000756E0"/>
    <w:rsid w:val="0007627B"/>
    <w:rsid w:val="00076CB0"/>
    <w:rsid w:val="00084EE2"/>
    <w:rsid w:val="00097049"/>
    <w:rsid w:val="000A0FCF"/>
    <w:rsid w:val="000B55D6"/>
    <w:rsid w:val="000D12AB"/>
    <w:rsid w:val="000D7F59"/>
    <w:rsid w:val="000F0B92"/>
    <w:rsid w:val="000F28F3"/>
    <w:rsid w:val="000F4788"/>
    <w:rsid w:val="000F5DE5"/>
    <w:rsid w:val="000F647B"/>
    <w:rsid w:val="00101047"/>
    <w:rsid w:val="001030D5"/>
    <w:rsid w:val="00115345"/>
    <w:rsid w:val="00121F73"/>
    <w:rsid w:val="00152D0F"/>
    <w:rsid w:val="001630D5"/>
    <w:rsid w:val="00163165"/>
    <w:rsid w:val="00164E0F"/>
    <w:rsid w:val="00176289"/>
    <w:rsid w:val="001843B1"/>
    <w:rsid w:val="001861E1"/>
    <w:rsid w:val="0018686C"/>
    <w:rsid w:val="001871B8"/>
    <w:rsid w:val="001951B3"/>
    <w:rsid w:val="00196FE5"/>
    <w:rsid w:val="001A1A7B"/>
    <w:rsid w:val="001A2466"/>
    <w:rsid w:val="001B2F4D"/>
    <w:rsid w:val="001C1DAE"/>
    <w:rsid w:val="001C33D5"/>
    <w:rsid w:val="001D417D"/>
    <w:rsid w:val="001E5750"/>
    <w:rsid w:val="001E6FCE"/>
    <w:rsid w:val="001E748D"/>
    <w:rsid w:val="001F3933"/>
    <w:rsid w:val="00201C69"/>
    <w:rsid w:val="00205830"/>
    <w:rsid w:val="00212D6F"/>
    <w:rsid w:val="00216890"/>
    <w:rsid w:val="0021755D"/>
    <w:rsid w:val="0022027E"/>
    <w:rsid w:val="0023443B"/>
    <w:rsid w:val="00236526"/>
    <w:rsid w:val="00242893"/>
    <w:rsid w:val="00243FD1"/>
    <w:rsid w:val="00244736"/>
    <w:rsid w:val="002464D5"/>
    <w:rsid w:val="00247680"/>
    <w:rsid w:val="002579E7"/>
    <w:rsid w:val="0026077A"/>
    <w:rsid w:val="002669B6"/>
    <w:rsid w:val="00272ED2"/>
    <w:rsid w:val="00282F63"/>
    <w:rsid w:val="00284CBF"/>
    <w:rsid w:val="00285EB0"/>
    <w:rsid w:val="002868A1"/>
    <w:rsid w:val="002A381E"/>
    <w:rsid w:val="002A6256"/>
    <w:rsid w:val="002C1171"/>
    <w:rsid w:val="002D5A77"/>
    <w:rsid w:val="002E0D3A"/>
    <w:rsid w:val="002E3014"/>
    <w:rsid w:val="002F6D9F"/>
    <w:rsid w:val="00300206"/>
    <w:rsid w:val="00304021"/>
    <w:rsid w:val="003044DF"/>
    <w:rsid w:val="003058E0"/>
    <w:rsid w:val="00313FED"/>
    <w:rsid w:val="00314A11"/>
    <w:rsid w:val="00326D36"/>
    <w:rsid w:val="003270BE"/>
    <w:rsid w:val="00331C85"/>
    <w:rsid w:val="00335899"/>
    <w:rsid w:val="003544FC"/>
    <w:rsid w:val="00361E36"/>
    <w:rsid w:val="0036354B"/>
    <w:rsid w:val="00376719"/>
    <w:rsid w:val="00384FDC"/>
    <w:rsid w:val="003A5334"/>
    <w:rsid w:val="003B0253"/>
    <w:rsid w:val="003B15EB"/>
    <w:rsid w:val="003B4CC3"/>
    <w:rsid w:val="003B58E1"/>
    <w:rsid w:val="003C15C0"/>
    <w:rsid w:val="003C167F"/>
    <w:rsid w:val="003C43E3"/>
    <w:rsid w:val="003D5251"/>
    <w:rsid w:val="003D549F"/>
    <w:rsid w:val="003E1275"/>
    <w:rsid w:val="003E5BC3"/>
    <w:rsid w:val="00402288"/>
    <w:rsid w:val="00404F0D"/>
    <w:rsid w:val="004118FA"/>
    <w:rsid w:val="004224D2"/>
    <w:rsid w:val="00425012"/>
    <w:rsid w:val="00426083"/>
    <w:rsid w:val="00426577"/>
    <w:rsid w:val="00430A57"/>
    <w:rsid w:val="00430B56"/>
    <w:rsid w:val="00433057"/>
    <w:rsid w:val="00435E6C"/>
    <w:rsid w:val="00442499"/>
    <w:rsid w:val="00452E7A"/>
    <w:rsid w:val="00453EB0"/>
    <w:rsid w:val="00454AB9"/>
    <w:rsid w:val="00456FA4"/>
    <w:rsid w:val="00457B6D"/>
    <w:rsid w:val="00463643"/>
    <w:rsid w:val="004637CA"/>
    <w:rsid w:val="00474B9B"/>
    <w:rsid w:val="00477CFA"/>
    <w:rsid w:val="00481A36"/>
    <w:rsid w:val="004824DA"/>
    <w:rsid w:val="0049287F"/>
    <w:rsid w:val="004939FC"/>
    <w:rsid w:val="004A4BE5"/>
    <w:rsid w:val="004B0F5E"/>
    <w:rsid w:val="004B1244"/>
    <w:rsid w:val="004D4603"/>
    <w:rsid w:val="004D507E"/>
    <w:rsid w:val="004D6159"/>
    <w:rsid w:val="004D68C3"/>
    <w:rsid w:val="004D6B1F"/>
    <w:rsid w:val="004E0253"/>
    <w:rsid w:val="004E6E33"/>
    <w:rsid w:val="004F041F"/>
    <w:rsid w:val="004F0E53"/>
    <w:rsid w:val="004F6FE1"/>
    <w:rsid w:val="004F7AD3"/>
    <w:rsid w:val="005075A4"/>
    <w:rsid w:val="005105DB"/>
    <w:rsid w:val="00515688"/>
    <w:rsid w:val="005312CD"/>
    <w:rsid w:val="00532BDD"/>
    <w:rsid w:val="005347FE"/>
    <w:rsid w:val="005762C0"/>
    <w:rsid w:val="005820FD"/>
    <w:rsid w:val="005A158D"/>
    <w:rsid w:val="005A2D74"/>
    <w:rsid w:val="005A46BC"/>
    <w:rsid w:val="005B5A1C"/>
    <w:rsid w:val="005C3F98"/>
    <w:rsid w:val="005D361B"/>
    <w:rsid w:val="005D42C4"/>
    <w:rsid w:val="005D4C06"/>
    <w:rsid w:val="005E0B95"/>
    <w:rsid w:val="005E5E39"/>
    <w:rsid w:val="005F16F1"/>
    <w:rsid w:val="006272E3"/>
    <w:rsid w:val="006361D9"/>
    <w:rsid w:val="00637E85"/>
    <w:rsid w:val="00650C6B"/>
    <w:rsid w:val="006523E7"/>
    <w:rsid w:val="00663319"/>
    <w:rsid w:val="0066351B"/>
    <w:rsid w:val="0067311F"/>
    <w:rsid w:val="006761E2"/>
    <w:rsid w:val="00697D51"/>
    <w:rsid w:val="006A197D"/>
    <w:rsid w:val="006A23A1"/>
    <w:rsid w:val="006A37D2"/>
    <w:rsid w:val="006B049C"/>
    <w:rsid w:val="006B1A6C"/>
    <w:rsid w:val="006B6861"/>
    <w:rsid w:val="006C0424"/>
    <w:rsid w:val="006C0EE2"/>
    <w:rsid w:val="006D02AA"/>
    <w:rsid w:val="006D29E8"/>
    <w:rsid w:val="006D2C91"/>
    <w:rsid w:val="006E4D41"/>
    <w:rsid w:val="006E54FD"/>
    <w:rsid w:val="006E642D"/>
    <w:rsid w:val="006F4A65"/>
    <w:rsid w:val="00713DAF"/>
    <w:rsid w:val="00713E5B"/>
    <w:rsid w:val="00714898"/>
    <w:rsid w:val="00717308"/>
    <w:rsid w:val="0072419A"/>
    <w:rsid w:val="007358C6"/>
    <w:rsid w:val="007432E0"/>
    <w:rsid w:val="00782BE1"/>
    <w:rsid w:val="00784424"/>
    <w:rsid w:val="00790A2B"/>
    <w:rsid w:val="00793D1D"/>
    <w:rsid w:val="00797EA1"/>
    <w:rsid w:val="007A10B7"/>
    <w:rsid w:val="007A4137"/>
    <w:rsid w:val="007A42B9"/>
    <w:rsid w:val="007B76A4"/>
    <w:rsid w:val="007B7D98"/>
    <w:rsid w:val="007C33DD"/>
    <w:rsid w:val="007C4D24"/>
    <w:rsid w:val="007D06DA"/>
    <w:rsid w:val="007D1481"/>
    <w:rsid w:val="007D322F"/>
    <w:rsid w:val="007E16FC"/>
    <w:rsid w:val="007F1D81"/>
    <w:rsid w:val="00801408"/>
    <w:rsid w:val="0081081A"/>
    <w:rsid w:val="00817371"/>
    <w:rsid w:val="00820B23"/>
    <w:rsid w:val="008219E0"/>
    <w:rsid w:val="00827504"/>
    <w:rsid w:val="00832BFA"/>
    <w:rsid w:val="008339FC"/>
    <w:rsid w:val="00837E09"/>
    <w:rsid w:val="00841E9D"/>
    <w:rsid w:val="00843E24"/>
    <w:rsid w:val="008463E1"/>
    <w:rsid w:val="00847A94"/>
    <w:rsid w:val="00863976"/>
    <w:rsid w:val="00864AE7"/>
    <w:rsid w:val="00876007"/>
    <w:rsid w:val="00883D15"/>
    <w:rsid w:val="00891854"/>
    <w:rsid w:val="008934C2"/>
    <w:rsid w:val="00897DB3"/>
    <w:rsid w:val="008B08F9"/>
    <w:rsid w:val="008B5F52"/>
    <w:rsid w:val="008C38C8"/>
    <w:rsid w:val="008C781E"/>
    <w:rsid w:val="008D26F5"/>
    <w:rsid w:val="008E3A01"/>
    <w:rsid w:val="008E5727"/>
    <w:rsid w:val="008F0A8A"/>
    <w:rsid w:val="009004F6"/>
    <w:rsid w:val="0090320A"/>
    <w:rsid w:val="009061F2"/>
    <w:rsid w:val="00917F01"/>
    <w:rsid w:val="009228B0"/>
    <w:rsid w:val="009230FB"/>
    <w:rsid w:val="00923E7D"/>
    <w:rsid w:val="00925E2F"/>
    <w:rsid w:val="00936378"/>
    <w:rsid w:val="00944DB0"/>
    <w:rsid w:val="00950CCA"/>
    <w:rsid w:val="00951B09"/>
    <w:rsid w:val="00952393"/>
    <w:rsid w:val="00952EE6"/>
    <w:rsid w:val="00957F14"/>
    <w:rsid w:val="00962E9C"/>
    <w:rsid w:val="009710A9"/>
    <w:rsid w:val="009758F7"/>
    <w:rsid w:val="00983B5C"/>
    <w:rsid w:val="00991595"/>
    <w:rsid w:val="009B45B1"/>
    <w:rsid w:val="009B61EE"/>
    <w:rsid w:val="009B6913"/>
    <w:rsid w:val="009B7313"/>
    <w:rsid w:val="009C0D2D"/>
    <w:rsid w:val="009C412F"/>
    <w:rsid w:val="009C7796"/>
    <w:rsid w:val="009D2250"/>
    <w:rsid w:val="009E0224"/>
    <w:rsid w:val="009E074A"/>
    <w:rsid w:val="009E226A"/>
    <w:rsid w:val="009E29AA"/>
    <w:rsid w:val="009E4DCF"/>
    <w:rsid w:val="009E6A1F"/>
    <w:rsid w:val="009F6E6D"/>
    <w:rsid w:val="00A044A0"/>
    <w:rsid w:val="00A04A12"/>
    <w:rsid w:val="00A12F16"/>
    <w:rsid w:val="00A13DFE"/>
    <w:rsid w:val="00A422DA"/>
    <w:rsid w:val="00A444F2"/>
    <w:rsid w:val="00A47D7E"/>
    <w:rsid w:val="00A53A9A"/>
    <w:rsid w:val="00A543F5"/>
    <w:rsid w:val="00A604E0"/>
    <w:rsid w:val="00A62480"/>
    <w:rsid w:val="00A62E1B"/>
    <w:rsid w:val="00A658D9"/>
    <w:rsid w:val="00A67CFD"/>
    <w:rsid w:val="00A67D45"/>
    <w:rsid w:val="00A73597"/>
    <w:rsid w:val="00A81399"/>
    <w:rsid w:val="00A85F45"/>
    <w:rsid w:val="00A95495"/>
    <w:rsid w:val="00A96ACC"/>
    <w:rsid w:val="00AB15E0"/>
    <w:rsid w:val="00AC06DA"/>
    <w:rsid w:val="00AC4BD5"/>
    <w:rsid w:val="00AC67E6"/>
    <w:rsid w:val="00AD044A"/>
    <w:rsid w:val="00AD229D"/>
    <w:rsid w:val="00AD6D0A"/>
    <w:rsid w:val="00AD7B66"/>
    <w:rsid w:val="00AE26F1"/>
    <w:rsid w:val="00AE5B21"/>
    <w:rsid w:val="00AF2215"/>
    <w:rsid w:val="00AF39B4"/>
    <w:rsid w:val="00AF6A11"/>
    <w:rsid w:val="00B11AD4"/>
    <w:rsid w:val="00B15E28"/>
    <w:rsid w:val="00B1743B"/>
    <w:rsid w:val="00B17CD5"/>
    <w:rsid w:val="00B23229"/>
    <w:rsid w:val="00B2608E"/>
    <w:rsid w:val="00B27F8C"/>
    <w:rsid w:val="00B30477"/>
    <w:rsid w:val="00B410BC"/>
    <w:rsid w:val="00B5167C"/>
    <w:rsid w:val="00B5637F"/>
    <w:rsid w:val="00B571E3"/>
    <w:rsid w:val="00B746CA"/>
    <w:rsid w:val="00B8420B"/>
    <w:rsid w:val="00B8483A"/>
    <w:rsid w:val="00B8741B"/>
    <w:rsid w:val="00B907BC"/>
    <w:rsid w:val="00B92510"/>
    <w:rsid w:val="00B95335"/>
    <w:rsid w:val="00B959D4"/>
    <w:rsid w:val="00BA0FAE"/>
    <w:rsid w:val="00BA1E3C"/>
    <w:rsid w:val="00BA46FC"/>
    <w:rsid w:val="00BA55F4"/>
    <w:rsid w:val="00BA6020"/>
    <w:rsid w:val="00BB6CEE"/>
    <w:rsid w:val="00BC62C0"/>
    <w:rsid w:val="00BD3271"/>
    <w:rsid w:val="00BE4078"/>
    <w:rsid w:val="00BF02CE"/>
    <w:rsid w:val="00BF1A9E"/>
    <w:rsid w:val="00BF672D"/>
    <w:rsid w:val="00C01D54"/>
    <w:rsid w:val="00C12BE8"/>
    <w:rsid w:val="00C15909"/>
    <w:rsid w:val="00C20116"/>
    <w:rsid w:val="00C22FE5"/>
    <w:rsid w:val="00C252ED"/>
    <w:rsid w:val="00C26C7D"/>
    <w:rsid w:val="00C404A4"/>
    <w:rsid w:val="00C50E6D"/>
    <w:rsid w:val="00C51344"/>
    <w:rsid w:val="00C60DD5"/>
    <w:rsid w:val="00C70366"/>
    <w:rsid w:val="00C711A3"/>
    <w:rsid w:val="00C711FA"/>
    <w:rsid w:val="00C71AE7"/>
    <w:rsid w:val="00C71E3F"/>
    <w:rsid w:val="00C7217E"/>
    <w:rsid w:val="00C744E4"/>
    <w:rsid w:val="00C968FD"/>
    <w:rsid w:val="00CB44CA"/>
    <w:rsid w:val="00CB4E7F"/>
    <w:rsid w:val="00CD13EF"/>
    <w:rsid w:val="00CD302B"/>
    <w:rsid w:val="00CD5AA1"/>
    <w:rsid w:val="00CE7101"/>
    <w:rsid w:val="00CF6A15"/>
    <w:rsid w:val="00D057D7"/>
    <w:rsid w:val="00D245BF"/>
    <w:rsid w:val="00D27513"/>
    <w:rsid w:val="00D34582"/>
    <w:rsid w:val="00D42C1C"/>
    <w:rsid w:val="00D439D0"/>
    <w:rsid w:val="00D43B1A"/>
    <w:rsid w:val="00D47BE8"/>
    <w:rsid w:val="00D5666B"/>
    <w:rsid w:val="00D62698"/>
    <w:rsid w:val="00D777CA"/>
    <w:rsid w:val="00DA55C0"/>
    <w:rsid w:val="00DB6511"/>
    <w:rsid w:val="00DC06AD"/>
    <w:rsid w:val="00DC2125"/>
    <w:rsid w:val="00DC4917"/>
    <w:rsid w:val="00DD28AD"/>
    <w:rsid w:val="00DE0535"/>
    <w:rsid w:val="00DE37C2"/>
    <w:rsid w:val="00E01239"/>
    <w:rsid w:val="00E11B35"/>
    <w:rsid w:val="00E1511D"/>
    <w:rsid w:val="00E155AA"/>
    <w:rsid w:val="00E249C3"/>
    <w:rsid w:val="00E34915"/>
    <w:rsid w:val="00E52792"/>
    <w:rsid w:val="00E55186"/>
    <w:rsid w:val="00E56877"/>
    <w:rsid w:val="00E7033D"/>
    <w:rsid w:val="00E71796"/>
    <w:rsid w:val="00E81B9D"/>
    <w:rsid w:val="00E938FE"/>
    <w:rsid w:val="00E95805"/>
    <w:rsid w:val="00EA15FE"/>
    <w:rsid w:val="00EA16BC"/>
    <w:rsid w:val="00EC5BFE"/>
    <w:rsid w:val="00ED795C"/>
    <w:rsid w:val="00EE0541"/>
    <w:rsid w:val="00EE0ACF"/>
    <w:rsid w:val="00EE18ED"/>
    <w:rsid w:val="00EE49B7"/>
    <w:rsid w:val="00EF558A"/>
    <w:rsid w:val="00EF783B"/>
    <w:rsid w:val="00F00708"/>
    <w:rsid w:val="00F030FA"/>
    <w:rsid w:val="00F146D0"/>
    <w:rsid w:val="00F21329"/>
    <w:rsid w:val="00F2613B"/>
    <w:rsid w:val="00F309DF"/>
    <w:rsid w:val="00F32C07"/>
    <w:rsid w:val="00F42840"/>
    <w:rsid w:val="00F4519F"/>
    <w:rsid w:val="00F62C16"/>
    <w:rsid w:val="00F63AAB"/>
    <w:rsid w:val="00F63E47"/>
    <w:rsid w:val="00F70697"/>
    <w:rsid w:val="00F74CBF"/>
    <w:rsid w:val="00F75D96"/>
    <w:rsid w:val="00F87F0D"/>
    <w:rsid w:val="00F90043"/>
    <w:rsid w:val="00FA435D"/>
    <w:rsid w:val="00FB3A7F"/>
    <w:rsid w:val="00FB4C2C"/>
    <w:rsid w:val="00FB73BD"/>
    <w:rsid w:val="00FC25F1"/>
    <w:rsid w:val="00FC2B88"/>
    <w:rsid w:val="00FC3389"/>
    <w:rsid w:val="00FD0CE8"/>
    <w:rsid w:val="00FD1424"/>
    <w:rsid w:val="00FD1690"/>
    <w:rsid w:val="00FE26D0"/>
    <w:rsid w:val="00FE77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535963"/>
  <w15:chartTrackingRefBased/>
  <w15:docId w15:val="{2EAA587B-C614-49D6-81B7-E581E75878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CA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F393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F393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F393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F393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F393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F393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F393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F393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F393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F393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F393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F393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F393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F393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F393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F393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F393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F393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1F393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F393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1F393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1F393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1F393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1F393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1F393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1F393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F393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F393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1F3933"/>
    <w:rPr>
      <w:b/>
      <w:bCs/>
      <w:smallCaps/>
      <w:color w:val="0F4761" w:themeColor="accent1" w:themeShade="BF"/>
      <w:spacing w:val="5"/>
    </w:rPr>
  </w:style>
  <w:style w:type="paragraph" w:styleId="BodyText">
    <w:name w:val="Body Text"/>
    <w:basedOn w:val="Normal"/>
    <w:link w:val="BodyTextChar"/>
    <w:uiPriority w:val="99"/>
    <w:semiHidden/>
    <w:unhideWhenUsed/>
    <w:rsid w:val="001F3933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1F3933"/>
  </w:style>
  <w:style w:type="table" w:customStyle="1" w:styleId="TableGrid1">
    <w:name w:val="Table Grid1"/>
    <w:basedOn w:val="TableNormal"/>
    <w:next w:val="TableGrid"/>
    <w:uiPriority w:val="39"/>
    <w:rsid w:val="001F3933"/>
    <w:pPr>
      <w:spacing w:after="0" w:line="240" w:lineRule="auto"/>
    </w:pPr>
    <w:rPr>
      <w:rFonts w:ascii="Arial" w:hAnsi="Arial" w:cs="Arial"/>
      <w:kern w:val="0"/>
      <w:sz w:val="22"/>
      <w:szCs w:val="22"/>
      <w:lang w:val="en-US"/>
      <w14:ligatures w14:val="none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styleId="TableGrid">
    <w:name w:val="Table Grid"/>
    <w:basedOn w:val="TableNormal"/>
    <w:uiPriority w:val="39"/>
    <w:rsid w:val="001F393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nwmb.com/en/funding/priorities" TargetMode="External"/><Relationship Id="rId18" Type="http://schemas.openxmlformats.org/officeDocument/2006/relationships/hyperlink" Target="http://www.nwmb.com/en/funding/priorities" TargetMode="Externa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10.jpeg"/><Relationship Id="rId17" Type="http://schemas.openxmlformats.org/officeDocument/2006/relationships/image" Target="media/image20.png"/><Relationship Id="rId2" Type="http://schemas.openxmlformats.org/officeDocument/2006/relationships/customXml" Target="../customXml/item2.xml"/><Relationship Id="rId16" Type="http://schemas.openxmlformats.org/officeDocument/2006/relationships/image" Target="media/image2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hyperlink" Target="http://www.nwmb.com/en/conservation-education/list-all-documents/funding-guides/priorities" TargetMode="External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nwmb.com/en/funding/inuit-qaujimajatuqangit-research-fund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5AD8B2608376C47A60EB419652B884E" ma:contentTypeVersion="3" ma:contentTypeDescription="Create a new document." ma:contentTypeScope="" ma:versionID="9776d810ad48511e36273e286e22b745">
  <xsd:schema xmlns:xsd="http://www.w3.org/2001/XMLSchema" xmlns:xs="http://www.w3.org/2001/XMLSchema" xmlns:p="http://schemas.microsoft.com/office/2006/metadata/properties" xmlns:ns2="8cfa2069-99d7-4f13-b1ad-609fc13eb972" targetNamespace="http://schemas.microsoft.com/office/2006/metadata/properties" ma:root="true" ma:fieldsID="7abe5240b0b2da19925dde04479c391e" ns2:_="">
    <xsd:import namespace="8cfa2069-99d7-4f13-b1ad-609fc13eb97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fa2069-99d7-4f13-b1ad-609fc13eb97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028CD9B-914E-4C44-9AB0-256CF81389A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6BD4C56-02ED-4748-8623-8420D7BAD87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B7ABF1F-2139-4008-9FF3-D83D193B504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775BA22-D1E7-4382-9572-CE3CD013249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cfa2069-99d7-4f13-b1ad-609fc13eb97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11</Pages>
  <Words>1987</Words>
  <Characters>14170</Characters>
  <Application>Microsoft Office Word</Application>
  <DocSecurity>0</DocSecurity>
  <Lines>488</Lines>
  <Paragraphs>15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QRF Funding Guide (2025)_INUK</dc:title>
  <dc:subject/>
  <dc:creator>KRitchie@nwmb.com</dc:creator>
  <cp:keywords>Inuit Qaujimajatuqangit Research Fund, IQRF, funding guide, Inuit Qaujimajatuqangit</cp:keywords>
  <dc:description/>
  <cp:lastModifiedBy>Kyle Ritchie</cp:lastModifiedBy>
  <cp:revision>20</cp:revision>
  <dcterms:created xsi:type="dcterms:W3CDTF">2025-10-20T14:48:00Z</dcterms:created>
  <dcterms:modified xsi:type="dcterms:W3CDTF">2026-04-07T19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5AD8B2608376C47A60EB419652B884E</vt:lpwstr>
  </property>
  <property fmtid="{D5CDD505-2E9C-101B-9397-08002B2CF9AE}" pid="3" name="GrammarlyDocumentId">
    <vt:lpwstr>8cdda016-20d6-45df-bf2b-22134385d2da</vt:lpwstr>
  </property>
</Properties>
</file>